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8E5B7B0" w14:textId="537DF78E" w:rsidR="00463419" w:rsidRDefault="00463419" w:rsidP="00463419">
      <w:pPr>
        <w:pStyle w:val="BodyText"/>
        <w:ind w:left="7463"/>
        <w:rPr>
          <w:rFonts w:ascii="Times New Roman"/>
          <w:sz w:val="20"/>
        </w:rPr>
      </w:pPr>
      <w:r>
        <w:rPr>
          <w:rFonts w:ascii="Times New Roman"/>
          <w:noProof/>
          <w:sz w:val="20"/>
        </w:rPr>
        <w:drawing>
          <wp:inline distT="0" distB="0" distL="0" distR="0" wp14:anchorId="75FDD992" wp14:editId="2E782DB3">
            <wp:extent cx="2156460" cy="601980"/>
            <wp:effectExtent l="0" t="0" r="0" b="7620"/>
            <wp:docPr id="4091281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e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156460" cy="601980"/>
                    </a:xfrm>
                    <a:prstGeom prst="rect">
                      <a:avLst/>
                    </a:prstGeom>
                    <a:noFill/>
                    <a:ln>
                      <a:noFill/>
                    </a:ln>
                  </pic:spPr>
                </pic:pic>
              </a:graphicData>
            </a:graphic>
          </wp:inline>
        </w:drawing>
      </w:r>
    </w:p>
    <w:p w14:paraId="3FC48F3D" w14:textId="77777777" w:rsidR="00463419" w:rsidRDefault="00463419" w:rsidP="00463419">
      <w:pPr>
        <w:pStyle w:val="BodyText"/>
        <w:spacing w:before="10"/>
        <w:rPr>
          <w:rFonts w:ascii="Times New Roman"/>
          <w:sz w:val="10"/>
        </w:rPr>
      </w:pPr>
    </w:p>
    <w:p w14:paraId="72B7E8C1" w14:textId="7D3FB41C" w:rsidR="00463419" w:rsidRDefault="00463419" w:rsidP="00463419">
      <w:pPr>
        <w:pStyle w:val="BodyText"/>
        <w:ind w:left="4546"/>
        <w:rPr>
          <w:rFonts w:ascii="Times New Roman"/>
          <w:sz w:val="20"/>
        </w:rPr>
      </w:pPr>
      <w:r>
        <w:rPr>
          <w:rFonts w:ascii="Times New Roman"/>
          <w:noProof/>
          <w:sz w:val="20"/>
        </w:rPr>
        <w:drawing>
          <wp:inline distT="0" distB="0" distL="0" distR="0" wp14:anchorId="2690B7BE" wp14:editId="5F23D8C4">
            <wp:extent cx="1752600" cy="1722120"/>
            <wp:effectExtent l="0" t="0" r="0" b="0"/>
            <wp:docPr id="307925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2.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752600" cy="1722120"/>
                    </a:xfrm>
                    <a:prstGeom prst="rect">
                      <a:avLst/>
                    </a:prstGeom>
                    <a:noFill/>
                    <a:ln>
                      <a:noFill/>
                    </a:ln>
                  </pic:spPr>
                </pic:pic>
              </a:graphicData>
            </a:graphic>
          </wp:inline>
        </w:drawing>
      </w:r>
    </w:p>
    <w:p w14:paraId="14692CE7" w14:textId="77777777" w:rsidR="00463419" w:rsidRDefault="00463419" w:rsidP="00463419">
      <w:pPr>
        <w:pStyle w:val="BodyText"/>
        <w:spacing w:before="4"/>
        <w:rPr>
          <w:rFonts w:ascii="Times New Roman"/>
          <w:sz w:val="19"/>
        </w:rPr>
      </w:pPr>
    </w:p>
    <w:p w14:paraId="21EC45E7" w14:textId="77777777" w:rsidR="00463419" w:rsidRDefault="00463419" w:rsidP="00463419">
      <w:pPr>
        <w:spacing w:before="89" w:line="480" w:lineRule="auto"/>
        <w:ind w:left="3782" w:right="3881" w:firstLine="1"/>
        <w:jc w:val="center"/>
        <w:rPr>
          <w:b/>
          <w:sz w:val="28"/>
        </w:rPr>
      </w:pPr>
      <w:r>
        <w:rPr>
          <w:b/>
          <w:sz w:val="28"/>
        </w:rPr>
        <w:t>Module Code &amp; Module Title</w:t>
      </w:r>
      <w:r>
        <w:rPr>
          <w:b/>
          <w:spacing w:val="1"/>
          <w:sz w:val="28"/>
        </w:rPr>
        <w:t xml:space="preserve"> </w:t>
      </w:r>
      <w:r w:rsidRPr="00463419">
        <w:rPr>
          <w:b/>
          <w:color w:val="FF0000"/>
          <w:sz w:val="28"/>
        </w:rPr>
        <w:t>CS6P05NI</w:t>
      </w:r>
      <w:r>
        <w:rPr>
          <w:b/>
          <w:sz w:val="28"/>
        </w:rPr>
        <w:t xml:space="preserve"> Final Year Project</w:t>
      </w:r>
      <w:r>
        <w:rPr>
          <w:b/>
          <w:spacing w:val="1"/>
          <w:sz w:val="28"/>
        </w:rPr>
        <w:t xml:space="preserve"> </w:t>
      </w:r>
      <w:r>
        <w:rPr>
          <w:b/>
          <w:sz w:val="28"/>
        </w:rPr>
        <w:t>Assessment</w:t>
      </w:r>
      <w:r>
        <w:rPr>
          <w:b/>
          <w:spacing w:val="-6"/>
          <w:sz w:val="28"/>
        </w:rPr>
        <w:t xml:space="preserve"> </w:t>
      </w:r>
      <w:r>
        <w:rPr>
          <w:b/>
          <w:sz w:val="28"/>
        </w:rPr>
        <w:t>Weightage</w:t>
      </w:r>
      <w:r>
        <w:rPr>
          <w:b/>
          <w:spacing w:val="-6"/>
          <w:sz w:val="28"/>
        </w:rPr>
        <w:t xml:space="preserve"> </w:t>
      </w:r>
      <w:r>
        <w:rPr>
          <w:b/>
          <w:sz w:val="28"/>
        </w:rPr>
        <w:t>&amp;</w:t>
      </w:r>
      <w:r>
        <w:rPr>
          <w:b/>
          <w:spacing w:val="-5"/>
          <w:sz w:val="28"/>
        </w:rPr>
        <w:t xml:space="preserve"> </w:t>
      </w:r>
      <w:r>
        <w:rPr>
          <w:b/>
          <w:sz w:val="28"/>
        </w:rPr>
        <w:t>Type</w:t>
      </w:r>
    </w:p>
    <w:p w14:paraId="00427A4D" w14:textId="75FE4A58" w:rsidR="00463419" w:rsidRDefault="00463419" w:rsidP="00463419">
      <w:pPr>
        <w:spacing w:before="3" w:line="367" w:lineRule="auto"/>
        <w:ind w:left="4599" w:right="4698" w:firstLine="1"/>
        <w:jc w:val="center"/>
        <w:rPr>
          <w:b/>
          <w:sz w:val="28"/>
        </w:rPr>
      </w:pPr>
      <w:r>
        <w:rPr>
          <w:b/>
          <w:sz w:val="28"/>
        </w:rPr>
        <w:t>5% FYP Proposal</w:t>
      </w:r>
      <w:r>
        <w:rPr>
          <w:b/>
          <w:spacing w:val="1"/>
          <w:sz w:val="28"/>
        </w:rPr>
        <w:t xml:space="preserve"> </w:t>
      </w:r>
      <w:r>
        <w:rPr>
          <w:b/>
          <w:sz w:val="28"/>
        </w:rPr>
        <w:t>Year</w:t>
      </w:r>
      <w:r>
        <w:rPr>
          <w:b/>
          <w:spacing w:val="-5"/>
          <w:sz w:val="28"/>
        </w:rPr>
        <w:t xml:space="preserve"> </w:t>
      </w:r>
      <w:r>
        <w:rPr>
          <w:b/>
          <w:sz w:val="28"/>
        </w:rPr>
        <w:t>and</w:t>
      </w:r>
      <w:r>
        <w:rPr>
          <w:b/>
          <w:spacing w:val="-3"/>
          <w:sz w:val="28"/>
        </w:rPr>
        <w:t xml:space="preserve"> </w:t>
      </w:r>
      <w:r>
        <w:rPr>
          <w:b/>
          <w:sz w:val="28"/>
        </w:rPr>
        <w:t>Semester</w:t>
      </w:r>
      <w:r>
        <w:rPr>
          <w:b/>
          <w:spacing w:val="-75"/>
          <w:sz w:val="28"/>
        </w:rPr>
        <w:t xml:space="preserve"> </w:t>
      </w:r>
      <w:r>
        <w:rPr>
          <w:b/>
          <w:sz w:val="28"/>
        </w:rPr>
        <w:t>2023-24</w:t>
      </w:r>
      <w:r>
        <w:rPr>
          <w:b/>
          <w:spacing w:val="-2"/>
          <w:sz w:val="28"/>
        </w:rPr>
        <w:t xml:space="preserve"> </w:t>
      </w:r>
      <w:r>
        <w:rPr>
          <w:b/>
          <w:sz w:val="28"/>
        </w:rPr>
        <w:t>Autumn</w:t>
      </w:r>
    </w:p>
    <w:p w14:paraId="3E741852" w14:textId="1901716F" w:rsidR="00463419" w:rsidRPr="00F303D8" w:rsidRDefault="00463419" w:rsidP="00F303D8">
      <w:pPr>
        <w:pStyle w:val="NoSpacing"/>
        <w:ind w:left="2160" w:firstLine="720"/>
        <w:rPr>
          <w:b/>
          <w:bCs/>
          <w:sz w:val="28"/>
          <w:szCs w:val="28"/>
        </w:rPr>
      </w:pPr>
      <w:r w:rsidRPr="00F303D8">
        <w:rPr>
          <w:b/>
          <w:bCs/>
          <w:sz w:val="28"/>
          <w:szCs w:val="28"/>
        </w:rPr>
        <w:t>YESE</w:t>
      </w:r>
      <w:r w:rsidR="00F303D8" w:rsidRPr="00F303D8">
        <w:rPr>
          <w:b/>
          <w:bCs/>
          <w:sz w:val="28"/>
          <w:szCs w:val="28"/>
        </w:rPr>
        <w:t xml:space="preserve"> </w:t>
      </w:r>
      <w:r w:rsidRPr="00F303D8">
        <w:rPr>
          <w:b/>
          <w:bCs/>
          <w:sz w:val="28"/>
          <w:szCs w:val="28"/>
        </w:rPr>
        <w:t>(Ye</w:t>
      </w:r>
      <w:r w:rsidR="00F303D8" w:rsidRPr="00F303D8">
        <w:rPr>
          <w:b/>
          <w:bCs/>
          <w:sz w:val="28"/>
          <w:szCs w:val="28"/>
        </w:rPr>
        <w:t xml:space="preserve"> </w:t>
      </w:r>
      <w:r w:rsidRPr="00F303D8">
        <w:rPr>
          <w:b/>
          <w:bCs/>
          <w:sz w:val="28"/>
          <w:szCs w:val="28"/>
        </w:rPr>
        <w:t>Stoc</w:t>
      </w:r>
      <w:r w:rsidR="00F303D8" w:rsidRPr="00F303D8">
        <w:rPr>
          <w:b/>
          <w:bCs/>
          <w:sz w:val="28"/>
          <w:szCs w:val="28"/>
        </w:rPr>
        <w:t xml:space="preserve">k </w:t>
      </w:r>
      <w:r w:rsidRPr="00F303D8">
        <w:rPr>
          <w:b/>
          <w:bCs/>
          <w:sz w:val="28"/>
          <w:szCs w:val="28"/>
        </w:rPr>
        <w:t xml:space="preserve">Exchange) </w:t>
      </w:r>
      <w:r w:rsidR="00F303D8" w:rsidRPr="00F303D8">
        <w:rPr>
          <w:b/>
          <w:bCs/>
          <w:sz w:val="28"/>
          <w:szCs w:val="28"/>
        </w:rPr>
        <w:t>portfolio</w:t>
      </w:r>
      <w:r w:rsidR="00F303D8">
        <w:rPr>
          <w:b/>
          <w:bCs/>
          <w:sz w:val="28"/>
          <w:szCs w:val="28"/>
        </w:rPr>
        <w:t xml:space="preserve"> </w:t>
      </w:r>
      <w:r w:rsidR="00F303D8" w:rsidRPr="00F303D8">
        <w:rPr>
          <w:b/>
          <w:bCs/>
          <w:sz w:val="28"/>
          <w:szCs w:val="28"/>
        </w:rPr>
        <w:t>Optimization</w:t>
      </w:r>
    </w:p>
    <w:p w14:paraId="7ED0C6C0" w14:textId="348A733F" w:rsidR="00463419" w:rsidRPr="00F303D8" w:rsidRDefault="00463419" w:rsidP="00F303D8">
      <w:pPr>
        <w:pStyle w:val="NoSpacing"/>
        <w:ind w:left="2880" w:firstLine="720"/>
        <w:rPr>
          <w:b/>
          <w:bCs/>
        </w:rPr>
      </w:pPr>
      <w:r w:rsidRPr="00F303D8">
        <w:rPr>
          <w:b/>
          <w:bCs/>
        </w:rPr>
        <w:t>Student Name: Ronak Krishna Shrestha</w:t>
      </w:r>
    </w:p>
    <w:p w14:paraId="58B1524C" w14:textId="7E6732CB" w:rsidR="00463419" w:rsidRPr="00F303D8" w:rsidRDefault="00463419" w:rsidP="00F303D8">
      <w:pPr>
        <w:pStyle w:val="NoSpacing"/>
        <w:ind w:left="5040"/>
        <w:rPr>
          <w:b/>
          <w:bCs/>
        </w:rPr>
      </w:pPr>
      <w:r w:rsidRPr="00F303D8">
        <w:rPr>
          <w:b/>
          <w:bCs/>
        </w:rPr>
        <w:t>Group: AI3</w:t>
      </w:r>
    </w:p>
    <w:p w14:paraId="2494C4ED" w14:textId="076554B2" w:rsidR="00463419" w:rsidRPr="00F303D8" w:rsidRDefault="00463419" w:rsidP="00F303D8">
      <w:pPr>
        <w:pStyle w:val="NoSpacing"/>
        <w:ind w:left="3600" w:firstLine="720"/>
        <w:rPr>
          <w:b/>
          <w:bCs/>
        </w:rPr>
      </w:pPr>
      <w:r w:rsidRPr="00F303D8">
        <w:rPr>
          <w:b/>
          <w:bCs/>
        </w:rPr>
        <w:t>London Met ID: 22085771</w:t>
      </w:r>
    </w:p>
    <w:p w14:paraId="25AF0EA0" w14:textId="1C15309C" w:rsidR="00463419" w:rsidRPr="00F303D8" w:rsidRDefault="00463419" w:rsidP="00F303D8">
      <w:pPr>
        <w:pStyle w:val="NoSpacing"/>
        <w:ind w:left="4320" w:firstLine="720"/>
        <w:rPr>
          <w:b/>
          <w:bCs/>
        </w:rPr>
      </w:pPr>
      <w:r w:rsidRPr="00F303D8">
        <w:rPr>
          <w:b/>
          <w:bCs/>
        </w:rPr>
        <w:t>College ID:</w:t>
      </w:r>
      <w:r w:rsidR="0008400E">
        <w:rPr>
          <w:b/>
          <w:bCs/>
        </w:rPr>
        <w:t xml:space="preserve"> np0</w:t>
      </w:r>
    </w:p>
    <w:p w14:paraId="659D420B" w14:textId="77777777" w:rsidR="00F303D8" w:rsidRPr="00F303D8" w:rsidRDefault="00463419" w:rsidP="00F303D8">
      <w:pPr>
        <w:pStyle w:val="NoSpacing"/>
        <w:ind w:left="3600" w:firstLine="720"/>
        <w:rPr>
          <w:b/>
          <w:bCs/>
        </w:rPr>
      </w:pPr>
      <w:r w:rsidRPr="00F303D8">
        <w:rPr>
          <w:b/>
          <w:bCs/>
        </w:rPr>
        <w:t xml:space="preserve">Assignment Due Date: </w:t>
      </w:r>
      <w:r w:rsidRPr="00F303D8">
        <w:rPr>
          <w:b/>
          <w:bCs/>
        </w:rPr>
        <w:tab/>
      </w:r>
      <w:r w:rsidRPr="00F303D8">
        <w:rPr>
          <w:b/>
          <w:bCs/>
        </w:rPr>
        <w:tab/>
      </w:r>
      <w:r w:rsidRPr="00F303D8">
        <w:rPr>
          <w:b/>
          <w:bCs/>
        </w:rPr>
        <w:tab/>
      </w:r>
      <w:r w:rsidRPr="00F303D8">
        <w:rPr>
          <w:b/>
          <w:bCs/>
        </w:rPr>
        <w:tab/>
      </w:r>
    </w:p>
    <w:p w14:paraId="47D0D416" w14:textId="7652E80D" w:rsidR="00463419" w:rsidRPr="00F303D8" w:rsidRDefault="00463419" w:rsidP="00F303D8">
      <w:pPr>
        <w:pStyle w:val="NoSpacing"/>
        <w:ind w:left="3600" w:firstLine="720"/>
        <w:rPr>
          <w:b/>
          <w:bCs/>
        </w:rPr>
      </w:pPr>
      <w:r w:rsidRPr="00F303D8">
        <w:rPr>
          <w:b/>
          <w:bCs/>
        </w:rPr>
        <w:t>Assignment Submission Date:</w:t>
      </w:r>
    </w:p>
    <w:p w14:paraId="36C2D550" w14:textId="77777777" w:rsidR="00F303D8" w:rsidRPr="00F303D8" w:rsidRDefault="00F303D8" w:rsidP="00F303D8">
      <w:pPr>
        <w:pStyle w:val="NoSpacing"/>
        <w:rPr>
          <w:b/>
          <w:bCs/>
        </w:rPr>
      </w:pPr>
    </w:p>
    <w:p w14:paraId="3165202B" w14:textId="6B7E2145" w:rsidR="00463419" w:rsidRPr="00F303D8" w:rsidRDefault="00463419" w:rsidP="00F303D8">
      <w:pPr>
        <w:pStyle w:val="NoSpacing"/>
        <w:ind w:left="4320" w:firstLine="720"/>
        <w:rPr>
          <w:b/>
          <w:bCs/>
        </w:rPr>
      </w:pPr>
      <w:r w:rsidRPr="00F303D8">
        <w:rPr>
          <w:b/>
          <w:bCs/>
        </w:rPr>
        <w:t>Submitted To:</w:t>
      </w:r>
    </w:p>
    <w:p w14:paraId="1600E8C6" w14:textId="77777777" w:rsidR="00F303D8" w:rsidRPr="00F303D8" w:rsidRDefault="00463419" w:rsidP="00F303D8">
      <w:pPr>
        <w:pStyle w:val="NoSpacing"/>
        <w:ind w:left="4320" w:firstLine="720"/>
        <w:rPr>
          <w:b/>
          <w:bCs/>
        </w:rPr>
      </w:pPr>
      <w:r w:rsidRPr="00F303D8">
        <w:rPr>
          <w:b/>
          <w:bCs/>
        </w:rPr>
        <w:t xml:space="preserve">External Supervisor- </w:t>
      </w:r>
      <w:r w:rsidRPr="00F303D8">
        <w:rPr>
          <w:b/>
          <w:bCs/>
        </w:rPr>
        <w:tab/>
      </w:r>
      <w:r w:rsidRPr="00F303D8">
        <w:rPr>
          <w:b/>
          <w:bCs/>
        </w:rPr>
        <w:tab/>
      </w:r>
      <w:r w:rsidRPr="00F303D8">
        <w:rPr>
          <w:b/>
          <w:bCs/>
        </w:rPr>
        <w:tab/>
      </w:r>
    </w:p>
    <w:p w14:paraId="50DD8CD2" w14:textId="77777777" w:rsidR="00F303D8" w:rsidRPr="00F303D8" w:rsidRDefault="00463419" w:rsidP="00F303D8">
      <w:pPr>
        <w:pStyle w:val="NoSpacing"/>
        <w:ind w:left="4320" w:firstLine="720"/>
        <w:rPr>
          <w:b/>
          <w:bCs/>
        </w:rPr>
      </w:pPr>
      <w:r w:rsidRPr="00F303D8">
        <w:rPr>
          <w:b/>
          <w:bCs/>
        </w:rPr>
        <w:t>Internal Supervisor-</w:t>
      </w:r>
      <w:r w:rsidRPr="00F303D8">
        <w:rPr>
          <w:b/>
          <w:bCs/>
        </w:rPr>
        <w:tab/>
      </w:r>
      <w:r w:rsidRPr="00F303D8">
        <w:rPr>
          <w:b/>
          <w:bCs/>
        </w:rPr>
        <w:tab/>
        <w:t xml:space="preserve"> </w:t>
      </w:r>
      <w:r w:rsidR="00F303D8" w:rsidRPr="00F303D8">
        <w:rPr>
          <w:b/>
          <w:bCs/>
        </w:rPr>
        <w:tab/>
      </w:r>
    </w:p>
    <w:p w14:paraId="0F8FD2BD" w14:textId="3BEEBD36" w:rsidR="00463419" w:rsidRPr="00F303D8" w:rsidRDefault="00463419" w:rsidP="00F303D8">
      <w:pPr>
        <w:pStyle w:val="NoSpacing"/>
        <w:ind w:left="4320" w:firstLine="720"/>
        <w:rPr>
          <w:b/>
          <w:bCs/>
        </w:rPr>
      </w:pPr>
      <w:r w:rsidRPr="00F303D8">
        <w:rPr>
          <w:b/>
          <w:bCs/>
        </w:rPr>
        <w:t xml:space="preserve">Word </w:t>
      </w:r>
      <w:proofErr w:type="gramStart"/>
      <w:r w:rsidRPr="00F303D8">
        <w:rPr>
          <w:b/>
          <w:bCs/>
        </w:rPr>
        <w:t>Count :</w:t>
      </w:r>
      <w:proofErr w:type="gramEnd"/>
    </w:p>
    <w:p w14:paraId="1B944A38" w14:textId="77777777" w:rsidR="00463419" w:rsidRDefault="00463419" w:rsidP="00463419">
      <w:pPr>
        <w:pStyle w:val="BodyText"/>
        <w:spacing w:before="11"/>
        <w:rPr>
          <w:rFonts w:ascii="Arial"/>
          <w:b/>
          <w:sz w:val="35"/>
        </w:rPr>
      </w:pPr>
    </w:p>
    <w:p w14:paraId="27872A7C" w14:textId="77777777" w:rsidR="00F303D8" w:rsidRDefault="00F303D8" w:rsidP="00F303D8">
      <w:pPr>
        <w:spacing w:line="235" w:lineRule="auto"/>
        <w:ind w:left="2160" w:right="1327"/>
        <w:jc w:val="center"/>
        <w:rPr>
          <w:i/>
          <w:sz w:val="20"/>
        </w:rPr>
      </w:pPr>
    </w:p>
    <w:p w14:paraId="22F00A9B" w14:textId="2DABA635" w:rsidR="00463419" w:rsidRDefault="00463419" w:rsidP="00F303D8">
      <w:pPr>
        <w:spacing w:line="235" w:lineRule="auto"/>
        <w:ind w:left="931" w:right="1327"/>
        <w:rPr>
          <w:i/>
          <w:sz w:val="20"/>
        </w:rPr>
      </w:pPr>
      <w:r>
        <w:rPr>
          <w:i/>
          <w:sz w:val="20"/>
        </w:rPr>
        <w:t>I confirm that I understand my coursework needs to be submitted online via Google Classroom under the</w:t>
      </w:r>
      <w:r>
        <w:rPr>
          <w:i/>
          <w:spacing w:val="-53"/>
          <w:sz w:val="20"/>
        </w:rPr>
        <w:t xml:space="preserve"> </w:t>
      </w:r>
      <w:r>
        <w:rPr>
          <w:i/>
          <w:sz w:val="20"/>
        </w:rPr>
        <w:t xml:space="preserve">relevant module page before the deadline </w:t>
      </w:r>
      <w:proofErr w:type="gramStart"/>
      <w:r>
        <w:rPr>
          <w:i/>
          <w:sz w:val="20"/>
        </w:rPr>
        <w:t>in order for</w:t>
      </w:r>
      <w:proofErr w:type="gramEnd"/>
      <w:r>
        <w:rPr>
          <w:i/>
          <w:sz w:val="20"/>
        </w:rPr>
        <w:t xml:space="preserve"> my assignment to be accepted and marked. I am</w:t>
      </w:r>
      <w:r>
        <w:rPr>
          <w:i/>
          <w:spacing w:val="1"/>
          <w:sz w:val="20"/>
        </w:rPr>
        <w:t xml:space="preserve"> </w:t>
      </w:r>
      <w:r>
        <w:rPr>
          <w:i/>
          <w:sz w:val="20"/>
        </w:rPr>
        <w:t>fully</w:t>
      </w:r>
      <w:r>
        <w:rPr>
          <w:i/>
          <w:spacing w:val="-2"/>
          <w:sz w:val="20"/>
        </w:rPr>
        <w:t xml:space="preserve"> </w:t>
      </w:r>
      <w:r>
        <w:rPr>
          <w:i/>
          <w:sz w:val="20"/>
        </w:rPr>
        <w:t>aware</w:t>
      </w:r>
      <w:r>
        <w:rPr>
          <w:i/>
          <w:spacing w:val="-2"/>
          <w:sz w:val="20"/>
        </w:rPr>
        <w:t xml:space="preserve"> </w:t>
      </w:r>
      <w:r>
        <w:rPr>
          <w:i/>
          <w:sz w:val="20"/>
        </w:rPr>
        <w:t>that</w:t>
      </w:r>
      <w:r>
        <w:rPr>
          <w:i/>
          <w:spacing w:val="-1"/>
          <w:sz w:val="20"/>
        </w:rPr>
        <w:t xml:space="preserve"> </w:t>
      </w:r>
      <w:r>
        <w:rPr>
          <w:i/>
          <w:sz w:val="20"/>
        </w:rPr>
        <w:t>late</w:t>
      </w:r>
      <w:r>
        <w:rPr>
          <w:i/>
          <w:spacing w:val="-2"/>
          <w:sz w:val="20"/>
        </w:rPr>
        <w:t xml:space="preserve"> </w:t>
      </w:r>
      <w:r>
        <w:rPr>
          <w:i/>
          <w:sz w:val="20"/>
        </w:rPr>
        <w:t>submissions</w:t>
      </w:r>
      <w:r>
        <w:rPr>
          <w:i/>
          <w:spacing w:val="-1"/>
          <w:sz w:val="20"/>
        </w:rPr>
        <w:t xml:space="preserve"> </w:t>
      </w:r>
      <w:r>
        <w:rPr>
          <w:i/>
          <w:sz w:val="20"/>
        </w:rPr>
        <w:t>will</w:t>
      </w:r>
      <w:r>
        <w:rPr>
          <w:i/>
          <w:spacing w:val="-2"/>
          <w:sz w:val="20"/>
        </w:rPr>
        <w:t xml:space="preserve"> </w:t>
      </w:r>
      <w:r>
        <w:rPr>
          <w:i/>
          <w:sz w:val="20"/>
        </w:rPr>
        <w:t>be</w:t>
      </w:r>
      <w:r>
        <w:rPr>
          <w:i/>
          <w:spacing w:val="-2"/>
          <w:sz w:val="20"/>
        </w:rPr>
        <w:t xml:space="preserve"> </w:t>
      </w:r>
      <w:r>
        <w:rPr>
          <w:i/>
          <w:sz w:val="20"/>
        </w:rPr>
        <w:t>treated</w:t>
      </w:r>
      <w:r>
        <w:rPr>
          <w:i/>
          <w:spacing w:val="-1"/>
          <w:sz w:val="20"/>
        </w:rPr>
        <w:t xml:space="preserve"> </w:t>
      </w:r>
      <w:r>
        <w:rPr>
          <w:i/>
          <w:sz w:val="20"/>
        </w:rPr>
        <w:t>as</w:t>
      </w:r>
      <w:r>
        <w:rPr>
          <w:i/>
          <w:spacing w:val="-2"/>
          <w:sz w:val="20"/>
        </w:rPr>
        <w:t xml:space="preserve"> </w:t>
      </w:r>
      <w:r>
        <w:rPr>
          <w:i/>
          <w:sz w:val="20"/>
        </w:rPr>
        <w:t>non-submission</w:t>
      </w:r>
      <w:r>
        <w:rPr>
          <w:i/>
          <w:spacing w:val="-1"/>
          <w:sz w:val="20"/>
        </w:rPr>
        <w:t xml:space="preserve"> </w:t>
      </w:r>
      <w:r>
        <w:rPr>
          <w:i/>
          <w:sz w:val="20"/>
        </w:rPr>
        <w:t>and</w:t>
      </w:r>
      <w:r>
        <w:rPr>
          <w:i/>
          <w:spacing w:val="-2"/>
          <w:sz w:val="20"/>
        </w:rPr>
        <w:t xml:space="preserve"> </w:t>
      </w:r>
      <w:r>
        <w:rPr>
          <w:i/>
          <w:sz w:val="20"/>
        </w:rPr>
        <w:t>a</w:t>
      </w:r>
      <w:r>
        <w:rPr>
          <w:i/>
          <w:spacing w:val="-2"/>
          <w:sz w:val="20"/>
        </w:rPr>
        <w:t xml:space="preserve"> </w:t>
      </w:r>
      <w:proofErr w:type="gramStart"/>
      <w:r>
        <w:rPr>
          <w:i/>
          <w:sz w:val="20"/>
        </w:rPr>
        <w:t>marks</w:t>
      </w:r>
      <w:proofErr w:type="gramEnd"/>
      <w:r>
        <w:rPr>
          <w:i/>
          <w:spacing w:val="-1"/>
          <w:sz w:val="20"/>
        </w:rPr>
        <w:t xml:space="preserve"> </w:t>
      </w:r>
      <w:r>
        <w:rPr>
          <w:i/>
          <w:sz w:val="20"/>
        </w:rPr>
        <w:t>of</w:t>
      </w:r>
      <w:r>
        <w:rPr>
          <w:i/>
          <w:spacing w:val="-2"/>
          <w:sz w:val="20"/>
        </w:rPr>
        <w:t xml:space="preserve"> </w:t>
      </w:r>
      <w:r>
        <w:rPr>
          <w:i/>
          <w:sz w:val="20"/>
        </w:rPr>
        <w:t>zero</w:t>
      </w:r>
      <w:r>
        <w:rPr>
          <w:i/>
          <w:spacing w:val="-1"/>
          <w:sz w:val="20"/>
        </w:rPr>
        <w:t xml:space="preserve"> </w:t>
      </w:r>
      <w:r>
        <w:rPr>
          <w:i/>
          <w:sz w:val="20"/>
        </w:rPr>
        <w:t>will</w:t>
      </w:r>
      <w:r>
        <w:rPr>
          <w:i/>
          <w:spacing w:val="-2"/>
          <w:sz w:val="20"/>
        </w:rPr>
        <w:t xml:space="preserve"> </w:t>
      </w:r>
      <w:r>
        <w:rPr>
          <w:i/>
          <w:sz w:val="20"/>
        </w:rPr>
        <w:t>be</w:t>
      </w:r>
      <w:r>
        <w:rPr>
          <w:i/>
          <w:spacing w:val="-1"/>
          <w:sz w:val="20"/>
        </w:rPr>
        <w:t xml:space="preserve"> </w:t>
      </w:r>
      <w:r>
        <w:rPr>
          <w:i/>
          <w:sz w:val="20"/>
        </w:rPr>
        <w:t>awarded.</w:t>
      </w:r>
    </w:p>
    <w:p w14:paraId="6DD3A1FD" w14:textId="77777777" w:rsidR="00463419" w:rsidRDefault="00463419" w:rsidP="00463419">
      <w:pPr>
        <w:spacing w:line="235" w:lineRule="auto"/>
        <w:rPr>
          <w:sz w:val="20"/>
        </w:rPr>
        <w:sectPr w:rsidR="00463419" w:rsidSect="00463419">
          <w:pgSz w:w="12240" w:h="15840"/>
          <w:pgMar w:top="740" w:right="160" w:bottom="280" w:left="260" w:header="720" w:footer="720" w:gutter="0"/>
          <w:cols w:space="720"/>
        </w:sectPr>
      </w:pPr>
    </w:p>
    <w:p w14:paraId="3BA3570A" w14:textId="0F04168E" w:rsidR="007C3B23" w:rsidRDefault="00BC6296" w:rsidP="00BC6296">
      <w:pPr>
        <w:pStyle w:val="Heading1"/>
      </w:pPr>
      <w:r>
        <w:lastRenderedPageBreak/>
        <w:t>Introduction</w:t>
      </w:r>
    </w:p>
    <w:p w14:paraId="5F8A9D71" w14:textId="291AADBA" w:rsidR="00BC6296" w:rsidRDefault="00BC6296" w:rsidP="00BC6296">
      <w:pPr>
        <w:ind w:left="360"/>
      </w:pPr>
      <w:r w:rsidRPr="00BC6296">
        <w:t>The Nepal Stock Exchange (NEPSE) has witnessed significant growth in recent years, attracting both local and international investors. However, many investors lack the necessary tools and knowledge to make informed investment decisions. The volatility of the stock market, coupled with the complexity of portfolio management, poses a challenge for investors seeking to optimize their returns while managing risk. According to a report by the Nepal Rastra Bank, the stock market in Nepal has shown fluctuations with an average annual return of around 12% over the past decade, but with considerable risks involved</w:t>
      </w:r>
      <w:r>
        <w:t xml:space="preserve">. </w:t>
      </w:r>
    </w:p>
    <w:p w14:paraId="08E5E1C5" w14:textId="50601C6D" w:rsidR="00BC6296" w:rsidRDefault="00107A85" w:rsidP="00BC6296">
      <w:pPr>
        <w:ind w:left="360"/>
      </w:pPr>
      <w:r w:rsidRPr="00107A85">
        <w:t xml:space="preserve">Despite the availability of various portfolio management systems, such as </w:t>
      </w:r>
      <w:proofErr w:type="spellStart"/>
      <w:r w:rsidRPr="00107A85">
        <w:t>Nepse</w:t>
      </w:r>
      <w:proofErr w:type="spellEnd"/>
      <w:r w:rsidRPr="00107A85">
        <w:t xml:space="preserve"> Alpha, Hamro Share, Ansu Invest, Share Sansar, Smart Wealth Pro, and Mero Lagani, these tools often rely on traditional methods and lack advanced predictive analytics. This project, the “YESE (Ye Stock Exchange) Optimization System,” is a response to the critical need for advanced tools and methodologies to assist investors in making informed decisions and optimizing their portfolios. By leveraging Long Short-Term Memory (LSTM) networks and Gated Recurrent Units (GRU), this project aims to provide more accurate and personalized investment strategies.</w:t>
      </w:r>
    </w:p>
    <w:p w14:paraId="0DA147FC" w14:textId="7750D677" w:rsidR="00BC6296" w:rsidRDefault="00BC6296" w:rsidP="00BC6296">
      <w:pPr>
        <w:pStyle w:val="Heading2"/>
      </w:pPr>
      <w:r>
        <w:t>Problem Statement</w:t>
      </w:r>
    </w:p>
    <w:p w14:paraId="00742C56" w14:textId="12F1D562" w:rsidR="00107A85" w:rsidRDefault="00107A85" w:rsidP="00107A85">
      <w:pPr>
        <w:ind w:left="360"/>
      </w:pPr>
      <w:r>
        <w:t>Many investors in Nepal rely on traditional methods for stock selection and portfolio management, which do not adequately account for market dynamics and individual risk preferences. This leads to suboptimal investment decisions and increased risks. A study by Sharma et al. (2022) indicates that majority of investors in Nepal do not use data-driven approaches for portfolio optimization, resulting in missed opportunities and increased risks2. Additionally, the lack of accessible and user-friendly analytical tools further complicates the investment process for many.</w:t>
      </w:r>
    </w:p>
    <w:p w14:paraId="03D57DD1" w14:textId="77777777" w:rsidR="00107A85" w:rsidRDefault="00107A85" w:rsidP="00107A85">
      <w:pPr>
        <w:ind w:left="360"/>
      </w:pPr>
    </w:p>
    <w:p w14:paraId="3048729A" w14:textId="77777777" w:rsidR="00107A85" w:rsidRDefault="00107A85" w:rsidP="00107A85">
      <w:pPr>
        <w:ind w:left="360"/>
      </w:pPr>
      <w:r>
        <w:t xml:space="preserve">Current portfolio management systems in Nepal, such as </w:t>
      </w:r>
      <w:proofErr w:type="spellStart"/>
      <w:r>
        <w:t>Nepse</w:t>
      </w:r>
      <w:proofErr w:type="spellEnd"/>
      <w:r>
        <w:t xml:space="preserve"> Alpha, Hamro Share, Ansu Invest, Share Sansar, Smart Wealth Pro, and Mero Lagani, have several deficiencies:</w:t>
      </w:r>
    </w:p>
    <w:p w14:paraId="66613B58" w14:textId="77777777" w:rsidR="00107A85" w:rsidRDefault="00107A85" w:rsidP="00107A85">
      <w:pPr>
        <w:ind w:left="360"/>
      </w:pPr>
    </w:p>
    <w:p w14:paraId="3B2E7EC4" w14:textId="77777777" w:rsidR="00107A85" w:rsidRDefault="00107A85" w:rsidP="00107A85">
      <w:pPr>
        <w:pStyle w:val="ListParagraph"/>
        <w:numPr>
          <w:ilvl w:val="0"/>
          <w:numId w:val="3"/>
        </w:numPr>
      </w:pPr>
      <w:proofErr w:type="spellStart"/>
      <w:r>
        <w:t>Nepse</w:t>
      </w:r>
      <w:proofErr w:type="spellEnd"/>
      <w:r>
        <w:t xml:space="preserve"> Alpha: Primarily uses traditional methods like mean-variance optimization, which may not capture the complexities of the market1.</w:t>
      </w:r>
    </w:p>
    <w:p w14:paraId="01C1F4A2" w14:textId="77777777" w:rsidR="00107A85" w:rsidRDefault="00107A85" w:rsidP="00107A85">
      <w:pPr>
        <w:pStyle w:val="ListParagraph"/>
        <w:numPr>
          <w:ilvl w:val="0"/>
          <w:numId w:val="3"/>
        </w:numPr>
      </w:pPr>
      <w:r>
        <w:t>Hamro Share (</w:t>
      </w:r>
      <w:proofErr w:type="spellStart"/>
      <w:r>
        <w:t>Ektukra</w:t>
      </w:r>
      <w:proofErr w:type="spellEnd"/>
      <w:r>
        <w:t xml:space="preserve"> Creation): Focuses on providing bulk IPO results and basic portfolio tracking but lacks advanced predictive analytics.</w:t>
      </w:r>
    </w:p>
    <w:p w14:paraId="08D28CA6" w14:textId="77777777" w:rsidR="00107A85" w:rsidRDefault="00107A85" w:rsidP="00107A85">
      <w:pPr>
        <w:pStyle w:val="ListParagraph"/>
        <w:numPr>
          <w:ilvl w:val="0"/>
          <w:numId w:val="3"/>
        </w:numPr>
      </w:pPr>
      <w:r>
        <w:t>Ansu Invest: Offers in-depth analysis and valuation but does not leverage advanced machine learning techniques for portfolio optimization.</w:t>
      </w:r>
    </w:p>
    <w:p w14:paraId="106A6CB7" w14:textId="77777777" w:rsidR="00107A85" w:rsidRDefault="00107A85" w:rsidP="00107A85">
      <w:pPr>
        <w:pStyle w:val="ListParagraph"/>
        <w:numPr>
          <w:ilvl w:val="0"/>
          <w:numId w:val="3"/>
        </w:numPr>
      </w:pPr>
      <w:r>
        <w:t>Share Sansar: Provides technical and fundamental analysis but relies heavily on traditional methods without incorporating modern AI techniques.</w:t>
      </w:r>
    </w:p>
    <w:p w14:paraId="5DD9599F" w14:textId="77777777" w:rsidR="00107A85" w:rsidRDefault="00107A85" w:rsidP="00107A85">
      <w:pPr>
        <w:pStyle w:val="ListParagraph"/>
        <w:numPr>
          <w:ilvl w:val="0"/>
          <w:numId w:val="3"/>
        </w:numPr>
      </w:pPr>
      <w:r>
        <w:t>Smart Wealth Pro: Offers portfolio management and investment insights but lacks the integration of advanced machine learning models1.</w:t>
      </w:r>
    </w:p>
    <w:p w14:paraId="3ED93D97" w14:textId="76501FB5" w:rsidR="00107A85" w:rsidRDefault="00107A85" w:rsidP="00107A85">
      <w:pPr>
        <w:pStyle w:val="ListParagraph"/>
        <w:numPr>
          <w:ilvl w:val="0"/>
          <w:numId w:val="3"/>
        </w:numPr>
      </w:pPr>
      <w:r>
        <w:t>Mero Lagani: Provides real-time stock quotes and portfolio management but does not utilize advanced predictive models.</w:t>
      </w:r>
    </w:p>
    <w:p w14:paraId="0F40EA92" w14:textId="77777777" w:rsidR="00107A85" w:rsidRDefault="00107A85" w:rsidP="00107A85">
      <w:pPr>
        <w:ind w:left="360"/>
      </w:pPr>
    </w:p>
    <w:p w14:paraId="19528C61" w14:textId="150C6F09" w:rsidR="00107A85" w:rsidRDefault="00107A85" w:rsidP="00107A85">
      <w:pPr>
        <w:pStyle w:val="Heading2"/>
      </w:pPr>
      <w:r>
        <w:t>Project as a Solution</w:t>
      </w:r>
    </w:p>
    <w:p w14:paraId="715A8D0E" w14:textId="3767E80F" w:rsidR="00E949B6" w:rsidRDefault="00E949B6" w:rsidP="00E949B6">
      <w:pPr>
        <w:ind w:left="360"/>
      </w:pPr>
      <w:r>
        <w:t>The “YESE (Ye Stock Exchange) Optimization System” offers a modern solution to the pervasive issue of suboptimal investment decisions in the NEPSE market. By leveraging advanced machine learning techniques such as Long Short-Term Memory (LSTM) networks and Gated Recurrent Units (GRU), this project aims to provide users with personalized investment strategies based on real-time data analysis and risk assessment. While the primary focus will be on LSTM and GRU, the potential for incorporating Temporal Fusion Transformers (TFT) will be explored if feasible.</w:t>
      </w:r>
    </w:p>
    <w:p w14:paraId="4367050A" w14:textId="39E23DC1" w:rsidR="00E949B6" w:rsidRPr="00463419" w:rsidRDefault="00E949B6" w:rsidP="00E949B6">
      <w:pPr>
        <w:ind w:left="360"/>
        <w:rPr>
          <w:b/>
          <w:bCs/>
        </w:rPr>
      </w:pPr>
      <w:r w:rsidRPr="00463419">
        <w:rPr>
          <w:b/>
          <w:bCs/>
        </w:rPr>
        <w:t>Key Features and Benefits:</w:t>
      </w:r>
    </w:p>
    <w:p w14:paraId="5D54A98C" w14:textId="77777777" w:rsidR="00463419" w:rsidRDefault="00463419" w:rsidP="00463419">
      <w:pPr>
        <w:pStyle w:val="ListParagraph"/>
        <w:numPr>
          <w:ilvl w:val="0"/>
          <w:numId w:val="4"/>
        </w:numPr>
      </w:pPr>
      <w:r>
        <w:t xml:space="preserve">Advanced Predictive Analytics: Utilizing LSTM and GRU to </w:t>
      </w:r>
      <w:proofErr w:type="spellStart"/>
      <w:r>
        <w:t>analyze</w:t>
      </w:r>
      <w:proofErr w:type="spellEnd"/>
      <w:r>
        <w:t xml:space="preserve"> historical stock data and predict future price movements, enabling more informed investment decisions.</w:t>
      </w:r>
    </w:p>
    <w:p w14:paraId="13F94D68" w14:textId="77777777" w:rsidR="00463419" w:rsidRDefault="00463419" w:rsidP="00463419">
      <w:pPr>
        <w:pStyle w:val="ListParagraph"/>
        <w:numPr>
          <w:ilvl w:val="0"/>
          <w:numId w:val="4"/>
        </w:numPr>
      </w:pPr>
      <w:r>
        <w:t>Personalized Investment Strategies: Tailoring recommendations based on individual risk profiles and investment goals, allowing for a more customized approach to portfolio management.</w:t>
      </w:r>
    </w:p>
    <w:p w14:paraId="5E1B57AF" w14:textId="77777777" w:rsidR="00463419" w:rsidRDefault="00463419" w:rsidP="00463419">
      <w:pPr>
        <w:pStyle w:val="ListParagraph"/>
        <w:numPr>
          <w:ilvl w:val="0"/>
          <w:numId w:val="4"/>
        </w:numPr>
      </w:pPr>
      <w:r>
        <w:lastRenderedPageBreak/>
        <w:t>Real-Time Data Integration: Incorporating real-time market data to ensure that investment strategies remain relevant and responsive to current market conditions.</w:t>
      </w:r>
    </w:p>
    <w:p w14:paraId="59FFCAA9" w14:textId="77777777" w:rsidR="00463419" w:rsidRDefault="00463419" w:rsidP="00463419">
      <w:pPr>
        <w:pStyle w:val="ListParagraph"/>
        <w:numPr>
          <w:ilvl w:val="0"/>
          <w:numId w:val="4"/>
        </w:numPr>
      </w:pPr>
      <w:r>
        <w:t>User-Friendly Interface: Designing an intuitive platform that simplifies the investment process for users, making advanced analytics accessible to both novice and experienced investors.</w:t>
      </w:r>
    </w:p>
    <w:p w14:paraId="54DE8131" w14:textId="646AA1BB" w:rsidR="00463419" w:rsidRDefault="00463419" w:rsidP="00463419">
      <w:pPr>
        <w:pStyle w:val="ListParagraph"/>
        <w:numPr>
          <w:ilvl w:val="0"/>
          <w:numId w:val="4"/>
        </w:numPr>
      </w:pPr>
      <w:r>
        <w:t>Risk Management Tools: Providing tools for assessing and managing risk, helping investors to optimize their portfolios while minimizing potential losses.</w:t>
      </w:r>
    </w:p>
    <w:p w14:paraId="3A53E25C" w14:textId="2C10B347" w:rsidR="00463419" w:rsidRDefault="00463419" w:rsidP="00463419">
      <w:pPr>
        <w:ind w:left="720"/>
      </w:pPr>
      <w:r w:rsidRPr="00463419">
        <w:t>By addressing the limitations of existing portfolio management systems and leveraging cutting-edge machine learning techniques, the YESE Optimization System aims to empower investors in Nepal to make data-driven decisions that enhance their investment outcomes.</w:t>
      </w:r>
    </w:p>
    <w:p w14:paraId="2E18C037" w14:textId="77777777" w:rsidR="007A61F8" w:rsidRDefault="007A61F8" w:rsidP="00463419">
      <w:pPr>
        <w:ind w:left="720"/>
      </w:pPr>
    </w:p>
    <w:p w14:paraId="460D62E6" w14:textId="77777777" w:rsidR="007A61F8" w:rsidRDefault="007A61F8" w:rsidP="00463419">
      <w:pPr>
        <w:ind w:left="720"/>
      </w:pPr>
    </w:p>
    <w:p w14:paraId="02B3D1E2" w14:textId="77777777" w:rsidR="007A61F8" w:rsidRDefault="007A61F8" w:rsidP="00463419">
      <w:pPr>
        <w:ind w:left="720"/>
      </w:pPr>
    </w:p>
    <w:p w14:paraId="315264FF" w14:textId="77777777" w:rsidR="007A61F8" w:rsidRDefault="007A61F8" w:rsidP="00463419">
      <w:pPr>
        <w:ind w:left="720"/>
      </w:pPr>
    </w:p>
    <w:p w14:paraId="39685B50" w14:textId="77777777" w:rsidR="007A61F8" w:rsidRDefault="007A61F8" w:rsidP="00463419">
      <w:pPr>
        <w:ind w:left="720"/>
      </w:pPr>
    </w:p>
    <w:p w14:paraId="26653D1A" w14:textId="77777777" w:rsidR="007A61F8" w:rsidRDefault="007A61F8" w:rsidP="00463419">
      <w:pPr>
        <w:ind w:left="720"/>
      </w:pPr>
    </w:p>
    <w:p w14:paraId="4DD18675" w14:textId="77777777" w:rsidR="007A61F8" w:rsidRDefault="007A61F8" w:rsidP="00463419">
      <w:pPr>
        <w:ind w:left="720"/>
      </w:pPr>
    </w:p>
    <w:p w14:paraId="3B64CE8A" w14:textId="77777777" w:rsidR="007A61F8" w:rsidRDefault="007A61F8" w:rsidP="00463419">
      <w:pPr>
        <w:ind w:left="720"/>
      </w:pPr>
    </w:p>
    <w:p w14:paraId="2D4791EE" w14:textId="77777777" w:rsidR="007A61F8" w:rsidRDefault="007A61F8" w:rsidP="00463419">
      <w:pPr>
        <w:ind w:left="720"/>
      </w:pPr>
    </w:p>
    <w:p w14:paraId="3D0A9CA2" w14:textId="77777777" w:rsidR="007A61F8" w:rsidRDefault="007A61F8" w:rsidP="00463419">
      <w:pPr>
        <w:ind w:left="720"/>
      </w:pPr>
    </w:p>
    <w:p w14:paraId="21E16898" w14:textId="77777777" w:rsidR="007A61F8" w:rsidRDefault="007A61F8" w:rsidP="00463419">
      <w:pPr>
        <w:ind w:left="720"/>
      </w:pPr>
    </w:p>
    <w:p w14:paraId="59FD14E6" w14:textId="77777777" w:rsidR="007A61F8" w:rsidRPr="00E949B6" w:rsidRDefault="007A61F8" w:rsidP="00463419">
      <w:pPr>
        <w:ind w:left="720"/>
      </w:pPr>
    </w:p>
    <w:p w14:paraId="0C5D0192" w14:textId="2DCB221F" w:rsidR="00107A85" w:rsidRDefault="00F303D8" w:rsidP="00F303D8">
      <w:pPr>
        <w:pStyle w:val="Heading1"/>
      </w:pPr>
      <w:r>
        <w:lastRenderedPageBreak/>
        <w:t>Aims and Objectives</w:t>
      </w:r>
    </w:p>
    <w:p w14:paraId="534532F8" w14:textId="4576EC92" w:rsidR="00F303D8" w:rsidRDefault="00F303D8" w:rsidP="00F303D8">
      <w:pPr>
        <w:pStyle w:val="Heading2"/>
        <w:numPr>
          <w:ilvl w:val="1"/>
          <w:numId w:val="1"/>
        </w:numPr>
      </w:pPr>
      <w:r>
        <w:t>Aims</w:t>
      </w:r>
    </w:p>
    <w:p w14:paraId="7CDC0F09" w14:textId="28089098" w:rsidR="007A61F8" w:rsidRPr="007A61F8" w:rsidRDefault="007A61F8" w:rsidP="007A61F8">
      <w:pPr>
        <w:ind w:left="360"/>
      </w:pPr>
      <w:r w:rsidRPr="007A61F8">
        <w:t>Enhance Investment Decision-Making in the Nepal Stock Exchange: The primary aim of this project is to develop the YESE (Ye Stock Exchange) Optimization System, which utilizes advanced machine learning techniques, specifically Long Short-Term Memory (LSTM) networks and Gated Recurrent Units (GRU), to provide accurate stock price predictions and optimize portfolio management for investors in the Nepal Stock Exchange (NEPSE).</w:t>
      </w:r>
    </w:p>
    <w:p w14:paraId="0AA434A9" w14:textId="22049157" w:rsidR="00F303D8" w:rsidRDefault="00F303D8" w:rsidP="00F303D8">
      <w:pPr>
        <w:pStyle w:val="Heading2"/>
        <w:numPr>
          <w:ilvl w:val="1"/>
          <w:numId w:val="1"/>
        </w:numPr>
      </w:pPr>
      <w:r>
        <w:t>Objective</w:t>
      </w:r>
    </w:p>
    <w:p w14:paraId="556E107B" w14:textId="3A9983C3" w:rsidR="00C3618D" w:rsidRDefault="00C3618D" w:rsidP="00C3618D">
      <w:pPr>
        <w:pStyle w:val="ListParagraph"/>
        <w:numPr>
          <w:ilvl w:val="0"/>
          <w:numId w:val="7"/>
        </w:numPr>
      </w:pPr>
      <w:r>
        <w:t>Accurate Stock Return Predictions:</w:t>
      </w:r>
    </w:p>
    <w:p w14:paraId="7A7B1BE4" w14:textId="77777777" w:rsidR="00C3618D" w:rsidRDefault="00C3618D" w:rsidP="00C3618D">
      <w:pPr>
        <w:pStyle w:val="ListParagraph"/>
        <w:numPr>
          <w:ilvl w:val="0"/>
          <w:numId w:val="8"/>
        </w:numPr>
      </w:pPr>
      <w:r>
        <w:t>Develop and train LSTM and GRU models using historical NEPSE stock data to predict future stock returns and volatility.</w:t>
      </w:r>
    </w:p>
    <w:p w14:paraId="5FE9F888" w14:textId="77777777" w:rsidR="00C3618D" w:rsidRDefault="00C3618D" w:rsidP="00C3618D">
      <w:pPr>
        <w:pStyle w:val="ListParagraph"/>
        <w:numPr>
          <w:ilvl w:val="0"/>
          <w:numId w:val="8"/>
        </w:numPr>
      </w:pPr>
      <w:r>
        <w:t>Implement models that automatically use the latest stock data to ensure accurate and real-time forecasts.</w:t>
      </w:r>
    </w:p>
    <w:p w14:paraId="1B76F899" w14:textId="77777777" w:rsidR="00C3618D" w:rsidRDefault="00C3618D" w:rsidP="00C3618D">
      <w:pPr>
        <w:ind w:left="360"/>
      </w:pPr>
    </w:p>
    <w:p w14:paraId="789C5F36" w14:textId="755F61D6" w:rsidR="00C3618D" w:rsidRDefault="00C3618D" w:rsidP="00C3618D">
      <w:pPr>
        <w:pStyle w:val="ListParagraph"/>
        <w:numPr>
          <w:ilvl w:val="0"/>
          <w:numId w:val="7"/>
        </w:numPr>
      </w:pPr>
      <w:r>
        <w:t>Portfolio Optimization Engine:</w:t>
      </w:r>
    </w:p>
    <w:p w14:paraId="21FD8398" w14:textId="77777777" w:rsidR="00C3618D" w:rsidRDefault="00C3618D" w:rsidP="00C3618D">
      <w:pPr>
        <w:pStyle w:val="ListParagraph"/>
        <w:numPr>
          <w:ilvl w:val="0"/>
          <w:numId w:val="9"/>
        </w:numPr>
      </w:pPr>
      <w:r>
        <w:t>Implement a portfolio optimization algorithm based on Modern Portfolio Theory to suggest the optimal allocation of stocks, balancing risk and return according to user preferences (risk tolerance and investment horizon).</w:t>
      </w:r>
    </w:p>
    <w:p w14:paraId="4F50BEBD" w14:textId="77777777" w:rsidR="00C3618D" w:rsidRDefault="00C3618D" w:rsidP="00C3618D">
      <w:pPr>
        <w:ind w:left="360"/>
      </w:pPr>
    </w:p>
    <w:p w14:paraId="54ACCB85" w14:textId="7AB92EF8" w:rsidR="00C3618D" w:rsidRDefault="00C3618D" w:rsidP="00C3618D">
      <w:pPr>
        <w:pStyle w:val="ListParagraph"/>
        <w:numPr>
          <w:ilvl w:val="0"/>
          <w:numId w:val="7"/>
        </w:numPr>
      </w:pPr>
      <w:r>
        <w:t>User-Friendly Web Interface (</w:t>
      </w:r>
      <w:proofErr w:type="spellStart"/>
      <w:r>
        <w:t>Streamlit</w:t>
      </w:r>
      <w:proofErr w:type="spellEnd"/>
      <w:r>
        <w:t>):</w:t>
      </w:r>
    </w:p>
    <w:p w14:paraId="04089CBD" w14:textId="77777777" w:rsidR="00C3618D" w:rsidRDefault="00C3618D" w:rsidP="00C3618D">
      <w:pPr>
        <w:pStyle w:val="ListParagraph"/>
        <w:numPr>
          <w:ilvl w:val="0"/>
          <w:numId w:val="9"/>
        </w:numPr>
      </w:pPr>
      <w:r>
        <w:t xml:space="preserve">Develop a responsive </w:t>
      </w:r>
      <w:proofErr w:type="spellStart"/>
      <w:r>
        <w:t>Streamlit</w:t>
      </w:r>
      <w:proofErr w:type="spellEnd"/>
      <w:r>
        <w:t>-based web application where users can input their preferences (risk tolerance, investment horizon, etc.) and receive personalized portfolio recommendations and stock predictions.</w:t>
      </w:r>
    </w:p>
    <w:p w14:paraId="5971B5F5" w14:textId="77777777" w:rsidR="00C3618D" w:rsidRDefault="00C3618D" w:rsidP="00C3618D">
      <w:pPr>
        <w:pStyle w:val="ListParagraph"/>
        <w:numPr>
          <w:ilvl w:val="0"/>
          <w:numId w:val="9"/>
        </w:numPr>
      </w:pPr>
      <w:r>
        <w:t>Ensure that users are not required to upload historical data; the system will use automatically scraped data.</w:t>
      </w:r>
    </w:p>
    <w:p w14:paraId="7C5FA6C4" w14:textId="77777777" w:rsidR="00C3618D" w:rsidRDefault="00C3618D" w:rsidP="00C3618D">
      <w:pPr>
        <w:ind w:left="360"/>
      </w:pPr>
    </w:p>
    <w:p w14:paraId="0FC159C8" w14:textId="7EE50F6B" w:rsidR="00C3618D" w:rsidRDefault="00C3618D" w:rsidP="00C3618D">
      <w:pPr>
        <w:pStyle w:val="ListParagraph"/>
        <w:numPr>
          <w:ilvl w:val="0"/>
          <w:numId w:val="7"/>
        </w:numPr>
      </w:pPr>
      <w:r>
        <w:t>Backend API Integration (</w:t>
      </w:r>
      <w:proofErr w:type="spellStart"/>
      <w:r>
        <w:t>FastAPI</w:t>
      </w:r>
      <w:proofErr w:type="spellEnd"/>
      <w:r>
        <w:t>):</w:t>
      </w:r>
    </w:p>
    <w:p w14:paraId="079E08A1" w14:textId="77777777" w:rsidR="00C3618D" w:rsidRDefault="00C3618D" w:rsidP="00C3618D">
      <w:pPr>
        <w:pStyle w:val="ListParagraph"/>
        <w:numPr>
          <w:ilvl w:val="0"/>
          <w:numId w:val="10"/>
        </w:numPr>
      </w:pPr>
      <w:r>
        <w:t xml:space="preserve">Implement a </w:t>
      </w:r>
      <w:proofErr w:type="spellStart"/>
      <w:r>
        <w:t>FastAPI</w:t>
      </w:r>
      <w:proofErr w:type="spellEnd"/>
      <w:r>
        <w:t xml:space="preserve"> backend to handle data requests, predictions, and optimization logic.</w:t>
      </w:r>
    </w:p>
    <w:p w14:paraId="54BDBA17" w14:textId="77777777" w:rsidR="00C3618D" w:rsidRDefault="00C3618D" w:rsidP="00C3618D">
      <w:pPr>
        <w:pStyle w:val="ListParagraph"/>
        <w:numPr>
          <w:ilvl w:val="0"/>
          <w:numId w:val="10"/>
        </w:numPr>
      </w:pPr>
      <w:proofErr w:type="spellStart"/>
      <w:r>
        <w:lastRenderedPageBreak/>
        <w:t>FastAPI</w:t>
      </w:r>
      <w:proofErr w:type="spellEnd"/>
      <w:r>
        <w:t xml:space="preserve"> will provide an efficient way to manage model inference and serve the results to the frontend (</w:t>
      </w:r>
      <w:proofErr w:type="spellStart"/>
      <w:r>
        <w:t>Streamlit</w:t>
      </w:r>
      <w:proofErr w:type="spellEnd"/>
      <w:r>
        <w:t>).</w:t>
      </w:r>
    </w:p>
    <w:p w14:paraId="18602956" w14:textId="77777777" w:rsidR="00C3618D" w:rsidRDefault="00C3618D" w:rsidP="00C3618D">
      <w:pPr>
        <w:ind w:left="360"/>
      </w:pPr>
    </w:p>
    <w:p w14:paraId="3DFB258B" w14:textId="218B1A3C" w:rsidR="00C3618D" w:rsidRDefault="00C3618D" w:rsidP="00C3618D">
      <w:pPr>
        <w:pStyle w:val="ListParagraph"/>
        <w:numPr>
          <w:ilvl w:val="0"/>
          <w:numId w:val="7"/>
        </w:numPr>
      </w:pPr>
      <w:r>
        <w:t>Data Integration:</w:t>
      </w:r>
    </w:p>
    <w:p w14:paraId="66DC0A5A" w14:textId="77777777" w:rsidR="00C3618D" w:rsidRDefault="00C3618D" w:rsidP="00C3618D">
      <w:pPr>
        <w:pStyle w:val="ListParagraph"/>
        <w:numPr>
          <w:ilvl w:val="0"/>
          <w:numId w:val="11"/>
        </w:numPr>
      </w:pPr>
      <w:r>
        <w:t>Integrate an automated web scraping system to pull daily NEPSE stock data from reliable sources, ensuring that the platform always has the most up-to-date information.</w:t>
      </w:r>
    </w:p>
    <w:p w14:paraId="22861C21" w14:textId="77777777" w:rsidR="00C3618D" w:rsidRDefault="00C3618D" w:rsidP="00C3618D">
      <w:pPr>
        <w:pStyle w:val="ListParagraph"/>
        <w:numPr>
          <w:ilvl w:val="0"/>
          <w:numId w:val="11"/>
        </w:numPr>
      </w:pPr>
      <w:r>
        <w:t>Historical stock data will already be included and continuously updated without user intervention.</w:t>
      </w:r>
    </w:p>
    <w:p w14:paraId="0AD8E55E" w14:textId="77777777" w:rsidR="00C3618D" w:rsidRDefault="00C3618D" w:rsidP="00C3618D">
      <w:pPr>
        <w:ind w:left="360"/>
      </w:pPr>
    </w:p>
    <w:p w14:paraId="115F4F82" w14:textId="24832B48" w:rsidR="00C3618D" w:rsidRDefault="00C3618D" w:rsidP="00C3618D">
      <w:pPr>
        <w:pStyle w:val="ListParagraph"/>
        <w:numPr>
          <w:ilvl w:val="0"/>
          <w:numId w:val="7"/>
        </w:numPr>
      </w:pPr>
      <w:r>
        <w:t>Visualization of Portfolio and Predictions:</w:t>
      </w:r>
    </w:p>
    <w:p w14:paraId="1079EE98" w14:textId="77777777" w:rsidR="00C3618D" w:rsidRDefault="00C3618D" w:rsidP="00C3618D">
      <w:pPr>
        <w:pStyle w:val="ListParagraph"/>
        <w:numPr>
          <w:ilvl w:val="0"/>
          <w:numId w:val="12"/>
        </w:numPr>
      </w:pPr>
      <w:r>
        <w:t>Create intuitive visualizations for users to view portfolio composition, expected returns, risk metrics (e.g., volatility), and the efficient frontier, making it easy to understand their investment options.</w:t>
      </w:r>
    </w:p>
    <w:p w14:paraId="0935FF27" w14:textId="77777777" w:rsidR="00C3618D" w:rsidRDefault="00C3618D" w:rsidP="00C3618D">
      <w:pPr>
        <w:ind w:left="360"/>
      </w:pPr>
    </w:p>
    <w:p w14:paraId="41C3CC65" w14:textId="08E2EC82" w:rsidR="00C3618D" w:rsidRPr="00C3618D" w:rsidRDefault="00C3618D" w:rsidP="00C3618D">
      <w:pPr>
        <w:pStyle w:val="ListParagraph"/>
        <w:numPr>
          <w:ilvl w:val="0"/>
          <w:numId w:val="7"/>
        </w:numPr>
        <w:rPr>
          <w:color w:val="FF0000"/>
        </w:rPr>
      </w:pPr>
      <w:r w:rsidRPr="00C3618D">
        <w:rPr>
          <w:color w:val="FF0000"/>
        </w:rPr>
        <w:t>Scenario Analysis:</w:t>
      </w:r>
    </w:p>
    <w:p w14:paraId="031B2653" w14:textId="0F8526FF" w:rsidR="000E19A0" w:rsidRDefault="00C3618D" w:rsidP="00C3618D">
      <w:pPr>
        <w:pStyle w:val="ListParagraph"/>
        <w:numPr>
          <w:ilvl w:val="0"/>
          <w:numId w:val="12"/>
        </w:numPr>
        <w:rPr>
          <w:color w:val="FF0000"/>
        </w:rPr>
      </w:pPr>
      <w:r w:rsidRPr="00C3618D">
        <w:rPr>
          <w:color w:val="FF0000"/>
        </w:rPr>
        <w:t>Provide scenario analysis tools to simulate how portfolios would perform under different market conditions (e.g., bullish/bearish scenarios) based on the predictive models</w:t>
      </w:r>
    </w:p>
    <w:p w14:paraId="590FCEED" w14:textId="77777777" w:rsidR="00C3618D" w:rsidRDefault="00C3618D" w:rsidP="00C3618D">
      <w:pPr>
        <w:pStyle w:val="ListParagraph"/>
        <w:ind w:left="1080"/>
        <w:rPr>
          <w:color w:val="FF0000"/>
        </w:rPr>
      </w:pPr>
    </w:p>
    <w:p w14:paraId="776DA90F" w14:textId="77777777" w:rsidR="00C3618D" w:rsidRDefault="00C3618D" w:rsidP="00C3618D">
      <w:pPr>
        <w:pStyle w:val="ListParagraph"/>
        <w:ind w:left="1080"/>
        <w:rPr>
          <w:color w:val="FF0000"/>
        </w:rPr>
      </w:pPr>
    </w:p>
    <w:p w14:paraId="0389BC32" w14:textId="77777777" w:rsidR="00C3618D" w:rsidRDefault="00C3618D" w:rsidP="00C3618D">
      <w:pPr>
        <w:pStyle w:val="ListParagraph"/>
        <w:ind w:left="1080"/>
        <w:rPr>
          <w:color w:val="FF0000"/>
        </w:rPr>
      </w:pPr>
    </w:p>
    <w:p w14:paraId="2D471C04" w14:textId="77777777" w:rsidR="00C3618D" w:rsidRDefault="00C3618D" w:rsidP="00C3618D">
      <w:pPr>
        <w:pStyle w:val="ListParagraph"/>
        <w:ind w:left="1080"/>
        <w:rPr>
          <w:color w:val="FF0000"/>
        </w:rPr>
      </w:pPr>
    </w:p>
    <w:p w14:paraId="5DA4FC64" w14:textId="77777777" w:rsidR="00C3618D" w:rsidRDefault="00C3618D" w:rsidP="00C3618D">
      <w:pPr>
        <w:pStyle w:val="ListParagraph"/>
        <w:ind w:left="1080"/>
        <w:rPr>
          <w:color w:val="FF0000"/>
        </w:rPr>
      </w:pPr>
    </w:p>
    <w:p w14:paraId="72808FA3" w14:textId="77777777" w:rsidR="00C3618D" w:rsidRDefault="00C3618D" w:rsidP="00C3618D">
      <w:pPr>
        <w:pStyle w:val="ListParagraph"/>
        <w:ind w:left="1080"/>
        <w:rPr>
          <w:color w:val="FF0000"/>
        </w:rPr>
      </w:pPr>
    </w:p>
    <w:p w14:paraId="07CB562C" w14:textId="77777777" w:rsidR="00C3618D" w:rsidRDefault="00C3618D" w:rsidP="00C3618D">
      <w:pPr>
        <w:pStyle w:val="ListParagraph"/>
        <w:ind w:left="1080"/>
        <w:rPr>
          <w:color w:val="FF0000"/>
        </w:rPr>
      </w:pPr>
    </w:p>
    <w:p w14:paraId="330E8092" w14:textId="77777777" w:rsidR="00C3618D" w:rsidRDefault="00C3618D" w:rsidP="00C3618D">
      <w:pPr>
        <w:pStyle w:val="ListParagraph"/>
        <w:ind w:left="1080"/>
        <w:rPr>
          <w:color w:val="FF0000"/>
        </w:rPr>
      </w:pPr>
    </w:p>
    <w:p w14:paraId="6611A086" w14:textId="77777777" w:rsidR="00C3618D" w:rsidRDefault="00C3618D" w:rsidP="00C3618D">
      <w:pPr>
        <w:pStyle w:val="ListParagraph"/>
        <w:ind w:left="1080"/>
        <w:rPr>
          <w:color w:val="FF0000"/>
        </w:rPr>
      </w:pPr>
    </w:p>
    <w:p w14:paraId="65163FCC" w14:textId="77777777" w:rsidR="00C3618D" w:rsidRPr="00C3618D" w:rsidRDefault="00C3618D" w:rsidP="00C3618D">
      <w:pPr>
        <w:pStyle w:val="ListParagraph"/>
        <w:ind w:left="1080"/>
        <w:rPr>
          <w:color w:val="FF0000"/>
        </w:rPr>
      </w:pPr>
    </w:p>
    <w:p w14:paraId="53EB40A0" w14:textId="027F5016" w:rsidR="000E19A0" w:rsidRDefault="000E19A0" w:rsidP="000E19A0">
      <w:pPr>
        <w:pStyle w:val="Heading1"/>
      </w:pPr>
      <w:r>
        <w:lastRenderedPageBreak/>
        <w:t>Expected Outcomes and deliverables</w:t>
      </w:r>
    </w:p>
    <w:p w14:paraId="1613ECA2" w14:textId="156B1888" w:rsidR="00C3618D" w:rsidRDefault="00C3618D" w:rsidP="00C3618D">
      <w:pPr>
        <w:ind w:left="360"/>
      </w:pPr>
      <w:r>
        <w:t>By the end of the project, several key outcomes are anticipated. The system will offer real-time portfolio recommendations based on predicted stock returns and user-defined risk tolerance and investment horizons, allowing users to make informed stock allocation decisions that maximize potential returns while managing risk effectively. The accuracy of stock price and return predictions will be enhanced using advanced machine learning models like LSTM and GRU, leveraging both historical and automatically scraped real-time stock data from NEPSE.</w:t>
      </w:r>
    </w:p>
    <w:p w14:paraId="17A096DB" w14:textId="4898CEFB" w:rsidR="00C3618D" w:rsidRDefault="00C3618D" w:rsidP="00C3618D">
      <w:pPr>
        <w:ind w:left="360"/>
      </w:pPr>
      <w:r>
        <w:t xml:space="preserve">The project will deliver a user-friendly </w:t>
      </w:r>
      <w:proofErr w:type="spellStart"/>
      <w:r>
        <w:t>Streamlit</w:t>
      </w:r>
      <w:proofErr w:type="spellEnd"/>
      <w:r>
        <w:t xml:space="preserve"> web application, where users can interact with personalized portfolio recommendations and view real-time visualizations of expected performance metrics such as risk, returns, and the Sharpe ratio. Additionally, a robust backend, built using </w:t>
      </w:r>
      <w:proofErr w:type="spellStart"/>
      <w:r>
        <w:t>FastAPI</w:t>
      </w:r>
      <w:proofErr w:type="spellEnd"/>
      <w:r>
        <w:t>, will handle model predictions and optimization processes, efficiently managing data retrieval and inference tasks. The system will also feature automated data scraping and integration mechanisms that ensure the NEPSE stock data remains current, eliminating the need for manual user input of historical data.</w:t>
      </w:r>
    </w:p>
    <w:p w14:paraId="1071C2F4" w14:textId="06C81CD0" w:rsidR="002D5448" w:rsidRDefault="00C3618D" w:rsidP="00C3618D">
      <w:pPr>
        <w:ind w:left="360"/>
        <w:rPr>
          <w:color w:val="FF0000"/>
        </w:rPr>
      </w:pPr>
      <w:r>
        <w:t xml:space="preserve">Visualizations will play a pivotal role in helping users comprehend the risk and return profiles of their portfolios, with graphical representations that simplify complex investment strategies. </w:t>
      </w:r>
      <w:r w:rsidRPr="00C3618D">
        <w:rPr>
          <w:color w:val="FF0000"/>
        </w:rPr>
        <w:t>Furthermore, the platform will provide scenario analysis tools, allowing users to simulate the effects of various market conditions (e.g., bull and bear markets) on their portfolios, and offer recommendations for rebalancing strategies to maintain optimal performance over time.</w:t>
      </w:r>
    </w:p>
    <w:p w14:paraId="06732272" w14:textId="77777777" w:rsidR="00C3618D" w:rsidRDefault="00C3618D" w:rsidP="00C3618D">
      <w:pPr>
        <w:ind w:left="360"/>
        <w:rPr>
          <w:color w:val="FF0000"/>
        </w:rPr>
      </w:pPr>
    </w:p>
    <w:p w14:paraId="2C741C89" w14:textId="77777777" w:rsidR="00C3618D" w:rsidRPr="00C3618D" w:rsidRDefault="00C3618D" w:rsidP="00C3618D">
      <w:pPr>
        <w:ind w:left="360"/>
        <w:rPr>
          <w:b/>
          <w:bCs/>
        </w:rPr>
      </w:pPr>
      <w:r w:rsidRPr="00C3618D">
        <w:rPr>
          <w:b/>
          <w:bCs/>
        </w:rPr>
        <w:t>Key Features of the Portfolio Optimization System:</w:t>
      </w:r>
    </w:p>
    <w:p w14:paraId="6C6123C9" w14:textId="4A85E835" w:rsidR="00C3618D" w:rsidRPr="00C3618D" w:rsidRDefault="00C3618D" w:rsidP="00C3618D">
      <w:pPr>
        <w:pStyle w:val="ListParagraph"/>
        <w:numPr>
          <w:ilvl w:val="0"/>
          <w:numId w:val="13"/>
        </w:numPr>
      </w:pPr>
      <w:r w:rsidRPr="00C3618D">
        <w:t>Stock Return Prediction:</w:t>
      </w:r>
    </w:p>
    <w:p w14:paraId="65A6BB19" w14:textId="77777777" w:rsidR="00C3618D" w:rsidRDefault="00C3618D" w:rsidP="00C3618D">
      <w:pPr>
        <w:pStyle w:val="ListParagraph"/>
        <w:numPr>
          <w:ilvl w:val="0"/>
          <w:numId w:val="12"/>
        </w:numPr>
      </w:pPr>
      <w:r w:rsidRPr="00C3618D">
        <w:t>The system will predict future stock returns based on historical and real-time data using LSTM and GRU models, providing accurate and timely forecasts.</w:t>
      </w:r>
    </w:p>
    <w:p w14:paraId="49098D7C" w14:textId="77777777" w:rsidR="00C3618D" w:rsidRDefault="00C3618D" w:rsidP="00C3618D">
      <w:pPr>
        <w:ind w:left="360"/>
      </w:pPr>
    </w:p>
    <w:p w14:paraId="392A59C4" w14:textId="77777777" w:rsidR="00C3618D" w:rsidRDefault="00C3618D" w:rsidP="00C3618D">
      <w:pPr>
        <w:ind w:left="360"/>
      </w:pPr>
    </w:p>
    <w:p w14:paraId="4A09B697" w14:textId="77777777" w:rsidR="00C3618D" w:rsidRPr="00C3618D" w:rsidRDefault="00C3618D" w:rsidP="00C3618D">
      <w:pPr>
        <w:ind w:left="360"/>
      </w:pPr>
    </w:p>
    <w:p w14:paraId="48648945" w14:textId="23C8A7D2" w:rsidR="00C3618D" w:rsidRPr="00C3618D" w:rsidRDefault="00C3618D" w:rsidP="00C3618D">
      <w:pPr>
        <w:pStyle w:val="ListParagraph"/>
        <w:numPr>
          <w:ilvl w:val="0"/>
          <w:numId w:val="13"/>
        </w:numPr>
      </w:pPr>
      <w:r w:rsidRPr="00C3618D">
        <w:lastRenderedPageBreak/>
        <w:t>Portfolio Optimization:</w:t>
      </w:r>
    </w:p>
    <w:p w14:paraId="2B23F334" w14:textId="77777777" w:rsidR="00C3618D" w:rsidRDefault="00C3618D" w:rsidP="00C3618D">
      <w:pPr>
        <w:pStyle w:val="ListParagraph"/>
        <w:numPr>
          <w:ilvl w:val="0"/>
          <w:numId w:val="12"/>
        </w:numPr>
      </w:pPr>
      <w:r w:rsidRPr="00C3618D">
        <w:t>The system will generate optimized portfolios based on predicted returns, risk tolerance, and user-defined constraints, using modern portfolio optimization algorithms.</w:t>
      </w:r>
    </w:p>
    <w:p w14:paraId="5471FBD3" w14:textId="77777777" w:rsidR="00C3618D" w:rsidRPr="00C3618D" w:rsidRDefault="00C3618D" w:rsidP="00C3618D">
      <w:pPr>
        <w:ind w:left="360"/>
      </w:pPr>
    </w:p>
    <w:p w14:paraId="37E65F03" w14:textId="56E63FA6" w:rsidR="00C3618D" w:rsidRPr="00C3618D" w:rsidRDefault="00C3618D" w:rsidP="00C3618D">
      <w:pPr>
        <w:pStyle w:val="ListParagraph"/>
        <w:numPr>
          <w:ilvl w:val="0"/>
          <w:numId w:val="13"/>
        </w:numPr>
      </w:pPr>
      <w:r w:rsidRPr="00C3618D">
        <w:t>User-Friendly Interface:</w:t>
      </w:r>
    </w:p>
    <w:p w14:paraId="1BD7CECF" w14:textId="77777777" w:rsidR="00C3618D" w:rsidRDefault="00C3618D" w:rsidP="00C3618D">
      <w:pPr>
        <w:pStyle w:val="ListParagraph"/>
        <w:numPr>
          <w:ilvl w:val="0"/>
          <w:numId w:val="12"/>
        </w:numPr>
      </w:pPr>
      <w:r w:rsidRPr="00C3618D">
        <w:t xml:space="preserve">A </w:t>
      </w:r>
      <w:proofErr w:type="spellStart"/>
      <w:r w:rsidRPr="00C3618D">
        <w:t>Streamlit</w:t>
      </w:r>
      <w:proofErr w:type="spellEnd"/>
      <w:r w:rsidRPr="00C3618D">
        <w:t xml:space="preserve"> web application that is simple and accessible, where users can input preferences, view results, and interact with real-time stock predictions and portfolio recommendations.</w:t>
      </w:r>
    </w:p>
    <w:p w14:paraId="1440FDFA" w14:textId="77777777" w:rsidR="00C3618D" w:rsidRPr="00C3618D" w:rsidRDefault="00C3618D" w:rsidP="00C3618D">
      <w:pPr>
        <w:ind w:left="360"/>
      </w:pPr>
    </w:p>
    <w:p w14:paraId="593B5061" w14:textId="39249F8C" w:rsidR="00C3618D" w:rsidRPr="00C3618D" w:rsidRDefault="00C3618D" w:rsidP="00C3618D">
      <w:pPr>
        <w:pStyle w:val="ListParagraph"/>
        <w:numPr>
          <w:ilvl w:val="0"/>
          <w:numId w:val="13"/>
        </w:numPr>
      </w:pPr>
      <w:r w:rsidRPr="00C3618D">
        <w:t>Backend API for Prediction and Optimization (</w:t>
      </w:r>
      <w:proofErr w:type="spellStart"/>
      <w:r w:rsidRPr="00C3618D">
        <w:t>FastAPI</w:t>
      </w:r>
      <w:proofErr w:type="spellEnd"/>
      <w:r w:rsidRPr="00C3618D">
        <w:t>):</w:t>
      </w:r>
    </w:p>
    <w:p w14:paraId="53878835" w14:textId="77777777" w:rsidR="00C3618D" w:rsidRPr="00C3618D" w:rsidRDefault="00C3618D" w:rsidP="00C3618D">
      <w:pPr>
        <w:pStyle w:val="ListParagraph"/>
        <w:numPr>
          <w:ilvl w:val="0"/>
          <w:numId w:val="12"/>
        </w:numPr>
      </w:pPr>
      <w:proofErr w:type="spellStart"/>
      <w:r w:rsidRPr="00C3618D">
        <w:t>FastAPI</w:t>
      </w:r>
      <w:proofErr w:type="spellEnd"/>
      <w:r w:rsidRPr="00C3618D">
        <w:t xml:space="preserve"> will serve as the backend for the system, ensuring efficient handling of model predictions, data processing, and API requests from the frontend (</w:t>
      </w:r>
      <w:proofErr w:type="spellStart"/>
      <w:r w:rsidRPr="00C3618D">
        <w:t>Streamlit</w:t>
      </w:r>
      <w:proofErr w:type="spellEnd"/>
      <w:r w:rsidRPr="00C3618D">
        <w:t>).</w:t>
      </w:r>
    </w:p>
    <w:p w14:paraId="128E2599" w14:textId="77777777" w:rsidR="00C3618D" w:rsidRDefault="00C3618D" w:rsidP="00C3618D">
      <w:pPr>
        <w:ind w:left="360"/>
      </w:pPr>
    </w:p>
    <w:p w14:paraId="24A050BF" w14:textId="6B02F883" w:rsidR="00C3618D" w:rsidRPr="00C3618D" w:rsidRDefault="00C3618D" w:rsidP="00C3618D">
      <w:pPr>
        <w:pStyle w:val="ListParagraph"/>
        <w:numPr>
          <w:ilvl w:val="0"/>
          <w:numId w:val="13"/>
        </w:numPr>
      </w:pPr>
      <w:r w:rsidRPr="00C3618D">
        <w:t>Real-Time Data and Visualization:</w:t>
      </w:r>
    </w:p>
    <w:p w14:paraId="412F9CB6" w14:textId="3546742C" w:rsidR="00C3618D" w:rsidRDefault="00C3618D" w:rsidP="00C3618D">
      <w:pPr>
        <w:pStyle w:val="ListParagraph"/>
        <w:numPr>
          <w:ilvl w:val="0"/>
          <w:numId w:val="12"/>
        </w:numPr>
      </w:pPr>
      <w:r w:rsidRPr="00C3618D">
        <w:t>The system will automatically scrape and integrate NEPSE stock data daily, ensuring that portfolio recommendations are based on the most current market data. Additionally, users can track portfolio performance over time through intuitive visualizations</w:t>
      </w:r>
    </w:p>
    <w:p w14:paraId="54FEA30B" w14:textId="77777777" w:rsidR="0008400E" w:rsidRDefault="0008400E" w:rsidP="0008400E"/>
    <w:p w14:paraId="145E75B8" w14:textId="77777777" w:rsidR="0008400E" w:rsidRDefault="0008400E" w:rsidP="0008400E"/>
    <w:p w14:paraId="77EBAEFE" w14:textId="77777777" w:rsidR="0008400E" w:rsidRDefault="0008400E" w:rsidP="0008400E"/>
    <w:p w14:paraId="0B0082E6" w14:textId="77777777" w:rsidR="0008400E" w:rsidRDefault="0008400E" w:rsidP="0008400E"/>
    <w:p w14:paraId="7C37DDFB" w14:textId="77777777" w:rsidR="0008400E" w:rsidRDefault="0008400E" w:rsidP="0008400E"/>
    <w:p w14:paraId="28A71794" w14:textId="77777777" w:rsidR="0008400E" w:rsidRDefault="0008400E" w:rsidP="0008400E"/>
    <w:p w14:paraId="17C6607F" w14:textId="77777777" w:rsidR="0008400E" w:rsidRDefault="0008400E" w:rsidP="0008400E"/>
    <w:p w14:paraId="6B1D070F" w14:textId="77777777" w:rsidR="0008400E" w:rsidRDefault="0008400E" w:rsidP="0008400E"/>
    <w:p w14:paraId="67CF476B" w14:textId="274330D2" w:rsidR="0008400E" w:rsidRDefault="0008400E" w:rsidP="0008400E">
      <w:pPr>
        <w:pStyle w:val="Heading1"/>
      </w:pPr>
      <w:r>
        <w:lastRenderedPageBreak/>
        <w:t>Project risks, threats and contingency plans</w:t>
      </w:r>
    </w:p>
    <w:p w14:paraId="4BC4C674" w14:textId="52E2A08E" w:rsidR="0008400E" w:rsidRDefault="0008400E" w:rsidP="0008400E">
      <w:pPr>
        <w:pStyle w:val="Heading2"/>
        <w:numPr>
          <w:ilvl w:val="1"/>
          <w:numId w:val="1"/>
        </w:numPr>
      </w:pPr>
      <w:r>
        <w:t>Data Quality and Availability Risks</w:t>
      </w:r>
    </w:p>
    <w:p w14:paraId="719E96A3" w14:textId="77777777" w:rsidR="0008400E" w:rsidRDefault="0008400E" w:rsidP="002F0081">
      <w:pPr>
        <w:pStyle w:val="ListParagraph"/>
        <w:numPr>
          <w:ilvl w:val="0"/>
          <w:numId w:val="14"/>
        </w:numPr>
        <w:ind w:left="851"/>
      </w:pPr>
      <w:r w:rsidRPr="002F0081">
        <w:rPr>
          <w:b/>
          <w:bCs/>
        </w:rPr>
        <w:t>Risk/Threat:</w:t>
      </w:r>
      <w:r>
        <w:t xml:space="preserve"> Incomplete, inaccurate, or outdated financial data can lead to poor model performance and unreliable predictions. Data may be unavailable for key variables, or inconsistencies in sources could compromise the project’s output.</w:t>
      </w:r>
    </w:p>
    <w:p w14:paraId="361161E6" w14:textId="06954D96" w:rsidR="0008400E" w:rsidRPr="002F0081" w:rsidRDefault="0008400E" w:rsidP="002F0081">
      <w:pPr>
        <w:pStyle w:val="ListParagraph"/>
        <w:numPr>
          <w:ilvl w:val="0"/>
          <w:numId w:val="14"/>
        </w:numPr>
        <w:ind w:left="851"/>
        <w:rPr>
          <w:b/>
          <w:bCs/>
        </w:rPr>
      </w:pPr>
      <w:r w:rsidRPr="002F0081">
        <w:rPr>
          <w:b/>
          <w:bCs/>
        </w:rPr>
        <w:t>Contingency Plan:</w:t>
      </w:r>
    </w:p>
    <w:p w14:paraId="53E58939" w14:textId="77777777" w:rsidR="0008400E" w:rsidRDefault="0008400E" w:rsidP="002F0081">
      <w:pPr>
        <w:pStyle w:val="ListParagraph"/>
        <w:numPr>
          <w:ilvl w:val="0"/>
          <w:numId w:val="26"/>
        </w:numPr>
      </w:pPr>
      <w:r>
        <w:t>Data Validation: Implement rigorous data validation checks to ensure data integrity before use.</w:t>
      </w:r>
    </w:p>
    <w:p w14:paraId="27CE334A" w14:textId="77777777" w:rsidR="0008400E" w:rsidRDefault="0008400E" w:rsidP="002F0081">
      <w:pPr>
        <w:pStyle w:val="ListParagraph"/>
        <w:numPr>
          <w:ilvl w:val="0"/>
          <w:numId w:val="26"/>
        </w:numPr>
      </w:pPr>
      <w:r>
        <w:t>Multiple Data Sources: Cross-verify data from multiple sources (e.g., Yahoo Finance, Alpha Vantage) to fill in any gaps and correct inconsistencies.</w:t>
      </w:r>
    </w:p>
    <w:p w14:paraId="4E97E051" w14:textId="2C9260B8" w:rsidR="0008400E" w:rsidRDefault="0008400E" w:rsidP="002F0081">
      <w:pPr>
        <w:pStyle w:val="ListParagraph"/>
        <w:numPr>
          <w:ilvl w:val="0"/>
          <w:numId w:val="26"/>
        </w:numPr>
      </w:pPr>
      <w:r>
        <w:t>Data Augmentation: Use synthetic data generation techniques to supplement real data where gaps exist.</w:t>
      </w:r>
    </w:p>
    <w:p w14:paraId="043F0D37" w14:textId="77777777" w:rsidR="0008400E" w:rsidRDefault="0008400E" w:rsidP="0008400E">
      <w:pPr>
        <w:ind w:left="360"/>
      </w:pPr>
    </w:p>
    <w:p w14:paraId="4E85E5DA" w14:textId="6265CFA8" w:rsidR="0008400E" w:rsidRPr="0008400E" w:rsidRDefault="0008400E" w:rsidP="002F0081">
      <w:pPr>
        <w:pStyle w:val="Heading2"/>
        <w:numPr>
          <w:ilvl w:val="1"/>
          <w:numId w:val="1"/>
        </w:numPr>
      </w:pPr>
      <w:r w:rsidRPr="0008400E">
        <w:t>Model Overfitting</w:t>
      </w:r>
    </w:p>
    <w:p w14:paraId="01CFB7D6" w14:textId="77777777" w:rsidR="0008400E" w:rsidRDefault="0008400E" w:rsidP="002F0081">
      <w:pPr>
        <w:pStyle w:val="ListParagraph"/>
        <w:numPr>
          <w:ilvl w:val="0"/>
          <w:numId w:val="15"/>
        </w:numPr>
        <w:ind w:left="709"/>
      </w:pPr>
      <w:r w:rsidRPr="002F17D0">
        <w:rPr>
          <w:b/>
          <w:bCs/>
        </w:rPr>
        <w:t>Risk/Threat:</w:t>
      </w:r>
      <w:r>
        <w:t xml:space="preserve"> The model might perform well on training data but poorly on unseen data, leading to overfitting and unreliable predictions that can result in misleading portfolio management decisions.</w:t>
      </w:r>
    </w:p>
    <w:p w14:paraId="18CC45D7" w14:textId="77777777" w:rsidR="0008400E" w:rsidRDefault="0008400E" w:rsidP="0008400E">
      <w:pPr>
        <w:ind w:left="360"/>
      </w:pPr>
    </w:p>
    <w:p w14:paraId="6A056DA5" w14:textId="0E536F87" w:rsidR="0008400E" w:rsidRPr="002F17D0" w:rsidRDefault="0008400E" w:rsidP="002F0081">
      <w:pPr>
        <w:pStyle w:val="ListParagraph"/>
        <w:numPr>
          <w:ilvl w:val="0"/>
          <w:numId w:val="15"/>
        </w:numPr>
        <w:ind w:left="567" w:hanging="141"/>
        <w:rPr>
          <w:b/>
          <w:bCs/>
        </w:rPr>
      </w:pPr>
      <w:r w:rsidRPr="002F17D0">
        <w:rPr>
          <w:b/>
          <w:bCs/>
        </w:rPr>
        <w:t>Contingency Plan:</w:t>
      </w:r>
    </w:p>
    <w:p w14:paraId="6D4C3445" w14:textId="77777777" w:rsidR="0008400E" w:rsidRDefault="0008400E" w:rsidP="002F0081">
      <w:pPr>
        <w:pStyle w:val="ListParagraph"/>
        <w:numPr>
          <w:ilvl w:val="0"/>
          <w:numId w:val="25"/>
        </w:numPr>
      </w:pPr>
      <w:r>
        <w:t>Regularization Techniques: Implement dropout, L1/L2 regularization, and early stopping to minimize overfitting.</w:t>
      </w:r>
    </w:p>
    <w:p w14:paraId="1F7E3966" w14:textId="77777777" w:rsidR="0008400E" w:rsidRDefault="0008400E" w:rsidP="002F0081">
      <w:pPr>
        <w:pStyle w:val="ListParagraph"/>
        <w:numPr>
          <w:ilvl w:val="0"/>
          <w:numId w:val="25"/>
        </w:numPr>
      </w:pPr>
      <w:r>
        <w:t>Cross-Validation: Apply k-fold cross-validation to ensure that the model generalizes well to unseen data.</w:t>
      </w:r>
    </w:p>
    <w:p w14:paraId="0788EBF8" w14:textId="486CBB1F" w:rsidR="0008400E" w:rsidRDefault="0008400E" w:rsidP="002F0081">
      <w:pPr>
        <w:pStyle w:val="ListParagraph"/>
        <w:numPr>
          <w:ilvl w:val="0"/>
          <w:numId w:val="25"/>
        </w:numPr>
      </w:pPr>
      <w:r>
        <w:t>Simpler Models: Start with simpler models to establish a solid baseline before introducing more complex architectures.</w:t>
      </w:r>
    </w:p>
    <w:p w14:paraId="21EDA3F0" w14:textId="77777777" w:rsidR="0008400E" w:rsidRDefault="0008400E" w:rsidP="0008400E">
      <w:pPr>
        <w:ind w:left="360"/>
      </w:pPr>
    </w:p>
    <w:p w14:paraId="4B1C8B8B" w14:textId="77777777" w:rsidR="002F0081" w:rsidRDefault="002F0081" w:rsidP="0008400E">
      <w:pPr>
        <w:ind w:left="360"/>
        <w:rPr>
          <w:b/>
          <w:bCs/>
        </w:rPr>
      </w:pPr>
    </w:p>
    <w:p w14:paraId="18AF5F2E" w14:textId="5D625265" w:rsidR="0008400E" w:rsidRPr="0008400E" w:rsidRDefault="0008400E" w:rsidP="002F0081">
      <w:pPr>
        <w:pStyle w:val="Heading2"/>
        <w:numPr>
          <w:ilvl w:val="1"/>
          <w:numId w:val="1"/>
        </w:numPr>
      </w:pPr>
      <w:r w:rsidRPr="0008400E">
        <w:lastRenderedPageBreak/>
        <w:t>Technical Challenges</w:t>
      </w:r>
    </w:p>
    <w:p w14:paraId="1AE3345D" w14:textId="77777777" w:rsidR="0008400E" w:rsidRDefault="0008400E" w:rsidP="002F0081">
      <w:pPr>
        <w:pStyle w:val="ListParagraph"/>
        <w:numPr>
          <w:ilvl w:val="0"/>
          <w:numId w:val="16"/>
        </w:numPr>
        <w:ind w:left="709"/>
      </w:pPr>
      <w:r w:rsidRPr="002F17D0">
        <w:rPr>
          <w:b/>
          <w:bCs/>
        </w:rPr>
        <w:t>Risk/Threat:</w:t>
      </w:r>
      <w:r>
        <w:t xml:space="preserve"> The complexity of implementing and fine-tuning models such as LSTM and TFT could cause technical delays and block project progress due to their intricacies.</w:t>
      </w:r>
    </w:p>
    <w:p w14:paraId="195CA6A9" w14:textId="77777777" w:rsidR="0008400E" w:rsidRDefault="0008400E" w:rsidP="0008400E">
      <w:pPr>
        <w:ind w:left="360"/>
      </w:pPr>
    </w:p>
    <w:p w14:paraId="469387AB" w14:textId="70882E81" w:rsidR="0008400E" w:rsidRPr="002F17D0" w:rsidRDefault="0008400E" w:rsidP="002F0081">
      <w:pPr>
        <w:pStyle w:val="ListParagraph"/>
        <w:numPr>
          <w:ilvl w:val="0"/>
          <w:numId w:val="16"/>
        </w:numPr>
        <w:ind w:left="851"/>
        <w:rPr>
          <w:b/>
          <w:bCs/>
        </w:rPr>
      </w:pPr>
      <w:r w:rsidRPr="002F17D0">
        <w:rPr>
          <w:b/>
          <w:bCs/>
        </w:rPr>
        <w:t>Contingency Plan:</w:t>
      </w:r>
    </w:p>
    <w:p w14:paraId="24C87CDF" w14:textId="77777777" w:rsidR="0008400E" w:rsidRDefault="0008400E" w:rsidP="002F0081">
      <w:pPr>
        <w:pStyle w:val="ListParagraph"/>
        <w:numPr>
          <w:ilvl w:val="0"/>
          <w:numId w:val="24"/>
        </w:numPr>
      </w:pPr>
      <w:r>
        <w:t>Incremental Development: Break down the implementation into smaller, manageable tasks, and tackle them incrementally to reduce overwhelm and complexity.</w:t>
      </w:r>
    </w:p>
    <w:p w14:paraId="3A6B3102" w14:textId="77777777" w:rsidR="0008400E" w:rsidRDefault="0008400E" w:rsidP="002F0081">
      <w:pPr>
        <w:pStyle w:val="ListParagraph"/>
        <w:numPr>
          <w:ilvl w:val="0"/>
          <w:numId w:val="24"/>
        </w:numPr>
      </w:pPr>
      <w:r>
        <w:t>Seek Help: Utilize online forums, technical communities, or mentors for specific technical challenges.</w:t>
      </w:r>
    </w:p>
    <w:p w14:paraId="697A42B8" w14:textId="3D43E3D5" w:rsidR="0008400E" w:rsidRDefault="0008400E" w:rsidP="002F0081">
      <w:pPr>
        <w:pStyle w:val="ListParagraph"/>
        <w:numPr>
          <w:ilvl w:val="0"/>
          <w:numId w:val="24"/>
        </w:numPr>
      </w:pPr>
      <w:r>
        <w:t>Reference Documentation: Regularly consult official documentation and tutorials for guidance on TensorFlow, LSTM, and TFT model architectures.</w:t>
      </w:r>
    </w:p>
    <w:p w14:paraId="76B37AEC" w14:textId="77777777" w:rsidR="0008400E" w:rsidRDefault="0008400E" w:rsidP="0008400E">
      <w:pPr>
        <w:ind w:left="360"/>
      </w:pPr>
    </w:p>
    <w:p w14:paraId="641475EE" w14:textId="77777777" w:rsidR="0008400E" w:rsidRDefault="0008400E" w:rsidP="0008400E">
      <w:pPr>
        <w:ind w:left="360"/>
      </w:pPr>
    </w:p>
    <w:p w14:paraId="1748DC84" w14:textId="1DCB5C16" w:rsidR="0008400E" w:rsidRPr="0008400E" w:rsidRDefault="0008400E" w:rsidP="002F0081">
      <w:pPr>
        <w:pStyle w:val="Heading2"/>
        <w:numPr>
          <w:ilvl w:val="1"/>
          <w:numId w:val="1"/>
        </w:numPr>
      </w:pPr>
      <w:r w:rsidRPr="0008400E">
        <w:t>Computational Resource Limitations</w:t>
      </w:r>
    </w:p>
    <w:p w14:paraId="614076DD" w14:textId="77777777" w:rsidR="0008400E" w:rsidRDefault="0008400E" w:rsidP="002F0081">
      <w:pPr>
        <w:pStyle w:val="ListParagraph"/>
        <w:numPr>
          <w:ilvl w:val="0"/>
          <w:numId w:val="17"/>
        </w:numPr>
        <w:ind w:left="851" w:hanging="425"/>
      </w:pPr>
      <w:r w:rsidRPr="002F17D0">
        <w:rPr>
          <w:b/>
          <w:bCs/>
        </w:rPr>
        <w:t>Risk/Threat:</w:t>
      </w:r>
      <w:r>
        <w:t xml:space="preserve"> Insufficient computational resources (CPU/GPU) could slow down model training, experimentation, and deployment, leading to project delays.</w:t>
      </w:r>
    </w:p>
    <w:p w14:paraId="011CDDFF" w14:textId="77777777" w:rsidR="0008400E" w:rsidRDefault="0008400E" w:rsidP="0008400E">
      <w:pPr>
        <w:ind w:left="360"/>
      </w:pPr>
    </w:p>
    <w:p w14:paraId="1C4FBA86" w14:textId="685CB09C" w:rsidR="0008400E" w:rsidRPr="002F17D0" w:rsidRDefault="0008400E" w:rsidP="002F0081">
      <w:pPr>
        <w:pStyle w:val="ListParagraph"/>
        <w:numPr>
          <w:ilvl w:val="0"/>
          <w:numId w:val="17"/>
        </w:numPr>
        <w:ind w:left="709"/>
        <w:rPr>
          <w:b/>
          <w:bCs/>
        </w:rPr>
      </w:pPr>
      <w:r w:rsidRPr="002F17D0">
        <w:rPr>
          <w:b/>
          <w:bCs/>
        </w:rPr>
        <w:t>Contingency Plan:</w:t>
      </w:r>
    </w:p>
    <w:p w14:paraId="39B35AFB" w14:textId="77777777" w:rsidR="0008400E" w:rsidRDefault="0008400E" w:rsidP="002F0081">
      <w:pPr>
        <w:pStyle w:val="ListParagraph"/>
        <w:numPr>
          <w:ilvl w:val="0"/>
          <w:numId w:val="23"/>
        </w:numPr>
      </w:pPr>
      <w:r>
        <w:t xml:space="preserve">Cloud Computing: Utilize cloud-based platforms like Google </w:t>
      </w:r>
      <w:proofErr w:type="spellStart"/>
      <w:r>
        <w:t>Colab</w:t>
      </w:r>
      <w:proofErr w:type="spellEnd"/>
      <w:r>
        <w:t>, AWS, or Azure for access to powerful GPUs for training.</w:t>
      </w:r>
    </w:p>
    <w:p w14:paraId="30B620C8" w14:textId="77777777" w:rsidR="0008400E" w:rsidRDefault="0008400E" w:rsidP="002F0081">
      <w:pPr>
        <w:pStyle w:val="ListParagraph"/>
        <w:numPr>
          <w:ilvl w:val="0"/>
          <w:numId w:val="23"/>
        </w:numPr>
      </w:pPr>
      <w:r>
        <w:t>Optimize Code: Refactor code to improve efficiency, using batch processing or reducing model complexity where possible.</w:t>
      </w:r>
    </w:p>
    <w:p w14:paraId="2A7EB89A" w14:textId="56146B14" w:rsidR="0008400E" w:rsidRDefault="0008400E" w:rsidP="002F0081">
      <w:pPr>
        <w:pStyle w:val="ListParagraph"/>
        <w:numPr>
          <w:ilvl w:val="0"/>
          <w:numId w:val="23"/>
        </w:numPr>
      </w:pPr>
      <w:r>
        <w:t>Leverage Local Resources: Maximize the use of local computing power and, if necessary, upgrade hardware to support more demanding computational tasks.</w:t>
      </w:r>
    </w:p>
    <w:p w14:paraId="0A30AC03" w14:textId="77777777" w:rsidR="0008400E" w:rsidRDefault="0008400E" w:rsidP="0008400E">
      <w:pPr>
        <w:ind w:left="360"/>
      </w:pPr>
    </w:p>
    <w:p w14:paraId="58100F71" w14:textId="6C2B4B43" w:rsidR="0008400E" w:rsidRPr="0008400E" w:rsidRDefault="0008400E" w:rsidP="002F0081">
      <w:pPr>
        <w:pStyle w:val="Heading2"/>
        <w:numPr>
          <w:ilvl w:val="1"/>
          <w:numId w:val="1"/>
        </w:numPr>
      </w:pPr>
      <w:r w:rsidRPr="0008400E">
        <w:lastRenderedPageBreak/>
        <w:t>Market Volatility and Unpredictability</w:t>
      </w:r>
    </w:p>
    <w:p w14:paraId="7B2D3B70" w14:textId="77777777" w:rsidR="0008400E" w:rsidRDefault="0008400E" w:rsidP="002F0081">
      <w:pPr>
        <w:pStyle w:val="ListParagraph"/>
        <w:numPr>
          <w:ilvl w:val="0"/>
          <w:numId w:val="18"/>
        </w:numPr>
        <w:ind w:left="709"/>
      </w:pPr>
      <w:r w:rsidRPr="002F17D0">
        <w:rPr>
          <w:b/>
          <w:bCs/>
        </w:rPr>
        <w:t>Risk/Threat:</w:t>
      </w:r>
      <w:r>
        <w:t xml:space="preserve"> The inherent volatility and unpredictability of financial markets can undermine model accuracy, leading to irrelevant or outdated predictions in changing conditions.</w:t>
      </w:r>
    </w:p>
    <w:p w14:paraId="114E2C47" w14:textId="77777777" w:rsidR="0008400E" w:rsidRDefault="0008400E" w:rsidP="0008400E">
      <w:pPr>
        <w:ind w:left="360"/>
      </w:pPr>
    </w:p>
    <w:p w14:paraId="0DFBA5D7" w14:textId="245C05FA" w:rsidR="0008400E" w:rsidRPr="002F17D0" w:rsidRDefault="0008400E" w:rsidP="002F0081">
      <w:pPr>
        <w:pStyle w:val="ListParagraph"/>
        <w:numPr>
          <w:ilvl w:val="0"/>
          <w:numId w:val="18"/>
        </w:numPr>
        <w:ind w:left="709" w:hanging="425"/>
        <w:rPr>
          <w:b/>
          <w:bCs/>
        </w:rPr>
      </w:pPr>
      <w:r w:rsidRPr="002F17D0">
        <w:rPr>
          <w:b/>
          <w:bCs/>
        </w:rPr>
        <w:t>Contingency Plan:</w:t>
      </w:r>
    </w:p>
    <w:p w14:paraId="0A15E3C7" w14:textId="77777777" w:rsidR="0008400E" w:rsidRDefault="0008400E" w:rsidP="002F0081">
      <w:pPr>
        <w:pStyle w:val="ListParagraph"/>
        <w:numPr>
          <w:ilvl w:val="0"/>
          <w:numId w:val="22"/>
        </w:numPr>
      </w:pPr>
      <w:r>
        <w:t>Dynamic Models: Develop models with adaptability to retrain and adjust to changing market data.</w:t>
      </w:r>
    </w:p>
    <w:p w14:paraId="495547EB" w14:textId="7215E73B" w:rsidR="002F0081" w:rsidRDefault="002F0081" w:rsidP="002F0081">
      <w:pPr>
        <w:pStyle w:val="ListParagraph"/>
        <w:numPr>
          <w:ilvl w:val="0"/>
          <w:numId w:val="22"/>
        </w:numPr>
      </w:pPr>
      <w:r>
        <w:t>Using sentiment analysis on stock news: Collecting the critical news of the stocks used in the portfolio management website and use it as weighted parameters if needed</w:t>
      </w:r>
    </w:p>
    <w:p w14:paraId="04D00564" w14:textId="77777777" w:rsidR="0008400E" w:rsidRDefault="0008400E" w:rsidP="002F0081">
      <w:pPr>
        <w:pStyle w:val="ListParagraph"/>
        <w:numPr>
          <w:ilvl w:val="0"/>
          <w:numId w:val="22"/>
        </w:numPr>
      </w:pPr>
      <w:r>
        <w:t>Scenario Analysis: Implement scenario analysis to assess model performance across a range of market conditions, including extreme cases (e.g., bull and bear markets).</w:t>
      </w:r>
    </w:p>
    <w:p w14:paraId="242558D8" w14:textId="3B6B745E" w:rsidR="0008400E" w:rsidRDefault="0008400E" w:rsidP="002F0081">
      <w:pPr>
        <w:pStyle w:val="ListParagraph"/>
        <w:numPr>
          <w:ilvl w:val="0"/>
          <w:numId w:val="22"/>
        </w:numPr>
      </w:pPr>
      <w:r>
        <w:t>Risk Management: Introduce risk management strategies within the portfolio optimization algorithm to mitigate potential financial losses.</w:t>
      </w:r>
    </w:p>
    <w:p w14:paraId="433B0CE5" w14:textId="77777777" w:rsidR="002F0081" w:rsidRDefault="002F0081" w:rsidP="0008400E">
      <w:pPr>
        <w:ind w:left="360"/>
      </w:pPr>
    </w:p>
    <w:p w14:paraId="17975D4C" w14:textId="0671E3DE" w:rsidR="002F0081" w:rsidRPr="002F0081" w:rsidRDefault="002F0081" w:rsidP="002F0081">
      <w:pPr>
        <w:pStyle w:val="Heading2"/>
        <w:numPr>
          <w:ilvl w:val="1"/>
          <w:numId w:val="1"/>
        </w:numPr>
      </w:pPr>
      <w:r w:rsidRPr="002F0081">
        <w:t>Regulatory and Compliance Issues</w:t>
      </w:r>
    </w:p>
    <w:p w14:paraId="24E2F1FF" w14:textId="77777777" w:rsidR="002F0081" w:rsidRDefault="002F0081" w:rsidP="002F0081">
      <w:pPr>
        <w:pStyle w:val="ListParagraph"/>
        <w:numPr>
          <w:ilvl w:val="0"/>
          <w:numId w:val="20"/>
        </w:numPr>
        <w:ind w:left="709"/>
      </w:pPr>
      <w:r w:rsidRPr="002F0081">
        <w:rPr>
          <w:b/>
          <w:bCs/>
        </w:rPr>
        <w:t>Risk/Threat:</w:t>
      </w:r>
      <w:r>
        <w:t xml:space="preserve"> Regulatory changes in the financial sector could impact the data or models used, making them non-compliant with new standards. Non-compliance could lead to legal or project issues.</w:t>
      </w:r>
    </w:p>
    <w:p w14:paraId="316A7EC2" w14:textId="77777777" w:rsidR="002F0081" w:rsidRDefault="002F0081" w:rsidP="002F0081">
      <w:pPr>
        <w:ind w:left="360"/>
      </w:pPr>
    </w:p>
    <w:p w14:paraId="1C0DAC7E" w14:textId="0855C9D6" w:rsidR="002F0081" w:rsidRPr="002F0081" w:rsidRDefault="002F0081" w:rsidP="002F0081">
      <w:pPr>
        <w:pStyle w:val="ListParagraph"/>
        <w:numPr>
          <w:ilvl w:val="0"/>
          <w:numId w:val="19"/>
        </w:numPr>
        <w:ind w:left="709"/>
        <w:rPr>
          <w:b/>
          <w:bCs/>
        </w:rPr>
      </w:pPr>
      <w:r w:rsidRPr="002F0081">
        <w:rPr>
          <w:b/>
          <w:bCs/>
        </w:rPr>
        <w:t>Contingency Plan:</w:t>
      </w:r>
    </w:p>
    <w:p w14:paraId="539F2BD9" w14:textId="77777777" w:rsidR="002F0081" w:rsidRDefault="002F0081" w:rsidP="002F0081">
      <w:pPr>
        <w:pStyle w:val="ListParagraph"/>
        <w:numPr>
          <w:ilvl w:val="0"/>
          <w:numId w:val="21"/>
        </w:numPr>
      </w:pPr>
      <w:r>
        <w:t>Stay Informed: Regularly track updates in financial regulations and ensure that your system is aligned with any changes.</w:t>
      </w:r>
    </w:p>
    <w:p w14:paraId="1C620803" w14:textId="77777777" w:rsidR="002F0081" w:rsidRDefault="002F0081" w:rsidP="002F0081">
      <w:pPr>
        <w:pStyle w:val="ListParagraph"/>
        <w:numPr>
          <w:ilvl w:val="0"/>
          <w:numId w:val="21"/>
        </w:numPr>
      </w:pPr>
      <w:r>
        <w:t>Consult Experts: Engage legal and compliance experts to ensure all aspects of the project conform to current laws.</w:t>
      </w:r>
    </w:p>
    <w:p w14:paraId="53409341" w14:textId="77DA2F4E" w:rsidR="002F0081" w:rsidRDefault="002F0081" w:rsidP="002F0081">
      <w:pPr>
        <w:pStyle w:val="ListParagraph"/>
        <w:numPr>
          <w:ilvl w:val="0"/>
          <w:numId w:val="21"/>
        </w:numPr>
      </w:pPr>
      <w:r>
        <w:t>Document Thoroughly: Maintain comprehensive documentation of data sources and methodologies to ensure compliance can be demonstrated if needed.</w:t>
      </w:r>
    </w:p>
    <w:p w14:paraId="30120ECB" w14:textId="38D5D5B4" w:rsidR="002F0081" w:rsidRDefault="00796026" w:rsidP="00796026">
      <w:pPr>
        <w:pStyle w:val="Heading1"/>
      </w:pPr>
      <w:r>
        <w:lastRenderedPageBreak/>
        <w:t>Methodology</w:t>
      </w:r>
    </w:p>
    <w:p w14:paraId="7382B6D3" w14:textId="0D17D4CF" w:rsidR="002F17D0" w:rsidRDefault="002F17D0" w:rsidP="002F17D0">
      <w:pPr>
        <w:ind w:left="360"/>
      </w:pPr>
      <w:r>
        <w:t>This project will be developed using the Agile methodology. Although Agile is traditionally used in team-based development, it will be adapted for this solo project to ensure systematic progress, flexibility, and continuous improvement throughout the development process.</w:t>
      </w:r>
    </w:p>
    <w:p w14:paraId="13C5071B" w14:textId="664BCE5B" w:rsidR="002F17D0" w:rsidRDefault="002F17D0" w:rsidP="002F17D0">
      <w:pPr>
        <w:ind w:left="360"/>
      </w:pPr>
      <w:r>
        <w:t>Agile emphasizes iterative development, where tasks are broken down into manageable units called sprints. Each sprint will focus on achieving specific project goals, ensuring regular review and adaptation to meet changing needs or overcome unforeseen challenges. The project will be completed in several phases, with feedback incorporated at the end of each sprint.</w:t>
      </w:r>
    </w:p>
    <w:p w14:paraId="147AD4E7" w14:textId="10542C6E" w:rsidR="00C459FC" w:rsidRDefault="00585874" w:rsidP="002F17D0">
      <w:r>
        <w:tab/>
      </w:r>
    </w:p>
    <w:p w14:paraId="71509EE5" w14:textId="32C12B33" w:rsidR="00796026" w:rsidRDefault="00796026" w:rsidP="00796026">
      <w:pPr>
        <w:pStyle w:val="Heading1"/>
      </w:pPr>
      <w:r>
        <w:t xml:space="preserve">Resource </w:t>
      </w:r>
      <w:r w:rsidR="00EB37EC">
        <w:t>Requirement</w:t>
      </w:r>
    </w:p>
    <w:p w14:paraId="133AF5A1" w14:textId="2CDBA082" w:rsidR="008B544C" w:rsidRDefault="008B544C" w:rsidP="008B544C">
      <w:pPr>
        <w:ind w:left="360"/>
      </w:pPr>
      <w:r>
        <w:t>For successful completion of this project required tools and technologies are as follows:</w:t>
      </w:r>
    </w:p>
    <w:p w14:paraId="7D4DDDC1" w14:textId="570BE458" w:rsidR="008B544C" w:rsidRDefault="008B544C" w:rsidP="008B544C">
      <w:pPr>
        <w:pStyle w:val="Heading2"/>
        <w:numPr>
          <w:ilvl w:val="1"/>
          <w:numId w:val="1"/>
        </w:numPr>
      </w:pPr>
      <w:r>
        <w:t>Hardware Requirements:</w:t>
      </w:r>
    </w:p>
    <w:p w14:paraId="25A5AE0A" w14:textId="2524B4B1" w:rsidR="00FE31BB" w:rsidRDefault="00FE31BB" w:rsidP="00FE31BB">
      <w:pPr>
        <w:pStyle w:val="ListParagraph"/>
        <w:numPr>
          <w:ilvl w:val="0"/>
          <w:numId w:val="27"/>
        </w:numPr>
      </w:pPr>
      <w:r w:rsidRPr="00FE31BB">
        <w:rPr>
          <w:b/>
          <w:bCs/>
        </w:rPr>
        <w:t>Processor:</w:t>
      </w:r>
      <w:r>
        <w:t xml:space="preserve"> Multi-core processor (e.g., Intel i7 or AMD </w:t>
      </w:r>
      <w:proofErr w:type="spellStart"/>
      <w:r>
        <w:t>Ryzen</w:t>
      </w:r>
      <w:proofErr w:type="spellEnd"/>
      <w:r>
        <w:t xml:space="preserve"> 7 or higher). (</w:t>
      </w:r>
      <w:proofErr w:type="gramStart"/>
      <w:r>
        <w:t>current</w:t>
      </w:r>
      <w:proofErr w:type="gramEnd"/>
      <w:r>
        <w:t xml:space="preserve"> AMD </w:t>
      </w:r>
      <w:proofErr w:type="spellStart"/>
      <w:r>
        <w:t>Ryzen</w:t>
      </w:r>
      <w:proofErr w:type="spellEnd"/>
      <w:r>
        <w:t xml:space="preserve"> 5 4500U should handle preprocessing and basic model tasks sufficiently.)</w:t>
      </w:r>
    </w:p>
    <w:p w14:paraId="60128A13" w14:textId="5062D2C2" w:rsidR="00FE31BB" w:rsidRDefault="00FE31BB" w:rsidP="00FE31BB">
      <w:pPr>
        <w:pStyle w:val="ListParagraph"/>
        <w:numPr>
          <w:ilvl w:val="0"/>
          <w:numId w:val="27"/>
        </w:numPr>
      </w:pPr>
      <w:r w:rsidRPr="00FE31BB">
        <w:rPr>
          <w:b/>
          <w:bCs/>
        </w:rPr>
        <w:t>RAM:</w:t>
      </w:r>
      <w:r>
        <w:t xml:space="preserve"> Minimum of 16 GB.</w:t>
      </w:r>
    </w:p>
    <w:p w14:paraId="4247EFF1" w14:textId="2AA96648" w:rsidR="00FE31BB" w:rsidRDefault="00FE31BB" w:rsidP="00FE31BB">
      <w:pPr>
        <w:pStyle w:val="ListParagraph"/>
        <w:numPr>
          <w:ilvl w:val="0"/>
          <w:numId w:val="27"/>
        </w:numPr>
      </w:pPr>
      <w:r w:rsidRPr="00FE31BB">
        <w:rPr>
          <w:b/>
          <w:bCs/>
        </w:rPr>
        <w:t>GPU:</w:t>
      </w:r>
      <w:r>
        <w:t xml:space="preserve"> Dedicated GPU (e.g., NVIDIA RTX 3080 or higher) for efficient deep learning model training. (This can be offloaded to cloud services like Google </w:t>
      </w:r>
      <w:proofErr w:type="spellStart"/>
      <w:r>
        <w:t>Colab</w:t>
      </w:r>
      <w:proofErr w:type="spellEnd"/>
      <w:r>
        <w:t xml:space="preserve"> Pro, AWS, or Azure.)</w:t>
      </w:r>
    </w:p>
    <w:p w14:paraId="5A730E82" w14:textId="3FC59DC4" w:rsidR="00FE31BB" w:rsidRDefault="00FE31BB" w:rsidP="00FE31BB">
      <w:pPr>
        <w:pStyle w:val="ListParagraph"/>
        <w:numPr>
          <w:ilvl w:val="0"/>
          <w:numId w:val="27"/>
        </w:numPr>
      </w:pPr>
      <w:r w:rsidRPr="00FE31BB">
        <w:rPr>
          <w:b/>
          <w:bCs/>
        </w:rPr>
        <w:t>Storage:</w:t>
      </w:r>
      <w:r>
        <w:t xml:space="preserve"> At least 512 GB SSD for fast data access and storage of models and datasets. </w:t>
      </w:r>
    </w:p>
    <w:p w14:paraId="6B1416AE" w14:textId="77777777" w:rsidR="00C459FC" w:rsidRDefault="00C459FC" w:rsidP="00C459FC">
      <w:pPr>
        <w:pStyle w:val="ListParagraph"/>
        <w:ind w:left="1080"/>
      </w:pPr>
    </w:p>
    <w:p w14:paraId="1C868530" w14:textId="332DB254" w:rsidR="00C459FC" w:rsidRDefault="008B544C" w:rsidP="00C459FC">
      <w:pPr>
        <w:pStyle w:val="Heading2"/>
        <w:numPr>
          <w:ilvl w:val="1"/>
          <w:numId w:val="1"/>
        </w:numPr>
      </w:pPr>
      <w:r>
        <w:t>Software Requirements:</w:t>
      </w:r>
    </w:p>
    <w:p w14:paraId="2446CC12" w14:textId="5AB9EC20" w:rsidR="00C459FC" w:rsidRDefault="00C459FC" w:rsidP="00C459FC">
      <w:pPr>
        <w:pStyle w:val="ListParagraph"/>
        <w:numPr>
          <w:ilvl w:val="0"/>
          <w:numId w:val="28"/>
        </w:numPr>
      </w:pPr>
      <w:r>
        <w:t>Operating System: Windows 10 or higher, MacOS</w:t>
      </w:r>
    </w:p>
    <w:p w14:paraId="2DED1A43" w14:textId="7ADBD159" w:rsidR="00C459FC" w:rsidRDefault="00C459FC" w:rsidP="00C459FC">
      <w:pPr>
        <w:pStyle w:val="ListParagraph"/>
        <w:numPr>
          <w:ilvl w:val="0"/>
          <w:numId w:val="28"/>
        </w:numPr>
      </w:pPr>
      <w:r>
        <w:t>Stable Internet Connection: Required for cloud services and data scraping.</w:t>
      </w:r>
    </w:p>
    <w:p w14:paraId="596436B6" w14:textId="4F36BC73" w:rsidR="00C459FC" w:rsidRDefault="00C459FC" w:rsidP="00C459FC">
      <w:pPr>
        <w:pStyle w:val="ListParagraph"/>
        <w:numPr>
          <w:ilvl w:val="0"/>
          <w:numId w:val="28"/>
        </w:numPr>
      </w:pPr>
      <w:r>
        <w:t>IDE: Visual Studio Code, PyCharm</w:t>
      </w:r>
    </w:p>
    <w:p w14:paraId="627836D9" w14:textId="78241293" w:rsidR="00C459FC" w:rsidRDefault="00C459FC" w:rsidP="00C459FC">
      <w:pPr>
        <w:pStyle w:val="ListParagraph"/>
        <w:numPr>
          <w:ilvl w:val="0"/>
          <w:numId w:val="28"/>
        </w:numPr>
      </w:pPr>
      <w:r>
        <w:t>Programming Languages:</w:t>
      </w:r>
    </w:p>
    <w:p w14:paraId="38DD07C3" w14:textId="77777777" w:rsidR="00C459FC" w:rsidRDefault="00C459FC" w:rsidP="00C459FC">
      <w:pPr>
        <w:pStyle w:val="ListParagraph"/>
        <w:numPr>
          <w:ilvl w:val="0"/>
          <w:numId w:val="29"/>
        </w:numPr>
      </w:pPr>
      <w:r>
        <w:lastRenderedPageBreak/>
        <w:t>Python: For backend, machine learning models, data analysis</w:t>
      </w:r>
    </w:p>
    <w:p w14:paraId="127F9105" w14:textId="77777777" w:rsidR="00C459FC" w:rsidRDefault="00C459FC" w:rsidP="00C459FC">
      <w:pPr>
        <w:pStyle w:val="ListParagraph"/>
        <w:numPr>
          <w:ilvl w:val="0"/>
          <w:numId w:val="29"/>
        </w:numPr>
      </w:pPr>
      <w:r>
        <w:t>HTML/CSS/JavaScript: For frontend interface if applicable</w:t>
      </w:r>
    </w:p>
    <w:p w14:paraId="42EB23BD" w14:textId="77777777" w:rsidR="00C459FC" w:rsidRDefault="00C459FC" w:rsidP="00C459FC">
      <w:pPr>
        <w:pStyle w:val="ListParagraph"/>
        <w:numPr>
          <w:ilvl w:val="0"/>
          <w:numId w:val="29"/>
        </w:numPr>
      </w:pPr>
      <w:r>
        <w:t>SQL: For querying the MySQL database</w:t>
      </w:r>
    </w:p>
    <w:p w14:paraId="51C6E8F8" w14:textId="77777777" w:rsidR="00C459FC" w:rsidRDefault="00C459FC" w:rsidP="00C459FC">
      <w:pPr>
        <w:pStyle w:val="ListParagraph"/>
        <w:numPr>
          <w:ilvl w:val="0"/>
          <w:numId w:val="29"/>
        </w:numPr>
      </w:pPr>
      <w:r>
        <w:t>Bash/CLI: For Git and cloud commands</w:t>
      </w:r>
    </w:p>
    <w:p w14:paraId="46E46F4A" w14:textId="77777777" w:rsidR="00C459FC" w:rsidRDefault="00C459FC" w:rsidP="00C459FC">
      <w:pPr>
        <w:pStyle w:val="ListParagraph"/>
        <w:ind w:left="1080"/>
      </w:pPr>
    </w:p>
    <w:p w14:paraId="64742A96" w14:textId="77777777" w:rsidR="00C459FC" w:rsidRDefault="00C459FC" w:rsidP="00C459FC">
      <w:pPr>
        <w:pStyle w:val="ListParagraph"/>
        <w:ind w:left="1080"/>
      </w:pPr>
    </w:p>
    <w:p w14:paraId="0F86DE65" w14:textId="4F439F39" w:rsidR="00C459FC" w:rsidRDefault="00C459FC" w:rsidP="00C459FC">
      <w:pPr>
        <w:pStyle w:val="ListParagraph"/>
        <w:numPr>
          <w:ilvl w:val="0"/>
          <w:numId w:val="28"/>
        </w:numPr>
      </w:pPr>
      <w:r>
        <w:t>Frontend Framework:</w:t>
      </w:r>
    </w:p>
    <w:p w14:paraId="440E8BE7" w14:textId="77777777" w:rsidR="00C459FC" w:rsidRDefault="00C459FC" w:rsidP="00C459FC">
      <w:pPr>
        <w:pStyle w:val="ListParagraph"/>
        <w:numPr>
          <w:ilvl w:val="0"/>
          <w:numId w:val="39"/>
        </w:numPr>
      </w:pPr>
      <w:proofErr w:type="spellStart"/>
      <w:r>
        <w:t>Streamlit</w:t>
      </w:r>
      <w:proofErr w:type="spellEnd"/>
      <w:r>
        <w:t>: For building the user interface of the web application.</w:t>
      </w:r>
    </w:p>
    <w:p w14:paraId="67B7A6AC" w14:textId="0DBED776" w:rsidR="00C459FC" w:rsidRDefault="00C459FC" w:rsidP="00C459FC">
      <w:pPr>
        <w:pStyle w:val="ListParagraph"/>
        <w:numPr>
          <w:ilvl w:val="0"/>
          <w:numId w:val="28"/>
        </w:numPr>
      </w:pPr>
      <w:r>
        <w:t>Backend Framework:</w:t>
      </w:r>
    </w:p>
    <w:p w14:paraId="0B820B19" w14:textId="77777777" w:rsidR="00C459FC" w:rsidRDefault="00C459FC" w:rsidP="00C459FC">
      <w:pPr>
        <w:pStyle w:val="ListParagraph"/>
        <w:numPr>
          <w:ilvl w:val="0"/>
          <w:numId w:val="38"/>
        </w:numPr>
      </w:pPr>
      <w:proofErr w:type="spellStart"/>
      <w:r>
        <w:t>FastAPI</w:t>
      </w:r>
      <w:proofErr w:type="spellEnd"/>
      <w:r>
        <w:t>: For backend API development to handle requests and database interaction.</w:t>
      </w:r>
    </w:p>
    <w:p w14:paraId="2457C90F" w14:textId="68364E16" w:rsidR="00C459FC" w:rsidRDefault="00C459FC" w:rsidP="00C459FC">
      <w:pPr>
        <w:pStyle w:val="ListParagraph"/>
        <w:numPr>
          <w:ilvl w:val="0"/>
          <w:numId w:val="28"/>
        </w:numPr>
      </w:pPr>
      <w:r>
        <w:t>Database:</w:t>
      </w:r>
    </w:p>
    <w:p w14:paraId="56C90915" w14:textId="77777777" w:rsidR="00C459FC" w:rsidRDefault="00C459FC" w:rsidP="00C459FC">
      <w:pPr>
        <w:pStyle w:val="ListParagraph"/>
        <w:numPr>
          <w:ilvl w:val="0"/>
          <w:numId w:val="36"/>
        </w:numPr>
      </w:pPr>
      <w:r>
        <w:t>MySQL: For storing user information, portfolio data, and other necessary user inputs.</w:t>
      </w:r>
    </w:p>
    <w:p w14:paraId="796E5327" w14:textId="77777777" w:rsidR="00C459FC" w:rsidRDefault="00C459FC" w:rsidP="00C459FC">
      <w:pPr>
        <w:pStyle w:val="ListParagraph"/>
        <w:numPr>
          <w:ilvl w:val="0"/>
          <w:numId w:val="36"/>
        </w:numPr>
      </w:pPr>
      <w:r>
        <w:t>SQLite (Optional): As an alternative local database for testing or lightweight use.</w:t>
      </w:r>
    </w:p>
    <w:p w14:paraId="7165F9CF" w14:textId="61DC6E20" w:rsidR="00C459FC" w:rsidRDefault="00C459FC" w:rsidP="00C459FC">
      <w:pPr>
        <w:pStyle w:val="ListParagraph"/>
        <w:numPr>
          <w:ilvl w:val="0"/>
          <w:numId w:val="28"/>
        </w:numPr>
      </w:pPr>
      <w:r>
        <w:t>Version Control:</w:t>
      </w:r>
    </w:p>
    <w:p w14:paraId="702D796D" w14:textId="77777777" w:rsidR="00C459FC" w:rsidRDefault="00C459FC" w:rsidP="00C459FC">
      <w:pPr>
        <w:pStyle w:val="ListParagraph"/>
        <w:numPr>
          <w:ilvl w:val="0"/>
          <w:numId w:val="35"/>
        </w:numPr>
      </w:pPr>
      <w:r>
        <w:t>Git: For version control and managing project changes.</w:t>
      </w:r>
    </w:p>
    <w:p w14:paraId="1B9834EC" w14:textId="77777777" w:rsidR="00C459FC" w:rsidRDefault="00C459FC" w:rsidP="00C459FC">
      <w:pPr>
        <w:pStyle w:val="ListParagraph"/>
        <w:numPr>
          <w:ilvl w:val="0"/>
          <w:numId w:val="35"/>
        </w:numPr>
      </w:pPr>
      <w:r>
        <w:t>GitHub: For remote repository hosting and collaboration.</w:t>
      </w:r>
    </w:p>
    <w:p w14:paraId="7745B8A0" w14:textId="782168A3" w:rsidR="00C459FC" w:rsidRDefault="00C459FC" w:rsidP="00C459FC">
      <w:pPr>
        <w:pStyle w:val="ListParagraph"/>
        <w:numPr>
          <w:ilvl w:val="0"/>
          <w:numId w:val="28"/>
        </w:numPr>
      </w:pPr>
      <w:r>
        <w:t>Cloud Platforms:</w:t>
      </w:r>
    </w:p>
    <w:p w14:paraId="48C8C849" w14:textId="77777777" w:rsidR="00C459FC" w:rsidRDefault="00C459FC" w:rsidP="00C459FC">
      <w:pPr>
        <w:pStyle w:val="ListParagraph"/>
        <w:numPr>
          <w:ilvl w:val="0"/>
          <w:numId w:val="34"/>
        </w:numPr>
      </w:pPr>
      <w:r>
        <w:t xml:space="preserve">Google </w:t>
      </w:r>
      <w:proofErr w:type="spellStart"/>
      <w:r>
        <w:t>Colab</w:t>
      </w:r>
      <w:proofErr w:type="spellEnd"/>
      <w:r>
        <w:t xml:space="preserve"> Pro: For cloud-based GPU access and model training.</w:t>
      </w:r>
    </w:p>
    <w:p w14:paraId="51460945" w14:textId="6079BB28" w:rsidR="00C459FC" w:rsidRDefault="00C459FC" w:rsidP="00C459FC">
      <w:pPr>
        <w:pStyle w:val="ListParagraph"/>
        <w:numPr>
          <w:ilvl w:val="0"/>
          <w:numId w:val="34"/>
        </w:numPr>
      </w:pPr>
      <w:r>
        <w:t>AWS or Azure (Optional): For more scalable computing resources as needed.</w:t>
      </w:r>
    </w:p>
    <w:p w14:paraId="25FB65F6" w14:textId="1C4A61A5" w:rsidR="00C459FC" w:rsidRDefault="00C459FC" w:rsidP="00C459FC">
      <w:pPr>
        <w:pStyle w:val="ListParagraph"/>
        <w:numPr>
          <w:ilvl w:val="0"/>
          <w:numId w:val="28"/>
        </w:numPr>
      </w:pPr>
      <w:r>
        <w:t>Libraries for Machine Learning and Data Analysis:</w:t>
      </w:r>
    </w:p>
    <w:p w14:paraId="38836609" w14:textId="77777777" w:rsidR="00C459FC" w:rsidRDefault="00C459FC" w:rsidP="00C459FC">
      <w:pPr>
        <w:pStyle w:val="ListParagraph"/>
        <w:numPr>
          <w:ilvl w:val="0"/>
          <w:numId w:val="33"/>
        </w:numPr>
      </w:pPr>
      <w:r>
        <w:t>TensorFlow/</w:t>
      </w:r>
      <w:proofErr w:type="spellStart"/>
      <w:r>
        <w:t>Keras</w:t>
      </w:r>
      <w:proofErr w:type="spellEnd"/>
      <w:r>
        <w:t>: For building LSTM and TFT models.</w:t>
      </w:r>
    </w:p>
    <w:p w14:paraId="23EE2EAE" w14:textId="77777777" w:rsidR="00C459FC" w:rsidRDefault="00C459FC" w:rsidP="00C459FC">
      <w:pPr>
        <w:pStyle w:val="ListParagraph"/>
        <w:numPr>
          <w:ilvl w:val="0"/>
          <w:numId w:val="33"/>
        </w:numPr>
      </w:pPr>
      <w:proofErr w:type="spellStart"/>
      <w:r>
        <w:t>PyTorch</w:t>
      </w:r>
      <w:proofErr w:type="spellEnd"/>
      <w:r>
        <w:t>: Optional framework for deep learning.</w:t>
      </w:r>
    </w:p>
    <w:p w14:paraId="038180A9" w14:textId="77777777" w:rsidR="00C459FC" w:rsidRDefault="00C459FC" w:rsidP="00C459FC">
      <w:pPr>
        <w:pStyle w:val="ListParagraph"/>
        <w:numPr>
          <w:ilvl w:val="0"/>
          <w:numId w:val="33"/>
        </w:numPr>
      </w:pPr>
      <w:r>
        <w:t>Pandas: For data manipulation and analysis.</w:t>
      </w:r>
    </w:p>
    <w:p w14:paraId="1A3196C2" w14:textId="77777777" w:rsidR="00C459FC" w:rsidRDefault="00C459FC" w:rsidP="00C459FC">
      <w:pPr>
        <w:pStyle w:val="ListParagraph"/>
        <w:numPr>
          <w:ilvl w:val="0"/>
          <w:numId w:val="33"/>
        </w:numPr>
      </w:pPr>
      <w:r>
        <w:t>NumPy: For numerical computations.</w:t>
      </w:r>
    </w:p>
    <w:p w14:paraId="7B714F43" w14:textId="77777777" w:rsidR="00C459FC" w:rsidRDefault="00C459FC" w:rsidP="00C459FC">
      <w:pPr>
        <w:pStyle w:val="ListParagraph"/>
        <w:numPr>
          <w:ilvl w:val="0"/>
          <w:numId w:val="33"/>
        </w:numPr>
      </w:pPr>
      <w:r>
        <w:t>Matplotlib &amp; Seaborn: For data visualization.</w:t>
      </w:r>
    </w:p>
    <w:p w14:paraId="44FAC5C9" w14:textId="77777777" w:rsidR="00C459FC" w:rsidRDefault="00C459FC" w:rsidP="00C459FC">
      <w:pPr>
        <w:pStyle w:val="ListParagraph"/>
        <w:numPr>
          <w:ilvl w:val="0"/>
          <w:numId w:val="33"/>
        </w:numPr>
      </w:pPr>
      <w:r>
        <w:t>Scikit-learn: For preprocessing and machine learning models.</w:t>
      </w:r>
    </w:p>
    <w:p w14:paraId="29C96783" w14:textId="7DCCE228" w:rsidR="00C459FC" w:rsidRDefault="00C459FC" w:rsidP="00C459FC">
      <w:pPr>
        <w:pStyle w:val="ListParagraph"/>
        <w:numPr>
          <w:ilvl w:val="0"/>
          <w:numId w:val="28"/>
        </w:numPr>
      </w:pPr>
      <w:r>
        <w:t>Web Scraping (if required):</w:t>
      </w:r>
    </w:p>
    <w:p w14:paraId="2E94D4F9" w14:textId="77777777" w:rsidR="00C459FC" w:rsidRDefault="00C459FC" w:rsidP="00C459FC">
      <w:pPr>
        <w:pStyle w:val="ListParagraph"/>
        <w:numPr>
          <w:ilvl w:val="0"/>
          <w:numId w:val="32"/>
        </w:numPr>
      </w:pPr>
      <w:proofErr w:type="spellStart"/>
      <w:r>
        <w:t>BeautifulSoup</w:t>
      </w:r>
      <w:proofErr w:type="spellEnd"/>
      <w:r>
        <w:t>: For web scraping additional data from sites like NEPSE Alpha.</w:t>
      </w:r>
    </w:p>
    <w:p w14:paraId="1EBB19C5" w14:textId="77777777" w:rsidR="00C459FC" w:rsidRDefault="00C459FC" w:rsidP="00C459FC">
      <w:pPr>
        <w:pStyle w:val="ListParagraph"/>
        <w:numPr>
          <w:ilvl w:val="0"/>
          <w:numId w:val="32"/>
        </w:numPr>
      </w:pPr>
      <w:r>
        <w:lastRenderedPageBreak/>
        <w:t>Selenium: For web scraping if needed (with browser automation).</w:t>
      </w:r>
    </w:p>
    <w:p w14:paraId="2750AC81" w14:textId="4BB59241" w:rsidR="00C459FC" w:rsidRDefault="00C459FC" w:rsidP="00C459FC">
      <w:pPr>
        <w:pStyle w:val="ListParagraph"/>
        <w:numPr>
          <w:ilvl w:val="0"/>
          <w:numId w:val="28"/>
        </w:numPr>
      </w:pPr>
      <w:r>
        <w:t>Design and Prototyping Tools:</w:t>
      </w:r>
    </w:p>
    <w:p w14:paraId="5CF6AB86" w14:textId="77777777" w:rsidR="00C459FC" w:rsidRDefault="00C459FC" w:rsidP="00C459FC">
      <w:pPr>
        <w:pStyle w:val="ListParagraph"/>
        <w:numPr>
          <w:ilvl w:val="0"/>
          <w:numId w:val="31"/>
        </w:numPr>
      </w:pPr>
      <w:r>
        <w:t>Figma: For any UI/UX design requirements.</w:t>
      </w:r>
    </w:p>
    <w:p w14:paraId="7E1F2BA3" w14:textId="77777777" w:rsidR="00C459FC" w:rsidRDefault="00C459FC" w:rsidP="00C459FC">
      <w:pPr>
        <w:pStyle w:val="ListParagraph"/>
        <w:numPr>
          <w:ilvl w:val="0"/>
          <w:numId w:val="31"/>
        </w:numPr>
      </w:pPr>
      <w:r>
        <w:t>Adobe XD or Canva: For creating wireframes and prototypes.</w:t>
      </w:r>
    </w:p>
    <w:p w14:paraId="22FEA359" w14:textId="41771F35" w:rsidR="00C459FC" w:rsidRDefault="00C459FC" w:rsidP="00C459FC">
      <w:pPr>
        <w:pStyle w:val="ListParagraph"/>
        <w:numPr>
          <w:ilvl w:val="0"/>
          <w:numId w:val="28"/>
        </w:numPr>
      </w:pPr>
      <w:r>
        <w:t>Documentation and Flowchart Tools:</w:t>
      </w:r>
    </w:p>
    <w:p w14:paraId="1DCD58B6" w14:textId="77777777" w:rsidR="00C459FC" w:rsidRDefault="00C459FC" w:rsidP="0003260E">
      <w:pPr>
        <w:pStyle w:val="ListParagraph"/>
        <w:numPr>
          <w:ilvl w:val="0"/>
          <w:numId w:val="37"/>
        </w:numPr>
        <w:ind w:left="709" w:firstLine="0"/>
      </w:pPr>
      <w:r>
        <w:t>Microsoft Visio or Draw.io: For creating software architecture diagrams and flowcharts.</w:t>
      </w:r>
    </w:p>
    <w:p w14:paraId="69D10D9D" w14:textId="77777777" w:rsidR="00C459FC" w:rsidRDefault="00C459FC" w:rsidP="0003260E">
      <w:pPr>
        <w:pStyle w:val="ListParagraph"/>
        <w:numPr>
          <w:ilvl w:val="0"/>
          <w:numId w:val="37"/>
        </w:numPr>
        <w:ind w:left="1134"/>
      </w:pPr>
      <w:proofErr w:type="spellStart"/>
      <w:r>
        <w:t>GanttProject</w:t>
      </w:r>
      <w:proofErr w:type="spellEnd"/>
      <w:r>
        <w:t>: For project management and tracking activity timelines.</w:t>
      </w:r>
    </w:p>
    <w:p w14:paraId="031857CD" w14:textId="55F49135" w:rsidR="00C459FC" w:rsidRDefault="00C459FC" w:rsidP="0003260E">
      <w:pPr>
        <w:pStyle w:val="ListParagraph"/>
        <w:ind w:left="1080"/>
      </w:pPr>
    </w:p>
    <w:p w14:paraId="0AD9392F" w14:textId="77777777" w:rsidR="00C459FC" w:rsidRDefault="00C459FC" w:rsidP="00C459FC">
      <w:pPr>
        <w:ind w:left="360"/>
      </w:pPr>
    </w:p>
    <w:p w14:paraId="622A02FF" w14:textId="3A5EBC8E" w:rsidR="008B544C" w:rsidRDefault="008B544C" w:rsidP="008B544C">
      <w:pPr>
        <w:pStyle w:val="Heading2"/>
        <w:numPr>
          <w:ilvl w:val="1"/>
          <w:numId w:val="1"/>
        </w:numPr>
      </w:pPr>
      <w:r w:rsidRPr="008B544C">
        <w:t>Publications and Literature</w:t>
      </w:r>
      <w:r>
        <w:t>:</w:t>
      </w:r>
    </w:p>
    <w:p w14:paraId="224D349B" w14:textId="77777777" w:rsidR="003C74EE" w:rsidRPr="003C74EE" w:rsidRDefault="003C74EE" w:rsidP="003C74EE">
      <w:pPr>
        <w:ind w:left="360"/>
        <w:rPr>
          <w:b/>
          <w:bCs/>
        </w:rPr>
      </w:pPr>
      <w:r w:rsidRPr="003C74EE">
        <w:rPr>
          <w:b/>
          <w:bCs/>
        </w:rPr>
        <w:t>Journals, Articles, and Research Papers:</w:t>
      </w:r>
    </w:p>
    <w:p w14:paraId="2A197573" w14:textId="2232ADDC" w:rsidR="003C74EE" w:rsidRDefault="003C74EE" w:rsidP="003C74EE">
      <w:pPr>
        <w:pStyle w:val="ListParagraph"/>
        <w:numPr>
          <w:ilvl w:val="0"/>
          <w:numId w:val="42"/>
        </w:numPr>
      </w:pPr>
      <w:r>
        <w:t>Portfolio Optimization with Prediction-Based Return Using Long Short-Term Memory Neural Networks: Testing on Upward and Downward European Markets (Research Paper)</w:t>
      </w:r>
    </w:p>
    <w:p w14:paraId="0D3283BE" w14:textId="6642A8F2" w:rsidR="003C74EE" w:rsidRDefault="003C74EE" w:rsidP="003C74EE">
      <w:pPr>
        <w:pStyle w:val="ListParagraph"/>
        <w:numPr>
          <w:ilvl w:val="0"/>
          <w:numId w:val="42"/>
        </w:numPr>
      </w:pPr>
      <w:r>
        <w:t>Stock Price Forecasting with Deep Learning: A Comparative Study (Article)</w:t>
      </w:r>
    </w:p>
    <w:p w14:paraId="7A9AF00E" w14:textId="31F861D0" w:rsidR="003C74EE" w:rsidRDefault="003C74EE" w:rsidP="003C74EE">
      <w:pPr>
        <w:ind w:left="720"/>
      </w:pPr>
      <w:r>
        <w:t>Received: 31 July 2020; Accepted: 25 August 2020; Published: 27 August 2020</w:t>
      </w:r>
    </w:p>
    <w:p w14:paraId="64964840" w14:textId="5A94EF96" w:rsidR="003C74EE" w:rsidRDefault="003C74EE" w:rsidP="003C74EE">
      <w:pPr>
        <w:pStyle w:val="ListParagraph"/>
        <w:numPr>
          <w:ilvl w:val="0"/>
          <w:numId w:val="42"/>
        </w:numPr>
      </w:pPr>
      <w:r>
        <w:t>Predicting the Direction of NEPSE Index Movement with News Headlines Using Machine Learning (Article)</w:t>
      </w:r>
    </w:p>
    <w:p w14:paraId="745EAF7D" w14:textId="77777777" w:rsidR="003C74EE" w:rsidRDefault="003C74EE" w:rsidP="003C74EE">
      <w:pPr>
        <w:ind w:left="720"/>
      </w:pPr>
      <w:r>
        <w:t>Published: 11 June 2024</w:t>
      </w:r>
    </w:p>
    <w:p w14:paraId="02876852" w14:textId="20CD44A7" w:rsidR="003C74EE" w:rsidRDefault="003C74EE" w:rsidP="003C74EE">
      <w:pPr>
        <w:ind w:left="720"/>
      </w:pPr>
      <w:r>
        <w:t>Academic Editor: Guglielmo Maria Caporale</w:t>
      </w:r>
    </w:p>
    <w:p w14:paraId="71C476C4" w14:textId="58DD88B2" w:rsidR="003C74EE" w:rsidRDefault="003C74EE" w:rsidP="003C74EE">
      <w:pPr>
        <w:pStyle w:val="ListParagraph"/>
        <w:numPr>
          <w:ilvl w:val="0"/>
          <w:numId w:val="42"/>
        </w:numPr>
      </w:pPr>
      <w:r>
        <w:t>Stock Price Prediction of Nepal Using LSTM (KEC Conference Paper)</w:t>
      </w:r>
    </w:p>
    <w:p w14:paraId="1101B98C" w14:textId="31F2941F" w:rsidR="003C74EE" w:rsidRDefault="003C74EE" w:rsidP="003C74EE">
      <w:pPr>
        <w:pStyle w:val="ListParagraph"/>
        <w:numPr>
          <w:ilvl w:val="0"/>
          <w:numId w:val="42"/>
        </w:numPr>
      </w:pPr>
      <w:r>
        <w:t>Temporal Fusion Transformers for Enhanced Multivariate Time Series Forecasting of Indonesian Stock Prices</w:t>
      </w:r>
    </w:p>
    <w:p w14:paraId="3876AC4E" w14:textId="4D92EEF5" w:rsidR="003C74EE" w:rsidRDefault="003C74EE" w:rsidP="003C74EE">
      <w:pPr>
        <w:ind w:left="720"/>
      </w:pPr>
      <w:r>
        <w:t>(International Journal of Advanced Computer Science and Applications - IJACSA)</w:t>
      </w:r>
    </w:p>
    <w:p w14:paraId="3BBCFE4F" w14:textId="5888953D" w:rsidR="003C74EE" w:rsidRDefault="003C74EE" w:rsidP="003C74EE">
      <w:pPr>
        <w:pStyle w:val="ListParagraph"/>
        <w:numPr>
          <w:ilvl w:val="0"/>
          <w:numId w:val="42"/>
        </w:numPr>
      </w:pPr>
      <w:r>
        <w:t>Temporal Fusion Transformers for Interpretable Multi-Horizon Time Series Forecasting</w:t>
      </w:r>
    </w:p>
    <w:p w14:paraId="5C74EB99" w14:textId="49600586" w:rsidR="003C74EE" w:rsidRDefault="003C74EE" w:rsidP="003C74EE">
      <w:pPr>
        <w:ind w:left="360" w:firstLine="360"/>
      </w:pPr>
      <w:r>
        <w:t xml:space="preserve">(Authors: Bryan Lima, Sercan Ö. </w:t>
      </w:r>
      <w:proofErr w:type="spellStart"/>
      <w:r>
        <w:t>Arıkb</w:t>
      </w:r>
      <w:proofErr w:type="spellEnd"/>
      <w:r>
        <w:t xml:space="preserve">, Nicolas </w:t>
      </w:r>
      <w:proofErr w:type="spellStart"/>
      <w:r>
        <w:t>Loeffb</w:t>
      </w:r>
      <w:proofErr w:type="spellEnd"/>
      <w:r>
        <w:t xml:space="preserve">, Tomas </w:t>
      </w:r>
      <w:proofErr w:type="spellStart"/>
      <w:r>
        <w:t>Pfisterb</w:t>
      </w:r>
      <w:proofErr w:type="spellEnd"/>
    </w:p>
    <w:p w14:paraId="2A102B86" w14:textId="71D68400" w:rsidR="0003260E" w:rsidRDefault="003C74EE" w:rsidP="003C74EE">
      <w:pPr>
        <w:ind w:left="360" w:firstLine="360"/>
      </w:pPr>
      <w:r>
        <w:lastRenderedPageBreak/>
        <w:t>University of Oxford, UK, Google Cloud AI, USA)</w:t>
      </w:r>
    </w:p>
    <w:p w14:paraId="24697D80" w14:textId="77777777" w:rsidR="003C74EE" w:rsidRDefault="003C74EE" w:rsidP="003C74EE">
      <w:pPr>
        <w:ind w:left="360" w:firstLine="360"/>
      </w:pPr>
    </w:p>
    <w:p w14:paraId="6D79DCC8" w14:textId="77777777" w:rsidR="003C74EE" w:rsidRDefault="003C74EE" w:rsidP="003C74EE">
      <w:pPr>
        <w:ind w:left="360" w:firstLine="360"/>
      </w:pPr>
    </w:p>
    <w:p w14:paraId="6869380D" w14:textId="77777777" w:rsidR="003C74EE" w:rsidRDefault="003C74EE" w:rsidP="003C74EE">
      <w:pPr>
        <w:ind w:left="360" w:firstLine="360"/>
      </w:pPr>
    </w:p>
    <w:p w14:paraId="4081470C" w14:textId="2A096172" w:rsidR="008B544C" w:rsidRDefault="008B544C" w:rsidP="008B544C">
      <w:pPr>
        <w:pStyle w:val="Heading2"/>
        <w:numPr>
          <w:ilvl w:val="1"/>
          <w:numId w:val="1"/>
        </w:numPr>
      </w:pPr>
      <w:r>
        <w:t>Datasets:</w:t>
      </w:r>
    </w:p>
    <w:p w14:paraId="43321BF9" w14:textId="77777777" w:rsidR="0003260E" w:rsidRDefault="0003260E" w:rsidP="0003260E">
      <w:pPr>
        <w:pStyle w:val="ListParagraph"/>
        <w:numPr>
          <w:ilvl w:val="0"/>
          <w:numId w:val="19"/>
        </w:numPr>
        <w:ind w:left="709"/>
      </w:pPr>
      <w:r>
        <w:t>Primary Dataset:</w:t>
      </w:r>
    </w:p>
    <w:p w14:paraId="7467ED88" w14:textId="77777777" w:rsidR="0003260E" w:rsidRDefault="0003260E" w:rsidP="0003260E">
      <w:pPr>
        <w:pStyle w:val="ListParagraph"/>
        <w:numPr>
          <w:ilvl w:val="0"/>
          <w:numId w:val="40"/>
        </w:numPr>
      </w:pPr>
      <w:r>
        <w:t>NEPSE Top 100 Companies: Historical stock data for the top 100 companies listed on NEPSE (Nepal Stock Exchange). This data is currently sourced from a GitHub repository.</w:t>
      </w:r>
    </w:p>
    <w:p w14:paraId="52105E96" w14:textId="77777777" w:rsidR="0003260E" w:rsidRDefault="0003260E" w:rsidP="0003260E">
      <w:pPr>
        <w:pStyle w:val="ListParagraph"/>
        <w:numPr>
          <w:ilvl w:val="0"/>
          <w:numId w:val="19"/>
        </w:numPr>
        <w:ind w:left="709"/>
      </w:pPr>
      <w:r>
        <w:t>Additional Data Sources (if more companies or financial data is required):</w:t>
      </w:r>
    </w:p>
    <w:p w14:paraId="590974C9" w14:textId="77777777" w:rsidR="0003260E" w:rsidRDefault="0003260E" w:rsidP="0003260E">
      <w:pPr>
        <w:pStyle w:val="ListParagraph"/>
        <w:numPr>
          <w:ilvl w:val="0"/>
          <w:numId w:val="41"/>
        </w:numPr>
      </w:pPr>
      <w:r>
        <w:t>NEPSE Alpha: For scraping additional financial data as needed.</w:t>
      </w:r>
    </w:p>
    <w:p w14:paraId="5AD22A1F" w14:textId="77777777" w:rsidR="0003260E" w:rsidRDefault="0003260E" w:rsidP="0003260E">
      <w:pPr>
        <w:pStyle w:val="ListParagraph"/>
        <w:numPr>
          <w:ilvl w:val="0"/>
          <w:numId w:val="41"/>
        </w:numPr>
      </w:pPr>
      <w:proofErr w:type="spellStart"/>
      <w:r>
        <w:t>Sharesansar</w:t>
      </w:r>
      <w:proofErr w:type="spellEnd"/>
      <w:r>
        <w:t>: For scraping live financial data as needed.</w:t>
      </w:r>
    </w:p>
    <w:p w14:paraId="1554D96C" w14:textId="3CF6E1AC" w:rsidR="003C74EE" w:rsidRDefault="003C74EE" w:rsidP="003C74EE">
      <w:pPr>
        <w:pStyle w:val="Heading2"/>
        <w:numPr>
          <w:ilvl w:val="1"/>
          <w:numId w:val="1"/>
        </w:numPr>
      </w:pPr>
      <w:r>
        <w:t>Access to IT Resources</w:t>
      </w:r>
    </w:p>
    <w:p w14:paraId="4F5A075D" w14:textId="77777777" w:rsidR="003C74EE" w:rsidRDefault="003C74EE" w:rsidP="003C74EE">
      <w:pPr>
        <w:pStyle w:val="ListParagraph"/>
        <w:numPr>
          <w:ilvl w:val="0"/>
          <w:numId w:val="19"/>
        </w:numPr>
      </w:pPr>
      <w:r>
        <w:t>Cloud Platforms:</w:t>
      </w:r>
    </w:p>
    <w:p w14:paraId="4BD96256" w14:textId="77777777" w:rsidR="003C74EE" w:rsidRDefault="003C74EE" w:rsidP="003C74EE">
      <w:pPr>
        <w:pStyle w:val="ListParagraph"/>
        <w:numPr>
          <w:ilvl w:val="0"/>
          <w:numId w:val="43"/>
        </w:numPr>
        <w:ind w:left="1418"/>
      </w:pPr>
      <w:r>
        <w:t xml:space="preserve">Google </w:t>
      </w:r>
      <w:proofErr w:type="spellStart"/>
      <w:r>
        <w:t>Colab</w:t>
      </w:r>
      <w:proofErr w:type="spellEnd"/>
      <w:r>
        <w:t xml:space="preserve"> Pro: Primary platform for model training with enhanced GPU access, more memory, and priority on resources.</w:t>
      </w:r>
    </w:p>
    <w:p w14:paraId="38B3B382" w14:textId="6D9E5821" w:rsidR="003C74EE" w:rsidRPr="003C74EE" w:rsidRDefault="003C74EE" w:rsidP="003C74EE">
      <w:pPr>
        <w:pStyle w:val="ListParagraph"/>
        <w:numPr>
          <w:ilvl w:val="0"/>
          <w:numId w:val="43"/>
        </w:numPr>
        <w:ind w:left="1418"/>
      </w:pPr>
      <w:r>
        <w:t>AWS or Azure: Optional cloud platforms offering scalable GPU and CPU resources for larger datasets and extended model training periods.</w:t>
      </w:r>
    </w:p>
    <w:p w14:paraId="23C477BC" w14:textId="77777777" w:rsidR="0003260E" w:rsidRPr="0003260E" w:rsidRDefault="0003260E" w:rsidP="0003260E"/>
    <w:p w14:paraId="0509CF16" w14:textId="266BF41B" w:rsidR="00EB37EC" w:rsidRDefault="00EB37EC" w:rsidP="00EB37EC">
      <w:pPr>
        <w:pStyle w:val="Heading1"/>
      </w:pPr>
      <w:r>
        <w:t xml:space="preserve">Work Breakdown Structure </w:t>
      </w:r>
    </w:p>
    <w:p w14:paraId="4426B73F" w14:textId="41E7A587" w:rsidR="00EB37EC" w:rsidRDefault="00EB37EC" w:rsidP="00EB37EC">
      <w:pPr>
        <w:pStyle w:val="Heading1"/>
      </w:pPr>
      <w:r>
        <w:t>Milestones chart</w:t>
      </w:r>
    </w:p>
    <w:p w14:paraId="3F29F1C6" w14:textId="3AD7FD09" w:rsidR="00EB37EC" w:rsidRDefault="00EB37EC" w:rsidP="00EB37EC">
      <w:pPr>
        <w:pStyle w:val="Heading1"/>
      </w:pPr>
      <w:r>
        <w:t>Project Gantt chart</w:t>
      </w:r>
    </w:p>
    <w:p w14:paraId="7358DBD0" w14:textId="316B1FD0" w:rsidR="00EB37EC" w:rsidRDefault="00EB37EC" w:rsidP="00EB37EC">
      <w:pPr>
        <w:pStyle w:val="Heading1"/>
        <w:ind w:left="709" w:hanging="425"/>
      </w:pPr>
      <w:r>
        <w:t xml:space="preserve"> Conclusion</w:t>
      </w:r>
    </w:p>
    <w:sdt>
      <w:sdtPr>
        <w:rPr>
          <w:rFonts w:eastAsiaTheme="minorHAnsi" w:cstheme="minorBidi"/>
          <w:b w:val="0"/>
          <w:sz w:val="24"/>
          <w:szCs w:val="22"/>
        </w:rPr>
        <w:id w:val="761648225"/>
        <w:docPartObj>
          <w:docPartGallery w:val="Bibliographies"/>
          <w:docPartUnique/>
        </w:docPartObj>
      </w:sdtPr>
      <w:sdtContent>
        <w:p w14:paraId="2BD87E15" w14:textId="4BAD2658" w:rsidR="00043AFE" w:rsidRDefault="00043AFE" w:rsidP="00043AFE">
          <w:pPr>
            <w:pStyle w:val="Heading1"/>
            <w:tabs>
              <w:tab w:val="left" w:pos="360"/>
            </w:tabs>
            <w:ind w:left="993" w:hanging="633"/>
          </w:pPr>
          <w:r>
            <w:t>References</w:t>
          </w:r>
        </w:p>
        <w:sdt>
          <w:sdtPr>
            <w:id w:val="-573587230"/>
            <w:bibliography/>
          </w:sdtPr>
          <w:sdtContent>
            <w:p w14:paraId="2B69C745" w14:textId="084EA218" w:rsidR="00043AFE" w:rsidRDefault="00043AFE">
              <w:r>
                <w:fldChar w:fldCharType="begin"/>
              </w:r>
              <w:r>
                <w:instrText xml:space="preserve"> BIBLIOGRAPHY </w:instrText>
              </w:r>
              <w:r>
                <w:fldChar w:fldCharType="separate"/>
              </w:r>
              <w:r>
                <w:rPr>
                  <w:b/>
                  <w:bCs/>
                  <w:noProof/>
                  <w:lang w:val="en-US"/>
                </w:rPr>
                <w:t>There are no sources in the current document.</w:t>
              </w:r>
              <w:r>
                <w:rPr>
                  <w:b/>
                  <w:bCs/>
                  <w:noProof/>
                </w:rPr>
                <w:fldChar w:fldCharType="end"/>
              </w:r>
            </w:p>
          </w:sdtContent>
        </w:sdt>
      </w:sdtContent>
    </w:sdt>
    <w:p w14:paraId="7456098A" w14:textId="60959E66" w:rsidR="00043AFE" w:rsidRDefault="00043AFE" w:rsidP="00043AFE">
      <w:pPr>
        <w:pStyle w:val="Heading1"/>
        <w:ind w:left="851" w:hanging="491"/>
      </w:pPr>
      <w:r>
        <w:lastRenderedPageBreak/>
        <w:t>Appendix</w:t>
      </w:r>
    </w:p>
    <w:p w14:paraId="5EB3F173" w14:textId="79C94700" w:rsidR="00043AFE" w:rsidRDefault="00043AFE" w:rsidP="00161090">
      <w:pPr>
        <w:pStyle w:val="Heading2"/>
        <w:numPr>
          <w:ilvl w:val="1"/>
          <w:numId w:val="1"/>
        </w:numPr>
      </w:pPr>
      <w:r>
        <w:t>Si</w:t>
      </w:r>
      <w:r w:rsidR="002F17D0">
        <w:t>milar projects:</w:t>
      </w:r>
    </w:p>
    <w:p w14:paraId="0CE2BB22" w14:textId="5584E112" w:rsidR="00161090" w:rsidRPr="00585874" w:rsidRDefault="00585874" w:rsidP="00585874">
      <w:pPr>
        <w:pStyle w:val="ListParagraph"/>
        <w:numPr>
          <w:ilvl w:val="0"/>
          <w:numId w:val="45"/>
        </w:numPr>
        <w:rPr>
          <w:b/>
          <w:bCs/>
        </w:rPr>
      </w:pPr>
      <w:r w:rsidRPr="00585874">
        <w:rPr>
          <w:b/>
          <w:bCs/>
        </w:rPr>
        <w:t>Research paper</w:t>
      </w:r>
    </w:p>
    <w:tbl>
      <w:tblPr>
        <w:tblStyle w:val="PlainTable1"/>
        <w:tblW w:w="10236" w:type="dxa"/>
        <w:tblLook w:val="04A0" w:firstRow="1" w:lastRow="0" w:firstColumn="1" w:lastColumn="0" w:noHBand="0" w:noVBand="1"/>
      </w:tblPr>
      <w:tblGrid>
        <w:gridCol w:w="2785"/>
        <w:gridCol w:w="2921"/>
        <w:gridCol w:w="2010"/>
        <w:gridCol w:w="2520"/>
      </w:tblGrid>
      <w:tr w:rsidR="00585874" w:rsidRPr="00585874" w14:paraId="1F12D30C" w14:textId="77777777" w:rsidTr="0058587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4D0D1D1" w14:textId="77777777"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Article</w:t>
            </w:r>
          </w:p>
        </w:tc>
        <w:tc>
          <w:tcPr>
            <w:tcW w:w="0" w:type="auto"/>
            <w:hideMark/>
          </w:tcPr>
          <w:p w14:paraId="0A0E450D" w14:textId="77777777" w:rsidR="00585874" w:rsidRPr="00585874" w:rsidRDefault="00585874" w:rsidP="00585874">
            <w:pPr>
              <w:spacing w:before="180" w:after="120" w:line="240" w:lineRule="auto"/>
              <w:jc w:val="left"/>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Main Findings/Results</w:t>
            </w:r>
          </w:p>
        </w:tc>
        <w:tc>
          <w:tcPr>
            <w:tcW w:w="0" w:type="auto"/>
            <w:hideMark/>
          </w:tcPr>
          <w:p w14:paraId="607BBC97" w14:textId="77777777" w:rsidR="00585874" w:rsidRPr="00585874" w:rsidRDefault="00585874" w:rsidP="00585874">
            <w:pPr>
              <w:spacing w:before="180" w:after="120" w:line="240" w:lineRule="auto"/>
              <w:jc w:val="left"/>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Methodology</w:t>
            </w:r>
          </w:p>
        </w:tc>
        <w:tc>
          <w:tcPr>
            <w:tcW w:w="0" w:type="auto"/>
            <w:hideMark/>
          </w:tcPr>
          <w:p w14:paraId="05FEE7E4" w14:textId="77777777" w:rsidR="00585874" w:rsidRPr="00585874" w:rsidRDefault="00585874" w:rsidP="00585874">
            <w:pPr>
              <w:spacing w:before="180" w:after="120" w:line="240" w:lineRule="auto"/>
              <w:jc w:val="left"/>
              <w:cnfStyle w:val="100000000000" w:firstRow="1"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oject Contribution</w:t>
            </w:r>
          </w:p>
        </w:tc>
      </w:tr>
      <w:tr w:rsidR="00585874" w:rsidRPr="00585874" w14:paraId="5287940D" w14:textId="77777777" w:rsidTr="00585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0373632" w14:textId="77777777"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ortfolio Optimization with Prediction-Based Return Using LSTM</w:t>
            </w:r>
          </w:p>
        </w:tc>
        <w:tc>
          <w:tcPr>
            <w:tcW w:w="0" w:type="auto"/>
            <w:hideMark/>
          </w:tcPr>
          <w:p w14:paraId="5126F6E7"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Improved accuracy in predicting returns in upward and downward European markets</w:t>
            </w:r>
          </w:p>
        </w:tc>
        <w:tc>
          <w:tcPr>
            <w:tcW w:w="0" w:type="auto"/>
            <w:hideMark/>
          </w:tcPr>
          <w:p w14:paraId="5EDAD47B"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LSTM Neural Networks</w:t>
            </w:r>
          </w:p>
        </w:tc>
        <w:tc>
          <w:tcPr>
            <w:tcW w:w="0" w:type="auto"/>
            <w:hideMark/>
          </w:tcPr>
          <w:p w14:paraId="0C16675A"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Demonstrated the effectiveness of LSTM in portfolio optimization</w:t>
            </w:r>
          </w:p>
        </w:tc>
      </w:tr>
      <w:tr w:rsidR="00585874" w:rsidRPr="00585874" w14:paraId="20D2F880" w14:textId="77777777" w:rsidTr="00585874">
        <w:tc>
          <w:tcPr>
            <w:cnfStyle w:val="001000000000" w:firstRow="0" w:lastRow="0" w:firstColumn="1" w:lastColumn="0" w:oddVBand="0" w:evenVBand="0" w:oddHBand="0" w:evenHBand="0" w:firstRowFirstColumn="0" w:firstRowLastColumn="0" w:lastRowFirstColumn="0" w:lastRowLastColumn="0"/>
            <w:tcW w:w="0" w:type="auto"/>
            <w:hideMark/>
          </w:tcPr>
          <w:p w14:paraId="3647A4F1" w14:textId="77777777"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Stock Price Forecasting with Deep Learning: A Comparative Study</w:t>
            </w:r>
          </w:p>
        </w:tc>
        <w:tc>
          <w:tcPr>
            <w:tcW w:w="0" w:type="auto"/>
            <w:hideMark/>
          </w:tcPr>
          <w:p w14:paraId="758F92CE"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Compared various deep learning models for stock price prediction</w:t>
            </w:r>
          </w:p>
        </w:tc>
        <w:tc>
          <w:tcPr>
            <w:tcW w:w="0" w:type="auto"/>
            <w:hideMark/>
          </w:tcPr>
          <w:p w14:paraId="1FFFE033"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Various deep learning models (e.g., CNN, LSTM)</w:t>
            </w:r>
          </w:p>
        </w:tc>
        <w:tc>
          <w:tcPr>
            <w:tcW w:w="0" w:type="auto"/>
            <w:hideMark/>
          </w:tcPr>
          <w:p w14:paraId="3648C5A4"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Highlighted the strengths and weaknesses of different models</w:t>
            </w:r>
          </w:p>
        </w:tc>
      </w:tr>
      <w:tr w:rsidR="00585874" w:rsidRPr="00585874" w14:paraId="73B36C74" w14:textId="77777777" w:rsidTr="00585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8940AC2" w14:textId="77777777"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edicting the Direction of NEPSE Index Movement with News Headlines Using Machine Learning</w:t>
            </w:r>
          </w:p>
        </w:tc>
        <w:tc>
          <w:tcPr>
            <w:tcW w:w="0" w:type="auto"/>
            <w:hideMark/>
          </w:tcPr>
          <w:p w14:paraId="426DA086"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Achieved significant accuracy in predicting NEPSE index movements using news headlines</w:t>
            </w:r>
          </w:p>
        </w:tc>
        <w:tc>
          <w:tcPr>
            <w:tcW w:w="0" w:type="auto"/>
            <w:hideMark/>
          </w:tcPr>
          <w:p w14:paraId="02B40BAD"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Machine Learning algorithms</w:t>
            </w:r>
          </w:p>
        </w:tc>
        <w:tc>
          <w:tcPr>
            <w:tcW w:w="0" w:type="auto"/>
            <w:hideMark/>
          </w:tcPr>
          <w:p w14:paraId="50309AE7"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Showcased the potential of using news headlines for stock market predictions</w:t>
            </w:r>
          </w:p>
        </w:tc>
      </w:tr>
      <w:tr w:rsidR="00585874" w:rsidRPr="00585874" w14:paraId="048B54BA" w14:textId="77777777" w:rsidTr="00585874">
        <w:tc>
          <w:tcPr>
            <w:cnfStyle w:val="001000000000" w:firstRow="0" w:lastRow="0" w:firstColumn="1" w:lastColumn="0" w:oddVBand="0" w:evenVBand="0" w:oddHBand="0" w:evenHBand="0" w:firstRowFirstColumn="0" w:firstRowLastColumn="0" w:lastRowFirstColumn="0" w:lastRowLastColumn="0"/>
            <w:tcW w:w="0" w:type="auto"/>
            <w:hideMark/>
          </w:tcPr>
          <w:p w14:paraId="45549B7F" w14:textId="77777777"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Stock Price Prediction of Nepal Using LSTM</w:t>
            </w:r>
          </w:p>
        </w:tc>
        <w:tc>
          <w:tcPr>
            <w:tcW w:w="0" w:type="auto"/>
            <w:hideMark/>
          </w:tcPr>
          <w:p w14:paraId="59DE2CA1"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Achieved high accuracy in predicting stock prices in Nepal</w:t>
            </w:r>
          </w:p>
        </w:tc>
        <w:tc>
          <w:tcPr>
            <w:tcW w:w="0" w:type="auto"/>
            <w:hideMark/>
          </w:tcPr>
          <w:p w14:paraId="3B62FFFE"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LSTM Neural Networks</w:t>
            </w:r>
          </w:p>
        </w:tc>
        <w:tc>
          <w:tcPr>
            <w:tcW w:w="0" w:type="auto"/>
            <w:hideMark/>
          </w:tcPr>
          <w:p w14:paraId="60039581"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ovided a case study for using LSTM in the Nepalese stock market</w:t>
            </w:r>
          </w:p>
        </w:tc>
      </w:tr>
      <w:tr w:rsidR="00585874" w:rsidRPr="00585874" w14:paraId="33F87161" w14:textId="77777777" w:rsidTr="0058587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703E1565" w14:textId="0CF6F4BB"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for Enhanced Multivariate Time Series Forecasting</w:t>
            </w:r>
          </w:p>
        </w:tc>
        <w:tc>
          <w:tcPr>
            <w:tcW w:w="0" w:type="auto"/>
            <w:hideMark/>
          </w:tcPr>
          <w:p w14:paraId="18C7BBE1"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Improved forecasting accuracy for Indonesian stock prices</w:t>
            </w:r>
          </w:p>
        </w:tc>
        <w:tc>
          <w:tcPr>
            <w:tcW w:w="0" w:type="auto"/>
            <w:hideMark/>
          </w:tcPr>
          <w:p w14:paraId="417F67B4"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TFT)</w:t>
            </w:r>
          </w:p>
        </w:tc>
        <w:tc>
          <w:tcPr>
            <w:tcW w:w="0" w:type="auto"/>
            <w:hideMark/>
          </w:tcPr>
          <w:p w14:paraId="4FBA2A5F" w14:textId="77777777" w:rsidR="00585874" w:rsidRPr="00585874" w:rsidRDefault="00585874" w:rsidP="00585874">
            <w:pPr>
              <w:spacing w:before="180" w:after="120" w:line="240" w:lineRule="auto"/>
              <w:jc w:val="left"/>
              <w:cnfStyle w:val="000000100000" w:firstRow="0" w:lastRow="0" w:firstColumn="0" w:lastColumn="0" w:oddVBand="0" w:evenVBand="0" w:oddHBand="1"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Demonstrated the effectiveness of TFT in multivariate time series forecasting</w:t>
            </w:r>
          </w:p>
        </w:tc>
      </w:tr>
      <w:tr w:rsidR="00585874" w:rsidRPr="00585874" w14:paraId="37BF2314" w14:textId="77777777" w:rsidTr="00585874">
        <w:tc>
          <w:tcPr>
            <w:cnfStyle w:val="001000000000" w:firstRow="0" w:lastRow="0" w:firstColumn="1" w:lastColumn="0" w:oddVBand="0" w:evenVBand="0" w:oddHBand="0" w:evenHBand="0" w:firstRowFirstColumn="0" w:firstRowLastColumn="0" w:lastRowFirstColumn="0" w:lastRowLastColumn="0"/>
            <w:tcW w:w="0" w:type="auto"/>
            <w:hideMark/>
          </w:tcPr>
          <w:p w14:paraId="5D225B2C" w14:textId="77777777" w:rsidR="00585874" w:rsidRPr="00585874" w:rsidRDefault="00585874" w:rsidP="00585874">
            <w:pPr>
              <w:spacing w:before="180" w:after="120" w:line="240" w:lineRule="auto"/>
              <w:jc w:val="left"/>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for Interpretable Multi-Horizon Time Series Forecasting</w:t>
            </w:r>
          </w:p>
        </w:tc>
        <w:tc>
          <w:tcPr>
            <w:tcW w:w="0" w:type="auto"/>
            <w:hideMark/>
          </w:tcPr>
          <w:p w14:paraId="0A108506"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Provided interpretable and accurate multi-horizon forecasts</w:t>
            </w:r>
          </w:p>
        </w:tc>
        <w:tc>
          <w:tcPr>
            <w:tcW w:w="0" w:type="auto"/>
            <w:hideMark/>
          </w:tcPr>
          <w:p w14:paraId="36CBE915"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Temporal Fusion Transformers (TFT)</w:t>
            </w:r>
          </w:p>
        </w:tc>
        <w:tc>
          <w:tcPr>
            <w:tcW w:w="0" w:type="auto"/>
            <w:hideMark/>
          </w:tcPr>
          <w:p w14:paraId="47B9A36B" w14:textId="77777777" w:rsidR="00585874" w:rsidRPr="00585874" w:rsidRDefault="00585874" w:rsidP="00585874">
            <w:pPr>
              <w:spacing w:before="180" w:after="120" w:line="240" w:lineRule="auto"/>
              <w:jc w:val="left"/>
              <w:cnfStyle w:val="000000000000" w:firstRow="0" w:lastRow="0" w:firstColumn="0" w:lastColumn="0" w:oddVBand="0" w:evenVBand="0" w:oddHBand="0" w:evenHBand="0" w:firstRowFirstColumn="0" w:firstRowLastColumn="0" w:lastRowFirstColumn="0" w:lastRowLastColumn="0"/>
              <w:rPr>
                <w:rFonts w:ascii="Roboto" w:eastAsia="Times New Roman" w:hAnsi="Roboto" w:cs="Times New Roman"/>
                <w:color w:val="111111"/>
                <w:kern w:val="0"/>
                <w:sz w:val="21"/>
                <w:szCs w:val="21"/>
                <w:lang w:eastAsia="en-SG" w:bidi="ne-NP"/>
                <w14:ligatures w14:val="none"/>
              </w:rPr>
            </w:pPr>
            <w:r w:rsidRPr="00585874">
              <w:rPr>
                <w:rFonts w:ascii="Roboto" w:eastAsia="Times New Roman" w:hAnsi="Roboto" w:cs="Times New Roman"/>
                <w:color w:val="111111"/>
                <w:kern w:val="0"/>
                <w:sz w:val="21"/>
                <w:szCs w:val="21"/>
                <w:lang w:eastAsia="en-SG" w:bidi="ne-NP"/>
                <w14:ligatures w14:val="none"/>
              </w:rPr>
              <w:t>Highlighted the interpretability and accuracy of TFT</w:t>
            </w:r>
          </w:p>
        </w:tc>
      </w:tr>
    </w:tbl>
    <w:p w14:paraId="5D25FDF8" w14:textId="77777777" w:rsidR="00585874" w:rsidRDefault="00585874" w:rsidP="00585874">
      <w:pPr>
        <w:ind w:left="360"/>
      </w:pPr>
    </w:p>
    <w:p w14:paraId="12467528" w14:textId="77777777" w:rsidR="00BB092E" w:rsidRDefault="00BB092E" w:rsidP="00585874">
      <w:pPr>
        <w:ind w:left="360"/>
      </w:pPr>
    </w:p>
    <w:p w14:paraId="5F588C82" w14:textId="77777777" w:rsidR="00BB092E" w:rsidRDefault="00BB092E" w:rsidP="00585874">
      <w:pPr>
        <w:ind w:left="360"/>
      </w:pPr>
    </w:p>
    <w:p w14:paraId="77758F7C" w14:textId="77777777" w:rsidR="00BB092E" w:rsidRDefault="00BB092E" w:rsidP="00585874">
      <w:pPr>
        <w:ind w:left="360"/>
      </w:pPr>
    </w:p>
    <w:p w14:paraId="6AB94600" w14:textId="77777777" w:rsidR="00BB092E" w:rsidRDefault="00BB092E" w:rsidP="00585874">
      <w:pPr>
        <w:ind w:left="360"/>
      </w:pPr>
    </w:p>
    <w:p w14:paraId="2813B3AC" w14:textId="77777777" w:rsidR="00BB092E" w:rsidRDefault="00BB092E" w:rsidP="00585874">
      <w:pPr>
        <w:ind w:left="360"/>
      </w:pPr>
    </w:p>
    <w:p w14:paraId="408ECEB5" w14:textId="77777777" w:rsidR="00BB092E" w:rsidRDefault="00BB092E" w:rsidP="00585874">
      <w:pPr>
        <w:ind w:left="360"/>
      </w:pPr>
    </w:p>
    <w:p w14:paraId="1880FD5F" w14:textId="63117FBE" w:rsidR="00BB092E" w:rsidRPr="00BB092E" w:rsidRDefault="00585874" w:rsidP="00BB092E">
      <w:pPr>
        <w:pStyle w:val="ListParagraph"/>
        <w:numPr>
          <w:ilvl w:val="0"/>
          <w:numId w:val="45"/>
        </w:numPr>
        <w:ind w:left="851"/>
        <w:jc w:val="left"/>
        <w:rPr>
          <w:b/>
          <w:bCs/>
        </w:rPr>
      </w:pPr>
      <w:r w:rsidRPr="00585874">
        <w:rPr>
          <w:b/>
          <w:bCs/>
        </w:rPr>
        <w:lastRenderedPageBreak/>
        <w:t>Current Portfolio Management Systems in Nepal</w:t>
      </w:r>
    </w:p>
    <w:tbl>
      <w:tblPr>
        <w:tblStyle w:val="PlainTable1"/>
        <w:tblW w:w="10236" w:type="dxa"/>
        <w:tblLook w:val="04A0" w:firstRow="1" w:lastRow="0" w:firstColumn="1" w:lastColumn="0" w:noHBand="0" w:noVBand="1"/>
      </w:tblPr>
      <w:tblGrid>
        <w:gridCol w:w="2420"/>
        <w:gridCol w:w="3701"/>
        <w:gridCol w:w="4115"/>
      </w:tblGrid>
      <w:tr w:rsidR="00BB092E" w14:paraId="053CCEC2" w14:textId="77777777" w:rsidTr="00BB092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2784E427" w14:textId="77777777" w:rsidR="00BB092E" w:rsidRPr="00BB092E" w:rsidRDefault="00BB092E">
            <w:pPr>
              <w:spacing w:before="180" w:after="120"/>
              <w:rPr>
                <w:b w:val="0"/>
                <w:bCs w:val="0"/>
              </w:rPr>
            </w:pPr>
            <w:r w:rsidRPr="00BB092E">
              <w:rPr>
                <w:rStyle w:val="Strong"/>
                <w:b/>
                <w:bCs/>
              </w:rPr>
              <w:t>Name</w:t>
            </w:r>
          </w:p>
        </w:tc>
        <w:tc>
          <w:tcPr>
            <w:tcW w:w="0" w:type="auto"/>
            <w:hideMark/>
          </w:tcPr>
          <w:p w14:paraId="30318050" w14:textId="77777777" w:rsidR="00BB092E" w:rsidRPr="00BB092E" w:rsidRDefault="00BB092E">
            <w:pPr>
              <w:spacing w:before="180" w:after="120"/>
              <w:cnfStyle w:val="100000000000" w:firstRow="1" w:lastRow="0" w:firstColumn="0" w:lastColumn="0" w:oddVBand="0" w:evenVBand="0" w:oddHBand="0" w:evenHBand="0" w:firstRowFirstColumn="0" w:firstRowLastColumn="0" w:lastRowFirstColumn="0" w:lastRowLastColumn="0"/>
              <w:rPr>
                <w:b w:val="0"/>
                <w:bCs w:val="0"/>
              </w:rPr>
            </w:pPr>
            <w:r w:rsidRPr="00BB092E">
              <w:rPr>
                <w:rStyle w:val="Strong"/>
                <w:b/>
                <w:bCs/>
              </w:rPr>
              <w:t>Features</w:t>
            </w:r>
          </w:p>
        </w:tc>
        <w:tc>
          <w:tcPr>
            <w:tcW w:w="0" w:type="auto"/>
            <w:hideMark/>
          </w:tcPr>
          <w:p w14:paraId="76145639" w14:textId="77777777" w:rsidR="00BB092E" w:rsidRPr="00BB092E" w:rsidRDefault="00BB092E">
            <w:pPr>
              <w:spacing w:before="180" w:after="120"/>
              <w:cnfStyle w:val="100000000000" w:firstRow="1" w:lastRow="0" w:firstColumn="0" w:lastColumn="0" w:oddVBand="0" w:evenVBand="0" w:oddHBand="0" w:evenHBand="0" w:firstRowFirstColumn="0" w:firstRowLastColumn="0" w:lastRowFirstColumn="0" w:lastRowLastColumn="0"/>
              <w:rPr>
                <w:b w:val="0"/>
                <w:bCs w:val="0"/>
              </w:rPr>
            </w:pPr>
            <w:r w:rsidRPr="00BB092E">
              <w:rPr>
                <w:rStyle w:val="Strong"/>
                <w:b/>
                <w:bCs/>
              </w:rPr>
              <w:t>Deficiency</w:t>
            </w:r>
          </w:p>
        </w:tc>
      </w:tr>
      <w:tr w:rsidR="00BB092E" w14:paraId="4DB802E8" w14:textId="77777777" w:rsidTr="00BB0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8D49A4F" w14:textId="77777777" w:rsidR="00BB092E" w:rsidRDefault="00BB092E">
            <w:pPr>
              <w:spacing w:before="180" w:after="120"/>
              <w:rPr>
                <w:b w:val="0"/>
                <w:bCs w:val="0"/>
              </w:rPr>
            </w:pPr>
            <w:proofErr w:type="spellStart"/>
            <w:r>
              <w:t>Nepse</w:t>
            </w:r>
            <w:proofErr w:type="spellEnd"/>
            <w:r>
              <w:t xml:space="preserve"> Alpha</w:t>
            </w:r>
          </w:p>
        </w:tc>
        <w:tc>
          <w:tcPr>
            <w:tcW w:w="0" w:type="auto"/>
            <w:hideMark/>
          </w:tcPr>
          <w:p w14:paraId="5F307428" w14:textId="77777777" w:rsidR="00BB092E" w:rsidRDefault="00BB092E">
            <w:pPr>
              <w:spacing w:before="180" w:after="120"/>
              <w:cnfStyle w:val="000000100000" w:firstRow="0" w:lastRow="0" w:firstColumn="0" w:lastColumn="0" w:oddVBand="0" w:evenVBand="0" w:oddHBand="1" w:evenHBand="0" w:firstRowFirstColumn="0" w:firstRowLastColumn="0" w:lastRowFirstColumn="0" w:lastRowLastColumn="0"/>
            </w:pPr>
            <w:r>
              <w:t>Traditional mean-variance optimization, portfolio tracking</w:t>
            </w:r>
          </w:p>
        </w:tc>
        <w:tc>
          <w:tcPr>
            <w:tcW w:w="0" w:type="auto"/>
            <w:hideMark/>
          </w:tcPr>
          <w:p w14:paraId="60E509DB" w14:textId="77777777" w:rsidR="00BB092E" w:rsidRDefault="00BB092E">
            <w:pPr>
              <w:spacing w:before="180" w:after="120"/>
              <w:cnfStyle w:val="000000100000" w:firstRow="0" w:lastRow="0" w:firstColumn="0" w:lastColumn="0" w:oddVBand="0" w:evenVBand="0" w:oddHBand="1" w:evenHBand="0" w:firstRowFirstColumn="0" w:firstRowLastColumn="0" w:lastRowFirstColumn="0" w:lastRowLastColumn="0"/>
            </w:pPr>
            <w:r>
              <w:t>May not capture market complexities</w:t>
            </w:r>
          </w:p>
        </w:tc>
      </w:tr>
      <w:tr w:rsidR="00BB092E" w14:paraId="4A28681D" w14:textId="77777777" w:rsidTr="00BB092E">
        <w:tc>
          <w:tcPr>
            <w:cnfStyle w:val="001000000000" w:firstRow="0" w:lastRow="0" w:firstColumn="1" w:lastColumn="0" w:oddVBand="0" w:evenVBand="0" w:oddHBand="0" w:evenHBand="0" w:firstRowFirstColumn="0" w:firstRowLastColumn="0" w:lastRowFirstColumn="0" w:lastRowLastColumn="0"/>
            <w:tcW w:w="0" w:type="auto"/>
            <w:hideMark/>
          </w:tcPr>
          <w:p w14:paraId="27544AC9" w14:textId="77777777" w:rsidR="00BB092E" w:rsidRDefault="00BB092E">
            <w:pPr>
              <w:spacing w:before="180" w:after="120"/>
            </w:pPr>
            <w:r>
              <w:t>Hamro Share (</w:t>
            </w:r>
            <w:proofErr w:type="spellStart"/>
            <w:r>
              <w:t>Ektukra</w:t>
            </w:r>
            <w:proofErr w:type="spellEnd"/>
            <w:r>
              <w:t xml:space="preserve"> Creation)</w:t>
            </w:r>
          </w:p>
        </w:tc>
        <w:tc>
          <w:tcPr>
            <w:tcW w:w="0" w:type="auto"/>
            <w:hideMark/>
          </w:tcPr>
          <w:p w14:paraId="67C5C5F4" w14:textId="77777777" w:rsidR="00BB092E" w:rsidRDefault="00BB092E">
            <w:pPr>
              <w:spacing w:before="180" w:after="120"/>
              <w:cnfStyle w:val="000000000000" w:firstRow="0" w:lastRow="0" w:firstColumn="0" w:lastColumn="0" w:oddVBand="0" w:evenVBand="0" w:oddHBand="0" w:evenHBand="0" w:firstRowFirstColumn="0" w:firstRowLastColumn="0" w:lastRowFirstColumn="0" w:lastRowLastColumn="0"/>
            </w:pPr>
            <w:r>
              <w:t>Bulk IPO results, basic portfolio tracking</w:t>
            </w:r>
          </w:p>
        </w:tc>
        <w:tc>
          <w:tcPr>
            <w:tcW w:w="0" w:type="auto"/>
            <w:hideMark/>
          </w:tcPr>
          <w:p w14:paraId="2947FFAD" w14:textId="77777777" w:rsidR="00BB092E" w:rsidRDefault="00BB092E">
            <w:pPr>
              <w:spacing w:before="180" w:after="120"/>
              <w:cnfStyle w:val="000000000000" w:firstRow="0" w:lastRow="0" w:firstColumn="0" w:lastColumn="0" w:oddVBand="0" w:evenVBand="0" w:oddHBand="0" w:evenHBand="0" w:firstRowFirstColumn="0" w:firstRowLastColumn="0" w:lastRowFirstColumn="0" w:lastRowLastColumn="0"/>
            </w:pPr>
            <w:r>
              <w:t>Lacks advanced predictive analytics</w:t>
            </w:r>
          </w:p>
        </w:tc>
      </w:tr>
      <w:tr w:rsidR="00BB092E" w14:paraId="70A6BCA2" w14:textId="77777777" w:rsidTr="00BB0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B2EF954" w14:textId="77777777" w:rsidR="00BB092E" w:rsidRDefault="00BB092E">
            <w:pPr>
              <w:spacing w:before="180" w:after="120"/>
            </w:pPr>
            <w:r>
              <w:t>Ansu Invest</w:t>
            </w:r>
          </w:p>
        </w:tc>
        <w:tc>
          <w:tcPr>
            <w:tcW w:w="0" w:type="auto"/>
            <w:hideMark/>
          </w:tcPr>
          <w:p w14:paraId="241FC85C" w14:textId="77777777" w:rsidR="00BB092E" w:rsidRDefault="00BB092E">
            <w:pPr>
              <w:spacing w:before="180" w:after="120"/>
              <w:cnfStyle w:val="000000100000" w:firstRow="0" w:lastRow="0" w:firstColumn="0" w:lastColumn="0" w:oddVBand="0" w:evenVBand="0" w:oddHBand="1" w:evenHBand="0" w:firstRowFirstColumn="0" w:firstRowLastColumn="0" w:lastRowFirstColumn="0" w:lastRowLastColumn="0"/>
            </w:pPr>
            <w:r>
              <w:t>In-depth analysis and valuation</w:t>
            </w:r>
          </w:p>
        </w:tc>
        <w:tc>
          <w:tcPr>
            <w:tcW w:w="0" w:type="auto"/>
            <w:hideMark/>
          </w:tcPr>
          <w:p w14:paraId="725637C7" w14:textId="77777777" w:rsidR="00BB092E" w:rsidRDefault="00BB092E">
            <w:pPr>
              <w:spacing w:before="180" w:after="120"/>
              <w:cnfStyle w:val="000000100000" w:firstRow="0" w:lastRow="0" w:firstColumn="0" w:lastColumn="0" w:oddVBand="0" w:evenVBand="0" w:oddHBand="1" w:evenHBand="0" w:firstRowFirstColumn="0" w:firstRowLastColumn="0" w:lastRowFirstColumn="0" w:lastRowLastColumn="0"/>
            </w:pPr>
            <w:r>
              <w:t>Does not leverage advanced machine learning techniques</w:t>
            </w:r>
          </w:p>
        </w:tc>
      </w:tr>
      <w:tr w:rsidR="00BB092E" w14:paraId="2E11ECA8" w14:textId="77777777" w:rsidTr="00BB092E">
        <w:tc>
          <w:tcPr>
            <w:cnfStyle w:val="001000000000" w:firstRow="0" w:lastRow="0" w:firstColumn="1" w:lastColumn="0" w:oddVBand="0" w:evenVBand="0" w:oddHBand="0" w:evenHBand="0" w:firstRowFirstColumn="0" w:firstRowLastColumn="0" w:lastRowFirstColumn="0" w:lastRowLastColumn="0"/>
            <w:tcW w:w="0" w:type="auto"/>
            <w:hideMark/>
          </w:tcPr>
          <w:p w14:paraId="479F900E" w14:textId="77777777" w:rsidR="00BB092E" w:rsidRDefault="00BB092E">
            <w:pPr>
              <w:spacing w:before="180" w:after="120"/>
            </w:pPr>
            <w:r>
              <w:t>Share Sansar</w:t>
            </w:r>
          </w:p>
        </w:tc>
        <w:tc>
          <w:tcPr>
            <w:tcW w:w="0" w:type="auto"/>
            <w:hideMark/>
          </w:tcPr>
          <w:p w14:paraId="4F665701" w14:textId="77777777" w:rsidR="00BB092E" w:rsidRDefault="00BB092E">
            <w:pPr>
              <w:spacing w:before="180" w:after="120"/>
              <w:cnfStyle w:val="000000000000" w:firstRow="0" w:lastRow="0" w:firstColumn="0" w:lastColumn="0" w:oddVBand="0" w:evenVBand="0" w:oddHBand="0" w:evenHBand="0" w:firstRowFirstColumn="0" w:firstRowLastColumn="0" w:lastRowFirstColumn="0" w:lastRowLastColumn="0"/>
            </w:pPr>
            <w:r>
              <w:t>Technical and fundamental analysis</w:t>
            </w:r>
          </w:p>
        </w:tc>
        <w:tc>
          <w:tcPr>
            <w:tcW w:w="0" w:type="auto"/>
            <w:hideMark/>
          </w:tcPr>
          <w:p w14:paraId="2424AD1D" w14:textId="77777777" w:rsidR="00BB092E" w:rsidRDefault="00BB092E">
            <w:pPr>
              <w:spacing w:before="180" w:after="120"/>
              <w:cnfStyle w:val="000000000000" w:firstRow="0" w:lastRow="0" w:firstColumn="0" w:lastColumn="0" w:oddVBand="0" w:evenVBand="0" w:oddHBand="0" w:evenHBand="0" w:firstRowFirstColumn="0" w:firstRowLastColumn="0" w:lastRowFirstColumn="0" w:lastRowLastColumn="0"/>
            </w:pPr>
            <w:r>
              <w:t>Relies heavily on traditional methods without modern AI techniques</w:t>
            </w:r>
          </w:p>
        </w:tc>
      </w:tr>
      <w:tr w:rsidR="00BB092E" w14:paraId="7E0A5648" w14:textId="77777777" w:rsidTr="00BB092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00B0A893" w14:textId="77777777" w:rsidR="00BB092E" w:rsidRDefault="00BB092E">
            <w:pPr>
              <w:spacing w:before="180" w:after="120"/>
            </w:pPr>
            <w:r>
              <w:t>Smart Wealth Pro</w:t>
            </w:r>
          </w:p>
        </w:tc>
        <w:tc>
          <w:tcPr>
            <w:tcW w:w="0" w:type="auto"/>
            <w:hideMark/>
          </w:tcPr>
          <w:p w14:paraId="143FC414" w14:textId="77777777" w:rsidR="00BB092E" w:rsidRDefault="00BB092E">
            <w:pPr>
              <w:spacing w:before="180" w:after="120"/>
              <w:cnfStyle w:val="000000100000" w:firstRow="0" w:lastRow="0" w:firstColumn="0" w:lastColumn="0" w:oddVBand="0" w:evenVBand="0" w:oddHBand="1" w:evenHBand="0" w:firstRowFirstColumn="0" w:firstRowLastColumn="0" w:lastRowFirstColumn="0" w:lastRowLastColumn="0"/>
            </w:pPr>
            <w:r>
              <w:t>Portfolio management, investment insights</w:t>
            </w:r>
          </w:p>
        </w:tc>
        <w:tc>
          <w:tcPr>
            <w:tcW w:w="0" w:type="auto"/>
            <w:hideMark/>
          </w:tcPr>
          <w:p w14:paraId="6D520157" w14:textId="77777777" w:rsidR="00BB092E" w:rsidRDefault="00BB092E">
            <w:pPr>
              <w:spacing w:before="180" w:after="120"/>
              <w:cnfStyle w:val="000000100000" w:firstRow="0" w:lastRow="0" w:firstColumn="0" w:lastColumn="0" w:oddVBand="0" w:evenVBand="0" w:oddHBand="1" w:evenHBand="0" w:firstRowFirstColumn="0" w:firstRowLastColumn="0" w:lastRowFirstColumn="0" w:lastRowLastColumn="0"/>
            </w:pPr>
            <w:r>
              <w:t>Lacks integration of advanced machine learning models</w:t>
            </w:r>
          </w:p>
        </w:tc>
      </w:tr>
      <w:tr w:rsidR="00BB092E" w14:paraId="5D41C7E5" w14:textId="77777777" w:rsidTr="00BB092E">
        <w:tc>
          <w:tcPr>
            <w:cnfStyle w:val="001000000000" w:firstRow="0" w:lastRow="0" w:firstColumn="1" w:lastColumn="0" w:oddVBand="0" w:evenVBand="0" w:oddHBand="0" w:evenHBand="0" w:firstRowFirstColumn="0" w:firstRowLastColumn="0" w:lastRowFirstColumn="0" w:lastRowLastColumn="0"/>
            <w:tcW w:w="0" w:type="auto"/>
            <w:hideMark/>
          </w:tcPr>
          <w:p w14:paraId="6D9D117F" w14:textId="77777777" w:rsidR="00BB092E" w:rsidRDefault="00BB092E">
            <w:pPr>
              <w:spacing w:before="180" w:after="120"/>
            </w:pPr>
            <w:r>
              <w:t>Mero Lagani</w:t>
            </w:r>
          </w:p>
        </w:tc>
        <w:tc>
          <w:tcPr>
            <w:tcW w:w="0" w:type="auto"/>
            <w:hideMark/>
          </w:tcPr>
          <w:p w14:paraId="3DB53364" w14:textId="77777777" w:rsidR="00BB092E" w:rsidRDefault="00BB092E">
            <w:pPr>
              <w:spacing w:before="180" w:after="120"/>
              <w:cnfStyle w:val="000000000000" w:firstRow="0" w:lastRow="0" w:firstColumn="0" w:lastColumn="0" w:oddVBand="0" w:evenVBand="0" w:oddHBand="0" w:evenHBand="0" w:firstRowFirstColumn="0" w:firstRowLastColumn="0" w:lastRowFirstColumn="0" w:lastRowLastColumn="0"/>
            </w:pPr>
            <w:r>
              <w:t>Real-time stock quotes, portfolio management</w:t>
            </w:r>
          </w:p>
        </w:tc>
        <w:tc>
          <w:tcPr>
            <w:tcW w:w="0" w:type="auto"/>
            <w:hideMark/>
          </w:tcPr>
          <w:p w14:paraId="6B815FB6" w14:textId="77777777" w:rsidR="00BB092E" w:rsidRDefault="00BB092E">
            <w:pPr>
              <w:spacing w:before="180" w:after="120"/>
              <w:cnfStyle w:val="000000000000" w:firstRow="0" w:lastRow="0" w:firstColumn="0" w:lastColumn="0" w:oddVBand="0" w:evenVBand="0" w:oddHBand="0" w:evenHBand="0" w:firstRowFirstColumn="0" w:firstRowLastColumn="0" w:lastRowFirstColumn="0" w:lastRowLastColumn="0"/>
            </w:pPr>
            <w:r>
              <w:t>Does not utilize advanced predictive models</w:t>
            </w:r>
          </w:p>
        </w:tc>
      </w:tr>
    </w:tbl>
    <w:p w14:paraId="134455D7" w14:textId="5CAFAD44" w:rsidR="00585874" w:rsidRDefault="00585874" w:rsidP="00585874">
      <w:pPr>
        <w:pStyle w:val="ListParagraph"/>
        <w:ind w:left="851"/>
        <w:jc w:val="left"/>
        <w:rPr>
          <w:b/>
          <w:bCs/>
        </w:rPr>
      </w:pPr>
      <w:r w:rsidRPr="00585874">
        <w:rPr>
          <w:b/>
          <w:bCs/>
        </w:rPr>
        <w:br/>
      </w:r>
    </w:p>
    <w:p w14:paraId="38984319" w14:textId="77777777" w:rsidR="00BB092E" w:rsidRDefault="00BB092E" w:rsidP="00585874">
      <w:pPr>
        <w:pStyle w:val="ListParagraph"/>
        <w:ind w:left="851"/>
        <w:jc w:val="left"/>
        <w:rPr>
          <w:b/>
          <w:bCs/>
        </w:rPr>
      </w:pPr>
    </w:p>
    <w:p w14:paraId="3AF9575C" w14:textId="77777777" w:rsidR="00BB092E" w:rsidRDefault="00BB092E" w:rsidP="00585874">
      <w:pPr>
        <w:pStyle w:val="ListParagraph"/>
        <w:ind w:left="851"/>
        <w:jc w:val="left"/>
        <w:rPr>
          <w:b/>
          <w:bCs/>
        </w:rPr>
      </w:pPr>
    </w:p>
    <w:p w14:paraId="30758A5D" w14:textId="77777777" w:rsidR="00BB092E" w:rsidRDefault="00BB092E" w:rsidP="00585874">
      <w:pPr>
        <w:pStyle w:val="ListParagraph"/>
        <w:ind w:left="851"/>
        <w:jc w:val="left"/>
        <w:rPr>
          <w:b/>
          <w:bCs/>
        </w:rPr>
      </w:pPr>
    </w:p>
    <w:p w14:paraId="34070BA6" w14:textId="77777777" w:rsidR="00BB092E" w:rsidRDefault="00BB092E" w:rsidP="00585874">
      <w:pPr>
        <w:pStyle w:val="ListParagraph"/>
        <w:ind w:left="851"/>
        <w:jc w:val="left"/>
        <w:rPr>
          <w:b/>
          <w:bCs/>
        </w:rPr>
      </w:pPr>
    </w:p>
    <w:p w14:paraId="4EDC4239" w14:textId="77777777" w:rsidR="00BB092E" w:rsidRDefault="00BB092E" w:rsidP="00585874">
      <w:pPr>
        <w:pStyle w:val="ListParagraph"/>
        <w:ind w:left="851"/>
        <w:jc w:val="left"/>
        <w:rPr>
          <w:b/>
          <w:bCs/>
        </w:rPr>
      </w:pPr>
    </w:p>
    <w:p w14:paraId="641E35E4" w14:textId="77777777" w:rsidR="00BB092E" w:rsidRDefault="00BB092E" w:rsidP="00585874">
      <w:pPr>
        <w:pStyle w:val="ListParagraph"/>
        <w:ind w:left="851"/>
        <w:jc w:val="left"/>
        <w:rPr>
          <w:b/>
          <w:bCs/>
        </w:rPr>
      </w:pPr>
    </w:p>
    <w:p w14:paraId="6E294F0F" w14:textId="77777777" w:rsidR="00BB092E" w:rsidRDefault="00BB092E" w:rsidP="00585874">
      <w:pPr>
        <w:pStyle w:val="ListParagraph"/>
        <w:ind w:left="851"/>
        <w:jc w:val="left"/>
        <w:rPr>
          <w:b/>
          <w:bCs/>
        </w:rPr>
      </w:pPr>
    </w:p>
    <w:p w14:paraId="21EE40DD" w14:textId="77777777" w:rsidR="00BB092E" w:rsidRDefault="00BB092E" w:rsidP="00585874">
      <w:pPr>
        <w:pStyle w:val="ListParagraph"/>
        <w:ind w:left="851"/>
        <w:jc w:val="left"/>
        <w:rPr>
          <w:b/>
          <w:bCs/>
        </w:rPr>
      </w:pPr>
    </w:p>
    <w:p w14:paraId="16359D30" w14:textId="77777777" w:rsidR="00BB092E" w:rsidRDefault="00BB092E" w:rsidP="00585874">
      <w:pPr>
        <w:pStyle w:val="ListParagraph"/>
        <w:ind w:left="851"/>
        <w:jc w:val="left"/>
        <w:rPr>
          <w:b/>
          <w:bCs/>
        </w:rPr>
      </w:pPr>
    </w:p>
    <w:p w14:paraId="72C87955" w14:textId="77777777" w:rsidR="00BB092E" w:rsidRDefault="00BB092E" w:rsidP="00585874">
      <w:pPr>
        <w:pStyle w:val="ListParagraph"/>
        <w:ind w:left="851"/>
        <w:jc w:val="left"/>
        <w:rPr>
          <w:b/>
          <w:bCs/>
        </w:rPr>
      </w:pPr>
    </w:p>
    <w:p w14:paraId="2E6173B9" w14:textId="77777777" w:rsidR="00BB092E" w:rsidRPr="00585874" w:rsidRDefault="00BB092E" w:rsidP="00585874">
      <w:pPr>
        <w:pStyle w:val="ListParagraph"/>
        <w:ind w:left="851"/>
        <w:jc w:val="left"/>
        <w:rPr>
          <w:b/>
          <w:bCs/>
        </w:rPr>
      </w:pPr>
    </w:p>
    <w:p w14:paraId="7FEDC683" w14:textId="4E26DA39" w:rsidR="002F17D0" w:rsidRDefault="008D5054" w:rsidP="00161090">
      <w:pPr>
        <w:pStyle w:val="Heading2"/>
        <w:numPr>
          <w:ilvl w:val="1"/>
          <w:numId w:val="1"/>
        </w:numPr>
      </w:pPr>
      <w:r>
        <w:rPr>
          <w:noProof/>
        </w:rPr>
        <w:lastRenderedPageBreak/>
        <w:drawing>
          <wp:anchor distT="0" distB="0" distL="114300" distR="114300" simplePos="0" relativeHeight="251658240" behindDoc="0" locked="0" layoutInCell="1" allowOverlap="1" wp14:anchorId="17601AF5" wp14:editId="7A0910D0">
            <wp:simplePos x="0" y="0"/>
            <wp:positionH relativeFrom="column">
              <wp:posOffset>-777240</wp:posOffset>
            </wp:positionH>
            <wp:positionV relativeFrom="paragraph">
              <wp:posOffset>347345</wp:posOffset>
            </wp:positionV>
            <wp:extent cx="7071995" cy="8293100"/>
            <wp:effectExtent l="0" t="0" r="0" b="0"/>
            <wp:wrapTopAndBottom/>
            <wp:docPr id="4599944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071995" cy="8293100"/>
                    </a:xfrm>
                    <a:prstGeom prst="rect">
                      <a:avLst/>
                    </a:prstGeom>
                    <a:noFill/>
                    <a:ln>
                      <a:noFill/>
                    </a:ln>
                  </pic:spPr>
                </pic:pic>
              </a:graphicData>
            </a:graphic>
            <wp14:sizeRelH relativeFrom="page">
              <wp14:pctWidth>0</wp14:pctWidth>
            </wp14:sizeRelH>
            <wp14:sizeRelV relativeFrom="page">
              <wp14:pctHeight>0</wp14:pctHeight>
            </wp14:sizeRelV>
          </wp:anchor>
        </w:drawing>
      </w:r>
      <w:r w:rsidR="002F17D0">
        <w:t>Use case diagram:</w:t>
      </w:r>
    </w:p>
    <w:p w14:paraId="67FF311D" w14:textId="77568B31" w:rsidR="00392CA6" w:rsidRDefault="00392CA6" w:rsidP="009741B4">
      <w:pPr>
        <w:ind w:left="360"/>
        <w:jc w:val="left"/>
      </w:pPr>
    </w:p>
    <w:p w14:paraId="1BB337C9" w14:textId="02DCB457" w:rsidR="009741B4" w:rsidRDefault="009741B4" w:rsidP="009741B4">
      <w:pPr>
        <w:ind w:left="360"/>
        <w:jc w:val="left"/>
      </w:pPr>
      <w:r w:rsidRPr="009741B4">
        <w:rPr>
          <w:b/>
          <w:bCs/>
        </w:rPr>
        <w:lastRenderedPageBreak/>
        <w:t>12.2.1 High-Level Use Case</w:t>
      </w:r>
      <w:r>
        <w:t xml:space="preserve">  </w:t>
      </w:r>
    </w:p>
    <w:p w14:paraId="6FAC22CA" w14:textId="5CD81EBF" w:rsidR="009741B4" w:rsidRDefault="009741B4" w:rsidP="009741B4">
      <w:pPr>
        <w:pStyle w:val="ListParagraph"/>
        <w:numPr>
          <w:ilvl w:val="0"/>
          <w:numId w:val="46"/>
        </w:numPr>
        <w:jc w:val="left"/>
      </w:pPr>
      <w:r>
        <w:t>Use Case: User Registration</w:t>
      </w:r>
    </w:p>
    <w:p w14:paraId="1AEAA549" w14:textId="67515C30" w:rsidR="009741B4" w:rsidRDefault="009741B4" w:rsidP="009741B4">
      <w:pPr>
        <w:ind w:left="360"/>
        <w:jc w:val="left"/>
      </w:pPr>
      <w:r>
        <w:t>Actors: New User</w:t>
      </w:r>
    </w:p>
    <w:p w14:paraId="193C40D8" w14:textId="66F92F23" w:rsidR="009741B4" w:rsidRDefault="009741B4" w:rsidP="009741B4">
      <w:pPr>
        <w:ind w:left="360"/>
        <w:jc w:val="left"/>
      </w:pPr>
      <w:r>
        <w:t>Description: New user register in the system to access its features. They provide the necessary personal information to create an account. The system verifies the user credentials, and the system registers the user after verification and stores the user in database.</w:t>
      </w:r>
    </w:p>
    <w:p w14:paraId="15F15A2E" w14:textId="7A359C8E" w:rsidR="002D4E0F" w:rsidRDefault="002D4E0F" w:rsidP="009741B4">
      <w:pPr>
        <w:ind w:left="360"/>
        <w:jc w:val="left"/>
      </w:pPr>
      <w:r w:rsidRPr="002D4E0F">
        <w:t>Includes: Validate Credentials (System verifies if the user details are correct).</w:t>
      </w:r>
    </w:p>
    <w:p w14:paraId="0555646E" w14:textId="5EFAF335" w:rsidR="009741B4" w:rsidRDefault="009741B4" w:rsidP="009741B4">
      <w:pPr>
        <w:pStyle w:val="ListParagraph"/>
        <w:numPr>
          <w:ilvl w:val="0"/>
          <w:numId w:val="46"/>
        </w:numPr>
        <w:jc w:val="left"/>
      </w:pPr>
      <w:r>
        <w:t>Use case: Create Portfolio</w:t>
      </w:r>
    </w:p>
    <w:p w14:paraId="2CBCF991" w14:textId="7B040E20" w:rsidR="009741B4" w:rsidRDefault="009741B4" w:rsidP="009741B4">
      <w:pPr>
        <w:ind w:left="360"/>
        <w:jc w:val="left"/>
      </w:pPr>
      <w:r>
        <w:t>Actors: User, System</w:t>
      </w:r>
    </w:p>
    <w:p w14:paraId="1F19A2F8" w14:textId="77777777" w:rsidR="00392CA6" w:rsidRDefault="008E103E" w:rsidP="00392CA6">
      <w:pPr>
        <w:ind w:left="360"/>
        <w:jc w:val="left"/>
      </w:pPr>
      <w:r>
        <w:t xml:space="preserve">Description: </w:t>
      </w:r>
      <w:r w:rsidR="00392CA6" w:rsidRPr="00392CA6">
        <w:t>The user creates a portfolio by selecting certain stocks from a predefined list. The system allows users to enter stock data (up to 100 stocks) and creates a personalized portfolio</w:t>
      </w:r>
    </w:p>
    <w:p w14:paraId="01B324ED" w14:textId="5946096A" w:rsidR="00392CA6" w:rsidRDefault="00392CA6" w:rsidP="00392CA6">
      <w:pPr>
        <w:ind w:left="360"/>
        <w:jc w:val="left"/>
      </w:pPr>
      <w:r w:rsidRPr="00392CA6">
        <w:t>Includes: Stock Selection</w:t>
      </w:r>
      <w:r>
        <w:t xml:space="preserve">, </w:t>
      </w:r>
      <w:r w:rsidRPr="00392CA6">
        <w:t>Validate Stock Availability (checks if the selected stocks are available in the system).</w:t>
      </w:r>
    </w:p>
    <w:p w14:paraId="7CACA8ED" w14:textId="775225B9" w:rsidR="00392CA6" w:rsidRDefault="00392CA6" w:rsidP="00392CA6">
      <w:pPr>
        <w:ind w:left="360"/>
        <w:jc w:val="left"/>
      </w:pPr>
      <w:r w:rsidRPr="00392CA6">
        <w:t>Extends: Suggest Portfolio Change (for users with no prior stocks, the system can suggest an entirely new portfolio)</w:t>
      </w:r>
      <w:r>
        <w:t>.</w:t>
      </w:r>
    </w:p>
    <w:p w14:paraId="356C298E" w14:textId="60C23AA1" w:rsidR="00BB6161" w:rsidRDefault="004A1D9C" w:rsidP="00392CA6">
      <w:pPr>
        <w:pStyle w:val="ListParagraph"/>
        <w:numPr>
          <w:ilvl w:val="0"/>
          <w:numId w:val="46"/>
        </w:numPr>
        <w:jc w:val="left"/>
      </w:pPr>
      <w:r>
        <w:t xml:space="preserve">Use case:  </w:t>
      </w:r>
      <w:r w:rsidR="00BB6161">
        <w:t>Suggest portfolio change</w:t>
      </w:r>
    </w:p>
    <w:p w14:paraId="244D14EA" w14:textId="61585441" w:rsidR="00BB6161" w:rsidRDefault="00BB6161" w:rsidP="00BB6161">
      <w:pPr>
        <w:ind w:left="360"/>
        <w:jc w:val="left"/>
      </w:pPr>
      <w:r>
        <w:t>Actors:</w:t>
      </w:r>
      <w:r w:rsidR="008E103E">
        <w:t xml:space="preserve"> System</w:t>
      </w:r>
    </w:p>
    <w:p w14:paraId="0F378091" w14:textId="77777777" w:rsidR="00392CA6" w:rsidRDefault="008E103E" w:rsidP="00392CA6">
      <w:pPr>
        <w:ind w:left="360"/>
        <w:jc w:val="left"/>
      </w:pPr>
      <w:r>
        <w:t xml:space="preserve">Description: </w:t>
      </w:r>
      <w:r w:rsidR="00392CA6" w:rsidRPr="00392CA6">
        <w:t xml:space="preserve">This use case extends Create Portfolio. It applies to users who do not have any stocks yet. The system suggests a set of diverse stocks based on user-defined investment amounts and desired return percentages. These suggestions </w:t>
      </w:r>
      <w:proofErr w:type="gramStart"/>
      <w:r w:rsidR="00392CA6" w:rsidRPr="00392CA6">
        <w:t>take into account</w:t>
      </w:r>
      <w:proofErr w:type="gramEnd"/>
      <w:r w:rsidR="00392CA6" w:rsidRPr="00392CA6">
        <w:t xml:space="preserve"> the risk-return curve and are capped by regulatory restrictions (such as Nepal Rastra Bank interest rates).</w:t>
      </w:r>
    </w:p>
    <w:p w14:paraId="1E957E57" w14:textId="1ABB5F68" w:rsidR="005C1F1A" w:rsidRDefault="005C1F1A" w:rsidP="00392CA6">
      <w:pPr>
        <w:ind w:left="360"/>
        <w:jc w:val="left"/>
      </w:pPr>
      <w:r w:rsidRPr="005C1F1A">
        <w:t xml:space="preserve">Includes: </w:t>
      </w:r>
      <w:r w:rsidRPr="005C1F1A">
        <w:rPr>
          <w:color w:val="FF0000"/>
        </w:rPr>
        <w:t>Risk Assessment</w:t>
      </w:r>
      <w:r w:rsidRPr="005C1F1A">
        <w:t>, Price Prediction, Portfolio Optimization (System balances stocks according to MPT).</w:t>
      </w:r>
    </w:p>
    <w:p w14:paraId="56F34F76" w14:textId="23C9C92D" w:rsidR="008E103E" w:rsidRDefault="004A1D9C" w:rsidP="00392CA6">
      <w:pPr>
        <w:ind w:left="360"/>
        <w:jc w:val="left"/>
      </w:pPr>
      <w:r>
        <w:tab/>
      </w:r>
    </w:p>
    <w:p w14:paraId="7A2F8EAB" w14:textId="77777777" w:rsidR="00392CA6" w:rsidRDefault="00392CA6" w:rsidP="00392CA6">
      <w:pPr>
        <w:ind w:left="360"/>
        <w:jc w:val="left"/>
      </w:pPr>
    </w:p>
    <w:p w14:paraId="200EC1B6" w14:textId="77777777" w:rsidR="00392CA6" w:rsidRDefault="004A1D9C" w:rsidP="00392CA6">
      <w:pPr>
        <w:pStyle w:val="ListParagraph"/>
        <w:numPr>
          <w:ilvl w:val="0"/>
          <w:numId w:val="46"/>
        </w:numPr>
        <w:ind w:left="709"/>
        <w:jc w:val="left"/>
      </w:pPr>
      <w:r>
        <w:lastRenderedPageBreak/>
        <w:t xml:space="preserve">Use case: </w:t>
      </w:r>
      <w:r w:rsidR="00392CA6" w:rsidRPr="00392CA6">
        <w:t>Enter Existing Portfolio</w:t>
      </w:r>
    </w:p>
    <w:p w14:paraId="0FE9D484" w14:textId="64EAD588" w:rsidR="004A1D9C" w:rsidRDefault="004A1D9C" w:rsidP="00392CA6">
      <w:pPr>
        <w:pStyle w:val="ListParagraph"/>
        <w:ind w:left="360"/>
        <w:jc w:val="left"/>
      </w:pPr>
      <w:r>
        <w:t>Actors:</w:t>
      </w:r>
      <w:r w:rsidR="001426D3">
        <w:t xml:space="preserve"> User</w:t>
      </w:r>
    </w:p>
    <w:p w14:paraId="5733914E" w14:textId="009ECF4F" w:rsidR="001426D3" w:rsidRDefault="004A1D9C" w:rsidP="004A1D9C">
      <w:pPr>
        <w:ind w:left="360"/>
        <w:jc w:val="left"/>
      </w:pPr>
      <w:r>
        <w:t>Description:</w:t>
      </w:r>
      <w:r w:rsidR="001426D3">
        <w:t xml:space="preserve"> </w:t>
      </w:r>
      <w:r w:rsidR="00392CA6" w:rsidRPr="00392CA6">
        <w:t>Users with pre-existing stock portfolios can manually enter the stock names and quantities they currently hold (limited to 100 stocks within the system). Users can also update their portfolios later if they buy more stocks or sell existing ones. For users without any stock holdings, the portfolio starts empty, and they can add stocks after purchasing them.</w:t>
      </w:r>
    </w:p>
    <w:p w14:paraId="62963E79" w14:textId="12B6E86E" w:rsidR="00392CA6" w:rsidRDefault="00392CA6" w:rsidP="00392CA6">
      <w:pPr>
        <w:ind w:left="360"/>
        <w:jc w:val="left"/>
      </w:pPr>
      <w:r>
        <w:t>Includes: Stock Update (The user can later update stock information)</w:t>
      </w:r>
      <w:r w:rsidR="005C1F1A">
        <w:t xml:space="preserve">, </w:t>
      </w:r>
      <w:r w:rsidR="005C1F1A" w:rsidRPr="005C1F1A">
        <w:t>Price Prediction, Portfolio Optimization (System optimizes based on existing stocks and predicted prices).</w:t>
      </w:r>
    </w:p>
    <w:p w14:paraId="44B530BE" w14:textId="38E7A576" w:rsidR="00392CA6" w:rsidRDefault="00392CA6" w:rsidP="00392CA6">
      <w:pPr>
        <w:ind w:left="360"/>
        <w:jc w:val="left"/>
      </w:pPr>
      <w:r>
        <w:t>Extends: Create Portfolio (existing portfolios become part of the portfolio creation process).</w:t>
      </w:r>
    </w:p>
    <w:p w14:paraId="791AFC2C" w14:textId="77777777" w:rsidR="001426D3" w:rsidRDefault="001426D3" w:rsidP="004A1D9C">
      <w:pPr>
        <w:ind w:left="360"/>
        <w:jc w:val="left"/>
      </w:pPr>
    </w:p>
    <w:p w14:paraId="00A3B5E5" w14:textId="0E5E785D" w:rsidR="00BB6161" w:rsidRDefault="00F1145A" w:rsidP="00BB6161">
      <w:pPr>
        <w:pStyle w:val="ListParagraph"/>
        <w:numPr>
          <w:ilvl w:val="0"/>
          <w:numId w:val="46"/>
        </w:numPr>
        <w:jc w:val="left"/>
      </w:pPr>
      <w:r>
        <w:t xml:space="preserve">Use case: </w:t>
      </w:r>
      <w:r w:rsidR="00BB6161">
        <w:t>Select stocks for portfolio</w:t>
      </w:r>
    </w:p>
    <w:p w14:paraId="2AB522A9" w14:textId="36AFFCEA" w:rsidR="009741B4" w:rsidRDefault="00BB6161" w:rsidP="009741B4">
      <w:pPr>
        <w:ind w:left="360"/>
        <w:jc w:val="left"/>
      </w:pPr>
      <w:r>
        <w:t>Actors:</w:t>
      </w:r>
      <w:r w:rsidR="00F1145A">
        <w:t xml:space="preserve"> User, System</w:t>
      </w:r>
    </w:p>
    <w:p w14:paraId="589B0FEE" w14:textId="77777777" w:rsidR="00392CA6" w:rsidRDefault="008E103E" w:rsidP="00392CA6">
      <w:pPr>
        <w:ind w:left="360"/>
        <w:jc w:val="left"/>
      </w:pPr>
      <w:r>
        <w:t xml:space="preserve">Description: </w:t>
      </w:r>
      <w:r w:rsidR="00392CA6" w:rsidRPr="00392CA6">
        <w:t>Users select individual stocks (e.g., 4 for NIC, 7 for NBM, 5 for XYZ Hydro). The system shows expected returns for each stock and suggests additional diverse stocks to balance the portfolio and minimize risk.</w:t>
      </w:r>
    </w:p>
    <w:p w14:paraId="7E23DF07" w14:textId="05A43408" w:rsidR="00392CA6" w:rsidRDefault="00392CA6" w:rsidP="00392CA6">
      <w:pPr>
        <w:ind w:left="360"/>
        <w:jc w:val="left"/>
      </w:pPr>
      <w:r>
        <w:t>Includes: View Expected Return, Suggest Additional Stocks (to diversify portfolio based on risk)</w:t>
      </w:r>
      <w:r w:rsidR="005C1F1A">
        <w:t xml:space="preserve">, </w:t>
      </w:r>
      <w:r w:rsidR="005C1F1A" w:rsidRPr="005C1F1A">
        <w:rPr>
          <w:color w:val="FF0000"/>
        </w:rPr>
        <w:t>Price Prediction.</w:t>
      </w:r>
    </w:p>
    <w:p w14:paraId="1A45811E" w14:textId="025F0668" w:rsidR="00392CA6" w:rsidRDefault="00392CA6" w:rsidP="00392CA6">
      <w:pPr>
        <w:ind w:left="360"/>
        <w:jc w:val="left"/>
      </w:pPr>
      <w:r>
        <w:t>Extends: Portfolio Optimization (</w:t>
      </w:r>
      <w:r w:rsidR="005C1F1A">
        <w:t>the system adjusts the portfolio according to MPT i.e. Modern Portfolio Theory</w:t>
      </w:r>
      <w:r>
        <w:t>).</w:t>
      </w:r>
    </w:p>
    <w:p w14:paraId="115CBF71" w14:textId="77777777" w:rsidR="00086437" w:rsidRDefault="00086437" w:rsidP="00392CA6">
      <w:pPr>
        <w:ind w:left="360"/>
        <w:jc w:val="left"/>
      </w:pPr>
    </w:p>
    <w:p w14:paraId="76A35F44" w14:textId="77777777" w:rsidR="00086437" w:rsidRDefault="00086437" w:rsidP="00392CA6">
      <w:pPr>
        <w:ind w:left="360"/>
        <w:jc w:val="left"/>
      </w:pPr>
    </w:p>
    <w:p w14:paraId="03FD0CE2" w14:textId="77777777" w:rsidR="00086437" w:rsidRDefault="00086437" w:rsidP="00392CA6">
      <w:pPr>
        <w:ind w:left="360"/>
        <w:jc w:val="left"/>
      </w:pPr>
    </w:p>
    <w:p w14:paraId="7BA4D304" w14:textId="77777777" w:rsidR="008D5054" w:rsidRDefault="008D5054" w:rsidP="00392CA6">
      <w:pPr>
        <w:ind w:left="360"/>
        <w:jc w:val="left"/>
      </w:pPr>
    </w:p>
    <w:p w14:paraId="4F0C5BA1" w14:textId="77777777" w:rsidR="008D5054" w:rsidRDefault="008D5054" w:rsidP="00392CA6">
      <w:pPr>
        <w:ind w:left="360"/>
        <w:jc w:val="left"/>
      </w:pPr>
    </w:p>
    <w:p w14:paraId="4BA55DDE" w14:textId="77777777" w:rsidR="00086437" w:rsidRDefault="00086437" w:rsidP="00392CA6">
      <w:pPr>
        <w:ind w:left="360"/>
        <w:jc w:val="left"/>
      </w:pPr>
    </w:p>
    <w:p w14:paraId="169B3290" w14:textId="5576F13B" w:rsidR="00F1145A" w:rsidRPr="00086437" w:rsidRDefault="00F1145A" w:rsidP="00392CA6">
      <w:pPr>
        <w:pStyle w:val="ListParagraph"/>
        <w:numPr>
          <w:ilvl w:val="0"/>
          <w:numId w:val="46"/>
        </w:numPr>
        <w:jc w:val="left"/>
        <w:rPr>
          <w:color w:val="FF0000"/>
        </w:rPr>
      </w:pPr>
      <w:r w:rsidRPr="00086437">
        <w:rPr>
          <w:color w:val="FF0000"/>
        </w:rPr>
        <w:lastRenderedPageBreak/>
        <w:t xml:space="preserve">Use case: </w:t>
      </w:r>
      <w:r w:rsidRPr="00086437">
        <w:rPr>
          <w:color w:val="FF0000"/>
        </w:rPr>
        <w:t xml:space="preserve">Stock </w:t>
      </w:r>
      <w:proofErr w:type="gramStart"/>
      <w:r w:rsidRPr="00086437">
        <w:rPr>
          <w:color w:val="FF0000"/>
        </w:rPr>
        <w:t>update</w:t>
      </w:r>
      <w:r w:rsidR="00086437">
        <w:rPr>
          <w:color w:val="FF0000"/>
        </w:rPr>
        <w:t>(</w:t>
      </w:r>
      <w:proofErr w:type="gramEnd"/>
      <w:r w:rsidR="00086437">
        <w:rPr>
          <w:color w:val="FF0000"/>
        </w:rPr>
        <w:t>Optional)</w:t>
      </w:r>
    </w:p>
    <w:p w14:paraId="5E526461" w14:textId="77777777" w:rsidR="00F1145A" w:rsidRDefault="00F1145A" w:rsidP="00F1145A">
      <w:pPr>
        <w:ind w:left="360"/>
        <w:jc w:val="left"/>
      </w:pPr>
      <w:r>
        <w:t>Actors: User, System</w:t>
      </w:r>
    </w:p>
    <w:p w14:paraId="76180067" w14:textId="77777777" w:rsidR="00392CA6" w:rsidRDefault="00F1145A" w:rsidP="00392CA6">
      <w:pPr>
        <w:ind w:left="360"/>
        <w:jc w:val="left"/>
      </w:pPr>
      <w:r>
        <w:t xml:space="preserve">Description: </w:t>
      </w:r>
      <w:r w:rsidR="00392CA6">
        <w:t>Users can update their portfolios with new stocks they have purchased. The system advises users on stock purchases based on market trends and portfolio balance.</w:t>
      </w:r>
    </w:p>
    <w:p w14:paraId="11D47146" w14:textId="77777777" w:rsidR="00392CA6" w:rsidRDefault="00392CA6" w:rsidP="00392CA6">
      <w:pPr>
        <w:ind w:left="360"/>
        <w:jc w:val="left"/>
      </w:pPr>
      <w:r>
        <w:t>Includes: View Market Changes, Adjust Portfolio (suggests buying new stocks based on market predictions).</w:t>
      </w:r>
    </w:p>
    <w:p w14:paraId="7C43FD0F" w14:textId="1E0A35AA" w:rsidR="00F1145A" w:rsidRDefault="00392CA6" w:rsidP="00392CA6">
      <w:pPr>
        <w:ind w:left="360"/>
        <w:jc w:val="left"/>
      </w:pPr>
      <w:r>
        <w:t>Extends: Portfolio Optimization (the portfolio is re-optimized after stock updates).</w:t>
      </w:r>
    </w:p>
    <w:p w14:paraId="6B5EAA6F" w14:textId="3CEE8B46" w:rsidR="00F1145A" w:rsidRPr="00086437" w:rsidRDefault="00F1145A" w:rsidP="00F1145A">
      <w:pPr>
        <w:pStyle w:val="ListParagraph"/>
        <w:numPr>
          <w:ilvl w:val="0"/>
          <w:numId w:val="46"/>
        </w:numPr>
        <w:jc w:val="left"/>
        <w:rPr>
          <w:color w:val="FF0000"/>
        </w:rPr>
      </w:pPr>
      <w:r w:rsidRPr="00086437">
        <w:rPr>
          <w:color w:val="FF0000"/>
        </w:rPr>
        <w:t>Use case: stock exit</w:t>
      </w:r>
      <w:r w:rsidR="00086437">
        <w:rPr>
          <w:color w:val="FF0000"/>
        </w:rPr>
        <w:t>(optional)</w:t>
      </w:r>
    </w:p>
    <w:p w14:paraId="75EA99D5" w14:textId="77777777" w:rsidR="00F1145A" w:rsidRDefault="00F1145A" w:rsidP="00F1145A">
      <w:pPr>
        <w:ind w:left="360"/>
        <w:jc w:val="left"/>
      </w:pPr>
      <w:r>
        <w:t>Actors: User, System</w:t>
      </w:r>
    </w:p>
    <w:p w14:paraId="4E0E98DA" w14:textId="77777777" w:rsidR="00392CA6" w:rsidRDefault="00392CA6" w:rsidP="00392CA6">
      <w:pPr>
        <w:ind w:left="360"/>
        <w:jc w:val="left"/>
      </w:pPr>
      <w:r>
        <w:t>Description: The system advises users to exit certain stocks if market data suggests they will drop in value soon. The user can sell stocks to lock in profits or minimize losses.</w:t>
      </w:r>
    </w:p>
    <w:p w14:paraId="210ABF5C" w14:textId="77777777" w:rsidR="00392CA6" w:rsidRDefault="00392CA6" w:rsidP="00392CA6">
      <w:pPr>
        <w:ind w:left="360"/>
        <w:jc w:val="left"/>
      </w:pPr>
      <w:r>
        <w:t>Includes: View Market Changes, Exit Recommendations (provides suggestions based on stock price drop predictions).</w:t>
      </w:r>
    </w:p>
    <w:p w14:paraId="441C7D0F" w14:textId="345BEFEF" w:rsidR="00F1145A" w:rsidRDefault="00392CA6" w:rsidP="00392CA6">
      <w:pPr>
        <w:ind w:firstLine="360"/>
        <w:jc w:val="left"/>
      </w:pPr>
      <w:r>
        <w:t>Extends: Portfolio Optimization (user’s portfolio is optimized after exiting stocks).</w:t>
      </w:r>
    </w:p>
    <w:p w14:paraId="655D9F30" w14:textId="366881DB" w:rsidR="008E103E" w:rsidRDefault="0085395C" w:rsidP="0085395C">
      <w:pPr>
        <w:pStyle w:val="ListParagraph"/>
        <w:numPr>
          <w:ilvl w:val="0"/>
          <w:numId w:val="46"/>
        </w:numPr>
        <w:jc w:val="left"/>
      </w:pPr>
      <w:r>
        <w:t>Use case: stock Prediction</w:t>
      </w:r>
    </w:p>
    <w:p w14:paraId="38B701AE" w14:textId="77777777" w:rsidR="0085395C" w:rsidRDefault="0085395C" w:rsidP="0085395C">
      <w:pPr>
        <w:ind w:left="360"/>
        <w:jc w:val="left"/>
      </w:pPr>
      <w:r>
        <w:t>Actors: System</w:t>
      </w:r>
    </w:p>
    <w:p w14:paraId="5FC83E49" w14:textId="77777777" w:rsidR="0085395C" w:rsidRDefault="0085395C" w:rsidP="0085395C">
      <w:pPr>
        <w:ind w:left="360"/>
        <w:jc w:val="left"/>
      </w:pPr>
      <w:r>
        <w:t xml:space="preserve">Description: The system uses AI models (such as LSTM or GRU) to predict stock prices based on historical data. These predictions guide users in making informed decisions regarding their portfolio creation, stock purchases, and exits. The prediction model </w:t>
      </w:r>
      <w:proofErr w:type="spellStart"/>
      <w:r>
        <w:t>analyzes</w:t>
      </w:r>
      <w:proofErr w:type="spellEnd"/>
      <w:r>
        <w:t xml:space="preserve"> past stock performance and trends to forecast future prices, allowing the system to provide personalized suggestions to the user.</w:t>
      </w:r>
    </w:p>
    <w:p w14:paraId="200A5AB3" w14:textId="77777777" w:rsidR="0085395C" w:rsidRDefault="0085395C" w:rsidP="0085395C">
      <w:pPr>
        <w:ind w:left="360"/>
        <w:jc w:val="left"/>
      </w:pPr>
      <w:r>
        <w:t>Includes: Historical Data Analysis, Trend Prediction.</w:t>
      </w:r>
    </w:p>
    <w:p w14:paraId="4846593F" w14:textId="77777777" w:rsidR="0085395C" w:rsidRDefault="0085395C" w:rsidP="0085395C">
      <w:pPr>
        <w:ind w:left="360"/>
        <w:jc w:val="left"/>
      </w:pPr>
      <w:r>
        <w:t>Extends: Suggest Portfolio Change, Stock Update, Stock Exit.</w:t>
      </w:r>
    </w:p>
    <w:p w14:paraId="5B4906BA" w14:textId="77777777" w:rsidR="0085395C" w:rsidRDefault="0085395C" w:rsidP="0085395C">
      <w:pPr>
        <w:ind w:left="360"/>
        <w:jc w:val="left"/>
      </w:pPr>
      <w:r>
        <w:lastRenderedPageBreak/>
        <w:t>Notes: Stock predictions are integrated into various user interactions like portfolio creation, stock selection, and portfolio management updates, giving users insights into potential stock movements.</w:t>
      </w:r>
    </w:p>
    <w:p w14:paraId="4867AD0C" w14:textId="7E64CE61" w:rsidR="0085395C" w:rsidRDefault="0085395C" w:rsidP="0085395C">
      <w:pPr>
        <w:pStyle w:val="ListParagraph"/>
        <w:numPr>
          <w:ilvl w:val="0"/>
          <w:numId w:val="46"/>
        </w:numPr>
        <w:tabs>
          <w:tab w:val="center" w:pos="4693"/>
        </w:tabs>
        <w:jc w:val="left"/>
      </w:pPr>
      <w:r>
        <w:t>Use case: Portfolio Optimization</w:t>
      </w:r>
      <w:r>
        <w:tab/>
      </w:r>
    </w:p>
    <w:p w14:paraId="642787A0" w14:textId="77777777" w:rsidR="0085395C" w:rsidRDefault="0085395C" w:rsidP="0085395C">
      <w:pPr>
        <w:tabs>
          <w:tab w:val="center" w:pos="4693"/>
        </w:tabs>
        <w:ind w:left="360"/>
        <w:jc w:val="left"/>
      </w:pPr>
      <w:r>
        <w:t>Actors: System</w:t>
      </w:r>
    </w:p>
    <w:p w14:paraId="5B8AF0CC" w14:textId="77777777" w:rsidR="0085395C" w:rsidRDefault="0085395C" w:rsidP="0085395C">
      <w:pPr>
        <w:tabs>
          <w:tab w:val="center" w:pos="4693"/>
        </w:tabs>
        <w:ind w:left="360"/>
        <w:jc w:val="left"/>
      </w:pPr>
      <w:r>
        <w:t xml:space="preserve">Description: The system applies Modern Portfolio Theory (MPT) to optimize users' portfolios by balancing risk and return. The optimization </w:t>
      </w:r>
      <w:proofErr w:type="gramStart"/>
      <w:r>
        <w:t>takes into account</w:t>
      </w:r>
      <w:proofErr w:type="gramEnd"/>
      <w:r>
        <w:t xml:space="preserve"> the expected returns of stocks (predicted using LSTM/GRU models) and suggests diversification strategies to minimize risk while maximizing return. This use case is triggered whenever the user creates or updates their portfolio or when the system advises stock purchases or exits.</w:t>
      </w:r>
    </w:p>
    <w:p w14:paraId="7C449C9F" w14:textId="77777777" w:rsidR="0085395C" w:rsidRDefault="0085395C" w:rsidP="0085395C">
      <w:pPr>
        <w:tabs>
          <w:tab w:val="center" w:pos="4693"/>
        </w:tabs>
        <w:ind w:left="360"/>
        <w:jc w:val="left"/>
      </w:pPr>
      <w:r>
        <w:t>Includes: Risk-Return Assessment, Diversification Suggestions.</w:t>
      </w:r>
    </w:p>
    <w:p w14:paraId="6F3969C8" w14:textId="77777777" w:rsidR="0085395C" w:rsidRDefault="0085395C" w:rsidP="0085395C">
      <w:pPr>
        <w:tabs>
          <w:tab w:val="center" w:pos="4693"/>
        </w:tabs>
        <w:ind w:left="360"/>
        <w:jc w:val="left"/>
      </w:pPr>
      <w:r>
        <w:t>Extends: Create Portfolio, Suggest Portfolio Change, Stock Update, Stock Exit.</w:t>
      </w:r>
    </w:p>
    <w:p w14:paraId="0A086058" w14:textId="089C1EC3" w:rsidR="0085395C" w:rsidRDefault="0085395C" w:rsidP="0085395C">
      <w:pPr>
        <w:tabs>
          <w:tab w:val="center" w:pos="4693"/>
        </w:tabs>
        <w:ind w:left="360"/>
        <w:jc w:val="left"/>
      </w:pPr>
      <w:r>
        <w:t>Notes: Portfolio optimization ensures that users maintain a balanced and diversified portfolio that aligns with their risk tolerance and financial goals.</w:t>
      </w:r>
    </w:p>
    <w:p w14:paraId="18E7412B" w14:textId="77777777" w:rsidR="0085395C" w:rsidRDefault="0085395C" w:rsidP="0085395C">
      <w:pPr>
        <w:tabs>
          <w:tab w:val="center" w:pos="4693"/>
        </w:tabs>
        <w:ind w:left="360"/>
        <w:jc w:val="left"/>
      </w:pPr>
    </w:p>
    <w:p w14:paraId="14229BF1" w14:textId="77777777" w:rsidR="0085395C" w:rsidRDefault="0085395C" w:rsidP="0085395C">
      <w:pPr>
        <w:tabs>
          <w:tab w:val="center" w:pos="4693"/>
        </w:tabs>
        <w:ind w:left="360"/>
        <w:jc w:val="left"/>
      </w:pPr>
    </w:p>
    <w:p w14:paraId="3BFFF77E" w14:textId="77777777" w:rsidR="0085395C" w:rsidRDefault="0085395C" w:rsidP="0085395C">
      <w:pPr>
        <w:tabs>
          <w:tab w:val="center" w:pos="4693"/>
        </w:tabs>
        <w:ind w:left="360"/>
        <w:jc w:val="left"/>
      </w:pPr>
    </w:p>
    <w:p w14:paraId="06519E49" w14:textId="77777777" w:rsidR="0085395C" w:rsidRDefault="0085395C" w:rsidP="0085395C">
      <w:pPr>
        <w:tabs>
          <w:tab w:val="center" w:pos="4693"/>
        </w:tabs>
        <w:ind w:left="360"/>
        <w:jc w:val="left"/>
      </w:pPr>
    </w:p>
    <w:p w14:paraId="0DE756A0" w14:textId="77777777" w:rsidR="0085395C" w:rsidRDefault="0085395C" w:rsidP="0085395C">
      <w:pPr>
        <w:tabs>
          <w:tab w:val="center" w:pos="4693"/>
        </w:tabs>
        <w:ind w:left="360"/>
        <w:jc w:val="left"/>
      </w:pPr>
    </w:p>
    <w:p w14:paraId="46AD16FB" w14:textId="77777777" w:rsidR="0085395C" w:rsidRDefault="0085395C" w:rsidP="0085395C">
      <w:pPr>
        <w:tabs>
          <w:tab w:val="center" w:pos="4693"/>
        </w:tabs>
        <w:ind w:left="360"/>
        <w:jc w:val="left"/>
      </w:pPr>
    </w:p>
    <w:p w14:paraId="2C95A8D1" w14:textId="77777777" w:rsidR="0085395C" w:rsidRDefault="0085395C" w:rsidP="0085395C">
      <w:pPr>
        <w:tabs>
          <w:tab w:val="center" w:pos="4693"/>
        </w:tabs>
        <w:ind w:left="360"/>
        <w:jc w:val="left"/>
      </w:pPr>
    </w:p>
    <w:p w14:paraId="5D3DCD9A" w14:textId="77777777" w:rsidR="0085395C" w:rsidRDefault="0085395C" w:rsidP="0085395C">
      <w:pPr>
        <w:tabs>
          <w:tab w:val="center" w:pos="4693"/>
        </w:tabs>
        <w:ind w:left="360"/>
        <w:jc w:val="left"/>
      </w:pPr>
    </w:p>
    <w:p w14:paraId="1578BC5E" w14:textId="77777777" w:rsidR="0085395C" w:rsidRDefault="0085395C" w:rsidP="0085395C">
      <w:pPr>
        <w:tabs>
          <w:tab w:val="center" w:pos="4693"/>
        </w:tabs>
        <w:ind w:left="360"/>
        <w:jc w:val="left"/>
      </w:pPr>
    </w:p>
    <w:p w14:paraId="309DE92D" w14:textId="77777777" w:rsidR="0085395C" w:rsidRDefault="0085395C" w:rsidP="0085395C">
      <w:pPr>
        <w:tabs>
          <w:tab w:val="center" w:pos="4693"/>
        </w:tabs>
        <w:ind w:left="360"/>
        <w:jc w:val="left"/>
      </w:pPr>
    </w:p>
    <w:p w14:paraId="71A66D66" w14:textId="77777777" w:rsidR="0085395C" w:rsidRDefault="0085395C" w:rsidP="0085395C">
      <w:pPr>
        <w:tabs>
          <w:tab w:val="center" w:pos="4693"/>
        </w:tabs>
        <w:ind w:left="360"/>
        <w:jc w:val="left"/>
      </w:pPr>
    </w:p>
    <w:p w14:paraId="14B3CB96" w14:textId="77777777" w:rsidR="0085395C" w:rsidRDefault="0085395C" w:rsidP="0085395C">
      <w:pPr>
        <w:tabs>
          <w:tab w:val="center" w:pos="4693"/>
        </w:tabs>
        <w:ind w:left="360"/>
        <w:jc w:val="left"/>
      </w:pPr>
    </w:p>
    <w:p w14:paraId="1181E234" w14:textId="14B0BD22" w:rsidR="009741B4" w:rsidRDefault="008D5054" w:rsidP="009741B4">
      <w:pPr>
        <w:ind w:left="360"/>
        <w:jc w:val="left"/>
        <w:rPr>
          <w:b/>
          <w:bCs/>
        </w:rPr>
      </w:pPr>
      <w:r w:rsidRPr="006669E3">
        <w:rPr>
          <w:b/>
          <w:bCs/>
        </w:rPr>
        <w:lastRenderedPageBreak/>
        <w:t xml:space="preserve">12.2.2 </w:t>
      </w:r>
      <w:r w:rsidR="006669E3" w:rsidRPr="006669E3">
        <w:rPr>
          <w:b/>
          <w:bCs/>
        </w:rPr>
        <w:t>Expanded Use case diagram</w:t>
      </w:r>
    </w:p>
    <w:p w14:paraId="7CAF3A82" w14:textId="7FB39884" w:rsidR="0014220F" w:rsidRPr="0014220F" w:rsidRDefault="0014220F" w:rsidP="0014220F">
      <w:pPr>
        <w:ind w:left="360"/>
      </w:pPr>
      <w:r w:rsidRPr="0014220F">
        <w:t xml:space="preserve">1) </w:t>
      </w:r>
      <w:bookmarkStart w:id="0" w:name="_Hlk177475423"/>
      <w:r w:rsidRPr="0014220F">
        <w:t xml:space="preserve">Use </w:t>
      </w:r>
      <w:r w:rsidRPr="0014220F">
        <w:t>Case:</w:t>
      </w:r>
      <w:r w:rsidRPr="0014220F">
        <w:t xml:space="preserve"> User Registration</w:t>
      </w:r>
    </w:p>
    <w:p w14:paraId="69648988" w14:textId="4B9C7B73" w:rsidR="0014220F" w:rsidRPr="0014220F" w:rsidRDefault="0014220F" w:rsidP="0014220F">
      <w:pPr>
        <w:ind w:left="360"/>
      </w:pPr>
      <w:r w:rsidRPr="0014220F">
        <w:t>Actors: New User</w:t>
      </w:r>
    </w:p>
    <w:p w14:paraId="105F37DC" w14:textId="50FD0D6F" w:rsidR="00BB092E" w:rsidRDefault="0014220F" w:rsidP="0014220F">
      <w:pPr>
        <w:ind w:left="360"/>
      </w:pPr>
      <w:r w:rsidRPr="0014220F">
        <w:t>Description: New users register in the system to access portfolio management features. They provide necessary personal information to create an account. The system verifies credentials and registers the user after verification.</w:t>
      </w:r>
    </w:p>
    <w:p w14:paraId="13E372F1" w14:textId="6B8593F2" w:rsidR="0014220F" w:rsidRDefault="0014220F" w:rsidP="0014220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6EEBCAFB" w14:textId="77777777" w:rsidTr="00DB4B9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341933B" w14:textId="1BB27B54" w:rsidR="00DB4B9F" w:rsidRPr="00DB4B9F" w:rsidRDefault="00DB4B9F" w:rsidP="00BB092E">
            <w:pPr>
              <w:rPr>
                <w:b w:val="0"/>
                <w:bCs w:val="0"/>
              </w:rPr>
            </w:pPr>
            <w:r w:rsidRPr="00DB4B9F">
              <w:rPr>
                <w:b w:val="0"/>
                <w:bCs w:val="0"/>
              </w:rPr>
              <w:t>Actor Action</w:t>
            </w:r>
          </w:p>
        </w:tc>
        <w:tc>
          <w:tcPr>
            <w:tcW w:w="4508" w:type="dxa"/>
          </w:tcPr>
          <w:p w14:paraId="25BA1607" w14:textId="7943FEAA" w:rsidR="00DB4B9F" w:rsidRPr="00DB4B9F" w:rsidRDefault="00DB4B9F" w:rsidP="00BB092E">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DB4B9F" w14:paraId="41EFECA6" w14:textId="77777777" w:rsidTr="00DB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11"/>
              <w:gridCol w:w="81"/>
            </w:tblGrid>
            <w:tr w:rsidR="00DB4B9F" w:rsidRPr="004907DB" w14:paraId="1C583E3B" w14:textId="77777777" w:rsidTr="002879E0">
              <w:trPr>
                <w:tblCellSpacing w:w="15" w:type="dxa"/>
              </w:trPr>
              <w:tc>
                <w:tcPr>
                  <w:tcW w:w="0" w:type="auto"/>
                  <w:vAlign w:val="center"/>
                  <w:hideMark/>
                </w:tcPr>
                <w:p w14:paraId="7419D5A1" w14:textId="02F0E9F7" w:rsidR="00DB4B9F" w:rsidRPr="00DB4B9F" w:rsidRDefault="00DB4B9F" w:rsidP="00DB4B9F">
                  <w:pPr>
                    <w:pStyle w:val="ListParagraph"/>
                    <w:numPr>
                      <w:ilvl w:val="0"/>
                      <w:numId w:val="50"/>
                    </w:numPr>
                    <w:spacing w:line="240" w:lineRule="auto"/>
                    <w:jc w:val="left"/>
                    <w:rPr>
                      <w:rFonts w:ascii="Times New Roman" w:hAnsi="Times New Roman"/>
                    </w:rPr>
                  </w:pPr>
                  <w:r w:rsidRPr="004907DB">
                    <w:t>User opens the registration</w:t>
                  </w:r>
                  <w:r w:rsidR="009024E4">
                    <w:t xml:space="preserve"> </w:t>
                  </w:r>
                  <w:r w:rsidRPr="004907DB">
                    <w:t>page.</w:t>
                  </w:r>
                </w:p>
              </w:tc>
              <w:tc>
                <w:tcPr>
                  <w:tcW w:w="0" w:type="auto"/>
                  <w:vAlign w:val="center"/>
                  <w:hideMark/>
                </w:tcPr>
                <w:p w14:paraId="1E2569CA" w14:textId="4D8F1084" w:rsidR="00DB4B9F" w:rsidRPr="004907DB" w:rsidRDefault="00DB4B9F" w:rsidP="00DB4B9F"/>
              </w:tc>
            </w:tr>
          </w:tbl>
          <w:p w14:paraId="66D6E11D" w14:textId="77777777" w:rsidR="00DB4B9F" w:rsidRDefault="00DB4B9F" w:rsidP="00DB4B9F"/>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11"/>
            </w:tblGrid>
            <w:tr w:rsidR="00DB4B9F" w:rsidRPr="004907DB" w14:paraId="53D63CE4" w14:textId="77777777" w:rsidTr="002879E0">
              <w:trPr>
                <w:tblCellSpacing w:w="15" w:type="dxa"/>
              </w:trPr>
              <w:tc>
                <w:tcPr>
                  <w:tcW w:w="0" w:type="auto"/>
                  <w:vAlign w:val="center"/>
                  <w:hideMark/>
                </w:tcPr>
                <w:p w14:paraId="468535E9" w14:textId="1B0FD621" w:rsidR="00DB4B9F" w:rsidRPr="004907DB" w:rsidRDefault="00DB4B9F" w:rsidP="00DB4B9F">
                  <w:pPr>
                    <w:spacing w:line="240" w:lineRule="auto"/>
                    <w:jc w:val="left"/>
                    <w:rPr>
                      <w:rFonts w:ascii="Times New Roman" w:hAnsi="Times New Roman"/>
                    </w:rPr>
                  </w:pPr>
                </w:p>
              </w:tc>
              <w:tc>
                <w:tcPr>
                  <w:tcW w:w="0" w:type="auto"/>
                  <w:vAlign w:val="center"/>
                  <w:hideMark/>
                </w:tcPr>
                <w:p w14:paraId="7F72027C" w14:textId="77777777" w:rsidR="00DB4B9F" w:rsidRPr="004907DB" w:rsidRDefault="00DB4B9F" w:rsidP="00DB4B9F">
                  <w:r w:rsidRPr="004907DB">
                    <w:t>2. The system presents the registration form.</w:t>
                  </w:r>
                </w:p>
              </w:tc>
            </w:tr>
          </w:tbl>
          <w:p w14:paraId="5C86FEF5" w14:textId="77777777" w:rsidR="00DB4B9F" w:rsidRDefault="00DB4B9F" w:rsidP="00DB4B9F">
            <w:pPr>
              <w:cnfStyle w:val="000000100000" w:firstRow="0" w:lastRow="0" w:firstColumn="0" w:lastColumn="0" w:oddVBand="0" w:evenVBand="0" w:oddHBand="1" w:evenHBand="0" w:firstRowFirstColumn="0" w:firstRowLastColumn="0" w:lastRowFirstColumn="0" w:lastRowLastColumn="0"/>
            </w:pPr>
          </w:p>
        </w:tc>
      </w:tr>
      <w:tr w:rsidR="00DB4B9F" w14:paraId="737C58D2" w14:textId="77777777" w:rsidTr="00DB4B9F">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11"/>
              <w:gridCol w:w="81"/>
            </w:tblGrid>
            <w:tr w:rsidR="00DB4B9F" w:rsidRPr="004907DB" w14:paraId="3855087F" w14:textId="77777777" w:rsidTr="002879E0">
              <w:trPr>
                <w:tblCellSpacing w:w="15" w:type="dxa"/>
              </w:trPr>
              <w:tc>
                <w:tcPr>
                  <w:tcW w:w="0" w:type="auto"/>
                  <w:vAlign w:val="center"/>
                  <w:hideMark/>
                </w:tcPr>
                <w:p w14:paraId="00581ABB" w14:textId="77777777" w:rsidR="00DB4B9F" w:rsidRPr="004907DB" w:rsidRDefault="00DB4B9F" w:rsidP="00DB4B9F">
                  <w:r w:rsidRPr="004907DB">
                    <w:t>3. User enters personal information (name, email, etc.).</w:t>
                  </w:r>
                </w:p>
              </w:tc>
              <w:tc>
                <w:tcPr>
                  <w:tcW w:w="0" w:type="auto"/>
                  <w:vAlign w:val="center"/>
                  <w:hideMark/>
                </w:tcPr>
                <w:p w14:paraId="4F061B60" w14:textId="49967539" w:rsidR="00DB4B9F" w:rsidRPr="004907DB" w:rsidRDefault="00DB4B9F" w:rsidP="00DB4B9F"/>
              </w:tc>
            </w:tr>
          </w:tbl>
          <w:p w14:paraId="2C566882" w14:textId="77777777" w:rsidR="00DB4B9F" w:rsidRDefault="00DB4B9F" w:rsidP="00DB4B9F"/>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3646"/>
            </w:tblGrid>
            <w:tr w:rsidR="00DB4B9F" w:rsidRPr="004907DB" w14:paraId="6D8AD9F4" w14:textId="77777777" w:rsidTr="002879E0">
              <w:trPr>
                <w:tblCellSpacing w:w="15" w:type="dxa"/>
              </w:trPr>
              <w:tc>
                <w:tcPr>
                  <w:tcW w:w="0" w:type="auto"/>
                  <w:vAlign w:val="center"/>
                  <w:hideMark/>
                </w:tcPr>
                <w:p w14:paraId="5CEADBC1" w14:textId="2B67C64E" w:rsidR="00DB4B9F" w:rsidRPr="004907DB" w:rsidRDefault="00DB4B9F" w:rsidP="00DB4B9F"/>
              </w:tc>
              <w:tc>
                <w:tcPr>
                  <w:tcW w:w="0" w:type="auto"/>
                  <w:vAlign w:val="center"/>
                  <w:hideMark/>
                </w:tcPr>
                <w:p w14:paraId="38FD6EA7" w14:textId="77777777" w:rsidR="00DB4B9F" w:rsidRPr="004907DB" w:rsidRDefault="00DB4B9F" w:rsidP="00DB4B9F">
                  <w:r w:rsidRPr="004907DB">
                    <w:t>4. The system validates the input.</w:t>
                  </w:r>
                </w:p>
              </w:tc>
            </w:tr>
          </w:tbl>
          <w:p w14:paraId="09F412A7" w14:textId="77777777" w:rsidR="00DB4B9F" w:rsidRDefault="00DB4B9F" w:rsidP="00DB4B9F">
            <w:pPr>
              <w:cnfStyle w:val="000000000000" w:firstRow="0" w:lastRow="0" w:firstColumn="0" w:lastColumn="0" w:oddVBand="0" w:evenVBand="0" w:oddHBand="0" w:evenHBand="0" w:firstRowFirstColumn="0" w:firstRowLastColumn="0" w:lastRowFirstColumn="0" w:lastRowLastColumn="0"/>
            </w:pPr>
          </w:p>
        </w:tc>
      </w:tr>
      <w:tr w:rsidR="00DB4B9F" w14:paraId="21A2B008" w14:textId="77777777" w:rsidTr="00DB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870"/>
              <w:gridCol w:w="2422"/>
            </w:tblGrid>
            <w:tr w:rsidR="00DB4B9F" w:rsidRPr="004907DB" w14:paraId="43D06076" w14:textId="77777777" w:rsidTr="00DB4B9F">
              <w:trPr>
                <w:tblCellSpacing w:w="15" w:type="dxa"/>
              </w:trPr>
              <w:tc>
                <w:tcPr>
                  <w:tcW w:w="1825" w:type="dxa"/>
                  <w:vAlign w:val="center"/>
                  <w:hideMark/>
                </w:tcPr>
                <w:p w14:paraId="3133B11A" w14:textId="77777777" w:rsidR="00DB4B9F" w:rsidRPr="004907DB" w:rsidRDefault="00DB4B9F" w:rsidP="00DB4B9F">
                  <w:r w:rsidRPr="004907DB">
                    <w:t>5. User submits the form.</w:t>
                  </w:r>
                </w:p>
              </w:tc>
              <w:tc>
                <w:tcPr>
                  <w:tcW w:w="2377" w:type="dxa"/>
                  <w:vAlign w:val="center"/>
                  <w:hideMark/>
                </w:tcPr>
                <w:p w14:paraId="271DF86E" w14:textId="66D0F63F" w:rsidR="00DB4B9F" w:rsidRPr="004907DB" w:rsidRDefault="00DB4B9F" w:rsidP="00DB4B9F"/>
              </w:tc>
            </w:tr>
          </w:tbl>
          <w:p w14:paraId="04686D6C" w14:textId="77777777" w:rsidR="00DB4B9F" w:rsidRDefault="00DB4B9F" w:rsidP="00DB4B9F"/>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11"/>
            </w:tblGrid>
            <w:tr w:rsidR="00DB4B9F" w:rsidRPr="004907DB" w14:paraId="6E556577" w14:textId="77777777" w:rsidTr="002879E0">
              <w:trPr>
                <w:tblCellSpacing w:w="15" w:type="dxa"/>
              </w:trPr>
              <w:tc>
                <w:tcPr>
                  <w:tcW w:w="0" w:type="auto"/>
                  <w:vAlign w:val="center"/>
                  <w:hideMark/>
                </w:tcPr>
                <w:p w14:paraId="02D844F4" w14:textId="7983AD4B" w:rsidR="00DB4B9F" w:rsidRPr="004907DB" w:rsidRDefault="00DB4B9F" w:rsidP="00DB4B9F"/>
              </w:tc>
              <w:tc>
                <w:tcPr>
                  <w:tcW w:w="0" w:type="auto"/>
                  <w:vAlign w:val="center"/>
                  <w:hideMark/>
                </w:tcPr>
                <w:p w14:paraId="3DD9F9EA" w14:textId="77777777" w:rsidR="00DB4B9F" w:rsidRPr="004907DB" w:rsidRDefault="00DB4B9F" w:rsidP="00DB4B9F">
                  <w:r w:rsidRPr="004907DB">
                    <w:t>6. The system checks for duplicate accounts.</w:t>
                  </w:r>
                </w:p>
              </w:tc>
            </w:tr>
          </w:tbl>
          <w:p w14:paraId="353A88E6" w14:textId="77777777" w:rsidR="00DB4B9F" w:rsidRDefault="00DB4B9F" w:rsidP="00DB4B9F">
            <w:pPr>
              <w:cnfStyle w:val="000000100000" w:firstRow="0" w:lastRow="0" w:firstColumn="0" w:lastColumn="0" w:oddVBand="0" w:evenVBand="0" w:oddHBand="1" w:evenHBand="0" w:firstRowFirstColumn="0" w:firstRowLastColumn="0" w:lastRowFirstColumn="0" w:lastRowLastColumn="0"/>
            </w:pPr>
          </w:p>
        </w:tc>
      </w:tr>
      <w:tr w:rsidR="00DB4B9F" w14:paraId="0D2D993B" w14:textId="77777777" w:rsidTr="00DB4B9F">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DB4B9F" w:rsidRPr="004907DB" w14:paraId="4FEEC483" w14:textId="77777777" w:rsidTr="002879E0">
              <w:trPr>
                <w:tblCellSpacing w:w="15" w:type="dxa"/>
              </w:trPr>
              <w:tc>
                <w:tcPr>
                  <w:tcW w:w="0" w:type="auto"/>
                  <w:vAlign w:val="center"/>
                  <w:hideMark/>
                </w:tcPr>
                <w:p w14:paraId="2C117A2B" w14:textId="77777777" w:rsidR="00DB4B9F" w:rsidRPr="004907DB" w:rsidRDefault="00DB4B9F" w:rsidP="00DB4B9F"/>
              </w:tc>
              <w:tc>
                <w:tcPr>
                  <w:tcW w:w="0" w:type="auto"/>
                  <w:vAlign w:val="center"/>
                  <w:hideMark/>
                </w:tcPr>
                <w:p w14:paraId="35887B4B" w14:textId="4B9C115A" w:rsidR="00DB4B9F" w:rsidRPr="004907DB" w:rsidRDefault="00DB4B9F" w:rsidP="00DB4B9F">
                  <w:pPr>
                    <w:rPr>
                      <w:szCs w:val="24"/>
                    </w:rPr>
                  </w:pPr>
                </w:p>
              </w:tc>
            </w:tr>
          </w:tbl>
          <w:p w14:paraId="7947D987" w14:textId="77777777" w:rsidR="00DB4B9F" w:rsidRDefault="00DB4B9F" w:rsidP="00DB4B9F"/>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4211"/>
            </w:tblGrid>
            <w:tr w:rsidR="00DB4B9F" w:rsidRPr="004907DB" w14:paraId="12611E7C" w14:textId="77777777" w:rsidTr="002879E0">
              <w:trPr>
                <w:tblCellSpacing w:w="15" w:type="dxa"/>
              </w:trPr>
              <w:tc>
                <w:tcPr>
                  <w:tcW w:w="0" w:type="auto"/>
                  <w:vAlign w:val="center"/>
                  <w:hideMark/>
                </w:tcPr>
                <w:p w14:paraId="5D2286CE" w14:textId="77777777" w:rsidR="00DB4B9F" w:rsidRPr="004907DB" w:rsidRDefault="00DB4B9F" w:rsidP="00DB4B9F"/>
              </w:tc>
              <w:tc>
                <w:tcPr>
                  <w:tcW w:w="0" w:type="auto"/>
                  <w:vAlign w:val="center"/>
                  <w:hideMark/>
                </w:tcPr>
                <w:p w14:paraId="109A815A" w14:textId="77777777" w:rsidR="00DB4B9F" w:rsidRPr="004907DB" w:rsidRDefault="00DB4B9F" w:rsidP="00DB4B9F">
                  <w:pPr>
                    <w:rPr>
                      <w:szCs w:val="24"/>
                    </w:rPr>
                  </w:pPr>
                  <w:r w:rsidRPr="004907DB">
                    <w:t>7. If valid, the system registers the user and stores the information in the database.</w:t>
                  </w:r>
                </w:p>
              </w:tc>
            </w:tr>
          </w:tbl>
          <w:p w14:paraId="5470F9D7" w14:textId="77777777" w:rsidR="00DB4B9F" w:rsidRDefault="00DB4B9F" w:rsidP="00DB4B9F">
            <w:pPr>
              <w:cnfStyle w:val="000000000000" w:firstRow="0" w:lastRow="0" w:firstColumn="0" w:lastColumn="0" w:oddVBand="0" w:evenVBand="0" w:oddHBand="0" w:evenHBand="0" w:firstRowFirstColumn="0" w:firstRowLastColumn="0" w:lastRowFirstColumn="0" w:lastRowLastColumn="0"/>
            </w:pPr>
          </w:p>
        </w:tc>
      </w:tr>
      <w:tr w:rsidR="00DB4B9F" w14:paraId="5FB05FCD" w14:textId="77777777" w:rsidTr="00DB4B9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4211"/>
              <w:gridCol w:w="81"/>
            </w:tblGrid>
            <w:tr w:rsidR="00DB4B9F" w:rsidRPr="004907DB" w14:paraId="7777B5C5" w14:textId="77777777" w:rsidTr="002879E0">
              <w:trPr>
                <w:tblCellSpacing w:w="15" w:type="dxa"/>
              </w:trPr>
              <w:tc>
                <w:tcPr>
                  <w:tcW w:w="0" w:type="auto"/>
                  <w:vAlign w:val="center"/>
                  <w:hideMark/>
                </w:tcPr>
                <w:p w14:paraId="15F5AE62" w14:textId="11BD829A" w:rsidR="00DB4B9F" w:rsidRPr="004907DB" w:rsidRDefault="00DB4B9F" w:rsidP="00DB4B9F">
                  <w:r w:rsidRPr="004907DB">
                    <w:t xml:space="preserve">8. System sends a confirmation </w:t>
                  </w:r>
                  <w:r>
                    <w:t>message</w:t>
                  </w:r>
                  <w:r w:rsidRPr="004907DB">
                    <w:t>.</w:t>
                  </w:r>
                </w:p>
              </w:tc>
              <w:tc>
                <w:tcPr>
                  <w:tcW w:w="0" w:type="auto"/>
                  <w:vAlign w:val="center"/>
                  <w:hideMark/>
                </w:tcPr>
                <w:p w14:paraId="0D2FA272" w14:textId="40D5F884" w:rsidR="00DB4B9F" w:rsidRPr="004907DB" w:rsidRDefault="00DB4B9F" w:rsidP="00DB4B9F"/>
              </w:tc>
            </w:tr>
          </w:tbl>
          <w:p w14:paraId="295C2408" w14:textId="77777777" w:rsidR="00DB4B9F" w:rsidRDefault="00DB4B9F" w:rsidP="00DB4B9F"/>
        </w:tc>
        <w:tc>
          <w:tcPr>
            <w:tcW w:w="4508" w:type="dxa"/>
          </w:tcPr>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81"/>
              <w:gridCol w:w="81"/>
            </w:tblGrid>
            <w:tr w:rsidR="00DB4B9F" w:rsidRPr="004907DB" w14:paraId="697D3C4C" w14:textId="77777777" w:rsidTr="002879E0">
              <w:trPr>
                <w:tblCellSpacing w:w="15" w:type="dxa"/>
              </w:trPr>
              <w:tc>
                <w:tcPr>
                  <w:tcW w:w="0" w:type="auto"/>
                  <w:vAlign w:val="center"/>
                  <w:hideMark/>
                </w:tcPr>
                <w:p w14:paraId="32DB24C8" w14:textId="3DFA4333" w:rsidR="00DB4B9F" w:rsidRPr="004907DB" w:rsidRDefault="00DB4B9F" w:rsidP="00DB4B9F"/>
              </w:tc>
              <w:tc>
                <w:tcPr>
                  <w:tcW w:w="0" w:type="auto"/>
                  <w:vAlign w:val="center"/>
                  <w:hideMark/>
                </w:tcPr>
                <w:p w14:paraId="1C1EED2B" w14:textId="7809B91B" w:rsidR="00DB4B9F" w:rsidRPr="004907DB" w:rsidRDefault="00DB4B9F" w:rsidP="00DB4B9F"/>
              </w:tc>
            </w:tr>
          </w:tbl>
          <w:p w14:paraId="4EDF1834" w14:textId="77777777" w:rsidR="00DB4B9F" w:rsidRDefault="00DB4B9F" w:rsidP="00DB4B9F">
            <w:pPr>
              <w:cnfStyle w:val="000000100000" w:firstRow="0" w:lastRow="0" w:firstColumn="0" w:lastColumn="0" w:oddVBand="0" w:evenVBand="0" w:oddHBand="1" w:evenHBand="0" w:firstRowFirstColumn="0" w:firstRowLastColumn="0" w:lastRowFirstColumn="0" w:lastRowLastColumn="0"/>
            </w:pPr>
          </w:p>
        </w:tc>
      </w:tr>
    </w:tbl>
    <w:p w14:paraId="59C732E6" w14:textId="77777777" w:rsidR="00DB4B9F" w:rsidRDefault="00DB4B9F" w:rsidP="00DB4B9F">
      <w:pPr>
        <w:ind w:left="360"/>
      </w:pPr>
      <w:r>
        <w:t>Alternative Cases:</w:t>
      </w:r>
    </w:p>
    <w:p w14:paraId="7416DAB2" w14:textId="77777777" w:rsidR="00DB4B9F" w:rsidRDefault="00DB4B9F" w:rsidP="00DB4B9F">
      <w:pPr>
        <w:ind w:left="360"/>
      </w:pPr>
      <w:r>
        <w:t>Line 4: If input validation fails (e.g., missing fields, invalid email), the system displays an error message, and the user must correct the details.</w:t>
      </w:r>
    </w:p>
    <w:p w14:paraId="7C8DFA5C" w14:textId="2BD0E264" w:rsidR="008D5054" w:rsidRDefault="00DB4B9F" w:rsidP="00DB4B9F">
      <w:pPr>
        <w:ind w:left="360"/>
      </w:pPr>
      <w:r>
        <w:t>Line 6: If an account with the same email already exists, the system notifies the user to log in or reset the password.</w:t>
      </w:r>
    </w:p>
    <w:bookmarkEnd w:id="0"/>
    <w:p w14:paraId="0DDB7C3E" w14:textId="77777777" w:rsidR="008D5054" w:rsidRDefault="008D5054" w:rsidP="00BB092E">
      <w:pPr>
        <w:ind w:left="360"/>
      </w:pPr>
    </w:p>
    <w:p w14:paraId="76F519D8" w14:textId="77777777" w:rsidR="00DB4B9F" w:rsidRDefault="00DB4B9F" w:rsidP="00DB4B9F"/>
    <w:p w14:paraId="5A8A7400" w14:textId="50CEF520" w:rsidR="00DB4B9F" w:rsidRPr="0014220F" w:rsidRDefault="00DB4B9F" w:rsidP="00DB4B9F">
      <w:pPr>
        <w:ind w:left="360"/>
      </w:pPr>
      <w:r>
        <w:lastRenderedPageBreak/>
        <w:t xml:space="preserve">2) </w:t>
      </w:r>
      <w:r w:rsidRPr="0014220F">
        <w:t xml:space="preserve">Use Case: </w:t>
      </w:r>
      <w:r>
        <w:t>Create Portfolio</w:t>
      </w:r>
    </w:p>
    <w:p w14:paraId="0C9113B9" w14:textId="15A1A936" w:rsidR="00DB4B9F" w:rsidRPr="0014220F" w:rsidRDefault="00DB4B9F" w:rsidP="00DB4B9F">
      <w:pPr>
        <w:ind w:left="360"/>
      </w:pPr>
      <w:r w:rsidRPr="0014220F">
        <w:t>Actors:  User, System</w:t>
      </w:r>
    </w:p>
    <w:p w14:paraId="34AE4D04" w14:textId="59424301" w:rsidR="00DB4B9F" w:rsidRDefault="00DB4B9F" w:rsidP="00DB4B9F">
      <w:pPr>
        <w:ind w:left="360"/>
      </w:pPr>
      <w:r w:rsidRPr="0014220F">
        <w:t xml:space="preserve">Description: </w:t>
      </w:r>
      <w:r w:rsidR="00B974D9" w:rsidRPr="00B974D9">
        <w:t>Users create their own portfolio by selecting stocks from the system's stock database. The user can choose up to 100 stocks.</w:t>
      </w:r>
    </w:p>
    <w:p w14:paraId="1DCD5DC2" w14:textId="77777777"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2DC729BB"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A92A401" w14:textId="77777777" w:rsidR="00DB4B9F" w:rsidRPr="00DB4B9F" w:rsidRDefault="00DB4B9F" w:rsidP="008B6A24">
            <w:pPr>
              <w:rPr>
                <w:b w:val="0"/>
                <w:bCs w:val="0"/>
              </w:rPr>
            </w:pPr>
            <w:r w:rsidRPr="00DB4B9F">
              <w:rPr>
                <w:b w:val="0"/>
                <w:bCs w:val="0"/>
              </w:rPr>
              <w:t>Actor Action</w:t>
            </w:r>
          </w:p>
        </w:tc>
        <w:tc>
          <w:tcPr>
            <w:tcW w:w="4508" w:type="dxa"/>
          </w:tcPr>
          <w:p w14:paraId="16AAB3FA" w14:textId="77777777" w:rsidR="00DB4B9F" w:rsidRPr="00DB4B9F" w:rsidRDefault="00DB4B9F"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B974D9" w14:paraId="3E1CED9B"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C98AF58" w14:textId="26A7CA43" w:rsidR="00B974D9" w:rsidRPr="00B974D9" w:rsidRDefault="00B974D9" w:rsidP="00B974D9">
            <w:pPr>
              <w:rPr>
                <w:b w:val="0"/>
                <w:bCs w:val="0"/>
              </w:rPr>
            </w:pPr>
            <w:r>
              <w:rPr>
                <w:b w:val="0"/>
                <w:bCs w:val="0"/>
              </w:rPr>
              <w:t xml:space="preserve">1. </w:t>
            </w:r>
            <w:r w:rsidRPr="00B974D9">
              <w:rPr>
                <w:b w:val="0"/>
                <w:bCs w:val="0"/>
              </w:rPr>
              <w:t>User navigates to the portfolio creation page.</w:t>
            </w:r>
          </w:p>
        </w:tc>
        <w:tc>
          <w:tcPr>
            <w:tcW w:w="4508" w:type="dxa"/>
          </w:tcPr>
          <w:p w14:paraId="188B9697" w14:textId="5DE50EA9" w:rsidR="00B974D9" w:rsidRDefault="00B974D9" w:rsidP="00B974D9">
            <w:pPr>
              <w:cnfStyle w:val="000000100000" w:firstRow="0" w:lastRow="0" w:firstColumn="0" w:lastColumn="0" w:oddVBand="0" w:evenVBand="0" w:oddHBand="1" w:evenHBand="0" w:firstRowFirstColumn="0" w:firstRowLastColumn="0" w:lastRowFirstColumn="0" w:lastRowLastColumn="0"/>
            </w:pPr>
            <w:r w:rsidRPr="00624D33">
              <w:t>2. The system presents a list of available stocks.</w:t>
            </w:r>
          </w:p>
        </w:tc>
      </w:tr>
      <w:tr w:rsidR="00B974D9" w14:paraId="19A0C925"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76D42979" w14:textId="37704EC6" w:rsidR="00B974D9" w:rsidRPr="00B974D9" w:rsidRDefault="00B974D9" w:rsidP="00B974D9">
            <w:pPr>
              <w:rPr>
                <w:b w:val="0"/>
                <w:bCs w:val="0"/>
              </w:rPr>
            </w:pPr>
            <w:r w:rsidRPr="00B974D9">
              <w:rPr>
                <w:b w:val="0"/>
                <w:bCs w:val="0"/>
              </w:rPr>
              <w:t>3. User selects stocks for the portfolio (up to 100).</w:t>
            </w:r>
          </w:p>
        </w:tc>
        <w:tc>
          <w:tcPr>
            <w:tcW w:w="4508" w:type="dxa"/>
          </w:tcPr>
          <w:p w14:paraId="444802D0" w14:textId="6A8AD28D" w:rsidR="00B974D9" w:rsidRDefault="00B974D9" w:rsidP="00B974D9">
            <w:pPr>
              <w:cnfStyle w:val="000000000000" w:firstRow="0" w:lastRow="0" w:firstColumn="0" w:lastColumn="0" w:oddVBand="0" w:evenVBand="0" w:oddHBand="0" w:evenHBand="0" w:firstRowFirstColumn="0" w:firstRowLastColumn="0" w:lastRowFirstColumn="0" w:lastRowLastColumn="0"/>
            </w:pPr>
            <w:r w:rsidRPr="00624D33">
              <w:t>4. The system validates the stock choices.</w:t>
            </w:r>
          </w:p>
        </w:tc>
      </w:tr>
      <w:tr w:rsidR="00B974D9" w14:paraId="2E7F2AF9"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8515347" w14:textId="6ABC5625" w:rsidR="00B974D9" w:rsidRPr="00B974D9" w:rsidRDefault="00B974D9" w:rsidP="00B974D9">
            <w:pPr>
              <w:rPr>
                <w:b w:val="0"/>
                <w:bCs w:val="0"/>
              </w:rPr>
            </w:pPr>
            <w:r w:rsidRPr="00B974D9">
              <w:rPr>
                <w:b w:val="0"/>
                <w:bCs w:val="0"/>
              </w:rPr>
              <w:t>5. User submits the portfolio.</w:t>
            </w:r>
          </w:p>
        </w:tc>
        <w:tc>
          <w:tcPr>
            <w:tcW w:w="4508" w:type="dxa"/>
          </w:tcPr>
          <w:p w14:paraId="72F4A587" w14:textId="5641AAFF" w:rsidR="00B974D9" w:rsidRDefault="00B974D9" w:rsidP="00B974D9">
            <w:pPr>
              <w:cnfStyle w:val="000000100000" w:firstRow="0" w:lastRow="0" w:firstColumn="0" w:lastColumn="0" w:oddVBand="0" w:evenVBand="0" w:oddHBand="1" w:evenHBand="0" w:firstRowFirstColumn="0" w:firstRowLastColumn="0" w:lastRowFirstColumn="0" w:lastRowLastColumn="0"/>
            </w:pPr>
            <w:r w:rsidRPr="00624D33">
              <w:t>6. The system calculates expected return and risk.</w:t>
            </w:r>
          </w:p>
        </w:tc>
      </w:tr>
      <w:tr w:rsidR="00B974D9" w14:paraId="29A2D12B"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5FA060E8" w14:textId="46C613C6" w:rsidR="00B974D9" w:rsidRPr="00B974D9" w:rsidRDefault="00B974D9" w:rsidP="00B974D9">
            <w:pPr>
              <w:rPr>
                <w:b w:val="0"/>
                <w:bCs w:val="0"/>
              </w:rPr>
            </w:pPr>
          </w:p>
        </w:tc>
        <w:tc>
          <w:tcPr>
            <w:tcW w:w="4508" w:type="dxa"/>
          </w:tcPr>
          <w:p w14:paraId="26B284F1" w14:textId="37F16401" w:rsidR="00B974D9" w:rsidRPr="00B974D9" w:rsidRDefault="00B974D9" w:rsidP="00B974D9">
            <w:pPr>
              <w:cnfStyle w:val="000000000000" w:firstRow="0" w:lastRow="0" w:firstColumn="0" w:lastColumn="0" w:oddVBand="0" w:evenVBand="0" w:oddHBand="0" w:evenHBand="0" w:firstRowFirstColumn="0" w:firstRowLastColumn="0" w:lastRowFirstColumn="0" w:lastRowLastColumn="0"/>
            </w:pPr>
            <w:r w:rsidRPr="00B974D9">
              <w:t>7. System saves the portfolio and updates the user's account with the new data.</w:t>
            </w:r>
          </w:p>
        </w:tc>
      </w:tr>
      <w:tr w:rsidR="00B974D9" w14:paraId="1F584D96"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63F1A43" w14:textId="1DF68325" w:rsidR="00B974D9" w:rsidRPr="00B974D9" w:rsidRDefault="00B974D9" w:rsidP="00B974D9">
            <w:pPr>
              <w:rPr>
                <w:b w:val="0"/>
                <w:bCs w:val="0"/>
                <w:color w:val="FF0000"/>
              </w:rPr>
            </w:pPr>
            <w:r w:rsidRPr="00B974D9">
              <w:rPr>
                <w:b w:val="0"/>
                <w:bCs w:val="0"/>
                <w:color w:val="FF0000"/>
              </w:rPr>
              <w:t>8. System presents an option to suggest portfolio changes.</w:t>
            </w:r>
          </w:p>
        </w:tc>
        <w:tc>
          <w:tcPr>
            <w:tcW w:w="4508" w:type="dxa"/>
          </w:tcPr>
          <w:p w14:paraId="1DDF6CA9" w14:textId="1511F0E5" w:rsidR="00B974D9" w:rsidRPr="00B974D9" w:rsidRDefault="00B974D9" w:rsidP="00B974D9">
            <w:pPr>
              <w:cnfStyle w:val="000000100000" w:firstRow="0" w:lastRow="0" w:firstColumn="0" w:lastColumn="0" w:oddVBand="0" w:evenVBand="0" w:oddHBand="1" w:evenHBand="0" w:firstRowFirstColumn="0" w:firstRowLastColumn="0" w:lastRowFirstColumn="0" w:lastRowLastColumn="0"/>
              <w:rPr>
                <w:color w:val="FF0000"/>
              </w:rPr>
            </w:pPr>
            <w:r w:rsidRPr="00B974D9">
              <w:rPr>
                <w:color w:val="FF0000"/>
              </w:rPr>
              <w:t>9. User can opt for suggested changes or finish the creation process.</w:t>
            </w:r>
          </w:p>
        </w:tc>
      </w:tr>
    </w:tbl>
    <w:p w14:paraId="19A54431" w14:textId="77777777" w:rsidR="00DB4B9F" w:rsidRDefault="00DB4B9F" w:rsidP="00DB4B9F">
      <w:pPr>
        <w:ind w:left="360"/>
      </w:pPr>
      <w:r>
        <w:t>Alternative Cases:</w:t>
      </w:r>
    </w:p>
    <w:p w14:paraId="252021C2" w14:textId="77777777" w:rsidR="00B974D9" w:rsidRDefault="00B974D9" w:rsidP="00B974D9">
      <w:pPr>
        <w:ind w:left="360"/>
      </w:pPr>
      <w:r>
        <w:t>Line 4: If the user selects stocks exceeding the limit of 100, the system notifies the user to reduce the selection.</w:t>
      </w:r>
    </w:p>
    <w:p w14:paraId="35509844" w14:textId="5CBBDF33" w:rsidR="00DB4B9F" w:rsidRPr="00B974D9" w:rsidRDefault="00B974D9" w:rsidP="00B974D9">
      <w:pPr>
        <w:ind w:left="360"/>
        <w:rPr>
          <w:color w:val="FF0000"/>
        </w:rPr>
      </w:pPr>
      <w:r w:rsidRPr="00B974D9">
        <w:rPr>
          <w:color w:val="FF0000"/>
        </w:rPr>
        <w:t>Line 8: If the user chooses to accept suggested changes, the system provides additional stock recommendations.</w:t>
      </w:r>
    </w:p>
    <w:p w14:paraId="64BC0023" w14:textId="77777777" w:rsidR="00DB4B9F" w:rsidRDefault="00DB4B9F" w:rsidP="00BB092E">
      <w:pPr>
        <w:ind w:left="360"/>
      </w:pPr>
    </w:p>
    <w:p w14:paraId="0972911E" w14:textId="77777777" w:rsidR="00DB4B9F" w:rsidRDefault="00DB4B9F" w:rsidP="00BB092E">
      <w:pPr>
        <w:ind w:left="360"/>
      </w:pPr>
    </w:p>
    <w:p w14:paraId="2B180AF3" w14:textId="77777777" w:rsidR="00DB4B9F" w:rsidRDefault="00DB4B9F" w:rsidP="00BB092E">
      <w:pPr>
        <w:ind w:left="360"/>
      </w:pPr>
    </w:p>
    <w:p w14:paraId="52269A0F" w14:textId="77777777" w:rsidR="00DB4B9F" w:rsidRDefault="00DB4B9F" w:rsidP="00BB092E">
      <w:pPr>
        <w:ind w:left="360"/>
      </w:pPr>
    </w:p>
    <w:p w14:paraId="159B0CEB" w14:textId="77777777" w:rsidR="00DB4B9F" w:rsidRDefault="00DB4B9F" w:rsidP="00BB092E">
      <w:pPr>
        <w:ind w:left="360"/>
      </w:pPr>
    </w:p>
    <w:p w14:paraId="1ECAFF21" w14:textId="77777777" w:rsidR="00DB4B9F" w:rsidRDefault="00DB4B9F" w:rsidP="00B974D9"/>
    <w:p w14:paraId="52158745" w14:textId="77777777" w:rsidR="00B974D9" w:rsidRDefault="00DB4B9F" w:rsidP="00DB4B9F">
      <w:pPr>
        <w:ind w:left="360"/>
      </w:pPr>
      <w:r>
        <w:lastRenderedPageBreak/>
        <w:t xml:space="preserve">3) </w:t>
      </w:r>
      <w:r w:rsidRPr="0014220F">
        <w:t xml:space="preserve">Use Case: </w:t>
      </w:r>
      <w:r w:rsidR="00B974D9" w:rsidRPr="00B974D9">
        <w:t>Suggest Portfolio Change</w:t>
      </w:r>
    </w:p>
    <w:p w14:paraId="15B33D27" w14:textId="2DE241F6" w:rsidR="00DB4B9F" w:rsidRPr="0014220F" w:rsidRDefault="00DB4B9F" w:rsidP="00DB4B9F">
      <w:pPr>
        <w:ind w:left="360"/>
      </w:pPr>
      <w:r w:rsidRPr="0014220F">
        <w:t>Actors:  System</w:t>
      </w:r>
    </w:p>
    <w:p w14:paraId="7969B855" w14:textId="77777777" w:rsidR="005D3800" w:rsidRDefault="00DB4B9F" w:rsidP="00DB4B9F">
      <w:pPr>
        <w:ind w:left="360"/>
      </w:pPr>
      <w:r w:rsidRPr="0014220F">
        <w:t xml:space="preserve">Description: </w:t>
      </w:r>
      <w:r w:rsidR="005D3800" w:rsidRPr="005D3800">
        <w:t>The system suggests portfolio changes based on user-defined investment amounts and desired returns. It considers risk-return factors using Modern Portfolio Theory.</w:t>
      </w:r>
    </w:p>
    <w:p w14:paraId="1219F1B0" w14:textId="500F6385"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3375B681"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59952D" w14:textId="77777777" w:rsidR="00DB4B9F" w:rsidRPr="00DB4B9F" w:rsidRDefault="00DB4B9F" w:rsidP="008B6A24">
            <w:pPr>
              <w:rPr>
                <w:b w:val="0"/>
                <w:bCs w:val="0"/>
              </w:rPr>
            </w:pPr>
            <w:r w:rsidRPr="00DB4B9F">
              <w:rPr>
                <w:b w:val="0"/>
                <w:bCs w:val="0"/>
              </w:rPr>
              <w:t>Actor Action</w:t>
            </w:r>
          </w:p>
        </w:tc>
        <w:tc>
          <w:tcPr>
            <w:tcW w:w="4508" w:type="dxa"/>
          </w:tcPr>
          <w:p w14:paraId="6FBCA793" w14:textId="77777777" w:rsidR="00DB4B9F" w:rsidRPr="00DB4B9F" w:rsidRDefault="00DB4B9F"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5D3800" w14:paraId="5E8A850F"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5E72F55" w14:textId="5D013EF0" w:rsidR="005D3800" w:rsidRPr="005D3800" w:rsidRDefault="005D3800" w:rsidP="005D3800">
            <w:pPr>
              <w:rPr>
                <w:b w:val="0"/>
                <w:bCs w:val="0"/>
              </w:rPr>
            </w:pPr>
            <w:r w:rsidRPr="005D3800">
              <w:rPr>
                <w:b w:val="0"/>
                <w:bCs w:val="0"/>
              </w:rPr>
              <w:t xml:space="preserve"> </w:t>
            </w:r>
            <w:r>
              <w:rPr>
                <w:b w:val="0"/>
                <w:bCs w:val="0"/>
              </w:rPr>
              <w:t xml:space="preserve">1. </w:t>
            </w:r>
            <w:r w:rsidRPr="005D3800">
              <w:rPr>
                <w:b w:val="0"/>
                <w:bCs w:val="0"/>
              </w:rPr>
              <w:t>User requests portfolio suggestions.</w:t>
            </w:r>
          </w:p>
        </w:tc>
        <w:tc>
          <w:tcPr>
            <w:tcW w:w="4508" w:type="dxa"/>
          </w:tcPr>
          <w:p w14:paraId="510F99C2" w14:textId="23148E98" w:rsidR="005D3800" w:rsidRDefault="005D3800" w:rsidP="005D3800">
            <w:pPr>
              <w:cnfStyle w:val="000000100000" w:firstRow="0" w:lastRow="0" w:firstColumn="0" w:lastColumn="0" w:oddVBand="0" w:evenVBand="0" w:oddHBand="1" w:evenHBand="0" w:firstRowFirstColumn="0" w:firstRowLastColumn="0" w:lastRowFirstColumn="0" w:lastRowLastColumn="0"/>
            </w:pPr>
            <w:r w:rsidRPr="00544ED5">
              <w:t>2. System asks for investment amount and desired returns.</w:t>
            </w:r>
          </w:p>
        </w:tc>
      </w:tr>
      <w:tr w:rsidR="005D3800" w14:paraId="6A93B452"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031F8BA3" w14:textId="66AF2B11" w:rsidR="005D3800" w:rsidRPr="005D3800" w:rsidRDefault="005D3800" w:rsidP="005D3800">
            <w:pPr>
              <w:rPr>
                <w:b w:val="0"/>
                <w:bCs w:val="0"/>
              </w:rPr>
            </w:pPr>
            <w:r w:rsidRPr="005D3800">
              <w:rPr>
                <w:b w:val="0"/>
                <w:bCs w:val="0"/>
              </w:rPr>
              <w:t>3. User enters the investment and return preferences.</w:t>
            </w:r>
          </w:p>
        </w:tc>
        <w:tc>
          <w:tcPr>
            <w:tcW w:w="4508" w:type="dxa"/>
          </w:tcPr>
          <w:p w14:paraId="6C3C9101" w14:textId="691420D0" w:rsidR="005D3800" w:rsidRDefault="005D3800" w:rsidP="005D3800">
            <w:pPr>
              <w:cnfStyle w:val="000000000000" w:firstRow="0" w:lastRow="0" w:firstColumn="0" w:lastColumn="0" w:oddVBand="0" w:evenVBand="0" w:oddHBand="0" w:evenHBand="0" w:firstRowFirstColumn="0" w:firstRowLastColumn="0" w:lastRowFirstColumn="0" w:lastRowLastColumn="0"/>
            </w:pPr>
            <w:r w:rsidRPr="00544ED5">
              <w:t>4. The system applies MPT and suggests diverse stocks.</w:t>
            </w:r>
          </w:p>
        </w:tc>
      </w:tr>
      <w:tr w:rsidR="005D3800" w14:paraId="62456733"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F79A05B" w14:textId="1C6622D5" w:rsidR="005D3800" w:rsidRPr="005D3800" w:rsidRDefault="005D3800" w:rsidP="005D3800">
            <w:pPr>
              <w:rPr>
                <w:b w:val="0"/>
                <w:bCs w:val="0"/>
              </w:rPr>
            </w:pPr>
          </w:p>
        </w:tc>
        <w:tc>
          <w:tcPr>
            <w:tcW w:w="4508" w:type="dxa"/>
          </w:tcPr>
          <w:p w14:paraId="3809927C" w14:textId="55333378" w:rsidR="005D3800" w:rsidRPr="005D3800" w:rsidRDefault="005D3800" w:rsidP="005D3800">
            <w:pPr>
              <w:cnfStyle w:val="000000100000" w:firstRow="0" w:lastRow="0" w:firstColumn="0" w:lastColumn="0" w:oddVBand="0" w:evenVBand="0" w:oddHBand="1" w:evenHBand="0" w:firstRowFirstColumn="0" w:firstRowLastColumn="0" w:lastRowFirstColumn="0" w:lastRowLastColumn="0"/>
            </w:pPr>
            <w:r w:rsidRPr="005D3800">
              <w:t>5. System displays suggested stocks with quantity, risk, and expected returns.</w:t>
            </w:r>
          </w:p>
        </w:tc>
      </w:tr>
      <w:tr w:rsidR="005D3800" w14:paraId="44B9002E"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1B950CA9" w14:textId="4047E673" w:rsidR="005D3800" w:rsidRPr="005D3800" w:rsidRDefault="005D3800" w:rsidP="005D3800">
            <w:pPr>
              <w:rPr>
                <w:b w:val="0"/>
                <w:bCs w:val="0"/>
              </w:rPr>
            </w:pPr>
            <w:r w:rsidRPr="005D3800">
              <w:rPr>
                <w:b w:val="0"/>
                <w:bCs w:val="0"/>
              </w:rPr>
              <w:t>6. User reviews the suggestion.</w:t>
            </w:r>
          </w:p>
        </w:tc>
        <w:tc>
          <w:tcPr>
            <w:tcW w:w="4508" w:type="dxa"/>
          </w:tcPr>
          <w:p w14:paraId="40136FE8" w14:textId="2160AFE8" w:rsidR="005D3800" w:rsidRDefault="005D3800" w:rsidP="005D3800">
            <w:pPr>
              <w:cnfStyle w:val="000000000000" w:firstRow="0" w:lastRow="0" w:firstColumn="0" w:lastColumn="0" w:oddVBand="0" w:evenVBand="0" w:oddHBand="0" w:evenHBand="0" w:firstRowFirstColumn="0" w:firstRowLastColumn="0" w:lastRowFirstColumn="0" w:lastRowLastColumn="0"/>
            </w:pPr>
            <w:r w:rsidRPr="00544ED5">
              <w:t>7. User can confirm or reject the changes.</w:t>
            </w:r>
          </w:p>
        </w:tc>
      </w:tr>
      <w:tr w:rsidR="005D3800" w14:paraId="71A221F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848C9F1" w14:textId="77777777" w:rsidR="005D3800" w:rsidRDefault="005D3800" w:rsidP="005D3800"/>
        </w:tc>
        <w:tc>
          <w:tcPr>
            <w:tcW w:w="4508" w:type="dxa"/>
          </w:tcPr>
          <w:p w14:paraId="6B77E53C" w14:textId="77777777" w:rsidR="005D3800" w:rsidRDefault="005D3800" w:rsidP="005D3800">
            <w:pPr>
              <w:cnfStyle w:val="000000100000" w:firstRow="0" w:lastRow="0" w:firstColumn="0" w:lastColumn="0" w:oddVBand="0" w:evenVBand="0" w:oddHBand="1" w:evenHBand="0" w:firstRowFirstColumn="0" w:firstRowLastColumn="0" w:lastRowFirstColumn="0" w:lastRowLastColumn="0"/>
            </w:pPr>
          </w:p>
        </w:tc>
      </w:tr>
    </w:tbl>
    <w:p w14:paraId="73FDBB3F" w14:textId="77777777" w:rsidR="00DB4B9F" w:rsidRDefault="00DB4B9F" w:rsidP="00DB4B9F">
      <w:pPr>
        <w:ind w:left="360"/>
      </w:pPr>
      <w:r>
        <w:t>Alternative Cases:</w:t>
      </w:r>
    </w:p>
    <w:p w14:paraId="3E907D09" w14:textId="77777777" w:rsidR="005D3800" w:rsidRDefault="005D3800" w:rsidP="005D3800">
      <w:pPr>
        <w:ind w:left="360"/>
      </w:pPr>
      <w:r>
        <w:t>Line 4: If user-defined returns exceed feasible levels (based on market data), the system notifies the user with a capped return percentage.</w:t>
      </w:r>
    </w:p>
    <w:p w14:paraId="09EBA84A" w14:textId="481987F4" w:rsidR="00DB4B9F" w:rsidRDefault="005D3800" w:rsidP="005D3800">
      <w:pPr>
        <w:ind w:left="360"/>
      </w:pPr>
      <w:r>
        <w:t>Line 7: If the user rejects the changes, the system returns to the previous portfolio state.</w:t>
      </w:r>
    </w:p>
    <w:p w14:paraId="015F3C7B" w14:textId="77777777" w:rsidR="00DB4B9F" w:rsidRDefault="00DB4B9F" w:rsidP="00BB092E">
      <w:pPr>
        <w:ind w:left="360"/>
      </w:pPr>
    </w:p>
    <w:p w14:paraId="3BCB2935" w14:textId="77777777" w:rsidR="00DB4B9F" w:rsidRDefault="00DB4B9F" w:rsidP="00BB092E">
      <w:pPr>
        <w:ind w:left="360"/>
      </w:pPr>
    </w:p>
    <w:p w14:paraId="0B9FDBE4" w14:textId="77777777" w:rsidR="00DB4B9F" w:rsidRDefault="00DB4B9F" w:rsidP="00BB092E">
      <w:pPr>
        <w:ind w:left="360"/>
      </w:pPr>
    </w:p>
    <w:p w14:paraId="7931276B" w14:textId="77777777" w:rsidR="00DB4B9F" w:rsidRDefault="00DB4B9F" w:rsidP="00BB092E">
      <w:pPr>
        <w:ind w:left="360"/>
      </w:pPr>
    </w:p>
    <w:p w14:paraId="500F3ABB" w14:textId="77777777" w:rsidR="00DB4B9F" w:rsidRDefault="00DB4B9F" w:rsidP="00BB092E">
      <w:pPr>
        <w:ind w:left="360"/>
      </w:pPr>
    </w:p>
    <w:p w14:paraId="6D81A0F5" w14:textId="77777777" w:rsidR="00DB4B9F" w:rsidRDefault="00DB4B9F" w:rsidP="00BB092E">
      <w:pPr>
        <w:ind w:left="360"/>
      </w:pPr>
    </w:p>
    <w:p w14:paraId="17347542" w14:textId="77777777" w:rsidR="00DB4B9F" w:rsidRDefault="00DB4B9F" w:rsidP="005D3800"/>
    <w:p w14:paraId="61E707F2" w14:textId="125E326F" w:rsidR="00DB4B9F" w:rsidRPr="0014220F" w:rsidRDefault="00DB4B9F" w:rsidP="00DB4B9F">
      <w:pPr>
        <w:ind w:left="360"/>
      </w:pPr>
      <w:r>
        <w:lastRenderedPageBreak/>
        <w:t xml:space="preserve">4) </w:t>
      </w:r>
      <w:r w:rsidRPr="0014220F">
        <w:t xml:space="preserve">Use Case: </w:t>
      </w:r>
      <w:r w:rsidR="005D3800" w:rsidRPr="005D3800">
        <w:t>Enter Existing Portfolio</w:t>
      </w:r>
    </w:p>
    <w:p w14:paraId="7728C4EC" w14:textId="231E678C" w:rsidR="00DB4B9F" w:rsidRPr="0014220F" w:rsidRDefault="00DB4B9F" w:rsidP="00DB4B9F">
      <w:pPr>
        <w:ind w:left="360"/>
      </w:pPr>
      <w:r w:rsidRPr="0014220F">
        <w:t>Actors: User, System</w:t>
      </w:r>
    </w:p>
    <w:p w14:paraId="5CE345F6" w14:textId="77777777" w:rsidR="005D3800" w:rsidRDefault="00DB4B9F" w:rsidP="00DB4B9F">
      <w:pPr>
        <w:ind w:left="360"/>
      </w:pPr>
      <w:r w:rsidRPr="0014220F">
        <w:t xml:space="preserve">Description: </w:t>
      </w:r>
      <w:r w:rsidR="005D3800">
        <w:t>The user enters details of the stocks they currently own into the system. Users can manually enter up to 100 stocks to build their initial portfolio.</w:t>
      </w:r>
    </w:p>
    <w:p w14:paraId="0DC21074" w14:textId="019C1BCD"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092D3ACD"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8FDDB6D" w14:textId="77777777" w:rsidR="00DB4B9F" w:rsidRPr="00DB4B9F" w:rsidRDefault="00DB4B9F" w:rsidP="008B6A24">
            <w:pPr>
              <w:rPr>
                <w:b w:val="0"/>
                <w:bCs w:val="0"/>
              </w:rPr>
            </w:pPr>
            <w:r w:rsidRPr="00DB4B9F">
              <w:rPr>
                <w:b w:val="0"/>
                <w:bCs w:val="0"/>
              </w:rPr>
              <w:t>Actor Action</w:t>
            </w:r>
          </w:p>
        </w:tc>
        <w:tc>
          <w:tcPr>
            <w:tcW w:w="4508" w:type="dxa"/>
          </w:tcPr>
          <w:p w14:paraId="6DD7C1A8" w14:textId="77777777" w:rsidR="00DB4B9F" w:rsidRPr="00DB4B9F" w:rsidRDefault="00DB4B9F"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5D3800" w14:paraId="2C606EE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7358C30" w14:textId="7A9DCA55" w:rsidR="005D3800" w:rsidRPr="005D3800" w:rsidRDefault="005D3800" w:rsidP="005D3800">
            <w:pPr>
              <w:rPr>
                <w:b w:val="0"/>
                <w:bCs w:val="0"/>
              </w:rPr>
            </w:pPr>
            <w:r>
              <w:rPr>
                <w:b w:val="0"/>
                <w:bCs w:val="0"/>
              </w:rPr>
              <w:t xml:space="preserve">1. </w:t>
            </w:r>
            <w:r w:rsidRPr="005D3800">
              <w:rPr>
                <w:b w:val="0"/>
                <w:bCs w:val="0"/>
              </w:rPr>
              <w:t>User selects the option to enter existing stocks.</w:t>
            </w:r>
          </w:p>
        </w:tc>
        <w:tc>
          <w:tcPr>
            <w:tcW w:w="4508" w:type="dxa"/>
          </w:tcPr>
          <w:p w14:paraId="4C4FCC60" w14:textId="50F9610C" w:rsidR="005D3800" w:rsidRDefault="005D3800" w:rsidP="005D3800">
            <w:pPr>
              <w:cnfStyle w:val="000000100000" w:firstRow="0" w:lastRow="0" w:firstColumn="0" w:lastColumn="0" w:oddVBand="0" w:evenVBand="0" w:oddHBand="1" w:evenHBand="0" w:firstRowFirstColumn="0" w:firstRowLastColumn="0" w:lastRowFirstColumn="0" w:lastRowLastColumn="0"/>
            </w:pPr>
            <w:r w:rsidRPr="00BE05F1">
              <w:t>2. System presents a form to enter stock names and quantities.</w:t>
            </w:r>
          </w:p>
        </w:tc>
      </w:tr>
      <w:tr w:rsidR="005D3800" w14:paraId="7C6FAB31"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0A8B0FE0" w14:textId="0A0CF0FD" w:rsidR="005D3800" w:rsidRPr="005D3800" w:rsidRDefault="005D3800" w:rsidP="005D3800">
            <w:pPr>
              <w:rPr>
                <w:b w:val="0"/>
                <w:bCs w:val="0"/>
              </w:rPr>
            </w:pPr>
            <w:r w:rsidRPr="005D3800">
              <w:rPr>
                <w:b w:val="0"/>
                <w:bCs w:val="0"/>
              </w:rPr>
              <w:t>3. User enters stock names and quantities (up to 100).</w:t>
            </w:r>
          </w:p>
        </w:tc>
        <w:tc>
          <w:tcPr>
            <w:tcW w:w="4508" w:type="dxa"/>
          </w:tcPr>
          <w:p w14:paraId="13ECBF32" w14:textId="2D85D568" w:rsidR="005D3800" w:rsidRDefault="005D3800" w:rsidP="005D3800">
            <w:pPr>
              <w:cnfStyle w:val="000000000000" w:firstRow="0" w:lastRow="0" w:firstColumn="0" w:lastColumn="0" w:oddVBand="0" w:evenVBand="0" w:oddHBand="0" w:evenHBand="0" w:firstRowFirstColumn="0" w:firstRowLastColumn="0" w:lastRowFirstColumn="0" w:lastRowLastColumn="0"/>
            </w:pPr>
            <w:r w:rsidRPr="00BE05F1">
              <w:t>4. System validates stock details against the stock database.</w:t>
            </w:r>
          </w:p>
        </w:tc>
      </w:tr>
      <w:tr w:rsidR="005D3800" w14:paraId="04646FB6"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3076252" w14:textId="0B4DED03" w:rsidR="005D3800" w:rsidRPr="005D3800" w:rsidRDefault="005D3800" w:rsidP="005D3800">
            <w:pPr>
              <w:rPr>
                <w:b w:val="0"/>
                <w:bCs w:val="0"/>
              </w:rPr>
            </w:pPr>
          </w:p>
        </w:tc>
        <w:tc>
          <w:tcPr>
            <w:tcW w:w="4508" w:type="dxa"/>
          </w:tcPr>
          <w:p w14:paraId="2D53D6CE" w14:textId="478A3CF1" w:rsidR="005D3800" w:rsidRPr="005D3800" w:rsidRDefault="005D3800" w:rsidP="005D3800">
            <w:pPr>
              <w:cnfStyle w:val="000000100000" w:firstRow="0" w:lastRow="0" w:firstColumn="0" w:lastColumn="0" w:oddVBand="0" w:evenVBand="0" w:oddHBand="1" w:evenHBand="0" w:firstRowFirstColumn="0" w:firstRowLastColumn="0" w:lastRowFirstColumn="0" w:lastRowLastColumn="0"/>
            </w:pPr>
            <w:r w:rsidRPr="005D3800">
              <w:t>5. System updates the user's portfolio with the entered stocks.</w:t>
            </w:r>
          </w:p>
        </w:tc>
      </w:tr>
      <w:tr w:rsidR="00DB4B9F" w14:paraId="22B89220"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1C1E488D" w14:textId="77777777" w:rsidR="00DB4B9F" w:rsidRDefault="00DB4B9F" w:rsidP="008B6A24"/>
        </w:tc>
        <w:tc>
          <w:tcPr>
            <w:tcW w:w="4508" w:type="dxa"/>
          </w:tcPr>
          <w:p w14:paraId="50D1FBE0" w14:textId="77777777" w:rsidR="00DB4B9F" w:rsidRDefault="00DB4B9F" w:rsidP="008B6A24">
            <w:pPr>
              <w:cnfStyle w:val="000000000000" w:firstRow="0" w:lastRow="0" w:firstColumn="0" w:lastColumn="0" w:oddVBand="0" w:evenVBand="0" w:oddHBand="0" w:evenHBand="0" w:firstRowFirstColumn="0" w:firstRowLastColumn="0" w:lastRowFirstColumn="0" w:lastRowLastColumn="0"/>
            </w:pPr>
          </w:p>
        </w:tc>
      </w:tr>
      <w:tr w:rsidR="00DB4B9F" w14:paraId="076660C8"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DCA8F9F" w14:textId="77777777" w:rsidR="00DB4B9F" w:rsidRDefault="00DB4B9F" w:rsidP="008B6A24"/>
        </w:tc>
        <w:tc>
          <w:tcPr>
            <w:tcW w:w="4508" w:type="dxa"/>
          </w:tcPr>
          <w:p w14:paraId="7EF490DD" w14:textId="77777777" w:rsidR="00DB4B9F" w:rsidRDefault="00DB4B9F" w:rsidP="008B6A24">
            <w:pPr>
              <w:cnfStyle w:val="000000100000" w:firstRow="0" w:lastRow="0" w:firstColumn="0" w:lastColumn="0" w:oddVBand="0" w:evenVBand="0" w:oddHBand="1" w:evenHBand="0" w:firstRowFirstColumn="0" w:firstRowLastColumn="0" w:lastRowFirstColumn="0" w:lastRowLastColumn="0"/>
            </w:pPr>
          </w:p>
        </w:tc>
      </w:tr>
    </w:tbl>
    <w:p w14:paraId="7D9B7ABF" w14:textId="77777777" w:rsidR="00DB4B9F" w:rsidRDefault="00DB4B9F" w:rsidP="00DB4B9F">
      <w:pPr>
        <w:ind w:left="360"/>
      </w:pPr>
      <w:r>
        <w:t>Alternative Cases:</w:t>
      </w:r>
    </w:p>
    <w:p w14:paraId="2A1489EF" w14:textId="77777777" w:rsidR="005D3800" w:rsidRDefault="005D3800" w:rsidP="005D3800">
      <w:pPr>
        <w:ind w:left="360"/>
      </w:pPr>
      <w:r>
        <w:t>Line 4: If a stock entered is not in the system's database, the system alerts the user and requests a valid stock name.</w:t>
      </w:r>
    </w:p>
    <w:p w14:paraId="0DCBE398" w14:textId="70FC57AF" w:rsidR="00DB4B9F" w:rsidRDefault="005D3800" w:rsidP="005D3800">
      <w:pPr>
        <w:ind w:left="360"/>
      </w:pPr>
      <w:r>
        <w:t>Line 3: If the user enters more than 100 stocks, the system prompts the user to reduce the number.</w:t>
      </w:r>
    </w:p>
    <w:p w14:paraId="24F7BB2D" w14:textId="77777777" w:rsidR="008D5054" w:rsidRDefault="008D5054" w:rsidP="00BB092E">
      <w:pPr>
        <w:ind w:left="360"/>
      </w:pPr>
    </w:p>
    <w:p w14:paraId="3588F9D9" w14:textId="77777777" w:rsidR="00DB4B9F" w:rsidRDefault="00DB4B9F" w:rsidP="00BB092E">
      <w:pPr>
        <w:ind w:left="360"/>
      </w:pPr>
    </w:p>
    <w:p w14:paraId="2629FCD5" w14:textId="77777777" w:rsidR="00DB4B9F" w:rsidRDefault="00DB4B9F" w:rsidP="00BB092E">
      <w:pPr>
        <w:ind w:left="360"/>
      </w:pPr>
    </w:p>
    <w:p w14:paraId="142A619D" w14:textId="77777777" w:rsidR="00DB4B9F" w:rsidRDefault="00DB4B9F" w:rsidP="00BB092E">
      <w:pPr>
        <w:ind w:left="360"/>
      </w:pPr>
    </w:p>
    <w:p w14:paraId="55ABEF8E" w14:textId="77777777" w:rsidR="00DB4B9F" w:rsidRDefault="00DB4B9F" w:rsidP="00BB092E">
      <w:pPr>
        <w:ind w:left="360"/>
      </w:pPr>
    </w:p>
    <w:p w14:paraId="0C36C722" w14:textId="77777777" w:rsidR="00DB4B9F" w:rsidRDefault="00DB4B9F" w:rsidP="00BB092E">
      <w:pPr>
        <w:ind w:left="360"/>
      </w:pPr>
    </w:p>
    <w:p w14:paraId="18DD3038" w14:textId="77777777" w:rsidR="00DB4B9F" w:rsidRDefault="00DB4B9F" w:rsidP="00BB092E">
      <w:pPr>
        <w:ind w:left="360"/>
      </w:pPr>
    </w:p>
    <w:p w14:paraId="3959A6EC" w14:textId="77777777" w:rsidR="00DB4B9F" w:rsidRDefault="00DB4B9F" w:rsidP="00BB092E">
      <w:pPr>
        <w:ind w:left="360"/>
      </w:pPr>
    </w:p>
    <w:p w14:paraId="33523AA1" w14:textId="77777777" w:rsidR="00DB4B9F" w:rsidRDefault="00DB4B9F" w:rsidP="00BB092E">
      <w:pPr>
        <w:ind w:left="360"/>
      </w:pPr>
    </w:p>
    <w:p w14:paraId="36BD6C92" w14:textId="77777777" w:rsidR="005D3800" w:rsidRDefault="00DB4B9F" w:rsidP="00DB4B9F">
      <w:pPr>
        <w:ind w:left="360"/>
      </w:pPr>
      <w:r>
        <w:lastRenderedPageBreak/>
        <w:t>5)</w:t>
      </w:r>
      <w:r w:rsidRPr="00DB4B9F">
        <w:t xml:space="preserve"> </w:t>
      </w:r>
      <w:r w:rsidRPr="0014220F">
        <w:t xml:space="preserve">Use Case: </w:t>
      </w:r>
      <w:r w:rsidR="005D3800" w:rsidRPr="005D3800">
        <w:t>Select Stocks for Portfolio</w:t>
      </w:r>
    </w:p>
    <w:p w14:paraId="2E26094F" w14:textId="5A372489" w:rsidR="00DB4B9F" w:rsidRPr="0014220F" w:rsidRDefault="00DB4B9F" w:rsidP="00DB4B9F">
      <w:pPr>
        <w:ind w:left="360"/>
      </w:pPr>
      <w:r w:rsidRPr="0014220F">
        <w:t>Actors: User, System</w:t>
      </w:r>
    </w:p>
    <w:p w14:paraId="5FEDA144" w14:textId="77777777" w:rsidR="005D3800" w:rsidRPr="005D3800" w:rsidRDefault="00DB4B9F" w:rsidP="00DB4B9F">
      <w:pPr>
        <w:ind w:left="360"/>
        <w:rPr>
          <w:color w:val="FF0000"/>
        </w:rPr>
      </w:pPr>
      <w:r w:rsidRPr="0014220F">
        <w:t xml:space="preserve">Description: </w:t>
      </w:r>
      <w:r w:rsidR="005D3800">
        <w:t xml:space="preserve">Users select individual stocks to include in their portfolio. </w:t>
      </w:r>
      <w:r w:rsidR="005D3800" w:rsidRPr="005D3800">
        <w:rPr>
          <w:color w:val="FF0000"/>
        </w:rPr>
        <w:t>The system calculates expected returns and suggests additional stocks for diversification.</w:t>
      </w:r>
    </w:p>
    <w:p w14:paraId="22AA989A" w14:textId="6C38F3CB"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76FB7E77"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05AD1C59" w14:textId="77777777" w:rsidR="00DB4B9F" w:rsidRPr="00DB4B9F" w:rsidRDefault="00DB4B9F" w:rsidP="008B6A24">
            <w:pPr>
              <w:rPr>
                <w:b w:val="0"/>
                <w:bCs w:val="0"/>
              </w:rPr>
            </w:pPr>
            <w:r w:rsidRPr="00DB4B9F">
              <w:rPr>
                <w:b w:val="0"/>
                <w:bCs w:val="0"/>
              </w:rPr>
              <w:t>Actor Action</w:t>
            </w:r>
          </w:p>
        </w:tc>
        <w:tc>
          <w:tcPr>
            <w:tcW w:w="4508" w:type="dxa"/>
          </w:tcPr>
          <w:p w14:paraId="5D2531FC" w14:textId="77777777" w:rsidR="00DB4B9F" w:rsidRPr="00DB4B9F" w:rsidRDefault="00DB4B9F"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5D3800" w14:paraId="5BB65D9D"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92F86FB" w14:textId="58CE025C" w:rsidR="005D3800" w:rsidRPr="005D3800" w:rsidRDefault="005D3800" w:rsidP="005D3800">
            <w:pPr>
              <w:rPr>
                <w:b w:val="0"/>
                <w:bCs w:val="0"/>
              </w:rPr>
            </w:pPr>
            <w:r>
              <w:rPr>
                <w:b w:val="0"/>
                <w:bCs w:val="0"/>
              </w:rPr>
              <w:t xml:space="preserve">1. </w:t>
            </w:r>
            <w:r w:rsidRPr="005D3800">
              <w:rPr>
                <w:b w:val="0"/>
                <w:bCs w:val="0"/>
              </w:rPr>
              <w:t>User selects stocks from the available list.</w:t>
            </w:r>
          </w:p>
        </w:tc>
        <w:tc>
          <w:tcPr>
            <w:tcW w:w="4508" w:type="dxa"/>
          </w:tcPr>
          <w:p w14:paraId="1F5A0674" w14:textId="4FC52AB2" w:rsidR="005D3800" w:rsidRDefault="005D3800" w:rsidP="005D3800">
            <w:pPr>
              <w:cnfStyle w:val="000000100000" w:firstRow="0" w:lastRow="0" w:firstColumn="0" w:lastColumn="0" w:oddVBand="0" w:evenVBand="0" w:oddHBand="1" w:evenHBand="0" w:firstRowFirstColumn="0" w:firstRowLastColumn="0" w:lastRowFirstColumn="0" w:lastRowLastColumn="0"/>
            </w:pPr>
            <w:r w:rsidRPr="008A3A5B">
              <w:t>2. The system shows the expected returns for selected stocks.</w:t>
            </w:r>
          </w:p>
        </w:tc>
      </w:tr>
      <w:tr w:rsidR="005D3800" w14:paraId="213AB40C"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7E324931" w14:textId="5A03C967" w:rsidR="005D3800" w:rsidRPr="005D3800" w:rsidRDefault="005D3800" w:rsidP="005D3800">
            <w:pPr>
              <w:rPr>
                <w:b w:val="0"/>
                <w:bCs w:val="0"/>
              </w:rPr>
            </w:pPr>
            <w:r w:rsidRPr="005D3800">
              <w:rPr>
                <w:b w:val="0"/>
                <w:bCs w:val="0"/>
              </w:rPr>
              <w:t>3. User confirms stock choices.</w:t>
            </w:r>
          </w:p>
        </w:tc>
        <w:tc>
          <w:tcPr>
            <w:tcW w:w="4508" w:type="dxa"/>
          </w:tcPr>
          <w:p w14:paraId="6A2ED1FD" w14:textId="5E524CFB" w:rsidR="005D3800" w:rsidRDefault="005D3800" w:rsidP="005D3800">
            <w:pPr>
              <w:cnfStyle w:val="000000000000" w:firstRow="0" w:lastRow="0" w:firstColumn="0" w:lastColumn="0" w:oddVBand="0" w:evenVBand="0" w:oddHBand="0" w:evenHBand="0" w:firstRowFirstColumn="0" w:firstRowLastColumn="0" w:lastRowFirstColumn="0" w:lastRowLastColumn="0"/>
            </w:pPr>
            <w:r w:rsidRPr="008A3A5B">
              <w:t xml:space="preserve">4. </w:t>
            </w:r>
            <w:r w:rsidRPr="005D3800">
              <w:rPr>
                <w:color w:val="FF0000"/>
              </w:rPr>
              <w:t>The system suggests additional stocks for diversification based on risk.</w:t>
            </w:r>
          </w:p>
        </w:tc>
      </w:tr>
      <w:tr w:rsidR="005D3800" w14:paraId="15C67846"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41A01BB" w14:textId="16602DDA" w:rsidR="005D3800" w:rsidRPr="005D3800" w:rsidRDefault="005D3800" w:rsidP="005D3800">
            <w:pPr>
              <w:rPr>
                <w:b w:val="0"/>
                <w:bCs w:val="0"/>
              </w:rPr>
            </w:pPr>
            <w:r w:rsidRPr="005D3800">
              <w:rPr>
                <w:b w:val="0"/>
                <w:bCs w:val="0"/>
              </w:rPr>
              <w:t>5. User reviews the suggestion.</w:t>
            </w:r>
          </w:p>
        </w:tc>
        <w:tc>
          <w:tcPr>
            <w:tcW w:w="4508" w:type="dxa"/>
          </w:tcPr>
          <w:p w14:paraId="54C146D0" w14:textId="02CBB08F" w:rsidR="005D3800" w:rsidRDefault="005D3800" w:rsidP="005D3800">
            <w:pPr>
              <w:cnfStyle w:val="000000100000" w:firstRow="0" w:lastRow="0" w:firstColumn="0" w:lastColumn="0" w:oddVBand="0" w:evenVBand="0" w:oddHBand="1" w:evenHBand="0" w:firstRowFirstColumn="0" w:firstRowLastColumn="0" w:lastRowFirstColumn="0" w:lastRowLastColumn="0"/>
            </w:pPr>
            <w:r w:rsidRPr="008A3A5B">
              <w:t>6. User either accepts or rejects the additional suggestions.</w:t>
            </w:r>
          </w:p>
        </w:tc>
      </w:tr>
      <w:tr w:rsidR="00DB4B9F" w14:paraId="157B51F2"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7A00DFAE" w14:textId="77777777" w:rsidR="00DB4B9F" w:rsidRDefault="00DB4B9F" w:rsidP="008B6A24"/>
        </w:tc>
        <w:tc>
          <w:tcPr>
            <w:tcW w:w="4508" w:type="dxa"/>
          </w:tcPr>
          <w:p w14:paraId="0E9216A4" w14:textId="77777777" w:rsidR="00DB4B9F" w:rsidRDefault="00DB4B9F" w:rsidP="008B6A24">
            <w:pPr>
              <w:cnfStyle w:val="000000000000" w:firstRow="0" w:lastRow="0" w:firstColumn="0" w:lastColumn="0" w:oddVBand="0" w:evenVBand="0" w:oddHBand="0" w:evenHBand="0" w:firstRowFirstColumn="0" w:firstRowLastColumn="0" w:lastRowFirstColumn="0" w:lastRowLastColumn="0"/>
            </w:pPr>
          </w:p>
        </w:tc>
      </w:tr>
      <w:tr w:rsidR="00DB4B9F" w14:paraId="595867C0"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7036584" w14:textId="77777777" w:rsidR="00DB4B9F" w:rsidRDefault="00DB4B9F" w:rsidP="008B6A24"/>
        </w:tc>
        <w:tc>
          <w:tcPr>
            <w:tcW w:w="4508" w:type="dxa"/>
          </w:tcPr>
          <w:p w14:paraId="185A4010" w14:textId="77777777" w:rsidR="00DB4B9F" w:rsidRDefault="00DB4B9F" w:rsidP="008B6A24">
            <w:pPr>
              <w:cnfStyle w:val="000000100000" w:firstRow="0" w:lastRow="0" w:firstColumn="0" w:lastColumn="0" w:oddVBand="0" w:evenVBand="0" w:oddHBand="1" w:evenHBand="0" w:firstRowFirstColumn="0" w:firstRowLastColumn="0" w:lastRowFirstColumn="0" w:lastRowLastColumn="0"/>
            </w:pPr>
          </w:p>
        </w:tc>
      </w:tr>
    </w:tbl>
    <w:p w14:paraId="2F910499" w14:textId="77777777" w:rsidR="00DB4B9F" w:rsidRDefault="00DB4B9F" w:rsidP="00DB4B9F">
      <w:pPr>
        <w:ind w:left="360"/>
      </w:pPr>
      <w:r>
        <w:t>Alternative Cases:</w:t>
      </w:r>
    </w:p>
    <w:p w14:paraId="13E1136C" w14:textId="77777777" w:rsidR="005D3800" w:rsidRPr="005D3800" w:rsidRDefault="005D3800" w:rsidP="005D3800">
      <w:pPr>
        <w:ind w:left="360"/>
        <w:rPr>
          <w:color w:val="FF0000"/>
        </w:rPr>
      </w:pPr>
      <w:r w:rsidRPr="005D3800">
        <w:rPr>
          <w:color w:val="FF0000"/>
        </w:rPr>
        <w:t>Line 4: If the user’s stock choices create a high-risk portfolio, the system recommends balancing it with safer stocks.</w:t>
      </w:r>
    </w:p>
    <w:p w14:paraId="39849585" w14:textId="3CB2E19D" w:rsidR="00DB4B9F" w:rsidRDefault="005D3800" w:rsidP="005D3800">
      <w:pPr>
        <w:ind w:left="360"/>
      </w:pPr>
      <w:r>
        <w:t>Line 6: If the user rejects the suggestions, the portfolio remains as selected.</w:t>
      </w:r>
    </w:p>
    <w:p w14:paraId="078EB4A4" w14:textId="77777777" w:rsidR="00DB4B9F" w:rsidRDefault="00DB4B9F" w:rsidP="00BB092E">
      <w:pPr>
        <w:ind w:left="360"/>
      </w:pPr>
    </w:p>
    <w:p w14:paraId="13A90591" w14:textId="77777777" w:rsidR="00DB4B9F" w:rsidRDefault="00DB4B9F" w:rsidP="00BB092E">
      <w:pPr>
        <w:ind w:left="360"/>
      </w:pPr>
    </w:p>
    <w:p w14:paraId="06CA2748" w14:textId="77777777" w:rsidR="00DB4B9F" w:rsidRDefault="00DB4B9F" w:rsidP="00BB092E">
      <w:pPr>
        <w:ind w:left="360"/>
      </w:pPr>
    </w:p>
    <w:p w14:paraId="1DDE6815" w14:textId="77777777" w:rsidR="00DB4B9F" w:rsidRDefault="00DB4B9F" w:rsidP="00BB092E">
      <w:pPr>
        <w:ind w:left="360"/>
      </w:pPr>
    </w:p>
    <w:p w14:paraId="0C614D17" w14:textId="77777777" w:rsidR="00DB4B9F" w:rsidRDefault="00DB4B9F" w:rsidP="00BB092E">
      <w:pPr>
        <w:ind w:left="360"/>
      </w:pPr>
    </w:p>
    <w:p w14:paraId="586A502B" w14:textId="77777777" w:rsidR="00DB4B9F" w:rsidRDefault="00DB4B9F" w:rsidP="00BB092E">
      <w:pPr>
        <w:ind w:left="360"/>
      </w:pPr>
    </w:p>
    <w:p w14:paraId="688BFB5D" w14:textId="77777777" w:rsidR="00DB4B9F" w:rsidRDefault="00DB4B9F" w:rsidP="00BB092E">
      <w:pPr>
        <w:ind w:left="360"/>
      </w:pPr>
    </w:p>
    <w:p w14:paraId="22402001" w14:textId="77777777" w:rsidR="00DB4B9F" w:rsidRDefault="00DB4B9F" w:rsidP="00BB092E">
      <w:pPr>
        <w:ind w:left="360"/>
      </w:pPr>
    </w:p>
    <w:p w14:paraId="739F57EC" w14:textId="77777777" w:rsidR="00DB4B9F" w:rsidRDefault="00DB4B9F" w:rsidP="00BB092E">
      <w:pPr>
        <w:ind w:left="360"/>
      </w:pPr>
    </w:p>
    <w:p w14:paraId="585FD2AE" w14:textId="030E2D0E" w:rsidR="00DB4B9F" w:rsidRPr="0014220F" w:rsidRDefault="00DB4B9F" w:rsidP="00DB4B9F">
      <w:pPr>
        <w:ind w:left="360"/>
      </w:pPr>
      <w:r>
        <w:lastRenderedPageBreak/>
        <w:t xml:space="preserve">6) </w:t>
      </w:r>
      <w:r w:rsidRPr="0014220F">
        <w:t xml:space="preserve">Use Case: </w:t>
      </w:r>
      <w:r w:rsidR="005D3800">
        <w:t>Stock Update</w:t>
      </w:r>
    </w:p>
    <w:p w14:paraId="6F224668" w14:textId="44EBEF21" w:rsidR="00DB4B9F" w:rsidRPr="0014220F" w:rsidRDefault="00DB4B9F" w:rsidP="00DB4B9F">
      <w:pPr>
        <w:ind w:left="360"/>
      </w:pPr>
      <w:r w:rsidRPr="0014220F">
        <w:t>Actors: User, System</w:t>
      </w:r>
    </w:p>
    <w:p w14:paraId="10F404E3" w14:textId="1BF1E98D" w:rsidR="00DB4B9F" w:rsidRDefault="00DB4B9F" w:rsidP="00DB4B9F">
      <w:pPr>
        <w:ind w:left="360"/>
      </w:pPr>
      <w:r w:rsidRPr="0014220F">
        <w:t xml:space="preserve">Description: </w:t>
      </w:r>
      <w:r w:rsidR="005D3800" w:rsidRPr="005D3800">
        <w:t>Users update their portfolio based on market changes. The system advises users to buy new stocks based on price movements and portfolio risk.</w:t>
      </w:r>
    </w:p>
    <w:p w14:paraId="7C6C2ABD" w14:textId="77777777"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15821BCF"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B0904A" w14:textId="77777777" w:rsidR="00DB4B9F" w:rsidRPr="00DB4B9F" w:rsidRDefault="00DB4B9F" w:rsidP="008B6A24">
            <w:pPr>
              <w:rPr>
                <w:b w:val="0"/>
                <w:bCs w:val="0"/>
              </w:rPr>
            </w:pPr>
            <w:r w:rsidRPr="00DB4B9F">
              <w:rPr>
                <w:b w:val="0"/>
                <w:bCs w:val="0"/>
              </w:rPr>
              <w:t>Actor Action</w:t>
            </w:r>
          </w:p>
        </w:tc>
        <w:tc>
          <w:tcPr>
            <w:tcW w:w="4508" w:type="dxa"/>
          </w:tcPr>
          <w:p w14:paraId="7C9C5BFE" w14:textId="77777777" w:rsidR="00DB4B9F" w:rsidRPr="00DB4B9F" w:rsidRDefault="00DB4B9F"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AA5BF4" w14:paraId="4ECEA2D4"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3B71837B" w14:textId="5088B59E" w:rsidR="00AA5BF4" w:rsidRPr="00AA5BF4" w:rsidRDefault="00AA5BF4" w:rsidP="00AA5BF4">
            <w:pPr>
              <w:rPr>
                <w:b w:val="0"/>
                <w:bCs w:val="0"/>
              </w:rPr>
            </w:pPr>
            <w:r>
              <w:rPr>
                <w:b w:val="0"/>
                <w:bCs w:val="0"/>
              </w:rPr>
              <w:t xml:space="preserve">1. </w:t>
            </w:r>
            <w:r w:rsidRPr="00AA5BF4">
              <w:rPr>
                <w:b w:val="0"/>
                <w:bCs w:val="0"/>
              </w:rPr>
              <w:t>User navigates to the stock update page.</w:t>
            </w:r>
          </w:p>
        </w:tc>
        <w:tc>
          <w:tcPr>
            <w:tcW w:w="4508" w:type="dxa"/>
          </w:tcPr>
          <w:p w14:paraId="0CCDD0C4" w14:textId="389F379B" w:rsidR="00AA5BF4" w:rsidRDefault="00AA5BF4" w:rsidP="00AA5BF4">
            <w:pPr>
              <w:cnfStyle w:val="000000100000" w:firstRow="0" w:lastRow="0" w:firstColumn="0" w:lastColumn="0" w:oddVBand="0" w:evenVBand="0" w:oddHBand="1" w:evenHBand="0" w:firstRowFirstColumn="0" w:firstRowLastColumn="0" w:lastRowFirstColumn="0" w:lastRowLastColumn="0"/>
            </w:pPr>
            <w:r w:rsidRPr="003C7797">
              <w:t>2. The system checks the user's portfolio for market updates.</w:t>
            </w:r>
          </w:p>
        </w:tc>
      </w:tr>
      <w:tr w:rsidR="00AA5BF4" w14:paraId="1350F968"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68497E9F" w14:textId="4F2508B4" w:rsidR="00AA5BF4" w:rsidRPr="00AA5BF4" w:rsidRDefault="00AA5BF4" w:rsidP="00AA5BF4">
            <w:pPr>
              <w:rPr>
                <w:b w:val="0"/>
                <w:bCs w:val="0"/>
              </w:rPr>
            </w:pPr>
            <w:r w:rsidRPr="00AA5BF4">
              <w:rPr>
                <w:b w:val="0"/>
                <w:bCs w:val="0"/>
              </w:rPr>
              <w:t>3. System presents a list of suggested stock purchases based on current market data.</w:t>
            </w:r>
          </w:p>
        </w:tc>
        <w:tc>
          <w:tcPr>
            <w:tcW w:w="4508" w:type="dxa"/>
          </w:tcPr>
          <w:p w14:paraId="668B9145" w14:textId="5ACBC199" w:rsidR="00AA5BF4" w:rsidRDefault="00AA5BF4" w:rsidP="00AA5BF4">
            <w:pPr>
              <w:cnfStyle w:val="000000000000" w:firstRow="0" w:lastRow="0" w:firstColumn="0" w:lastColumn="0" w:oddVBand="0" w:evenVBand="0" w:oddHBand="0" w:evenHBand="0" w:firstRowFirstColumn="0" w:firstRowLastColumn="0" w:lastRowFirstColumn="0" w:lastRowLastColumn="0"/>
            </w:pPr>
            <w:r w:rsidRPr="003C7797">
              <w:t>4. User reviews suggestions and can modify the portfolio.</w:t>
            </w:r>
          </w:p>
        </w:tc>
      </w:tr>
      <w:tr w:rsidR="00AA5BF4" w14:paraId="64BDCB8B"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47CCF7E" w14:textId="55CEED1D" w:rsidR="00AA5BF4" w:rsidRPr="00AA5BF4" w:rsidRDefault="00AA5BF4" w:rsidP="00AA5BF4">
            <w:pPr>
              <w:rPr>
                <w:b w:val="0"/>
                <w:bCs w:val="0"/>
              </w:rPr>
            </w:pPr>
            <w:r w:rsidRPr="00AA5BF4">
              <w:rPr>
                <w:b w:val="0"/>
                <w:bCs w:val="0"/>
              </w:rPr>
              <w:t>5. User confirms new stock purchases.</w:t>
            </w:r>
          </w:p>
        </w:tc>
        <w:tc>
          <w:tcPr>
            <w:tcW w:w="4508" w:type="dxa"/>
          </w:tcPr>
          <w:p w14:paraId="6330DDE7" w14:textId="7E6B45E7" w:rsidR="00AA5BF4" w:rsidRDefault="00AA5BF4" w:rsidP="00AA5BF4">
            <w:pPr>
              <w:cnfStyle w:val="000000100000" w:firstRow="0" w:lastRow="0" w:firstColumn="0" w:lastColumn="0" w:oddVBand="0" w:evenVBand="0" w:oddHBand="1" w:evenHBand="0" w:firstRowFirstColumn="0" w:firstRowLastColumn="0" w:lastRowFirstColumn="0" w:lastRowLastColumn="0"/>
            </w:pPr>
            <w:r w:rsidRPr="003C7797">
              <w:t>6. The system updates the portfolio in the database.</w:t>
            </w:r>
          </w:p>
        </w:tc>
      </w:tr>
      <w:tr w:rsidR="00DB4B9F" w14:paraId="5F4CAC96"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60369186" w14:textId="77777777" w:rsidR="00DB4B9F" w:rsidRDefault="00DB4B9F" w:rsidP="008B6A24"/>
        </w:tc>
        <w:tc>
          <w:tcPr>
            <w:tcW w:w="4508" w:type="dxa"/>
          </w:tcPr>
          <w:p w14:paraId="2879AF74" w14:textId="77777777" w:rsidR="00DB4B9F" w:rsidRDefault="00DB4B9F" w:rsidP="008B6A24">
            <w:pPr>
              <w:cnfStyle w:val="000000000000" w:firstRow="0" w:lastRow="0" w:firstColumn="0" w:lastColumn="0" w:oddVBand="0" w:evenVBand="0" w:oddHBand="0" w:evenHBand="0" w:firstRowFirstColumn="0" w:firstRowLastColumn="0" w:lastRowFirstColumn="0" w:lastRowLastColumn="0"/>
            </w:pPr>
          </w:p>
        </w:tc>
      </w:tr>
      <w:tr w:rsidR="00DB4B9F" w14:paraId="276E916F"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B85E038" w14:textId="77777777" w:rsidR="00DB4B9F" w:rsidRDefault="00DB4B9F" w:rsidP="008B6A24"/>
        </w:tc>
        <w:tc>
          <w:tcPr>
            <w:tcW w:w="4508" w:type="dxa"/>
          </w:tcPr>
          <w:p w14:paraId="79F78321" w14:textId="77777777" w:rsidR="00DB4B9F" w:rsidRDefault="00DB4B9F" w:rsidP="008B6A24">
            <w:pPr>
              <w:cnfStyle w:val="000000100000" w:firstRow="0" w:lastRow="0" w:firstColumn="0" w:lastColumn="0" w:oddVBand="0" w:evenVBand="0" w:oddHBand="1" w:evenHBand="0" w:firstRowFirstColumn="0" w:firstRowLastColumn="0" w:lastRowFirstColumn="0" w:lastRowLastColumn="0"/>
            </w:pPr>
          </w:p>
        </w:tc>
      </w:tr>
    </w:tbl>
    <w:p w14:paraId="57CE2052" w14:textId="77777777" w:rsidR="00DB4B9F" w:rsidRDefault="00DB4B9F" w:rsidP="00DB4B9F">
      <w:pPr>
        <w:ind w:left="360"/>
      </w:pPr>
      <w:r>
        <w:t>Alternative Cases:</w:t>
      </w:r>
    </w:p>
    <w:p w14:paraId="6088C61B" w14:textId="77777777" w:rsidR="00AA5BF4" w:rsidRDefault="00AA5BF4" w:rsidP="00AA5BF4">
      <w:pPr>
        <w:ind w:left="360"/>
      </w:pPr>
      <w:r>
        <w:t>Line 3: If no stock changes are needed based on market data, the system notifies the user of the stable state.</w:t>
      </w:r>
    </w:p>
    <w:p w14:paraId="6B595305" w14:textId="7A24E34E" w:rsidR="00DB4B9F" w:rsidRDefault="00AA5BF4" w:rsidP="00AA5BF4">
      <w:pPr>
        <w:ind w:left="360"/>
      </w:pPr>
      <w:r>
        <w:t>Line 5: If the user rejects the suggested changes, the portfolio remains as is.</w:t>
      </w:r>
    </w:p>
    <w:p w14:paraId="52DC1200" w14:textId="77777777" w:rsidR="00DB4B9F" w:rsidRDefault="00DB4B9F" w:rsidP="00BB092E">
      <w:pPr>
        <w:ind w:left="360"/>
      </w:pPr>
    </w:p>
    <w:p w14:paraId="509A38D1" w14:textId="77777777" w:rsidR="00DB4B9F" w:rsidRDefault="00DB4B9F" w:rsidP="00BB092E">
      <w:pPr>
        <w:ind w:left="360"/>
      </w:pPr>
    </w:p>
    <w:p w14:paraId="73D7F574" w14:textId="77777777" w:rsidR="00DB4B9F" w:rsidRDefault="00DB4B9F" w:rsidP="00BB092E">
      <w:pPr>
        <w:ind w:left="360"/>
      </w:pPr>
    </w:p>
    <w:p w14:paraId="22EA0924" w14:textId="77777777" w:rsidR="00DB4B9F" w:rsidRDefault="00DB4B9F" w:rsidP="00BB092E">
      <w:pPr>
        <w:ind w:left="360"/>
      </w:pPr>
    </w:p>
    <w:p w14:paraId="0B3A7049" w14:textId="77777777" w:rsidR="00DB4B9F" w:rsidRDefault="00DB4B9F" w:rsidP="00BB092E">
      <w:pPr>
        <w:ind w:left="360"/>
      </w:pPr>
    </w:p>
    <w:p w14:paraId="7AE08B8E" w14:textId="77777777" w:rsidR="00DB4B9F" w:rsidRDefault="00DB4B9F" w:rsidP="00BB092E">
      <w:pPr>
        <w:ind w:left="360"/>
      </w:pPr>
    </w:p>
    <w:p w14:paraId="025A2D9D" w14:textId="77777777" w:rsidR="00DB4B9F" w:rsidRDefault="00DB4B9F" w:rsidP="00BB092E">
      <w:pPr>
        <w:ind w:left="360"/>
      </w:pPr>
    </w:p>
    <w:p w14:paraId="58D76426" w14:textId="77777777" w:rsidR="00DB4B9F" w:rsidRDefault="00DB4B9F" w:rsidP="00BB092E">
      <w:pPr>
        <w:ind w:left="360"/>
      </w:pPr>
    </w:p>
    <w:p w14:paraId="5DA37856" w14:textId="77777777" w:rsidR="00AA5BF4" w:rsidRDefault="00AA5BF4" w:rsidP="00BB092E">
      <w:pPr>
        <w:ind w:left="360"/>
      </w:pPr>
    </w:p>
    <w:p w14:paraId="14B78022" w14:textId="77777777" w:rsidR="00DB4B9F" w:rsidRDefault="00DB4B9F" w:rsidP="00BB092E">
      <w:pPr>
        <w:ind w:left="360"/>
      </w:pPr>
    </w:p>
    <w:p w14:paraId="565AF57D" w14:textId="27D08EA2" w:rsidR="00DB4B9F" w:rsidRPr="0014220F" w:rsidRDefault="00DB4B9F" w:rsidP="00DB4B9F">
      <w:pPr>
        <w:ind w:left="360"/>
      </w:pPr>
      <w:r>
        <w:t xml:space="preserve">7) </w:t>
      </w:r>
      <w:r w:rsidRPr="0014220F">
        <w:t xml:space="preserve">Use Case: </w:t>
      </w:r>
      <w:r w:rsidR="00AA5BF4">
        <w:t>Stock Exit</w:t>
      </w:r>
    </w:p>
    <w:p w14:paraId="7A889532" w14:textId="77777777" w:rsidR="00DB4B9F" w:rsidRPr="0014220F" w:rsidRDefault="00DB4B9F" w:rsidP="00DB4B9F">
      <w:pPr>
        <w:ind w:left="360"/>
      </w:pPr>
      <w:r w:rsidRPr="0014220F">
        <w:t>Actors: New User, System</w:t>
      </w:r>
    </w:p>
    <w:p w14:paraId="64D0A8BB" w14:textId="4223BFE1" w:rsidR="00DB4B9F" w:rsidRPr="00AA5BF4" w:rsidRDefault="00DB4B9F" w:rsidP="00DB4B9F">
      <w:pPr>
        <w:ind w:left="360"/>
        <w:rPr>
          <w:color w:val="FF0000"/>
        </w:rPr>
      </w:pPr>
      <w:r w:rsidRPr="00AA5BF4">
        <w:rPr>
          <w:color w:val="FF0000"/>
        </w:rPr>
        <w:t xml:space="preserve">Description: </w:t>
      </w:r>
      <w:r w:rsidR="00AA5BF4" w:rsidRPr="00AA5BF4">
        <w:rPr>
          <w:color w:val="FF0000"/>
        </w:rPr>
        <w:t>Users are advised by the system to exit certain stocks based on market changes. The system predicts potential declines in stock prices and suggests selling to avoid losses or secure profits.</w:t>
      </w:r>
    </w:p>
    <w:p w14:paraId="33E5FAA8" w14:textId="77777777"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DB4B9F" w14:paraId="060E6591"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8CDC804" w14:textId="77777777" w:rsidR="00DB4B9F" w:rsidRPr="00DB4B9F" w:rsidRDefault="00DB4B9F" w:rsidP="008B6A24">
            <w:pPr>
              <w:rPr>
                <w:b w:val="0"/>
                <w:bCs w:val="0"/>
              </w:rPr>
            </w:pPr>
            <w:r w:rsidRPr="00DB4B9F">
              <w:rPr>
                <w:b w:val="0"/>
                <w:bCs w:val="0"/>
              </w:rPr>
              <w:t>Actor Action</w:t>
            </w:r>
          </w:p>
        </w:tc>
        <w:tc>
          <w:tcPr>
            <w:tcW w:w="4508" w:type="dxa"/>
          </w:tcPr>
          <w:p w14:paraId="297EF1C9" w14:textId="77777777" w:rsidR="00DB4B9F" w:rsidRPr="00DB4B9F" w:rsidRDefault="00DB4B9F" w:rsidP="008B6A24">
            <w:pPr>
              <w:cnfStyle w:val="100000000000" w:firstRow="1" w:lastRow="0" w:firstColumn="0" w:lastColumn="0" w:oddVBand="0" w:evenVBand="0" w:oddHBand="0" w:evenHBand="0" w:firstRowFirstColumn="0" w:firstRowLastColumn="0" w:lastRowFirstColumn="0" w:lastRowLastColumn="0"/>
              <w:rPr>
                <w:b w:val="0"/>
                <w:bCs w:val="0"/>
              </w:rPr>
            </w:pPr>
            <w:r w:rsidRPr="00DB4B9F">
              <w:rPr>
                <w:b w:val="0"/>
                <w:bCs w:val="0"/>
              </w:rPr>
              <w:t>System Response</w:t>
            </w:r>
          </w:p>
        </w:tc>
      </w:tr>
      <w:tr w:rsidR="00AA5BF4" w14:paraId="63E2B1A7"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15B3255" w14:textId="36B40649" w:rsidR="00AA5BF4" w:rsidRPr="00AA5BF4" w:rsidRDefault="00AA5BF4" w:rsidP="00AA5BF4">
            <w:pPr>
              <w:rPr>
                <w:b w:val="0"/>
                <w:bCs w:val="0"/>
              </w:rPr>
            </w:pPr>
            <w:r>
              <w:rPr>
                <w:b w:val="0"/>
                <w:bCs w:val="0"/>
              </w:rPr>
              <w:t xml:space="preserve">1. </w:t>
            </w:r>
            <w:r w:rsidRPr="00AA5BF4">
              <w:rPr>
                <w:b w:val="0"/>
                <w:bCs w:val="0"/>
              </w:rPr>
              <w:t>User navigates to the stock exit page.</w:t>
            </w:r>
          </w:p>
        </w:tc>
        <w:tc>
          <w:tcPr>
            <w:tcW w:w="4508" w:type="dxa"/>
          </w:tcPr>
          <w:p w14:paraId="52A6CBBB" w14:textId="66F9732D" w:rsidR="00AA5BF4" w:rsidRDefault="00AA5BF4" w:rsidP="00AA5BF4">
            <w:pPr>
              <w:cnfStyle w:val="000000100000" w:firstRow="0" w:lastRow="0" w:firstColumn="0" w:lastColumn="0" w:oddVBand="0" w:evenVBand="0" w:oddHBand="1" w:evenHBand="0" w:firstRowFirstColumn="0" w:firstRowLastColumn="0" w:lastRowFirstColumn="0" w:lastRowLastColumn="0"/>
            </w:pPr>
            <w:r w:rsidRPr="007A0032">
              <w:t xml:space="preserve">2. The system </w:t>
            </w:r>
            <w:proofErr w:type="spellStart"/>
            <w:r w:rsidRPr="007A0032">
              <w:t>analyzes</w:t>
            </w:r>
            <w:proofErr w:type="spellEnd"/>
            <w:r w:rsidRPr="007A0032">
              <w:t xml:space="preserve"> the user’s portfolio.</w:t>
            </w:r>
          </w:p>
        </w:tc>
      </w:tr>
      <w:tr w:rsidR="00AA5BF4" w14:paraId="39F5F891"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0AC64304" w14:textId="0AC4779E" w:rsidR="00AA5BF4" w:rsidRPr="00AA5BF4" w:rsidRDefault="00AA5BF4" w:rsidP="00AA5BF4">
            <w:pPr>
              <w:rPr>
                <w:b w:val="0"/>
                <w:bCs w:val="0"/>
              </w:rPr>
            </w:pPr>
            <w:r w:rsidRPr="00AA5BF4">
              <w:rPr>
                <w:b w:val="0"/>
                <w:bCs w:val="0"/>
              </w:rPr>
              <w:t>3. System suggests stocks to exit based on predicted market movements.</w:t>
            </w:r>
          </w:p>
        </w:tc>
        <w:tc>
          <w:tcPr>
            <w:tcW w:w="4508" w:type="dxa"/>
          </w:tcPr>
          <w:p w14:paraId="7305A0C7" w14:textId="2E2D9BF3" w:rsidR="00AA5BF4" w:rsidRDefault="00AA5BF4" w:rsidP="00AA5BF4">
            <w:pPr>
              <w:cnfStyle w:val="000000000000" w:firstRow="0" w:lastRow="0" w:firstColumn="0" w:lastColumn="0" w:oddVBand="0" w:evenVBand="0" w:oddHBand="0" w:evenHBand="0" w:firstRowFirstColumn="0" w:firstRowLastColumn="0" w:lastRowFirstColumn="0" w:lastRowLastColumn="0"/>
            </w:pPr>
            <w:r w:rsidRPr="007A0032">
              <w:t>4. User reviews the suggested exits.</w:t>
            </w:r>
          </w:p>
        </w:tc>
      </w:tr>
      <w:tr w:rsidR="00AA5BF4" w14:paraId="7B409080"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C4D9956" w14:textId="26C491EB" w:rsidR="00AA5BF4" w:rsidRPr="00AA5BF4" w:rsidRDefault="00AA5BF4" w:rsidP="00AA5BF4">
            <w:pPr>
              <w:rPr>
                <w:b w:val="0"/>
                <w:bCs w:val="0"/>
              </w:rPr>
            </w:pPr>
            <w:r w:rsidRPr="00AA5BF4">
              <w:rPr>
                <w:b w:val="0"/>
                <w:bCs w:val="0"/>
              </w:rPr>
              <w:t>5. User confirms the stocks to sell.</w:t>
            </w:r>
          </w:p>
        </w:tc>
        <w:tc>
          <w:tcPr>
            <w:tcW w:w="4508" w:type="dxa"/>
          </w:tcPr>
          <w:p w14:paraId="380036BC" w14:textId="5E1EB9A3" w:rsidR="00AA5BF4" w:rsidRDefault="00AA5BF4" w:rsidP="00AA5BF4">
            <w:pPr>
              <w:cnfStyle w:val="000000100000" w:firstRow="0" w:lastRow="0" w:firstColumn="0" w:lastColumn="0" w:oddVBand="0" w:evenVBand="0" w:oddHBand="1" w:evenHBand="0" w:firstRowFirstColumn="0" w:firstRowLastColumn="0" w:lastRowFirstColumn="0" w:lastRowLastColumn="0"/>
            </w:pPr>
            <w:r w:rsidRPr="007A0032">
              <w:t>6. System updates the portfolio and removes the exited stocks from the user's account.</w:t>
            </w:r>
          </w:p>
        </w:tc>
      </w:tr>
      <w:tr w:rsidR="00DB4B9F" w14:paraId="4B6AB33C"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76F48644" w14:textId="77777777" w:rsidR="00DB4B9F" w:rsidRDefault="00DB4B9F" w:rsidP="008B6A24"/>
        </w:tc>
        <w:tc>
          <w:tcPr>
            <w:tcW w:w="4508" w:type="dxa"/>
          </w:tcPr>
          <w:p w14:paraId="1DCFE401" w14:textId="77777777" w:rsidR="00DB4B9F" w:rsidRDefault="00DB4B9F" w:rsidP="008B6A24">
            <w:pPr>
              <w:cnfStyle w:val="000000000000" w:firstRow="0" w:lastRow="0" w:firstColumn="0" w:lastColumn="0" w:oddVBand="0" w:evenVBand="0" w:oddHBand="0" w:evenHBand="0" w:firstRowFirstColumn="0" w:firstRowLastColumn="0" w:lastRowFirstColumn="0" w:lastRowLastColumn="0"/>
            </w:pPr>
          </w:p>
        </w:tc>
      </w:tr>
      <w:tr w:rsidR="00DB4B9F" w14:paraId="70BE276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76AD977" w14:textId="77777777" w:rsidR="00DB4B9F" w:rsidRDefault="00DB4B9F" w:rsidP="008B6A24"/>
        </w:tc>
        <w:tc>
          <w:tcPr>
            <w:tcW w:w="4508" w:type="dxa"/>
          </w:tcPr>
          <w:p w14:paraId="39258DD0" w14:textId="77777777" w:rsidR="00DB4B9F" w:rsidRDefault="00DB4B9F" w:rsidP="008B6A24">
            <w:pPr>
              <w:cnfStyle w:val="000000100000" w:firstRow="0" w:lastRow="0" w:firstColumn="0" w:lastColumn="0" w:oddVBand="0" w:evenVBand="0" w:oddHBand="1" w:evenHBand="0" w:firstRowFirstColumn="0" w:firstRowLastColumn="0" w:lastRowFirstColumn="0" w:lastRowLastColumn="0"/>
            </w:pPr>
          </w:p>
        </w:tc>
      </w:tr>
    </w:tbl>
    <w:p w14:paraId="49FA4ECB" w14:textId="77777777" w:rsidR="00DB4B9F" w:rsidRDefault="00DB4B9F" w:rsidP="00DB4B9F">
      <w:pPr>
        <w:ind w:left="360"/>
      </w:pPr>
      <w:r>
        <w:t>Alternative Cases:</w:t>
      </w:r>
    </w:p>
    <w:p w14:paraId="22AD9A63" w14:textId="77777777" w:rsidR="00DB4B9F" w:rsidRDefault="00DB4B9F" w:rsidP="00DB4B9F">
      <w:pPr>
        <w:ind w:left="360"/>
      </w:pPr>
      <w:r>
        <w:t>Line 4: If input validation fails (e.g., missing fields, invalid email), the system displays an error message, and the user must correct the details.</w:t>
      </w:r>
    </w:p>
    <w:p w14:paraId="79089D3B" w14:textId="77777777" w:rsidR="00DB4B9F" w:rsidRDefault="00DB4B9F" w:rsidP="00DB4B9F">
      <w:pPr>
        <w:ind w:left="360"/>
      </w:pPr>
      <w:r>
        <w:t>Line 6: If an account with the same email already exists, the system notifies the user to log in or reset the password.</w:t>
      </w:r>
    </w:p>
    <w:p w14:paraId="2A407248" w14:textId="5A84D565" w:rsidR="00DB4B9F" w:rsidRDefault="00DB4B9F" w:rsidP="00BB092E">
      <w:pPr>
        <w:ind w:left="360"/>
      </w:pPr>
    </w:p>
    <w:p w14:paraId="2D5F1821" w14:textId="77777777" w:rsidR="00DB4B9F" w:rsidRDefault="00DB4B9F" w:rsidP="00BB092E">
      <w:pPr>
        <w:ind w:left="360"/>
      </w:pPr>
    </w:p>
    <w:p w14:paraId="4C1F67A0" w14:textId="77777777" w:rsidR="00DB4B9F" w:rsidRDefault="00DB4B9F" w:rsidP="00BB092E">
      <w:pPr>
        <w:ind w:left="360"/>
      </w:pPr>
    </w:p>
    <w:p w14:paraId="3C3E13E7" w14:textId="77777777" w:rsidR="00DB4B9F" w:rsidRDefault="00DB4B9F" w:rsidP="00BB092E">
      <w:pPr>
        <w:ind w:left="360"/>
      </w:pPr>
    </w:p>
    <w:p w14:paraId="53719A2F" w14:textId="77777777" w:rsidR="00DB4B9F" w:rsidRDefault="00DB4B9F" w:rsidP="00BB092E">
      <w:pPr>
        <w:ind w:left="360"/>
      </w:pPr>
    </w:p>
    <w:p w14:paraId="76BC680C" w14:textId="51D7C3B4" w:rsidR="00DB4B9F" w:rsidRDefault="00DB4B9F" w:rsidP="00AA5BF4"/>
    <w:p w14:paraId="4A2FFF3A" w14:textId="77777777" w:rsidR="00AA5BF4" w:rsidRDefault="00DB4B9F" w:rsidP="00DB4B9F">
      <w:pPr>
        <w:ind w:left="360"/>
      </w:pPr>
      <w:r>
        <w:lastRenderedPageBreak/>
        <w:t xml:space="preserve">8) </w:t>
      </w:r>
      <w:r w:rsidRPr="0014220F">
        <w:t xml:space="preserve">Use Case: </w:t>
      </w:r>
      <w:r w:rsidR="00AA5BF4">
        <w:t>Stock Prediction</w:t>
      </w:r>
    </w:p>
    <w:p w14:paraId="68D497A1" w14:textId="2E5F39C0" w:rsidR="00DB4B9F" w:rsidRPr="0014220F" w:rsidRDefault="00DB4B9F" w:rsidP="00DB4B9F">
      <w:pPr>
        <w:ind w:left="360"/>
      </w:pPr>
      <w:r w:rsidRPr="0014220F">
        <w:t>Actors: System</w:t>
      </w:r>
    </w:p>
    <w:p w14:paraId="6DB26E2D" w14:textId="77777777" w:rsidR="00AA5BF4" w:rsidRDefault="00DB4B9F" w:rsidP="00DB4B9F">
      <w:pPr>
        <w:ind w:left="360"/>
      </w:pPr>
      <w:r w:rsidRPr="0014220F">
        <w:t xml:space="preserve">Description: </w:t>
      </w:r>
      <w:r w:rsidR="00AA5BF4">
        <w:t>T</w:t>
      </w:r>
      <w:r w:rsidR="00AA5BF4">
        <w:t>he system uses AI models (LSTM/GRU) to predict stock prices based on historical data. These predictions are used for portfolio management, including stock selection, updates, and exits.</w:t>
      </w:r>
    </w:p>
    <w:p w14:paraId="623D2FD6" w14:textId="384C99BB"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526A9E" w14:paraId="5F952899"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60612265" w14:textId="32358ADB" w:rsidR="00526A9E" w:rsidRPr="00526A9E" w:rsidRDefault="00526A9E" w:rsidP="00526A9E">
            <w:pPr>
              <w:rPr>
                <w:b w:val="0"/>
                <w:bCs w:val="0"/>
              </w:rPr>
            </w:pPr>
            <w:r w:rsidRPr="00526A9E">
              <w:rPr>
                <w:b w:val="0"/>
                <w:bCs w:val="0"/>
              </w:rPr>
              <w:t>System Action (from other use cases)</w:t>
            </w:r>
          </w:p>
        </w:tc>
        <w:tc>
          <w:tcPr>
            <w:tcW w:w="4508" w:type="dxa"/>
          </w:tcPr>
          <w:p w14:paraId="09716DFD" w14:textId="2B6DCED0" w:rsidR="00526A9E" w:rsidRPr="00526A9E" w:rsidRDefault="00526A9E" w:rsidP="00526A9E">
            <w:pPr>
              <w:cnfStyle w:val="100000000000" w:firstRow="1" w:lastRow="0" w:firstColumn="0" w:lastColumn="0" w:oddVBand="0" w:evenVBand="0" w:oddHBand="0" w:evenHBand="0" w:firstRowFirstColumn="0" w:firstRowLastColumn="0" w:lastRowFirstColumn="0" w:lastRowLastColumn="0"/>
              <w:rPr>
                <w:b w:val="0"/>
                <w:bCs w:val="0"/>
              </w:rPr>
            </w:pPr>
            <w:r w:rsidRPr="00526A9E">
              <w:rPr>
                <w:b w:val="0"/>
                <w:bCs w:val="0"/>
              </w:rPr>
              <w:t>System Reaction (</w:t>
            </w:r>
            <w:proofErr w:type="spellStart"/>
            <w:r w:rsidRPr="00526A9E">
              <w:rPr>
                <w:b w:val="0"/>
                <w:bCs w:val="0"/>
              </w:rPr>
              <w:t>FastAPI</w:t>
            </w:r>
            <w:proofErr w:type="spellEnd"/>
            <w:r w:rsidRPr="00526A9E">
              <w:rPr>
                <w:b w:val="0"/>
                <w:bCs w:val="0"/>
              </w:rPr>
              <w:t xml:space="preserve"> Backend and </w:t>
            </w:r>
            <w:proofErr w:type="spellStart"/>
            <w:r w:rsidRPr="00526A9E">
              <w:rPr>
                <w:b w:val="0"/>
                <w:bCs w:val="0"/>
              </w:rPr>
              <w:t>Streamlit</w:t>
            </w:r>
            <w:proofErr w:type="spellEnd"/>
            <w:r w:rsidRPr="00526A9E">
              <w:rPr>
                <w:b w:val="0"/>
                <w:bCs w:val="0"/>
              </w:rPr>
              <w:t xml:space="preserve"> Frontend)</w:t>
            </w:r>
          </w:p>
        </w:tc>
      </w:tr>
      <w:tr w:rsidR="00526A9E" w14:paraId="5F53FE4C"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8435D6E" w14:textId="7DC18ED6" w:rsidR="00526A9E" w:rsidRPr="00526A9E" w:rsidRDefault="00526A9E" w:rsidP="00526A9E">
            <w:pPr>
              <w:rPr>
                <w:b w:val="0"/>
                <w:bCs w:val="0"/>
              </w:rPr>
            </w:pPr>
            <w:r w:rsidRPr="00526A9E">
              <w:t xml:space="preserve">1. </w:t>
            </w:r>
            <w:r w:rsidRPr="00526A9E">
              <w:t>Historical Data Collection (</w:t>
            </w:r>
            <w:proofErr w:type="spellStart"/>
            <w:r w:rsidRPr="00526A9E">
              <w:t>FastAPI</w:t>
            </w:r>
            <w:proofErr w:type="spellEnd"/>
            <w:r w:rsidRPr="00526A9E">
              <w:t>):</w:t>
            </w:r>
            <w:r w:rsidRPr="00526A9E">
              <w:rPr>
                <w:b w:val="0"/>
                <w:bCs w:val="0"/>
              </w:rPr>
              <w:t xml:space="preserve"> The system automatically retrieves the latest stock data through scraping/APIs and updates the existing CSV file containing stock data.</w:t>
            </w:r>
          </w:p>
        </w:tc>
        <w:tc>
          <w:tcPr>
            <w:tcW w:w="4508" w:type="dxa"/>
          </w:tcPr>
          <w:p w14:paraId="2AA09832" w14:textId="77777777" w:rsidR="00526A9E" w:rsidRDefault="00526A9E" w:rsidP="00526A9E">
            <w:pPr>
              <w:cnfStyle w:val="000000100000" w:firstRow="0" w:lastRow="0" w:firstColumn="0" w:lastColumn="0" w:oddVBand="0" w:evenVBand="0" w:oddHBand="1" w:evenHBand="0" w:firstRowFirstColumn="0" w:firstRowLastColumn="0" w:lastRowFirstColumn="0" w:lastRowLastColumn="0"/>
            </w:pPr>
            <w:r w:rsidRPr="00526A9E">
              <w:rPr>
                <w:b/>
                <w:bCs/>
              </w:rPr>
              <w:t xml:space="preserve">2. </w:t>
            </w:r>
            <w:proofErr w:type="gramStart"/>
            <w:r w:rsidRPr="00526A9E">
              <w:rPr>
                <w:b/>
                <w:bCs/>
              </w:rPr>
              <w:t>Back-end</w:t>
            </w:r>
            <w:proofErr w:type="gramEnd"/>
            <w:r w:rsidRPr="00526A9E">
              <w:rPr>
                <w:b/>
                <w:bCs/>
              </w:rPr>
              <w:t>:</w:t>
            </w:r>
            <w:r w:rsidRPr="009141ED">
              <w:t xml:space="preserve"> </w:t>
            </w:r>
            <w:proofErr w:type="spellStart"/>
            <w:r w:rsidRPr="009141ED">
              <w:t>FastAPI</w:t>
            </w:r>
            <w:proofErr w:type="spellEnd"/>
            <w:r w:rsidRPr="009141ED">
              <w:t xml:space="preserve"> periodically collects new stock data through an automated process (e.g., </w:t>
            </w:r>
            <w:proofErr w:type="spellStart"/>
            <w:r w:rsidRPr="009141ED">
              <w:t>cron</w:t>
            </w:r>
            <w:proofErr w:type="spellEnd"/>
            <w:r w:rsidRPr="009141ED">
              <w:t xml:space="preserve"> job). The data is appended to the CSV, ensuring that the stock data stays up to date (new entries include columns such as </w:t>
            </w:r>
            <w:proofErr w:type="spellStart"/>
            <w:r w:rsidRPr="009141ED">
              <w:t>published_date</w:t>
            </w:r>
            <w:proofErr w:type="spellEnd"/>
            <w:r w:rsidRPr="009141ED">
              <w:t>, open, high, low, close, etc.).</w:t>
            </w:r>
          </w:p>
          <w:p w14:paraId="4B643BB9" w14:textId="6DFB76F9" w:rsidR="00526A9E" w:rsidRDefault="00526A9E" w:rsidP="00526A9E">
            <w:pPr>
              <w:cnfStyle w:val="000000100000" w:firstRow="0" w:lastRow="0" w:firstColumn="0" w:lastColumn="0" w:oddVBand="0" w:evenVBand="0" w:oddHBand="1" w:evenHBand="0" w:firstRowFirstColumn="0" w:firstRowLastColumn="0" w:lastRowFirstColumn="0" w:lastRowLastColumn="0"/>
            </w:pPr>
            <w:r w:rsidRPr="00526A9E">
              <w:rPr>
                <w:b/>
                <w:bCs/>
              </w:rPr>
              <w:t>Model Retraining:</w:t>
            </w:r>
            <w:r w:rsidRPr="00526A9E">
              <w:t xml:space="preserve"> The model does not retrain immediately after new data is added. Instead, a scheduled retraining cycle (e.g., weekly or monthly) is employed to keep the model updated without overfitting. The retraining uses the new data along with the existing historical data to adjust the model weights.</w:t>
            </w:r>
          </w:p>
        </w:tc>
      </w:tr>
      <w:tr w:rsidR="00526A9E" w14:paraId="6F66FBB2"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344F9E80" w14:textId="31F99020" w:rsidR="00526A9E" w:rsidRPr="00526A9E" w:rsidRDefault="00526A9E" w:rsidP="00526A9E">
            <w:pPr>
              <w:rPr>
                <w:b w:val="0"/>
                <w:bCs w:val="0"/>
              </w:rPr>
            </w:pPr>
            <w:r w:rsidRPr="00526A9E">
              <w:rPr>
                <w:b w:val="0"/>
                <w:bCs w:val="0"/>
              </w:rPr>
              <w:t>User Requests Stock Prediction (</w:t>
            </w:r>
            <w:proofErr w:type="spellStart"/>
            <w:r w:rsidRPr="00526A9E">
              <w:rPr>
                <w:b w:val="0"/>
                <w:bCs w:val="0"/>
              </w:rPr>
              <w:t>Streamlit</w:t>
            </w:r>
            <w:proofErr w:type="spellEnd"/>
            <w:r w:rsidRPr="00526A9E">
              <w:rPr>
                <w:b w:val="0"/>
                <w:bCs w:val="0"/>
              </w:rPr>
              <w:t xml:space="preserve"> Frontend): The user selects a stock from the available list and requests a price prediction.</w:t>
            </w:r>
          </w:p>
        </w:tc>
        <w:tc>
          <w:tcPr>
            <w:tcW w:w="4508" w:type="dxa"/>
          </w:tcPr>
          <w:p w14:paraId="4E1AEDD2" w14:textId="77777777" w:rsidR="00526A9E" w:rsidRDefault="00526A9E" w:rsidP="00526A9E">
            <w:pPr>
              <w:cnfStyle w:val="000000000000" w:firstRow="0" w:lastRow="0" w:firstColumn="0" w:lastColumn="0" w:oddVBand="0" w:evenVBand="0" w:oddHBand="0" w:evenHBand="0" w:firstRowFirstColumn="0" w:firstRowLastColumn="0" w:lastRowFirstColumn="0" w:lastRowLastColumn="0"/>
            </w:pPr>
            <w:r>
              <w:t xml:space="preserve">Front-end: </w:t>
            </w:r>
            <w:proofErr w:type="spellStart"/>
            <w:r>
              <w:t>Streamlit</w:t>
            </w:r>
            <w:proofErr w:type="spellEnd"/>
            <w:r>
              <w:t xml:space="preserve"> UI allows the user to select a stock via a dropdown and submit the prediction request.</w:t>
            </w:r>
          </w:p>
          <w:p w14:paraId="7A227517" w14:textId="77777777" w:rsidR="00526A9E" w:rsidRDefault="00526A9E" w:rsidP="00526A9E">
            <w:pPr>
              <w:cnfStyle w:val="000000000000" w:firstRow="0" w:lastRow="0" w:firstColumn="0" w:lastColumn="0" w:oddVBand="0" w:evenVBand="0" w:oddHBand="0" w:evenHBand="0" w:firstRowFirstColumn="0" w:firstRowLastColumn="0" w:lastRowFirstColumn="0" w:lastRowLastColumn="0"/>
            </w:pPr>
            <w:r>
              <w:t xml:space="preserve">Back-end: </w:t>
            </w:r>
            <w:proofErr w:type="spellStart"/>
            <w:r>
              <w:t>FastAPI</w:t>
            </w:r>
            <w:proofErr w:type="spellEnd"/>
            <w:r>
              <w:t xml:space="preserve"> receives the request and accesses the latest model (pre-trained on historical data and periodically retrained). </w:t>
            </w:r>
            <w:proofErr w:type="spellStart"/>
            <w:r>
              <w:t>FastAPI</w:t>
            </w:r>
            <w:proofErr w:type="spellEnd"/>
            <w:r>
              <w:t xml:space="preserve"> fetches the relevant </w:t>
            </w:r>
            <w:r>
              <w:lastRenderedPageBreak/>
              <w:t>stock’s historical data from the CSV and uses the most recent model to generate predictions.</w:t>
            </w:r>
          </w:p>
          <w:p w14:paraId="6D8055C3" w14:textId="16F2F176" w:rsidR="00526A9E" w:rsidRPr="00526A9E" w:rsidRDefault="00526A9E" w:rsidP="00526A9E">
            <w:pPr>
              <w:cnfStyle w:val="000000000000" w:firstRow="0" w:lastRow="0" w:firstColumn="0" w:lastColumn="0" w:oddVBand="0" w:evenVBand="0" w:oddHBand="0" w:evenHBand="0" w:firstRowFirstColumn="0" w:firstRowLastColumn="0" w:lastRowFirstColumn="0" w:lastRowLastColumn="0"/>
            </w:pPr>
            <w:r>
              <w:t xml:space="preserve">Interaction: </w:t>
            </w:r>
            <w:proofErr w:type="spellStart"/>
            <w:r>
              <w:t>Streamlit</w:t>
            </w:r>
            <w:proofErr w:type="spellEnd"/>
            <w:r>
              <w:t xml:space="preserve"> sends the selected stock as an API request, and </w:t>
            </w:r>
            <w:proofErr w:type="spellStart"/>
            <w:r>
              <w:t>FastAPI</w:t>
            </w:r>
            <w:proofErr w:type="spellEnd"/>
            <w:r>
              <w:t xml:space="preserve"> returns real-time predictions based on the current version of the model.</w:t>
            </w:r>
          </w:p>
        </w:tc>
      </w:tr>
      <w:tr w:rsidR="00526A9E" w14:paraId="2F6F2759"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5CD2BE31" w14:textId="546FCF4E" w:rsidR="00526A9E" w:rsidRPr="00526A9E" w:rsidRDefault="00526A9E" w:rsidP="00526A9E">
            <w:pPr>
              <w:rPr>
                <w:b w:val="0"/>
                <w:bCs w:val="0"/>
              </w:rPr>
            </w:pPr>
            <w:r w:rsidRPr="00526A9E">
              <w:rPr>
                <w:b w:val="0"/>
                <w:bCs w:val="0"/>
              </w:rPr>
              <w:lastRenderedPageBreak/>
              <w:t>Price Prediction (</w:t>
            </w:r>
            <w:proofErr w:type="spellStart"/>
            <w:r w:rsidRPr="00526A9E">
              <w:rPr>
                <w:b w:val="0"/>
                <w:bCs w:val="0"/>
              </w:rPr>
              <w:t>FastAPI</w:t>
            </w:r>
            <w:proofErr w:type="spellEnd"/>
            <w:r w:rsidRPr="00526A9E">
              <w:rPr>
                <w:b w:val="0"/>
                <w:bCs w:val="0"/>
              </w:rPr>
              <w:t>): The system retrieves historical stock data from the updated CSV and feeds it into the pre-trained LSTM/GRU model for trend prediction.</w:t>
            </w:r>
          </w:p>
        </w:tc>
        <w:tc>
          <w:tcPr>
            <w:tcW w:w="4508" w:type="dxa"/>
          </w:tcPr>
          <w:p w14:paraId="4B671DFF" w14:textId="77777777" w:rsidR="00526A9E" w:rsidRDefault="00526A9E" w:rsidP="00526A9E">
            <w:pPr>
              <w:cnfStyle w:val="000000100000" w:firstRow="0" w:lastRow="0" w:firstColumn="0" w:lastColumn="0" w:oddVBand="0" w:evenVBand="0" w:oddHBand="1" w:evenHBand="0" w:firstRowFirstColumn="0" w:firstRowLastColumn="0" w:lastRowFirstColumn="0" w:lastRowLastColumn="0"/>
            </w:pPr>
            <w:r w:rsidRPr="00CD590A">
              <w:t xml:space="preserve">Back-end: </w:t>
            </w:r>
            <w:proofErr w:type="spellStart"/>
            <w:r w:rsidRPr="00CD590A">
              <w:t>FastAPI</w:t>
            </w:r>
            <w:proofErr w:type="spellEnd"/>
            <w:r w:rsidRPr="00CD590A">
              <w:t xml:space="preserve"> reads the historical and most recent stock data from the CSV, passes it through the most up-to-date model (which has been retrained periodically), and predicts future stock prices. No real-time retraining happens here; the model's pre-existing knowledge is leveraged for predictions.</w:t>
            </w:r>
          </w:p>
          <w:p w14:paraId="1BD7589C" w14:textId="4DF69EF2" w:rsidR="00526A9E" w:rsidRDefault="00526A9E" w:rsidP="00526A9E">
            <w:pPr>
              <w:cnfStyle w:val="000000100000" w:firstRow="0" w:lastRow="0" w:firstColumn="0" w:lastColumn="0" w:oddVBand="0" w:evenVBand="0" w:oddHBand="1" w:evenHBand="0" w:firstRowFirstColumn="0" w:firstRowLastColumn="0" w:lastRowFirstColumn="0" w:lastRowLastColumn="0"/>
            </w:pPr>
            <w:r w:rsidRPr="00526A9E">
              <w:rPr>
                <w:color w:val="FF0000"/>
              </w:rPr>
              <w:t xml:space="preserve">Front-end: </w:t>
            </w:r>
            <w:proofErr w:type="spellStart"/>
            <w:r w:rsidRPr="00526A9E">
              <w:rPr>
                <w:color w:val="FF0000"/>
              </w:rPr>
              <w:t>Streamlit</w:t>
            </w:r>
            <w:proofErr w:type="spellEnd"/>
            <w:r w:rsidRPr="00526A9E">
              <w:rPr>
                <w:color w:val="FF0000"/>
              </w:rPr>
              <w:t xml:space="preserve"> visualizes the predicted stock prices along with historical trends, showing expected growth or decline.</w:t>
            </w:r>
          </w:p>
        </w:tc>
      </w:tr>
      <w:tr w:rsidR="00526A9E" w14:paraId="7D5DE1F1"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56455088" w14:textId="0F6AF76C" w:rsidR="00526A9E" w:rsidRPr="00526A9E" w:rsidRDefault="00526A9E" w:rsidP="00526A9E">
            <w:pPr>
              <w:rPr>
                <w:b w:val="0"/>
                <w:bCs w:val="0"/>
                <w:color w:val="FF0000"/>
              </w:rPr>
            </w:pPr>
            <w:proofErr w:type="spellStart"/>
            <w:r w:rsidRPr="00526A9E">
              <w:rPr>
                <w:b w:val="0"/>
                <w:bCs w:val="0"/>
                <w:color w:val="FF0000"/>
              </w:rPr>
              <w:t>Streamlit</w:t>
            </w:r>
            <w:proofErr w:type="spellEnd"/>
            <w:r w:rsidRPr="00526A9E">
              <w:rPr>
                <w:b w:val="0"/>
                <w:bCs w:val="0"/>
                <w:color w:val="FF0000"/>
              </w:rPr>
              <w:t xml:space="preserve"> Displays Prediction Results: The prediction is presented to the user with relevant metrics and historical vs. predicted price comparison.</w:t>
            </w:r>
          </w:p>
        </w:tc>
        <w:tc>
          <w:tcPr>
            <w:tcW w:w="4508" w:type="dxa"/>
          </w:tcPr>
          <w:p w14:paraId="7C5518C8" w14:textId="77777777" w:rsidR="00526A9E" w:rsidRPr="00526A9E" w:rsidRDefault="00526A9E" w:rsidP="00526A9E">
            <w:pPr>
              <w:cnfStyle w:val="000000000000" w:firstRow="0" w:lastRow="0" w:firstColumn="0" w:lastColumn="0" w:oddVBand="0" w:evenVBand="0" w:oddHBand="0" w:evenHBand="0" w:firstRowFirstColumn="0" w:firstRowLastColumn="0" w:lastRowFirstColumn="0" w:lastRowLastColumn="0"/>
              <w:rPr>
                <w:color w:val="FF0000"/>
              </w:rPr>
            </w:pPr>
            <w:r w:rsidRPr="00526A9E">
              <w:rPr>
                <w:color w:val="FF0000"/>
              </w:rPr>
              <w:t xml:space="preserve">Front-end: </w:t>
            </w:r>
            <w:proofErr w:type="spellStart"/>
            <w:r w:rsidRPr="00526A9E">
              <w:rPr>
                <w:color w:val="FF0000"/>
              </w:rPr>
              <w:t>Streamlit</w:t>
            </w:r>
            <w:proofErr w:type="spellEnd"/>
            <w:r w:rsidRPr="00526A9E">
              <w:rPr>
                <w:color w:val="FF0000"/>
              </w:rPr>
              <w:t xml:space="preserve"> renders interactive visualizations using matplotlib or </w:t>
            </w:r>
            <w:proofErr w:type="spellStart"/>
            <w:r w:rsidRPr="00526A9E">
              <w:rPr>
                <w:color w:val="FF0000"/>
              </w:rPr>
              <w:t>plotly</w:t>
            </w:r>
            <w:proofErr w:type="spellEnd"/>
            <w:r w:rsidRPr="00526A9E">
              <w:rPr>
                <w:color w:val="FF0000"/>
              </w:rPr>
              <w:t>, allowing the user to compare predicted and historical stock prices. Other important metrics like expected return, risk factors, and trend directions are also displayed.</w:t>
            </w:r>
          </w:p>
          <w:p w14:paraId="3C2F4B05" w14:textId="67A4B846" w:rsidR="00526A9E" w:rsidRPr="00526A9E" w:rsidRDefault="00526A9E" w:rsidP="00526A9E">
            <w:pPr>
              <w:cnfStyle w:val="000000000000" w:firstRow="0" w:lastRow="0" w:firstColumn="0" w:lastColumn="0" w:oddVBand="0" w:evenVBand="0" w:oddHBand="0" w:evenHBand="0" w:firstRowFirstColumn="0" w:firstRowLastColumn="0" w:lastRowFirstColumn="0" w:lastRowLastColumn="0"/>
              <w:rPr>
                <w:color w:val="FF0000"/>
              </w:rPr>
            </w:pPr>
            <w:r w:rsidRPr="00526A9E">
              <w:rPr>
                <w:color w:val="FF0000"/>
              </w:rPr>
              <w:t xml:space="preserve">Back-end: </w:t>
            </w:r>
            <w:proofErr w:type="spellStart"/>
            <w:r w:rsidRPr="00526A9E">
              <w:rPr>
                <w:color w:val="FF0000"/>
              </w:rPr>
              <w:t>FastAPI</w:t>
            </w:r>
            <w:proofErr w:type="spellEnd"/>
            <w:r w:rsidRPr="00526A9E">
              <w:rPr>
                <w:color w:val="FF0000"/>
              </w:rPr>
              <w:t xml:space="preserve"> sends the prediction data in JSON format through its API endpoints, enabling real-time response and rendering by the </w:t>
            </w:r>
            <w:proofErr w:type="spellStart"/>
            <w:r w:rsidRPr="00526A9E">
              <w:rPr>
                <w:color w:val="FF0000"/>
              </w:rPr>
              <w:t>Streamlit</w:t>
            </w:r>
            <w:proofErr w:type="spellEnd"/>
            <w:r w:rsidRPr="00526A9E">
              <w:rPr>
                <w:color w:val="FF0000"/>
              </w:rPr>
              <w:t xml:space="preserve"> front-end.</w:t>
            </w:r>
          </w:p>
        </w:tc>
      </w:tr>
      <w:tr w:rsidR="00526A9E" w14:paraId="25BA4FC5"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15B1E6AB" w14:textId="77777777" w:rsidR="00526A9E" w:rsidRDefault="00526A9E" w:rsidP="00526A9E"/>
        </w:tc>
        <w:tc>
          <w:tcPr>
            <w:tcW w:w="4508" w:type="dxa"/>
          </w:tcPr>
          <w:p w14:paraId="64EAFB5F" w14:textId="77777777" w:rsidR="00526A9E" w:rsidRDefault="00526A9E" w:rsidP="00526A9E">
            <w:pPr>
              <w:cnfStyle w:val="000000100000" w:firstRow="0" w:lastRow="0" w:firstColumn="0" w:lastColumn="0" w:oddVBand="0" w:evenVBand="0" w:oddHBand="1" w:evenHBand="0" w:firstRowFirstColumn="0" w:firstRowLastColumn="0" w:lastRowFirstColumn="0" w:lastRowLastColumn="0"/>
            </w:pPr>
          </w:p>
        </w:tc>
      </w:tr>
    </w:tbl>
    <w:p w14:paraId="3EF467C1" w14:textId="77777777" w:rsidR="00526A9E" w:rsidRDefault="00526A9E" w:rsidP="00526A9E">
      <w:pPr>
        <w:ind w:left="360"/>
      </w:pPr>
    </w:p>
    <w:p w14:paraId="610ACF27" w14:textId="77777777" w:rsidR="00526A9E" w:rsidRDefault="00526A9E" w:rsidP="00526A9E">
      <w:pPr>
        <w:ind w:left="360"/>
      </w:pPr>
    </w:p>
    <w:p w14:paraId="2713E3E2" w14:textId="77777777" w:rsidR="00526A9E" w:rsidRPr="00526A9E" w:rsidRDefault="00526A9E" w:rsidP="00526A9E">
      <w:pPr>
        <w:ind w:left="360"/>
        <w:rPr>
          <w:b/>
          <w:bCs/>
        </w:rPr>
      </w:pPr>
      <w:r w:rsidRPr="00526A9E">
        <w:rPr>
          <w:b/>
          <w:bCs/>
        </w:rPr>
        <w:lastRenderedPageBreak/>
        <w:t>Interaction with the Model: Retraining Logic</w:t>
      </w:r>
    </w:p>
    <w:p w14:paraId="215D09B2" w14:textId="08F7BF0E" w:rsidR="00526A9E" w:rsidRDefault="00526A9E" w:rsidP="00526A9E">
      <w:pPr>
        <w:pStyle w:val="ListParagraph"/>
        <w:numPr>
          <w:ilvl w:val="0"/>
          <w:numId w:val="51"/>
        </w:numPr>
      </w:pPr>
      <w:r>
        <w:t>Model Training:</w:t>
      </w:r>
    </w:p>
    <w:p w14:paraId="0949AFEF" w14:textId="77777777" w:rsidR="00526A9E" w:rsidRDefault="00526A9E" w:rsidP="00526A9E">
      <w:pPr>
        <w:pStyle w:val="ListParagraph"/>
        <w:numPr>
          <w:ilvl w:val="0"/>
          <w:numId w:val="55"/>
        </w:numPr>
      </w:pPr>
      <w:r>
        <w:t>Initially, the LSTM/GRU model is trained on a comprehensive historical dataset containing stock data (e.g., several years of data for 100 stocks).</w:t>
      </w:r>
    </w:p>
    <w:p w14:paraId="6AEF1520" w14:textId="78D4D19C" w:rsidR="00526A9E" w:rsidRDefault="00526A9E" w:rsidP="00526A9E">
      <w:pPr>
        <w:pStyle w:val="ListParagraph"/>
        <w:numPr>
          <w:ilvl w:val="0"/>
          <w:numId w:val="55"/>
        </w:numPr>
      </w:pPr>
      <w:r>
        <w:t xml:space="preserve">This model learns stock price trends, patterns, and </w:t>
      </w:r>
      <w:r>
        <w:t>behaviour</w:t>
      </w:r>
      <w:r>
        <w:t xml:space="preserve"> through this historical data.</w:t>
      </w:r>
    </w:p>
    <w:p w14:paraId="353AB294" w14:textId="485B7345" w:rsidR="00526A9E" w:rsidRDefault="00526A9E" w:rsidP="00526A9E">
      <w:pPr>
        <w:pStyle w:val="ListParagraph"/>
        <w:numPr>
          <w:ilvl w:val="0"/>
          <w:numId w:val="51"/>
        </w:numPr>
      </w:pPr>
      <w:r>
        <w:t>New Data Ingestion:</w:t>
      </w:r>
    </w:p>
    <w:p w14:paraId="27E1A22C" w14:textId="77777777" w:rsidR="00526A9E" w:rsidRDefault="00526A9E" w:rsidP="00526A9E">
      <w:pPr>
        <w:pStyle w:val="ListParagraph"/>
        <w:numPr>
          <w:ilvl w:val="0"/>
          <w:numId w:val="54"/>
        </w:numPr>
      </w:pPr>
      <w:r>
        <w:t>New stock data is scraped or collected daily, and the CSV is updated accordingly. This new data becomes part of the dataset.</w:t>
      </w:r>
    </w:p>
    <w:p w14:paraId="13243919" w14:textId="38DD555E" w:rsidR="00526A9E" w:rsidRDefault="00526A9E" w:rsidP="00526A9E">
      <w:pPr>
        <w:pStyle w:val="ListParagraph"/>
        <w:numPr>
          <w:ilvl w:val="0"/>
          <w:numId w:val="51"/>
        </w:numPr>
      </w:pPr>
      <w:r>
        <w:t>Model Retraining:</w:t>
      </w:r>
    </w:p>
    <w:p w14:paraId="6FAF41DB" w14:textId="77777777" w:rsidR="00526A9E" w:rsidRDefault="00526A9E" w:rsidP="00526A9E">
      <w:pPr>
        <w:pStyle w:val="ListParagraph"/>
        <w:numPr>
          <w:ilvl w:val="0"/>
          <w:numId w:val="53"/>
        </w:numPr>
      </w:pPr>
      <w:r>
        <w:t>Instead of retraining the model every day (which can cause overfitting or excessive resource consumption), the system schedules a retraining cycle (weekly, bi-weekly, or monthly, depending on requirements).</w:t>
      </w:r>
    </w:p>
    <w:p w14:paraId="317E5D3B" w14:textId="77777777" w:rsidR="00526A9E" w:rsidRDefault="00526A9E" w:rsidP="00526A9E">
      <w:pPr>
        <w:pStyle w:val="ListParagraph"/>
        <w:numPr>
          <w:ilvl w:val="0"/>
          <w:numId w:val="53"/>
        </w:numPr>
      </w:pPr>
      <w:r>
        <w:t>During retraining, the model is updated with the new data added since the last training session, adjusting the model's weights and potentially improving future predictions.</w:t>
      </w:r>
    </w:p>
    <w:p w14:paraId="30029070" w14:textId="04B06AF6" w:rsidR="00526A9E" w:rsidRDefault="00526A9E" w:rsidP="00526A9E">
      <w:pPr>
        <w:pStyle w:val="ListParagraph"/>
        <w:numPr>
          <w:ilvl w:val="0"/>
          <w:numId w:val="51"/>
        </w:numPr>
      </w:pPr>
      <w:r>
        <w:t>Real-Time Predictions:</w:t>
      </w:r>
    </w:p>
    <w:p w14:paraId="6D6BD7D9" w14:textId="77777777" w:rsidR="00526A9E" w:rsidRDefault="00526A9E" w:rsidP="00526A9E">
      <w:pPr>
        <w:pStyle w:val="ListParagraph"/>
        <w:numPr>
          <w:ilvl w:val="0"/>
          <w:numId w:val="52"/>
        </w:numPr>
      </w:pPr>
      <w:r>
        <w:t>When a user requests a stock prediction, the system uses the most recent version of the model, which incorporates knowledge from historical data and periodic retraining cycles.</w:t>
      </w:r>
    </w:p>
    <w:p w14:paraId="5BBC0EA1" w14:textId="5D44A4C1" w:rsidR="00526A9E" w:rsidRDefault="00526A9E" w:rsidP="00526A9E">
      <w:pPr>
        <w:pStyle w:val="ListParagraph"/>
        <w:numPr>
          <w:ilvl w:val="0"/>
          <w:numId w:val="52"/>
        </w:numPr>
      </w:pPr>
      <w:r>
        <w:t>The model doesn’t retrain with each user request. Instead, it relies on the latest trained state to generate predictions quickly and efficiently</w:t>
      </w:r>
    </w:p>
    <w:p w14:paraId="58C70BFD" w14:textId="77777777" w:rsidR="00526A9E" w:rsidRDefault="00526A9E" w:rsidP="00526A9E">
      <w:pPr>
        <w:ind w:left="360"/>
      </w:pPr>
    </w:p>
    <w:p w14:paraId="60DF1DD6" w14:textId="77777777" w:rsidR="00526A9E" w:rsidRDefault="00526A9E" w:rsidP="00526A9E">
      <w:pPr>
        <w:ind w:left="360"/>
      </w:pPr>
    </w:p>
    <w:p w14:paraId="11A7F5E3" w14:textId="77777777" w:rsidR="00526A9E" w:rsidRDefault="00526A9E" w:rsidP="00526A9E">
      <w:pPr>
        <w:ind w:left="360"/>
      </w:pPr>
    </w:p>
    <w:p w14:paraId="14A329BD" w14:textId="77777777" w:rsidR="00526A9E" w:rsidRDefault="00526A9E" w:rsidP="00526A9E">
      <w:pPr>
        <w:ind w:left="360"/>
      </w:pPr>
    </w:p>
    <w:p w14:paraId="531D4E47" w14:textId="77777777" w:rsidR="00526A9E" w:rsidRDefault="00526A9E" w:rsidP="00526A9E">
      <w:pPr>
        <w:ind w:left="360"/>
      </w:pPr>
    </w:p>
    <w:p w14:paraId="47EB14A4" w14:textId="77777777" w:rsidR="00526A9E" w:rsidRDefault="00526A9E" w:rsidP="00526A9E">
      <w:pPr>
        <w:ind w:left="360"/>
      </w:pPr>
    </w:p>
    <w:p w14:paraId="753D5E6E" w14:textId="77777777" w:rsidR="00526A9E" w:rsidRDefault="00526A9E" w:rsidP="00526A9E">
      <w:pPr>
        <w:ind w:left="360"/>
      </w:pPr>
    </w:p>
    <w:p w14:paraId="52C8D6CD" w14:textId="77777777" w:rsidR="00526A9E" w:rsidRDefault="00526A9E" w:rsidP="00526A9E">
      <w:pPr>
        <w:ind w:left="360"/>
      </w:pPr>
    </w:p>
    <w:p w14:paraId="526BCAEA" w14:textId="6F4409F4" w:rsidR="00DB4B9F" w:rsidRPr="0014220F" w:rsidRDefault="00DB4B9F" w:rsidP="00DB4B9F">
      <w:pPr>
        <w:pStyle w:val="ListParagraph"/>
        <w:numPr>
          <w:ilvl w:val="0"/>
          <w:numId w:val="49"/>
        </w:numPr>
      </w:pPr>
      <w:r w:rsidRPr="0014220F">
        <w:lastRenderedPageBreak/>
        <w:t xml:space="preserve">Use Case: </w:t>
      </w:r>
      <w:r w:rsidR="00AA5BF4">
        <w:t>Portfolio Optimization</w:t>
      </w:r>
    </w:p>
    <w:p w14:paraId="0C54559E" w14:textId="282A883B" w:rsidR="00DB4B9F" w:rsidRPr="0014220F" w:rsidRDefault="00DB4B9F" w:rsidP="00DB4B9F">
      <w:pPr>
        <w:ind w:left="360"/>
      </w:pPr>
      <w:r w:rsidRPr="0014220F">
        <w:t>Actors:  System</w:t>
      </w:r>
    </w:p>
    <w:p w14:paraId="343518BB" w14:textId="77777777" w:rsidR="00526A9E" w:rsidRDefault="00DB4B9F" w:rsidP="00DB4B9F">
      <w:pPr>
        <w:ind w:left="360"/>
      </w:pPr>
      <w:r w:rsidRPr="0014220F">
        <w:t xml:space="preserve">Description: </w:t>
      </w:r>
      <w:r w:rsidR="00526A9E">
        <w:t>The system applies Modern Portfolio Theory (MPT) to optimize user portfolios. The optimization considers predicted stock returns (using LSTM/GRU models), balancing risk and return, and suggests a diversification strategy.</w:t>
      </w:r>
    </w:p>
    <w:p w14:paraId="39D67D76" w14:textId="327B0329" w:rsidR="00DB4B9F" w:rsidRDefault="00DB4B9F" w:rsidP="00DB4B9F">
      <w:pPr>
        <w:ind w:left="360"/>
      </w:pPr>
      <w:r>
        <w:t>Typical Course of Events:</w:t>
      </w:r>
    </w:p>
    <w:tbl>
      <w:tblPr>
        <w:tblStyle w:val="PlainTable1"/>
        <w:tblW w:w="0" w:type="auto"/>
        <w:tblLook w:val="04A0" w:firstRow="1" w:lastRow="0" w:firstColumn="1" w:lastColumn="0" w:noHBand="0" w:noVBand="1"/>
      </w:tblPr>
      <w:tblGrid>
        <w:gridCol w:w="4508"/>
        <w:gridCol w:w="4508"/>
      </w:tblGrid>
      <w:tr w:rsidR="00526A9E" w14:paraId="1B1109F5" w14:textId="77777777" w:rsidTr="008B6A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497EB8F" w14:textId="1FB8E016" w:rsidR="00526A9E" w:rsidRPr="00526A9E" w:rsidRDefault="00526A9E" w:rsidP="00526A9E">
            <w:pPr>
              <w:rPr>
                <w:b w:val="0"/>
                <w:bCs w:val="0"/>
              </w:rPr>
            </w:pPr>
            <w:r w:rsidRPr="00526A9E">
              <w:rPr>
                <w:b w:val="0"/>
                <w:bCs w:val="0"/>
              </w:rPr>
              <w:t>System Action (from other use cases)</w:t>
            </w:r>
          </w:p>
        </w:tc>
        <w:tc>
          <w:tcPr>
            <w:tcW w:w="4508" w:type="dxa"/>
          </w:tcPr>
          <w:p w14:paraId="0334C909" w14:textId="55618F7D" w:rsidR="00526A9E" w:rsidRPr="00526A9E" w:rsidRDefault="00526A9E" w:rsidP="00526A9E">
            <w:pPr>
              <w:cnfStyle w:val="100000000000" w:firstRow="1" w:lastRow="0" w:firstColumn="0" w:lastColumn="0" w:oddVBand="0" w:evenVBand="0" w:oddHBand="0" w:evenHBand="0" w:firstRowFirstColumn="0" w:firstRowLastColumn="0" w:lastRowFirstColumn="0" w:lastRowLastColumn="0"/>
              <w:rPr>
                <w:b w:val="0"/>
                <w:bCs w:val="0"/>
              </w:rPr>
            </w:pPr>
            <w:r w:rsidRPr="00526A9E">
              <w:rPr>
                <w:b w:val="0"/>
                <w:bCs w:val="0"/>
              </w:rPr>
              <w:t>System Reaction (</w:t>
            </w:r>
            <w:proofErr w:type="spellStart"/>
            <w:r w:rsidRPr="00526A9E">
              <w:rPr>
                <w:b w:val="0"/>
                <w:bCs w:val="0"/>
              </w:rPr>
              <w:t>FastAPI</w:t>
            </w:r>
            <w:proofErr w:type="spellEnd"/>
            <w:r w:rsidRPr="00526A9E">
              <w:rPr>
                <w:b w:val="0"/>
                <w:bCs w:val="0"/>
              </w:rPr>
              <w:t xml:space="preserve"> Backend and </w:t>
            </w:r>
            <w:proofErr w:type="spellStart"/>
            <w:r w:rsidRPr="00526A9E">
              <w:rPr>
                <w:b w:val="0"/>
                <w:bCs w:val="0"/>
              </w:rPr>
              <w:t>Streamlit</w:t>
            </w:r>
            <w:proofErr w:type="spellEnd"/>
            <w:r w:rsidRPr="00526A9E">
              <w:rPr>
                <w:b w:val="0"/>
                <w:bCs w:val="0"/>
              </w:rPr>
              <w:t xml:space="preserve"> Frontend)</w:t>
            </w:r>
          </w:p>
        </w:tc>
      </w:tr>
      <w:tr w:rsidR="00DB4B9F" w14:paraId="743EAF89"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7B7AB82" w14:textId="16FB9117" w:rsidR="00DB4B9F" w:rsidRDefault="00C43256" w:rsidP="008B6A24">
            <w:r w:rsidRPr="00C43256">
              <w:t>User Requests Portfolio Optimization (</w:t>
            </w:r>
            <w:proofErr w:type="spellStart"/>
            <w:r w:rsidRPr="00C43256">
              <w:t>Streamlit</w:t>
            </w:r>
            <w:proofErr w:type="spellEnd"/>
            <w:r w:rsidRPr="00C43256">
              <w:t xml:space="preserve"> Frontend): </w:t>
            </w:r>
            <w:r w:rsidRPr="00C43256">
              <w:rPr>
                <w:b w:val="0"/>
                <w:bCs w:val="0"/>
              </w:rPr>
              <w:t>The user selects portfolio optimization from the menu.</w:t>
            </w:r>
          </w:p>
        </w:tc>
        <w:tc>
          <w:tcPr>
            <w:tcW w:w="4508" w:type="dxa"/>
          </w:tcPr>
          <w:p w14:paraId="5C3B9136" w14:textId="2B20788B" w:rsidR="00DB4B9F" w:rsidRDefault="00C43256" w:rsidP="008B6A24">
            <w:pPr>
              <w:cnfStyle w:val="000000100000" w:firstRow="0" w:lastRow="0" w:firstColumn="0" w:lastColumn="0" w:oddVBand="0" w:evenVBand="0" w:oddHBand="1" w:evenHBand="0" w:firstRowFirstColumn="0" w:firstRowLastColumn="0" w:lastRowFirstColumn="0" w:lastRowLastColumn="0"/>
            </w:pPr>
            <w:r>
              <w:rPr>
                <w:rStyle w:val="Strong"/>
              </w:rPr>
              <w:t>Front-end</w:t>
            </w:r>
            <w:r>
              <w:t xml:space="preserve">: </w:t>
            </w:r>
            <w:proofErr w:type="spellStart"/>
            <w:r>
              <w:t>Streamlit</w:t>
            </w:r>
            <w:proofErr w:type="spellEnd"/>
            <w:r>
              <w:t xml:space="preserve"> provides the user with an interface to select either manual or automated optimization. The user can input preferences such as risk tolerance, desired return, and investment amount. Upon submission, </w:t>
            </w:r>
            <w:proofErr w:type="spellStart"/>
            <w:r>
              <w:t>Streamlit</w:t>
            </w:r>
            <w:proofErr w:type="spellEnd"/>
            <w:r>
              <w:t xml:space="preserve"> sends an API request to </w:t>
            </w:r>
            <w:proofErr w:type="spellStart"/>
            <w:r>
              <w:t>FastAPI</w:t>
            </w:r>
            <w:proofErr w:type="spellEnd"/>
            <w:r>
              <w:t>.</w:t>
            </w:r>
            <w:r>
              <w:br/>
            </w:r>
            <w:proofErr w:type="gramStart"/>
            <w:r>
              <w:rPr>
                <w:rStyle w:val="Strong"/>
              </w:rPr>
              <w:t>Back-end</w:t>
            </w:r>
            <w:proofErr w:type="gramEnd"/>
            <w:r>
              <w:t xml:space="preserve">: </w:t>
            </w:r>
            <w:proofErr w:type="spellStart"/>
            <w:r>
              <w:t>FastAPI</w:t>
            </w:r>
            <w:proofErr w:type="spellEnd"/>
            <w:r>
              <w:t xml:space="preserve"> processes this request and prepares to apply Modern Portfolio Theory.</w:t>
            </w:r>
          </w:p>
        </w:tc>
      </w:tr>
      <w:tr w:rsidR="00DB4B9F" w14:paraId="0D9DE9DC"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23E122B1" w14:textId="65A061AE" w:rsidR="00DB4B9F" w:rsidRDefault="00C43256" w:rsidP="00C43256">
            <w:pPr>
              <w:tabs>
                <w:tab w:val="left" w:pos="1364"/>
              </w:tabs>
            </w:pPr>
            <w:r>
              <w:rPr>
                <w:rStyle w:val="Strong"/>
              </w:rPr>
              <w:t>Portfolio Data Processing (</w:t>
            </w:r>
            <w:proofErr w:type="spellStart"/>
            <w:r>
              <w:rPr>
                <w:rStyle w:val="Strong"/>
              </w:rPr>
              <w:t>FastAPI</w:t>
            </w:r>
            <w:proofErr w:type="spellEnd"/>
            <w:r>
              <w:rPr>
                <w:rStyle w:val="Strong"/>
              </w:rPr>
              <w:t>)</w:t>
            </w:r>
            <w:r>
              <w:t xml:space="preserve">: </w:t>
            </w:r>
            <w:r w:rsidRPr="00C43256">
              <w:rPr>
                <w:b w:val="0"/>
                <w:bCs w:val="0"/>
              </w:rPr>
              <w:t>The system retrieves the user’s portfolio and the latest stock price predictions for stocks in the portfolio.</w:t>
            </w:r>
          </w:p>
        </w:tc>
        <w:tc>
          <w:tcPr>
            <w:tcW w:w="4508" w:type="dxa"/>
          </w:tcPr>
          <w:p w14:paraId="0EFCA6F6" w14:textId="7424F288" w:rsidR="00DB4B9F" w:rsidRDefault="00C43256" w:rsidP="008B6A24">
            <w:pPr>
              <w:cnfStyle w:val="000000000000" w:firstRow="0" w:lastRow="0" w:firstColumn="0" w:lastColumn="0" w:oddVBand="0" w:evenVBand="0" w:oddHBand="0" w:evenHBand="0" w:firstRowFirstColumn="0" w:firstRowLastColumn="0" w:lastRowFirstColumn="0" w:lastRowLastColumn="0"/>
            </w:pPr>
            <w:r>
              <w:rPr>
                <w:rStyle w:val="Strong"/>
              </w:rPr>
              <w:t>Back-end</w:t>
            </w:r>
            <w:r>
              <w:t xml:space="preserve">: </w:t>
            </w:r>
            <w:proofErr w:type="spellStart"/>
            <w:r>
              <w:t>FastAPI</w:t>
            </w:r>
            <w:proofErr w:type="spellEnd"/>
            <w:r>
              <w:t xml:space="preserve"> fetches the user’s current portfolio and uses the predicted stock prices (from the LSTM/GRU models). It calculates risk (variance) and expected return for each stock in the portfolio.</w:t>
            </w:r>
            <w:r>
              <w:br/>
            </w:r>
            <w:r>
              <w:rPr>
                <w:rStyle w:val="Strong"/>
              </w:rPr>
              <w:t>Interaction</w:t>
            </w:r>
            <w:r>
              <w:t xml:space="preserve">: </w:t>
            </w:r>
            <w:proofErr w:type="spellStart"/>
            <w:r>
              <w:t>FastAPI</w:t>
            </w:r>
            <w:proofErr w:type="spellEnd"/>
            <w:r>
              <w:t xml:space="preserve"> accesses the LSTM/GRU predictions stored in the database to estimate future return</w:t>
            </w:r>
          </w:p>
        </w:tc>
      </w:tr>
      <w:tr w:rsidR="00DB4B9F" w14:paraId="213563A1"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7E216320" w14:textId="79223D6A" w:rsidR="00DB4B9F" w:rsidRDefault="00C43256" w:rsidP="00C43256">
            <w:pPr>
              <w:tabs>
                <w:tab w:val="left" w:pos="1160"/>
              </w:tabs>
            </w:pPr>
            <w:r>
              <w:rPr>
                <w:rStyle w:val="Strong"/>
              </w:rPr>
              <w:t>Risk-Return Assessment (</w:t>
            </w:r>
            <w:proofErr w:type="spellStart"/>
            <w:r>
              <w:rPr>
                <w:rStyle w:val="Strong"/>
              </w:rPr>
              <w:t>FastAPI</w:t>
            </w:r>
            <w:proofErr w:type="spellEnd"/>
            <w:r>
              <w:rPr>
                <w:rStyle w:val="Strong"/>
              </w:rPr>
              <w:t>)</w:t>
            </w:r>
            <w:r>
              <w:t xml:space="preserve">: </w:t>
            </w:r>
            <w:r w:rsidRPr="00C43256">
              <w:rPr>
                <w:b w:val="0"/>
                <w:bCs w:val="0"/>
              </w:rPr>
              <w:t>The system assesses the risk and expected return for each stock in the portfolio.</w:t>
            </w:r>
          </w:p>
        </w:tc>
        <w:tc>
          <w:tcPr>
            <w:tcW w:w="4508" w:type="dxa"/>
          </w:tcPr>
          <w:p w14:paraId="61E4CA65" w14:textId="4E2D3EA4" w:rsidR="00DB4B9F" w:rsidRDefault="00C43256" w:rsidP="008B6A24">
            <w:pPr>
              <w:cnfStyle w:val="000000100000" w:firstRow="0" w:lastRow="0" w:firstColumn="0" w:lastColumn="0" w:oddVBand="0" w:evenVBand="0" w:oddHBand="1" w:evenHBand="0" w:firstRowFirstColumn="0" w:firstRowLastColumn="0" w:lastRowFirstColumn="0" w:lastRowLastColumn="0"/>
            </w:pPr>
            <w:r>
              <w:rPr>
                <w:rStyle w:val="Strong"/>
              </w:rPr>
              <w:t>Back-end</w:t>
            </w:r>
            <w:r>
              <w:t xml:space="preserve">: </w:t>
            </w:r>
            <w:proofErr w:type="spellStart"/>
            <w:r>
              <w:t>FastAPI</w:t>
            </w:r>
            <w:proofErr w:type="spellEnd"/>
            <w:r>
              <w:t xml:space="preserve"> uses MPT to calculate the risk-return trade-off, balancing high-risk and low-risk stocks to optimize the overall portfolio. The system considers the predicted price trends and </w:t>
            </w:r>
            <w:r>
              <w:lastRenderedPageBreak/>
              <w:t>calculates the optimal weight allocation for each stock.</w:t>
            </w:r>
            <w:r>
              <w:br/>
            </w:r>
          </w:p>
        </w:tc>
      </w:tr>
      <w:tr w:rsidR="00DB4B9F" w14:paraId="586FA20B"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183BD049" w14:textId="47215F6E" w:rsidR="00DB4B9F" w:rsidRDefault="00C43256" w:rsidP="008B6A24">
            <w:r>
              <w:rPr>
                <w:rStyle w:val="Strong"/>
              </w:rPr>
              <w:lastRenderedPageBreak/>
              <w:t>Diversification Suggestions (</w:t>
            </w:r>
            <w:proofErr w:type="spellStart"/>
            <w:r>
              <w:rPr>
                <w:rStyle w:val="Strong"/>
              </w:rPr>
              <w:t>FastAPI</w:t>
            </w:r>
            <w:proofErr w:type="spellEnd"/>
            <w:r>
              <w:rPr>
                <w:rStyle w:val="Strong"/>
              </w:rPr>
              <w:t>)</w:t>
            </w:r>
            <w:r>
              <w:t xml:space="preserve">: </w:t>
            </w:r>
            <w:r w:rsidRPr="00C43256">
              <w:rPr>
                <w:b w:val="0"/>
                <w:bCs w:val="0"/>
              </w:rPr>
              <w:t>Based on MPT, the system suggests changes to diversify the portfolio, balancing between high-risk and low-risk stocks.</w:t>
            </w:r>
          </w:p>
        </w:tc>
        <w:tc>
          <w:tcPr>
            <w:tcW w:w="4508" w:type="dxa"/>
          </w:tcPr>
          <w:p w14:paraId="49B24E38" w14:textId="273D2B11" w:rsidR="00DB4B9F" w:rsidRDefault="00C43256" w:rsidP="008B6A24">
            <w:pPr>
              <w:cnfStyle w:val="000000000000" w:firstRow="0" w:lastRow="0" w:firstColumn="0" w:lastColumn="0" w:oddVBand="0" w:evenVBand="0" w:oddHBand="0" w:evenHBand="0" w:firstRowFirstColumn="0" w:firstRowLastColumn="0" w:lastRowFirstColumn="0" w:lastRowLastColumn="0"/>
            </w:pPr>
            <w:r>
              <w:rPr>
                <w:rStyle w:val="Strong"/>
              </w:rPr>
              <w:t>Back-end</w:t>
            </w:r>
            <w:r>
              <w:t xml:space="preserve">: </w:t>
            </w:r>
            <w:proofErr w:type="spellStart"/>
            <w:r>
              <w:t>FastAPI</w:t>
            </w:r>
            <w:proofErr w:type="spellEnd"/>
            <w:r>
              <w:t xml:space="preserve"> generates suggestions, such as reducing exposure to high-risk stocks or adding more low-risk stocks to achieve an optimal balance.</w:t>
            </w:r>
            <w:r>
              <w:br/>
            </w:r>
            <w:r>
              <w:rPr>
                <w:rStyle w:val="Strong"/>
              </w:rPr>
              <w:t>Front-end</w:t>
            </w:r>
            <w:r>
              <w:t xml:space="preserve">: </w:t>
            </w:r>
            <w:proofErr w:type="spellStart"/>
            <w:r>
              <w:t>Streamlit</w:t>
            </w:r>
            <w:proofErr w:type="spellEnd"/>
            <w:r>
              <w:t xml:space="preserve"> displays suggested changes, highlighting which stocks to buy more of and which ones to reduce, along with the expected risk reduction and return improvement.</w:t>
            </w:r>
          </w:p>
        </w:tc>
      </w:tr>
      <w:tr w:rsidR="00DB4B9F" w14:paraId="7502CE07" w14:textId="77777777" w:rsidTr="008B6A2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4DA868D2" w14:textId="18A5BB17" w:rsidR="00DB4B9F" w:rsidRDefault="00C43256" w:rsidP="00C43256">
            <w:pPr>
              <w:tabs>
                <w:tab w:val="left" w:pos="1262"/>
              </w:tabs>
            </w:pPr>
            <w:proofErr w:type="spellStart"/>
            <w:r>
              <w:rPr>
                <w:rStyle w:val="Strong"/>
              </w:rPr>
              <w:t>Streamlit</w:t>
            </w:r>
            <w:proofErr w:type="spellEnd"/>
            <w:r>
              <w:rPr>
                <w:rStyle w:val="Strong"/>
              </w:rPr>
              <w:t xml:space="preserve"> Presents Optimization Results</w:t>
            </w:r>
            <w:r>
              <w:t xml:space="preserve">: </w:t>
            </w:r>
            <w:r w:rsidRPr="00C43256">
              <w:rPr>
                <w:b w:val="0"/>
                <w:bCs w:val="0"/>
              </w:rPr>
              <w:t>The optimized portfolio is presented to the user with a detailed breakdown</w:t>
            </w:r>
            <w:r>
              <w:t>.</w:t>
            </w:r>
          </w:p>
        </w:tc>
        <w:tc>
          <w:tcPr>
            <w:tcW w:w="4508" w:type="dxa"/>
          </w:tcPr>
          <w:p w14:paraId="50CA1E8C" w14:textId="74043D77" w:rsidR="00DB4B9F" w:rsidRDefault="00C43256" w:rsidP="008B6A24">
            <w:pPr>
              <w:cnfStyle w:val="000000100000" w:firstRow="0" w:lastRow="0" w:firstColumn="0" w:lastColumn="0" w:oddVBand="0" w:evenVBand="0" w:oddHBand="1" w:evenHBand="0" w:firstRowFirstColumn="0" w:firstRowLastColumn="0" w:lastRowFirstColumn="0" w:lastRowLastColumn="0"/>
            </w:pPr>
            <w:r>
              <w:rPr>
                <w:rStyle w:val="Strong"/>
              </w:rPr>
              <w:t>Front-end</w:t>
            </w:r>
            <w:r>
              <w:t xml:space="preserve">: </w:t>
            </w:r>
            <w:proofErr w:type="spellStart"/>
            <w:r>
              <w:t>Streamlit</w:t>
            </w:r>
            <w:proofErr w:type="spellEnd"/>
            <w:r>
              <w:t xml:space="preserve"> displays a breakdown of the portfolio’s risk, expected return, and suggested allocation changes. Charts and graphs (e.g., pie charts or bar graphs) illustrate how much of the portfolio is allocated to each stock and its risk. Users can interactively see the potential improvements in the portfolio’s performance.</w:t>
            </w:r>
          </w:p>
        </w:tc>
      </w:tr>
      <w:tr w:rsidR="00C43256" w14:paraId="4EBB54CF" w14:textId="77777777" w:rsidTr="008B6A24">
        <w:tc>
          <w:tcPr>
            <w:cnfStyle w:val="001000000000" w:firstRow="0" w:lastRow="0" w:firstColumn="1" w:lastColumn="0" w:oddVBand="0" w:evenVBand="0" w:oddHBand="0" w:evenHBand="0" w:firstRowFirstColumn="0" w:firstRowLastColumn="0" w:lastRowFirstColumn="0" w:lastRowLastColumn="0"/>
            <w:tcW w:w="4508" w:type="dxa"/>
          </w:tcPr>
          <w:p w14:paraId="65DE113C" w14:textId="5F8350E9" w:rsidR="00C43256" w:rsidRPr="00C43256" w:rsidRDefault="00C43256" w:rsidP="008B6A24">
            <w:pPr>
              <w:rPr>
                <w:color w:val="FF0000"/>
              </w:rPr>
            </w:pPr>
            <w:r w:rsidRPr="00C43256">
              <w:rPr>
                <w:rStyle w:val="Strong"/>
                <w:color w:val="FF0000"/>
              </w:rPr>
              <w:t>A</w:t>
            </w:r>
            <w:r w:rsidRPr="00C43256">
              <w:rPr>
                <w:rStyle w:val="Strong"/>
                <w:color w:val="FF0000"/>
              </w:rPr>
              <w:t xml:space="preserve">utomatic Portfolio </w:t>
            </w:r>
            <w:proofErr w:type="spellStart"/>
            <w:r w:rsidRPr="00C43256">
              <w:rPr>
                <w:rStyle w:val="Strong"/>
                <w:color w:val="FF0000"/>
              </w:rPr>
              <w:t>Reoptimization</w:t>
            </w:r>
            <w:proofErr w:type="spellEnd"/>
            <w:r w:rsidRPr="00C43256">
              <w:rPr>
                <w:rStyle w:val="Strong"/>
                <w:color w:val="FF0000"/>
              </w:rPr>
              <w:t xml:space="preserve"> (</w:t>
            </w:r>
            <w:proofErr w:type="spellStart"/>
            <w:r w:rsidRPr="00C43256">
              <w:rPr>
                <w:rStyle w:val="Strong"/>
                <w:color w:val="FF0000"/>
              </w:rPr>
              <w:t>FastAPI</w:t>
            </w:r>
            <w:proofErr w:type="spellEnd"/>
            <w:r w:rsidRPr="00C43256">
              <w:rPr>
                <w:rStyle w:val="Strong"/>
                <w:color w:val="FF0000"/>
              </w:rPr>
              <w:t>)</w:t>
            </w:r>
            <w:r w:rsidRPr="00C43256">
              <w:rPr>
                <w:color w:val="FF0000"/>
              </w:rPr>
              <w:t xml:space="preserve">: </w:t>
            </w:r>
            <w:r w:rsidRPr="00C43256">
              <w:rPr>
                <w:b w:val="0"/>
                <w:bCs w:val="0"/>
                <w:color w:val="FF0000"/>
              </w:rPr>
              <w:t>The system automatically reoptimizes the portfolio when new data is added, or the market changes</w:t>
            </w:r>
            <w:r w:rsidRPr="00C43256">
              <w:rPr>
                <w:color w:val="FF0000"/>
              </w:rPr>
              <w:t>.</w:t>
            </w:r>
          </w:p>
        </w:tc>
        <w:tc>
          <w:tcPr>
            <w:tcW w:w="4508" w:type="dxa"/>
          </w:tcPr>
          <w:p w14:paraId="67504D31" w14:textId="77777777" w:rsidR="00C43256" w:rsidRPr="00C43256" w:rsidRDefault="00C43256" w:rsidP="00C43256">
            <w:pPr>
              <w:cnfStyle w:val="000000000000" w:firstRow="0" w:lastRow="0" w:firstColumn="0" w:lastColumn="0" w:oddVBand="0" w:evenVBand="0" w:oddHBand="0" w:evenHBand="0" w:firstRowFirstColumn="0" w:firstRowLastColumn="0" w:lastRowFirstColumn="0" w:lastRowLastColumn="0"/>
              <w:rPr>
                <w:color w:val="FF0000"/>
              </w:rPr>
            </w:pPr>
            <w:r w:rsidRPr="00C43256">
              <w:rPr>
                <w:color w:val="FF0000"/>
              </w:rPr>
              <w:t xml:space="preserve">Back-end: </w:t>
            </w:r>
            <w:proofErr w:type="spellStart"/>
            <w:r w:rsidRPr="00C43256">
              <w:rPr>
                <w:color w:val="FF0000"/>
              </w:rPr>
              <w:t>FastAPI</w:t>
            </w:r>
            <w:proofErr w:type="spellEnd"/>
            <w:r w:rsidRPr="00C43256">
              <w:rPr>
                <w:color w:val="FF0000"/>
              </w:rPr>
              <w:t xml:space="preserve"> automatically triggers portfolio </w:t>
            </w:r>
            <w:proofErr w:type="spellStart"/>
            <w:r w:rsidRPr="00C43256">
              <w:rPr>
                <w:color w:val="FF0000"/>
              </w:rPr>
              <w:t>reoptimization</w:t>
            </w:r>
            <w:proofErr w:type="spellEnd"/>
            <w:r w:rsidRPr="00C43256">
              <w:rPr>
                <w:color w:val="FF0000"/>
              </w:rPr>
              <w:t xml:space="preserve"> whenever significant stock price changes are predicted. The system updates the user’s portfolio and provides a notification via the </w:t>
            </w:r>
            <w:proofErr w:type="spellStart"/>
            <w:r w:rsidRPr="00C43256">
              <w:rPr>
                <w:color w:val="FF0000"/>
              </w:rPr>
              <w:t>Streamlit</w:t>
            </w:r>
            <w:proofErr w:type="spellEnd"/>
            <w:r w:rsidRPr="00C43256">
              <w:rPr>
                <w:color w:val="FF0000"/>
              </w:rPr>
              <w:t xml:space="preserve"> interface.</w:t>
            </w:r>
          </w:p>
          <w:p w14:paraId="134810DB" w14:textId="0EAE422C" w:rsidR="00C43256" w:rsidRPr="00C43256" w:rsidRDefault="00C43256" w:rsidP="00C43256">
            <w:pPr>
              <w:cnfStyle w:val="000000000000" w:firstRow="0" w:lastRow="0" w:firstColumn="0" w:lastColumn="0" w:oddVBand="0" w:evenVBand="0" w:oddHBand="0" w:evenHBand="0" w:firstRowFirstColumn="0" w:firstRowLastColumn="0" w:lastRowFirstColumn="0" w:lastRowLastColumn="0"/>
              <w:rPr>
                <w:color w:val="FF0000"/>
              </w:rPr>
            </w:pPr>
            <w:r w:rsidRPr="00C43256">
              <w:rPr>
                <w:color w:val="FF0000"/>
              </w:rPr>
              <w:t xml:space="preserve">Front-end: </w:t>
            </w:r>
            <w:proofErr w:type="spellStart"/>
            <w:r w:rsidRPr="00C43256">
              <w:rPr>
                <w:color w:val="FF0000"/>
              </w:rPr>
              <w:t>Streamlit</w:t>
            </w:r>
            <w:proofErr w:type="spellEnd"/>
            <w:r w:rsidRPr="00C43256">
              <w:rPr>
                <w:color w:val="FF0000"/>
              </w:rPr>
              <w:t xml:space="preserve"> shows alerts notifying the user of portfolio </w:t>
            </w:r>
            <w:proofErr w:type="spellStart"/>
            <w:r w:rsidRPr="00C43256">
              <w:rPr>
                <w:color w:val="FF0000"/>
              </w:rPr>
              <w:t>reoptimization</w:t>
            </w:r>
            <w:proofErr w:type="spellEnd"/>
            <w:r w:rsidRPr="00C43256">
              <w:rPr>
                <w:color w:val="FF0000"/>
              </w:rPr>
              <w:t xml:space="preserve"> results.</w:t>
            </w:r>
          </w:p>
        </w:tc>
      </w:tr>
    </w:tbl>
    <w:p w14:paraId="64E69318" w14:textId="123A8518" w:rsidR="00DB4B9F" w:rsidRDefault="00DB4B9F" w:rsidP="00DB4B9F"/>
    <w:p w14:paraId="61D3BCD6" w14:textId="77777777" w:rsidR="00C43256" w:rsidRPr="00C43256" w:rsidRDefault="00C43256" w:rsidP="00C43256">
      <w:pPr>
        <w:ind w:left="360"/>
        <w:rPr>
          <w:b/>
          <w:bCs/>
        </w:rPr>
      </w:pPr>
      <w:r w:rsidRPr="00C43256">
        <w:rPr>
          <w:b/>
          <w:bCs/>
        </w:rPr>
        <w:lastRenderedPageBreak/>
        <w:t>Backend Interaction (</w:t>
      </w:r>
      <w:proofErr w:type="spellStart"/>
      <w:r w:rsidRPr="00C43256">
        <w:rPr>
          <w:b/>
          <w:bCs/>
        </w:rPr>
        <w:t>FastAPI</w:t>
      </w:r>
      <w:proofErr w:type="spellEnd"/>
      <w:r w:rsidRPr="00C43256">
        <w:rPr>
          <w:b/>
          <w:bCs/>
        </w:rPr>
        <w:t>):</w:t>
      </w:r>
    </w:p>
    <w:p w14:paraId="13004838" w14:textId="77777777" w:rsidR="00C43256" w:rsidRDefault="00C43256" w:rsidP="00C43256">
      <w:pPr>
        <w:pStyle w:val="ListParagraph"/>
        <w:numPr>
          <w:ilvl w:val="0"/>
          <w:numId w:val="56"/>
        </w:numPr>
      </w:pPr>
      <w:proofErr w:type="spellStart"/>
      <w:r>
        <w:t>FastAPI</w:t>
      </w:r>
      <w:proofErr w:type="spellEnd"/>
      <w:r>
        <w:t xml:space="preserve"> handles all API requests from </w:t>
      </w:r>
      <w:proofErr w:type="spellStart"/>
      <w:r>
        <w:t>Streamlit</w:t>
      </w:r>
      <w:proofErr w:type="spellEnd"/>
      <w:r>
        <w:t>, including fetching stock data, running LSTM/GRU models, performing portfolio optimization, and updating user portfolios.</w:t>
      </w:r>
    </w:p>
    <w:p w14:paraId="0CDF4418" w14:textId="77777777" w:rsidR="00C43256" w:rsidRDefault="00C43256" w:rsidP="00C43256">
      <w:pPr>
        <w:pStyle w:val="ListParagraph"/>
        <w:numPr>
          <w:ilvl w:val="0"/>
          <w:numId w:val="56"/>
        </w:numPr>
      </w:pPr>
      <w:r>
        <w:t xml:space="preserve">Model Handling: </w:t>
      </w:r>
      <w:proofErr w:type="spellStart"/>
      <w:r>
        <w:t>FastAPI</w:t>
      </w:r>
      <w:proofErr w:type="spellEnd"/>
      <w:r>
        <w:t xml:space="preserve"> loads pre-trained LSTM/GRU models when needed, using them to predict stock prices based on historical data already stored in the system.</w:t>
      </w:r>
    </w:p>
    <w:p w14:paraId="6C440596" w14:textId="77777777" w:rsidR="00C43256" w:rsidRPr="00C43256" w:rsidRDefault="00C43256" w:rsidP="00C43256">
      <w:pPr>
        <w:pStyle w:val="ListParagraph"/>
        <w:numPr>
          <w:ilvl w:val="0"/>
          <w:numId w:val="56"/>
        </w:numPr>
        <w:rPr>
          <w:color w:val="FF0000"/>
        </w:rPr>
      </w:pPr>
      <w:r w:rsidRPr="00C43256">
        <w:rPr>
          <w:color w:val="FF0000"/>
        </w:rPr>
        <w:t xml:space="preserve">API Responses: </w:t>
      </w:r>
      <w:proofErr w:type="spellStart"/>
      <w:r w:rsidRPr="00C43256">
        <w:rPr>
          <w:color w:val="FF0000"/>
        </w:rPr>
        <w:t>FastAPI</w:t>
      </w:r>
      <w:proofErr w:type="spellEnd"/>
      <w:r w:rsidRPr="00C43256">
        <w:rPr>
          <w:color w:val="FF0000"/>
        </w:rPr>
        <w:t xml:space="preserve"> returns all prediction and optimization data to </w:t>
      </w:r>
      <w:proofErr w:type="spellStart"/>
      <w:r w:rsidRPr="00C43256">
        <w:rPr>
          <w:color w:val="FF0000"/>
        </w:rPr>
        <w:t>Streamlit</w:t>
      </w:r>
      <w:proofErr w:type="spellEnd"/>
      <w:r w:rsidRPr="00C43256">
        <w:rPr>
          <w:color w:val="FF0000"/>
        </w:rPr>
        <w:t xml:space="preserve"> in JSON format for front-end visualization.</w:t>
      </w:r>
    </w:p>
    <w:p w14:paraId="08974687" w14:textId="77777777" w:rsidR="00C43256" w:rsidRPr="00C43256" w:rsidRDefault="00C43256" w:rsidP="00C43256">
      <w:pPr>
        <w:ind w:left="360"/>
        <w:rPr>
          <w:b/>
          <w:bCs/>
        </w:rPr>
      </w:pPr>
      <w:r w:rsidRPr="00C43256">
        <w:rPr>
          <w:b/>
          <w:bCs/>
        </w:rPr>
        <w:t>Frontend Interaction (</w:t>
      </w:r>
      <w:proofErr w:type="spellStart"/>
      <w:r w:rsidRPr="00C43256">
        <w:rPr>
          <w:b/>
          <w:bCs/>
        </w:rPr>
        <w:t>Streamlit</w:t>
      </w:r>
      <w:proofErr w:type="spellEnd"/>
      <w:r w:rsidRPr="00C43256">
        <w:rPr>
          <w:b/>
          <w:bCs/>
        </w:rPr>
        <w:t>):</w:t>
      </w:r>
    </w:p>
    <w:p w14:paraId="2E796669" w14:textId="77777777" w:rsidR="00C43256" w:rsidRDefault="00C43256" w:rsidP="00C43256">
      <w:pPr>
        <w:pStyle w:val="ListParagraph"/>
        <w:numPr>
          <w:ilvl w:val="0"/>
          <w:numId w:val="57"/>
        </w:numPr>
      </w:pPr>
      <w:r>
        <w:t xml:space="preserve">User Interface: </w:t>
      </w:r>
      <w:proofErr w:type="spellStart"/>
      <w:r>
        <w:t>Streamlit</w:t>
      </w:r>
      <w:proofErr w:type="spellEnd"/>
      <w:r>
        <w:t xml:space="preserve"> provides an interactive UI for users to request stock predictions, create and optimize portfolios, and view updates in real-time.</w:t>
      </w:r>
    </w:p>
    <w:p w14:paraId="025A9AEC" w14:textId="77777777" w:rsidR="00C43256" w:rsidRPr="00C43256" w:rsidRDefault="00C43256" w:rsidP="00C43256">
      <w:pPr>
        <w:pStyle w:val="ListParagraph"/>
        <w:numPr>
          <w:ilvl w:val="0"/>
          <w:numId w:val="57"/>
        </w:numPr>
        <w:rPr>
          <w:color w:val="FF0000"/>
        </w:rPr>
      </w:pPr>
      <w:r w:rsidRPr="00C43256">
        <w:rPr>
          <w:color w:val="FF0000"/>
        </w:rPr>
        <w:t xml:space="preserve">Data Visualization: </w:t>
      </w:r>
      <w:proofErr w:type="spellStart"/>
      <w:r w:rsidRPr="00C43256">
        <w:rPr>
          <w:color w:val="FF0000"/>
        </w:rPr>
        <w:t>Streamlit</w:t>
      </w:r>
      <w:proofErr w:type="spellEnd"/>
      <w:r w:rsidRPr="00C43256">
        <w:rPr>
          <w:color w:val="FF0000"/>
        </w:rPr>
        <w:t xml:space="preserve"> uses libraries like matplotlib, </w:t>
      </w:r>
      <w:proofErr w:type="spellStart"/>
      <w:r w:rsidRPr="00C43256">
        <w:rPr>
          <w:color w:val="FF0000"/>
        </w:rPr>
        <w:t>plotly</w:t>
      </w:r>
      <w:proofErr w:type="spellEnd"/>
      <w:r w:rsidRPr="00C43256">
        <w:rPr>
          <w:color w:val="FF0000"/>
        </w:rPr>
        <w:t xml:space="preserve">, and </w:t>
      </w:r>
      <w:proofErr w:type="spellStart"/>
      <w:r w:rsidRPr="00C43256">
        <w:rPr>
          <w:color w:val="FF0000"/>
        </w:rPr>
        <w:t>altair</w:t>
      </w:r>
      <w:proofErr w:type="spellEnd"/>
      <w:r w:rsidRPr="00C43256">
        <w:rPr>
          <w:color w:val="FF0000"/>
        </w:rPr>
        <w:t xml:space="preserve"> to visualize stock trends, portfolio allocation, and risk-return analysis.</w:t>
      </w:r>
    </w:p>
    <w:p w14:paraId="45D541D7" w14:textId="68F5FBDD" w:rsidR="008D5054" w:rsidRDefault="00C43256" w:rsidP="00C43256">
      <w:pPr>
        <w:pStyle w:val="ListParagraph"/>
        <w:numPr>
          <w:ilvl w:val="0"/>
          <w:numId w:val="57"/>
        </w:numPr>
      </w:pPr>
      <w:r>
        <w:t xml:space="preserve">Real-Time Interaction: </w:t>
      </w:r>
      <w:proofErr w:type="spellStart"/>
      <w:r>
        <w:t>Streamlit</w:t>
      </w:r>
      <w:proofErr w:type="spellEnd"/>
      <w:r>
        <w:t xml:space="preserve"> communicates with </w:t>
      </w:r>
      <w:proofErr w:type="spellStart"/>
      <w:r>
        <w:t>FastAPI</w:t>
      </w:r>
      <w:proofErr w:type="spellEnd"/>
      <w:r>
        <w:t xml:space="preserve"> to get instant responses, ensuring seamless updates to stock predictions and portfolio optimizations.</w:t>
      </w:r>
    </w:p>
    <w:p w14:paraId="499714FF" w14:textId="77777777" w:rsidR="00DB4B9F" w:rsidRDefault="00DB4B9F" w:rsidP="00BB092E">
      <w:pPr>
        <w:ind w:left="360"/>
      </w:pPr>
    </w:p>
    <w:p w14:paraId="4CDC3019" w14:textId="77777777" w:rsidR="00DB4B9F" w:rsidRDefault="00DB4B9F" w:rsidP="00BB092E">
      <w:pPr>
        <w:ind w:left="360"/>
      </w:pPr>
    </w:p>
    <w:p w14:paraId="1F415599" w14:textId="77777777" w:rsidR="00DB4B9F" w:rsidRDefault="00DB4B9F" w:rsidP="00BB092E">
      <w:pPr>
        <w:ind w:left="360"/>
      </w:pPr>
    </w:p>
    <w:p w14:paraId="70467B64" w14:textId="77777777" w:rsidR="00AA5BF4" w:rsidRDefault="00AA5BF4" w:rsidP="00BB092E">
      <w:pPr>
        <w:ind w:left="360"/>
      </w:pPr>
    </w:p>
    <w:p w14:paraId="0D9A979B" w14:textId="77777777" w:rsidR="00AA5BF4" w:rsidRDefault="00AA5BF4" w:rsidP="00BB092E">
      <w:pPr>
        <w:ind w:left="360"/>
      </w:pPr>
    </w:p>
    <w:p w14:paraId="47891E70" w14:textId="77777777" w:rsidR="00AA5BF4" w:rsidRDefault="00AA5BF4" w:rsidP="00BB092E">
      <w:pPr>
        <w:ind w:left="360"/>
      </w:pPr>
    </w:p>
    <w:p w14:paraId="23CDA88F" w14:textId="77777777" w:rsidR="00AA5BF4" w:rsidRDefault="00AA5BF4" w:rsidP="00BB092E">
      <w:pPr>
        <w:ind w:left="360"/>
      </w:pPr>
    </w:p>
    <w:p w14:paraId="74BC2B0C" w14:textId="77777777" w:rsidR="00DB4B9F" w:rsidRDefault="00DB4B9F" w:rsidP="00BB092E">
      <w:pPr>
        <w:ind w:left="360"/>
      </w:pPr>
    </w:p>
    <w:p w14:paraId="46873041" w14:textId="77777777" w:rsidR="00DB4B9F" w:rsidRDefault="00DB4B9F" w:rsidP="00BB092E">
      <w:pPr>
        <w:ind w:left="360"/>
      </w:pPr>
    </w:p>
    <w:p w14:paraId="6F440E6E" w14:textId="77777777" w:rsidR="008D5054" w:rsidRDefault="008D5054" w:rsidP="00BB092E">
      <w:pPr>
        <w:ind w:left="360"/>
      </w:pPr>
    </w:p>
    <w:p w14:paraId="5E3BD1F0" w14:textId="77777777" w:rsidR="008D5054" w:rsidRPr="00BB092E" w:rsidRDefault="008D5054" w:rsidP="00BB092E">
      <w:pPr>
        <w:ind w:left="360"/>
      </w:pPr>
    </w:p>
    <w:p w14:paraId="2FB52CCE" w14:textId="60A2BF7B" w:rsidR="002F17D0" w:rsidRDefault="002F17D0" w:rsidP="00161090">
      <w:pPr>
        <w:pStyle w:val="Heading2"/>
        <w:numPr>
          <w:ilvl w:val="1"/>
          <w:numId w:val="1"/>
        </w:numPr>
      </w:pPr>
      <w:r>
        <w:lastRenderedPageBreak/>
        <w:t>System Flow chart:</w:t>
      </w:r>
    </w:p>
    <w:p w14:paraId="4F953F39" w14:textId="085D1BD2" w:rsidR="00043AFE" w:rsidRDefault="00F81549" w:rsidP="00F81549">
      <w:pPr>
        <w:ind w:left="360"/>
      </w:pPr>
      <w:r>
        <w:rPr>
          <w:noProof/>
        </w:rPr>
        <w:drawing>
          <wp:inline distT="0" distB="0" distL="0" distR="0" wp14:anchorId="755C158B" wp14:editId="2241EDDB">
            <wp:extent cx="5731510" cy="7430135"/>
            <wp:effectExtent l="0" t="0" r="2540" b="0"/>
            <wp:docPr id="203052586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0525868" name="Picture 2" descr="A diagram of a process&#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31510" cy="7430135"/>
                    </a:xfrm>
                    <a:prstGeom prst="rect">
                      <a:avLst/>
                    </a:prstGeom>
                    <a:noFill/>
                    <a:ln>
                      <a:noFill/>
                    </a:ln>
                  </pic:spPr>
                </pic:pic>
              </a:graphicData>
            </a:graphic>
          </wp:inline>
        </w:drawing>
      </w:r>
    </w:p>
    <w:p w14:paraId="2364962C" w14:textId="77777777" w:rsidR="00F81549" w:rsidRDefault="00F81549" w:rsidP="00F81549">
      <w:pPr>
        <w:ind w:left="360"/>
      </w:pPr>
    </w:p>
    <w:p w14:paraId="494D33C0" w14:textId="77777777" w:rsidR="00F81549" w:rsidRDefault="00F81549" w:rsidP="00F81549">
      <w:pPr>
        <w:ind w:left="360"/>
      </w:pPr>
    </w:p>
    <w:p w14:paraId="51342D7B" w14:textId="741C4653" w:rsidR="00F81549" w:rsidRPr="00F81549" w:rsidRDefault="00F81549" w:rsidP="00F81549">
      <w:pPr>
        <w:tabs>
          <w:tab w:val="left" w:pos="1058"/>
        </w:tabs>
      </w:pPr>
    </w:p>
    <w:sectPr w:rsidR="00F81549" w:rsidRPr="00F8154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Mangal">
    <w:panose1 w:val="00000400000000000000"/>
    <w:charset w:val="00"/>
    <w:family w:val="roman"/>
    <w:pitch w:val="variable"/>
    <w:sig w:usb0="00008003" w:usb1="00000000" w:usb2="00000000" w:usb3="00000000" w:csb0="00000001" w:csb1="00000000"/>
  </w:font>
  <w:font w:name="Aptos Display">
    <w:charset w:val="00"/>
    <w:family w:val="swiss"/>
    <w:pitch w:val="variable"/>
    <w:sig w:usb0="20000287" w:usb1="00000003" w:usb2="00000000" w:usb3="00000000" w:csb0="0000019F" w:csb1="00000000"/>
  </w:font>
  <w:font w:name="Arial MT">
    <w:altName w:val="Arial"/>
    <w:charset w:val="01"/>
    <w:family w:val="swiss"/>
    <w:pitch w:val="variable"/>
  </w:font>
  <w:font w:name="Roboto">
    <w:charset w:val="00"/>
    <w:family w:val="auto"/>
    <w:pitch w:val="variable"/>
    <w:sig w:usb0="E0000AFF" w:usb1="5000217F" w:usb2="0000002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D33CA8"/>
    <w:multiLevelType w:val="hybridMultilevel"/>
    <w:tmpl w:val="7D2C7E6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 w15:restartNumberingAfterBreak="0">
    <w:nsid w:val="02466366"/>
    <w:multiLevelType w:val="hybridMultilevel"/>
    <w:tmpl w:val="03788912"/>
    <w:lvl w:ilvl="0" w:tplc="48090001">
      <w:start w:val="1"/>
      <w:numFmt w:val="bullet"/>
      <w:lvlText w:val=""/>
      <w:lvlJc w:val="left"/>
      <w:pPr>
        <w:ind w:left="1800" w:hanging="360"/>
      </w:pPr>
      <w:rPr>
        <w:rFonts w:ascii="Symbol" w:hAnsi="Symbol" w:hint="default"/>
      </w:rPr>
    </w:lvl>
    <w:lvl w:ilvl="1" w:tplc="48090003" w:tentative="1">
      <w:start w:val="1"/>
      <w:numFmt w:val="bullet"/>
      <w:lvlText w:val="o"/>
      <w:lvlJc w:val="left"/>
      <w:pPr>
        <w:ind w:left="2520" w:hanging="360"/>
      </w:pPr>
      <w:rPr>
        <w:rFonts w:ascii="Courier New" w:hAnsi="Courier New" w:cs="Courier New" w:hint="default"/>
      </w:rPr>
    </w:lvl>
    <w:lvl w:ilvl="2" w:tplc="48090005" w:tentative="1">
      <w:start w:val="1"/>
      <w:numFmt w:val="bullet"/>
      <w:lvlText w:val=""/>
      <w:lvlJc w:val="left"/>
      <w:pPr>
        <w:ind w:left="3240" w:hanging="360"/>
      </w:pPr>
      <w:rPr>
        <w:rFonts w:ascii="Wingdings" w:hAnsi="Wingdings" w:hint="default"/>
      </w:rPr>
    </w:lvl>
    <w:lvl w:ilvl="3" w:tplc="48090001" w:tentative="1">
      <w:start w:val="1"/>
      <w:numFmt w:val="bullet"/>
      <w:lvlText w:val=""/>
      <w:lvlJc w:val="left"/>
      <w:pPr>
        <w:ind w:left="3960" w:hanging="360"/>
      </w:pPr>
      <w:rPr>
        <w:rFonts w:ascii="Symbol" w:hAnsi="Symbol" w:hint="default"/>
      </w:rPr>
    </w:lvl>
    <w:lvl w:ilvl="4" w:tplc="48090003" w:tentative="1">
      <w:start w:val="1"/>
      <w:numFmt w:val="bullet"/>
      <w:lvlText w:val="o"/>
      <w:lvlJc w:val="left"/>
      <w:pPr>
        <w:ind w:left="4680" w:hanging="360"/>
      </w:pPr>
      <w:rPr>
        <w:rFonts w:ascii="Courier New" w:hAnsi="Courier New" w:cs="Courier New" w:hint="default"/>
      </w:rPr>
    </w:lvl>
    <w:lvl w:ilvl="5" w:tplc="48090005" w:tentative="1">
      <w:start w:val="1"/>
      <w:numFmt w:val="bullet"/>
      <w:lvlText w:val=""/>
      <w:lvlJc w:val="left"/>
      <w:pPr>
        <w:ind w:left="5400" w:hanging="360"/>
      </w:pPr>
      <w:rPr>
        <w:rFonts w:ascii="Wingdings" w:hAnsi="Wingdings" w:hint="default"/>
      </w:rPr>
    </w:lvl>
    <w:lvl w:ilvl="6" w:tplc="48090001" w:tentative="1">
      <w:start w:val="1"/>
      <w:numFmt w:val="bullet"/>
      <w:lvlText w:val=""/>
      <w:lvlJc w:val="left"/>
      <w:pPr>
        <w:ind w:left="6120" w:hanging="360"/>
      </w:pPr>
      <w:rPr>
        <w:rFonts w:ascii="Symbol" w:hAnsi="Symbol" w:hint="default"/>
      </w:rPr>
    </w:lvl>
    <w:lvl w:ilvl="7" w:tplc="48090003" w:tentative="1">
      <w:start w:val="1"/>
      <w:numFmt w:val="bullet"/>
      <w:lvlText w:val="o"/>
      <w:lvlJc w:val="left"/>
      <w:pPr>
        <w:ind w:left="6840" w:hanging="360"/>
      </w:pPr>
      <w:rPr>
        <w:rFonts w:ascii="Courier New" w:hAnsi="Courier New" w:cs="Courier New" w:hint="default"/>
      </w:rPr>
    </w:lvl>
    <w:lvl w:ilvl="8" w:tplc="48090005" w:tentative="1">
      <w:start w:val="1"/>
      <w:numFmt w:val="bullet"/>
      <w:lvlText w:val=""/>
      <w:lvlJc w:val="left"/>
      <w:pPr>
        <w:ind w:left="7560" w:hanging="360"/>
      </w:pPr>
      <w:rPr>
        <w:rFonts w:ascii="Wingdings" w:hAnsi="Wingdings" w:hint="default"/>
      </w:rPr>
    </w:lvl>
  </w:abstractNum>
  <w:abstractNum w:abstractNumId="2" w15:restartNumberingAfterBreak="0">
    <w:nsid w:val="034E6BA2"/>
    <w:multiLevelType w:val="hybridMultilevel"/>
    <w:tmpl w:val="C772126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 w15:restartNumberingAfterBreak="0">
    <w:nsid w:val="03B6117B"/>
    <w:multiLevelType w:val="hybridMultilevel"/>
    <w:tmpl w:val="6828642A"/>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 w15:restartNumberingAfterBreak="0">
    <w:nsid w:val="0416016B"/>
    <w:multiLevelType w:val="hybridMultilevel"/>
    <w:tmpl w:val="35B0120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 w15:restartNumberingAfterBreak="0">
    <w:nsid w:val="04207B68"/>
    <w:multiLevelType w:val="hybridMultilevel"/>
    <w:tmpl w:val="D3061DD2"/>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6" w15:restartNumberingAfterBreak="0">
    <w:nsid w:val="06506DC8"/>
    <w:multiLevelType w:val="hybridMultilevel"/>
    <w:tmpl w:val="491641F6"/>
    <w:lvl w:ilvl="0" w:tplc="DC9628EC">
      <w:start w:val="1"/>
      <w:numFmt w:val="lowerRoman"/>
      <w:lvlText w:val="%1)"/>
      <w:lvlJc w:val="left"/>
      <w:pPr>
        <w:ind w:left="1440" w:hanging="720"/>
      </w:pPr>
      <w:rPr>
        <w:rFonts w:hint="default"/>
      </w:r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7" w15:restartNumberingAfterBreak="0">
    <w:nsid w:val="085A2308"/>
    <w:multiLevelType w:val="hybridMultilevel"/>
    <w:tmpl w:val="3E688CA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8" w15:restartNumberingAfterBreak="0">
    <w:nsid w:val="0F8F032E"/>
    <w:multiLevelType w:val="hybridMultilevel"/>
    <w:tmpl w:val="AD60BF3C"/>
    <w:lvl w:ilvl="0" w:tplc="F11E9F40">
      <w:start w:val="1"/>
      <w:numFmt w:val="decimal"/>
      <w:pStyle w:val="Heading2"/>
      <w:lvlText w:val="1.%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9" w15:restartNumberingAfterBreak="0">
    <w:nsid w:val="108A3160"/>
    <w:multiLevelType w:val="hybridMultilevel"/>
    <w:tmpl w:val="ED42AA9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0" w15:restartNumberingAfterBreak="0">
    <w:nsid w:val="17D926FF"/>
    <w:multiLevelType w:val="hybridMultilevel"/>
    <w:tmpl w:val="5E4ABFD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1" w15:restartNumberingAfterBreak="0">
    <w:nsid w:val="1A1A13EF"/>
    <w:multiLevelType w:val="hybridMultilevel"/>
    <w:tmpl w:val="B4AA9116"/>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2" w15:restartNumberingAfterBreak="0">
    <w:nsid w:val="1C2275AA"/>
    <w:multiLevelType w:val="hybridMultilevel"/>
    <w:tmpl w:val="6D22280E"/>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3" w15:restartNumberingAfterBreak="0">
    <w:nsid w:val="1DCE20D4"/>
    <w:multiLevelType w:val="hybridMultilevel"/>
    <w:tmpl w:val="2DDA5D38"/>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4" w15:restartNumberingAfterBreak="0">
    <w:nsid w:val="1F7B6C33"/>
    <w:multiLevelType w:val="hybridMultilevel"/>
    <w:tmpl w:val="7F08E54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5" w15:restartNumberingAfterBreak="0">
    <w:nsid w:val="25113EC4"/>
    <w:multiLevelType w:val="hybridMultilevel"/>
    <w:tmpl w:val="FCAAB48E"/>
    <w:lvl w:ilvl="0" w:tplc="48090011">
      <w:start w:val="9"/>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6" w15:restartNumberingAfterBreak="0">
    <w:nsid w:val="28016CC6"/>
    <w:multiLevelType w:val="hybridMultilevel"/>
    <w:tmpl w:val="F4A047B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7" w15:restartNumberingAfterBreak="0">
    <w:nsid w:val="280D2D90"/>
    <w:multiLevelType w:val="hybridMultilevel"/>
    <w:tmpl w:val="47366B3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18" w15:restartNumberingAfterBreak="0">
    <w:nsid w:val="2C34011B"/>
    <w:multiLevelType w:val="hybridMultilevel"/>
    <w:tmpl w:val="1392495E"/>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19" w15:restartNumberingAfterBreak="0">
    <w:nsid w:val="2D04353B"/>
    <w:multiLevelType w:val="hybridMultilevel"/>
    <w:tmpl w:val="6D18C246"/>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0" w15:restartNumberingAfterBreak="0">
    <w:nsid w:val="32523B0F"/>
    <w:multiLevelType w:val="hybridMultilevel"/>
    <w:tmpl w:val="D2386E6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1" w15:restartNumberingAfterBreak="0">
    <w:nsid w:val="34805877"/>
    <w:multiLevelType w:val="hybridMultilevel"/>
    <w:tmpl w:val="61321F9A"/>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2" w15:restartNumberingAfterBreak="0">
    <w:nsid w:val="363C68D9"/>
    <w:multiLevelType w:val="hybridMultilevel"/>
    <w:tmpl w:val="3F923FF4"/>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3" w15:restartNumberingAfterBreak="0">
    <w:nsid w:val="38FF58D9"/>
    <w:multiLevelType w:val="hybridMultilevel"/>
    <w:tmpl w:val="4B88FFE0"/>
    <w:lvl w:ilvl="0" w:tplc="48090011">
      <w:start w:val="9"/>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4" w15:restartNumberingAfterBreak="0">
    <w:nsid w:val="397D42E8"/>
    <w:multiLevelType w:val="hybridMultilevel"/>
    <w:tmpl w:val="52FE59B8"/>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5" w15:restartNumberingAfterBreak="0">
    <w:nsid w:val="3A3C40F6"/>
    <w:multiLevelType w:val="hybridMultilevel"/>
    <w:tmpl w:val="A972F218"/>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6" w15:restartNumberingAfterBreak="0">
    <w:nsid w:val="3CE37F62"/>
    <w:multiLevelType w:val="hybridMultilevel"/>
    <w:tmpl w:val="498610B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7" w15:restartNumberingAfterBreak="0">
    <w:nsid w:val="3F015CE0"/>
    <w:multiLevelType w:val="hybridMultilevel"/>
    <w:tmpl w:val="9AB0E3C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8" w15:restartNumberingAfterBreak="0">
    <w:nsid w:val="43F26CC0"/>
    <w:multiLevelType w:val="hybridMultilevel"/>
    <w:tmpl w:val="9AC2A508"/>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29" w15:restartNumberingAfterBreak="0">
    <w:nsid w:val="476C2B9C"/>
    <w:multiLevelType w:val="hybridMultilevel"/>
    <w:tmpl w:val="818AFB5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0" w15:restartNumberingAfterBreak="0">
    <w:nsid w:val="48AB05C6"/>
    <w:multiLevelType w:val="hybridMultilevel"/>
    <w:tmpl w:val="6EC4C72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1" w15:restartNumberingAfterBreak="0">
    <w:nsid w:val="4B670412"/>
    <w:multiLevelType w:val="hybridMultilevel"/>
    <w:tmpl w:val="BC7C85C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2" w15:restartNumberingAfterBreak="0">
    <w:nsid w:val="4BEE388C"/>
    <w:multiLevelType w:val="hybridMultilevel"/>
    <w:tmpl w:val="0FCAF91C"/>
    <w:lvl w:ilvl="0" w:tplc="48090011">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4D783B9C"/>
    <w:multiLevelType w:val="hybridMultilevel"/>
    <w:tmpl w:val="095EA65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4" w15:restartNumberingAfterBreak="0">
    <w:nsid w:val="4E79373F"/>
    <w:multiLevelType w:val="hybridMultilevel"/>
    <w:tmpl w:val="F894D340"/>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5" w15:restartNumberingAfterBreak="0">
    <w:nsid w:val="508F33A9"/>
    <w:multiLevelType w:val="hybridMultilevel"/>
    <w:tmpl w:val="44E20FB8"/>
    <w:lvl w:ilvl="0" w:tplc="0CF697AC">
      <w:start w:val="1"/>
      <w:numFmt w:val="decimal"/>
      <w:lvlText w:val="%1."/>
      <w:lvlJc w:val="left"/>
      <w:pPr>
        <w:ind w:left="720" w:hanging="360"/>
      </w:pPr>
      <w:rPr>
        <w:rFonts w:ascii="Arial" w:hAnsi="Arial"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6" w15:restartNumberingAfterBreak="0">
    <w:nsid w:val="522B0C62"/>
    <w:multiLevelType w:val="hybridMultilevel"/>
    <w:tmpl w:val="764EEB2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7" w15:restartNumberingAfterBreak="0">
    <w:nsid w:val="550C64B1"/>
    <w:multiLevelType w:val="hybridMultilevel"/>
    <w:tmpl w:val="39CC9A2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8" w15:restartNumberingAfterBreak="0">
    <w:nsid w:val="568B5D05"/>
    <w:multiLevelType w:val="hybridMultilevel"/>
    <w:tmpl w:val="079EAD8A"/>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39" w15:restartNumberingAfterBreak="0">
    <w:nsid w:val="571A44C4"/>
    <w:multiLevelType w:val="hybridMultilevel"/>
    <w:tmpl w:val="86F262E8"/>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0" w15:restartNumberingAfterBreak="0">
    <w:nsid w:val="57C035DB"/>
    <w:multiLevelType w:val="hybridMultilevel"/>
    <w:tmpl w:val="A2AC4AA8"/>
    <w:lvl w:ilvl="0" w:tplc="48090001">
      <w:start w:val="1"/>
      <w:numFmt w:val="bullet"/>
      <w:lvlText w:val=""/>
      <w:lvlJc w:val="left"/>
      <w:pPr>
        <w:ind w:left="1440" w:hanging="360"/>
      </w:pPr>
      <w:rPr>
        <w:rFonts w:ascii="Symbol" w:hAnsi="Symbol" w:hint="default"/>
      </w:rPr>
    </w:lvl>
    <w:lvl w:ilvl="1" w:tplc="48090003" w:tentative="1">
      <w:start w:val="1"/>
      <w:numFmt w:val="bullet"/>
      <w:lvlText w:val="o"/>
      <w:lvlJc w:val="left"/>
      <w:pPr>
        <w:ind w:left="2160" w:hanging="360"/>
      </w:pPr>
      <w:rPr>
        <w:rFonts w:ascii="Courier New" w:hAnsi="Courier New" w:cs="Courier New" w:hint="default"/>
      </w:rPr>
    </w:lvl>
    <w:lvl w:ilvl="2" w:tplc="48090005" w:tentative="1">
      <w:start w:val="1"/>
      <w:numFmt w:val="bullet"/>
      <w:lvlText w:val=""/>
      <w:lvlJc w:val="left"/>
      <w:pPr>
        <w:ind w:left="2880" w:hanging="360"/>
      </w:pPr>
      <w:rPr>
        <w:rFonts w:ascii="Wingdings" w:hAnsi="Wingdings" w:hint="default"/>
      </w:rPr>
    </w:lvl>
    <w:lvl w:ilvl="3" w:tplc="48090001" w:tentative="1">
      <w:start w:val="1"/>
      <w:numFmt w:val="bullet"/>
      <w:lvlText w:val=""/>
      <w:lvlJc w:val="left"/>
      <w:pPr>
        <w:ind w:left="3600" w:hanging="360"/>
      </w:pPr>
      <w:rPr>
        <w:rFonts w:ascii="Symbol" w:hAnsi="Symbol" w:hint="default"/>
      </w:rPr>
    </w:lvl>
    <w:lvl w:ilvl="4" w:tplc="48090003" w:tentative="1">
      <w:start w:val="1"/>
      <w:numFmt w:val="bullet"/>
      <w:lvlText w:val="o"/>
      <w:lvlJc w:val="left"/>
      <w:pPr>
        <w:ind w:left="4320" w:hanging="360"/>
      </w:pPr>
      <w:rPr>
        <w:rFonts w:ascii="Courier New" w:hAnsi="Courier New" w:cs="Courier New" w:hint="default"/>
      </w:rPr>
    </w:lvl>
    <w:lvl w:ilvl="5" w:tplc="48090005" w:tentative="1">
      <w:start w:val="1"/>
      <w:numFmt w:val="bullet"/>
      <w:lvlText w:val=""/>
      <w:lvlJc w:val="left"/>
      <w:pPr>
        <w:ind w:left="5040" w:hanging="360"/>
      </w:pPr>
      <w:rPr>
        <w:rFonts w:ascii="Wingdings" w:hAnsi="Wingdings" w:hint="default"/>
      </w:rPr>
    </w:lvl>
    <w:lvl w:ilvl="6" w:tplc="48090001" w:tentative="1">
      <w:start w:val="1"/>
      <w:numFmt w:val="bullet"/>
      <w:lvlText w:val=""/>
      <w:lvlJc w:val="left"/>
      <w:pPr>
        <w:ind w:left="5760" w:hanging="360"/>
      </w:pPr>
      <w:rPr>
        <w:rFonts w:ascii="Symbol" w:hAnsi="Symbol" w:hint="default"/>
      </w:rPr>
    </w:lvl>
    <w:lvl w:ilvl="7" w:tplc="48090003" w:tentative="1">
      <w:start w:val="1"/>
      <w:numFmt w:val="bullet"/>
      <w:lvlText w:val="o"/>
      <w:lvlJc w:val="left"/>
      <w:pPr>
        <w:ind w:left="6480" w:hanging="360"/>
      </w:pPr>
      <w:rPr>
        <w:rFonts w:ascii="Courier New" w:hAnsi="Courier New" w:cs="Courier New" w:hint="default"/>
      </w:rPr>
    </w:lvl>
    <w:lvl w:ilvl="8" w:tplc="48090005" w:tentative="1">
      <w:start w:val="1"/>
      <w:numFmt w:val="bullet"/>
      <w:lvlText w:val=""/>
      <w:lvlJc w:val="left"/>
      <w:pPr>
        <w:ind w:left="7200" w:hanging="360"/>
      </w:pPr>
      <w:rPr>
        <w:rFonts w:ascii="Wingdings" w:hAnsi="Wingdings" w:hint="default"/>
      </w:rPr>
    </w:lvl>
  </w:abstractNum>
  <w:abstractNum w:abstractNumId="41" w15:restartNumberingAfterBreak="0">
    <w:nsid w:val="598E69EB"/>
    <w:multiLevelType w:val="hybridMultilevel"/>
    <w:tmpl w:val="5D54BB4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2" w15:restartNumberingAfterBreak="0">
    <w:nsid w:val="5E7A346A"/>
    <w:multiLevelType w:val="hybridMultilevel"/>
    <w:tmpl w:val="ECD8A1A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3" w15:restartNumberingAfterBreak="0">
    <w:nsid w:val="5EA233E6"/>
    <w:multiLevelType w:val="hybridMultilevel"/>
    <w:tmpl w:val="798437CA"/>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4" w15:restartNumberingAfterBreak="0">
    <w:nsid w:val="620D6466"/>
    <w:multiLevelType w:val="hybridMultilevel"/>
    <w:tmpl w:val="F1DACE2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5" w15:restartNumberingAfterBreak="0">
    <w:nsid w:val="64AB392E"/>
    <w:multiLevelType w:val="hybridMultilevel"/>
    <w:tmpl w:val="A2B45420"/>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6" w15:restartNumberingAfterBreak="0">
    <w:nsid w:val="66DD70CF"/>
    <w:multiLevelType w:val="hybridMultilevel"/>
    <w:tmpl w:val="2C88C8DC"/>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7" w15:restartNumberingAfterBreak="0">
    <w:nsid w:val="682F130A"/>
    <w:multiLevelType w:val="hybridMultilevel"/>
    <w:tmpl w:val="608A2846"/>
    <w:lvl w:ilvl="0" w:tplc="C57CD31C">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48" w15:restartNumberingAfterBreak="0">
    <w:nsid w:val="68C52252"/>
    <w:multiLevelType w:val="hybridMultilevel"/>
    <w:tmpl w:val="A05A2D52"/>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49" w15:restartNumberingAfterBreak="0">
    <w:nsid w:val="6C955CF2"/>
    <w:multiLevelType w:val="multilevel"/>
    <w:tmpl w:val="B04E4B6E"/>
    <w:lvl w:ilvl="0">
      <w:start w:val="1"/>
      <w:numFmt w:val="decimal"/>
      <w:pStyle w:val="Heading1"/>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50" w15:restartNumberingAfterBreak="0">
    <w:nsid w:val="6F0439FA"/>
    <w:multiLevelType w:val="hybridMultilevel"/>
    <w:tmpl w:val="D5743F64"/>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1" w15:restartNumberingAfterBreak="0">
    <w:nsid w:val="6F7B2220"/>
    <w:multiLevelType w:val="hybridMultilevel"/>
    <w:tmpl w:val="4B1A827E"/>
    <w:lvl w:ilvl="0" w:tplc="48090001">
      <w:start w:val="1"/>
      <w:numFmt w:val="bullet"/>
      <w:lvlText w:val=""/>
      <w:lvlJc w:val="left"/>
      <w:pPr>
        <w:ind w:left="1080" w:hanging="360"/>
      </w:pPr>
      <w:rPr>
        <w:rFonts w:ascii="Symbol" w:hAnsi="Symbol"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2" w15:restartNumberingAfterBreak="0">
    <w:nsid w:val="73DB703B"/>
    <w:multiLevelType w:val="hybridMultilevel"/>
    <w:tmpl w:val="9A1225A0"/>
    <w:lvl w:ilvl="0" w:tplc="4809000F">
      <w:start w:val="1"/>
      <w:numFmt w:val="decimal"/>
      <w:lvlText w:val="%1."/>
      <w:lvlJc w:val="left"/>
      <w:pPr>
        <w:ind w:left="1080" w:hanging="360"/>
      </w:pPr>
    </w:lvl>
    <w:lvl w:ilvl="1" w:tplc="48090019" w:tentative="1">
      <w:start w:val="1"/>
      <w:numFmt w:val="lowerLetter"/>
      <w:lvlText w:val="%2."/>
      <w:lvlJc w:val="left"/>
      <w:pPr>
        <w:ind w:left="1800" w:hanging="360"/>
      </w:pPr>
    </w:lvl>
    <w:lvl w:ilvl="2" w:tplc="4809001B" w:tentative="1">
      <w:start w:val="1"/>
      <w:numFmt w:val="lowerRoman"/>
      <w:lvlText w:val="%3."/>
      <w:lvlJc w:val="right"/>
      <w:pPr>
        <w:ind w:left="2520" w:hanging="180"/>
      </w:pPr>
    </w:lvl>
    <w:lvl w:ilvl="3" w:tplc="4809000F" w:tentative="1">
      <w:start w:val="1"/>
      <w:numFmt w:val="decimal"/>
      <w:lvlText w:val="%4."/>
      <w:lvlJc w:val="left"/>
      <w:pPr>
        <w:ind w:left="3240" w:hanging="360"/>
      </w:pPr>
    </w:lvl>
    <w:lvl w:ilvl="4" w:tplc="48090019" w:tentative="1">
      <w:start w:val="1"/>
      <w:numFmt w:val="lowerLetter"/>
      <w:lvlText w:val="%5."/>
      <w:lvlJc w:val="left"/>
      <w:pPr>
        <w:ind w:left="3960" w:hanging="360"/>
      </w:pPr>
    </w:lvl>
    <w:lvl w:ilvl="5" w:tplc="4809001B" w:tentative="1">
      <w:start w:val="1"/>
      <w:numFmt w:val="lowerRoman"/>
      <w:lvlText w:val="%6."/>
      <w:lvlJc w:val="right"/>
      <w:pPr>
        <w:ind w:left="4680" w:hanging="180"/>
      </w:pPr>
    </w:lvl>
    <w:lvl w:ilvl="6" w:tplc="4809000F" w:tentative="1">
      <w:start w:val="1"/>
      <w:numFmt w:val="decimal"/>
      <w:lvlText w:val="%7."/>
      <w:lvlJc w:val="left"/>
      <w:pPr>
        <w:ind w:left="5400" w:hanging="360"/>
      </w:pPr>
    </w:lvl>
    <w:lvl w:ilvl="7" w:tplc="48090019" w:tentative="1">
      <w:start w:val="1"/>
      <w:numFmt w:val="lowerLetter"/>
      <w:lvlText w:val="%8."/>
      <w:lvlJc w:val="left"/>
      <w:pPr>
        <w:ind w:left="6120" w:hanging="360"/>
      </w:pPr>
    </w:lvl>
    <w:lvl w:ilvl="8" w:tplc="4809001B" w:tentative="1">
      <w:start w:val="1"/>
      <w:numFmt w:val="lowerRoman"/>
      <w:lvlText w:val="%9."/>
      <w:lvlJc w:val="right"/>
      <w:pPr>
        <w:ind w:left="6840" w:hanging="180"/>
      </w:pPr>
    </w:lvl>
  </w:abstractNum>
  <w:abstractNum w:abstractNumId="53" w15:restartNumberingAfterBreak="0">
    <w:nsid w:val="7733229E"/>
    <w:multiLevelType w:val="hybridMultilevel"/>
    <w:tmpl w:val="DE98EE60"/>
    <w:lvl w:ilvl="0" w:tplc="4809000B">
      <w:start w:val="1"/>
      <w:numFmt w:val="bullet"/>
      <w:lvlText w:val=""/>
      <w:lvlJc w:val="left"/>
      <w:pPr>
        <w:ind w:left="1080" w:hanging="360"/>
      </w:pPr>
      <w:rPr>
        <w:rFonts w:ascii="Wingdings" w:hAnsi="Wingdings" w:hint="default"/>
      </w:rPr>
    </w:lvl>
    <w:lvl w:ilvl="1" w:tplc="48090003" w:tentative="1">
      <w:start w:val="1"/>
      <w:numFmt w:val="bullet"/>
      <w:lvlText w:val="o"/>
      <w:lvlJc w:val="left"/>
      <w:pPr>
        <w:ind w:left="1800" w:hanging="360"/>
      </w:pPr>
      <w:rPr>
        <w:rFonts w:ascii="Courier New" w:hAnsi="Courier New" w:cs="Courier New" w:hint="default"/>
      </w:rPr>
    </w:lvl>
    <w:lvl w:ilvl="2" w:tplc="48090005" w:tentative="1">
      <w:start w:val="1"/>
      <w:numFmt w:val="bullet"/>
      <w:lvlText w:val=""/>
      <w:lvlJc w:val="left"/>
      <w:pPr>
        <w:ind w:left="2520" w:hanging="360"/>
      </w:pPr>
      <w:rPr>
        <w:rFonts w:ascii="Wingdings" w:hAnsi="Wingdings" w:hint="default"/>
      </w:rPr>
    </w:lvl>
    <w:lvl w:ilvl="3" w:tplc="48090001" w:tentative="1">
      <w:start w:val="1"/>
      <w:numFmt w:val="bullet"/>
      <w:lvlText w:val=""/>
      <w:lvlJc w:val="left"/>
      <w:pPr>
        <w:ind w:left="3240" w:hanging="360"/>
      </w:pPr>
      <w:rPr>
        <w:rFonts w:ascii="Symbol" w:hAnsi="Symbol" w:hint="default"/>
      </w:rPr>
    </w:lvl>
    <w:lvl w:ilvl="4" w:tplc="48090003" w:tentative="1">
      <w:start w:val="1"/>
      <w:numFmt w:val="bullet"/>
      <w:lvlText w:val="o"/>
      <w:lvlJc w:val="left"/>
      <w:pPr>
        <w:ind w:left="3960" w:hanging="360"/>
      </w:pPr>
      <w:rPr>
        <w:rFonts w:ascii="Courier New" w:hAnsi="Courier New" w:cs="Courier New" w:hint="default"/>
      </w:rPr>
    </w:lvl>
    <w:lvl w:ilvl="5" w:tplc="48090005" w:tentative="1">
      <w:start w:val="1"/>
      <w:numFmt w:val="bullet"/>
      <w:lvlText w:val=""/>
      <w:lvlJc w:val="left"/>
      <w:pPr>
        <w:ind w:left="4680" w:hanging="360"/>
      </w:pPr>
      <w:rPr>
        <w:rFonts w:ascii="Wingdings" w:hAnsi="Wingdings" w:hint="default"/>
      </w:rPr>
    </w:lvl>
    <w:lvl w:ilvl="6" w:tplc="48090001" w:tentative="1">
      <w:start w:val="1"/>
      <w:numFmt w:val="bullet"/>
      <w:lvlText w:val=""/>
      <w:lvlJc w:val="left"/>
      <w:pPr>
        <w:ind w:left="5400" w:hanging="360"/>
      </w:pPr>
      <w:rPr>
        <w:rFonts w:ascii="Symbol" w:hAnsi="Symbol" w:hint="default"/>
      </w:rPr>
    </w:lvl>
    <w:lvl w:ilvl="7" w:tplc="48090003" w:tentative="1">
      <w:start w:val="1"/>
      <w:numFmt w:val="bullet"/>
      <w:lvlText w:val="o"/>
      <w:lvlJc w:val="left"/>
      <w:pPr>
        <w:ind w:left="6120" w:hanging="360"/>
      </w:pPr>
      <w:rPr>
        <w:rFonts w:ascii="Courier New" w:hAnsi="Courier New" w:cs="Courier New" w:hint="default"/>
      </w:rPr>
    </w:lvl>
    <w:lvl w:ilvl="8" w:tplc="48090005" w:tentative="1">
      <w:start w:val="1"/>
      <w:numFmt w:val="bullet"/>
      <w:lvlText w:val=""/>
      <w:lvlJc w:val="left"/>
      <w:pPr>
        <w:ind w:left="6840" w:hanging="360"/>
      </w:pPr>
      <w:rPr>
        <w:rFonts w:ascii="Wingdings" w:hAnsi="Wingdings" w:hint="default"/>
      </w:rPr>
    </w:lvl>
  </w:abstractNum>
  <w:abstractNum w:abstractNumId="54" w15:restartNumberingAfterBreak="0">
    <w:nsid w:val="79BA24FE"/>
    <w:multiLevelType w:val="hybridMultilevel"/>
    <w:tmpl w:val="408C915E"/>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55" w15:restartNumberingAfterBreak="0">
    <w:nsid w:val="7F9C51BB"/>
    <w:multiLevelType w:val="hybridMultilevel"/>
    <w:tmpl w:val="ABAC6A2A"/>
    <w:lvl w:ilvl="0" w:tplc="4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num w:numId="1" w16cid:durableId="1320302594">
    <w:abstractNumId w:val="49"/>
  </w:num>
  <w:num w:numId="2" w16cid:durableId="973871789">
    <w:abstractNumId w:val="8"/>
  </w:num>
  <w:num w:numId="3" w16cid:durableId="1432824230">
    <w:abstractNumId w:val="7"/>
  </w:num>
  <w:num w:numId="4" w16cid:durableId="1043558729">
    <w:abstractNumId w:val="27"/>
  </w:num>
  <w:num w:numId="5" w16cid:durableId="51586249">
    <w:abstractNumId w:val="47"/>
  </w:num>
  <w:num w:numId="6" w16cid:durableId="287667360">
    <w:abstractNumId w:val="52"/>
  </w:num>
  <w:num w:numId="7" w16cid:durableId="1276212025">
    <w:abstractNumId w:val="3"/>
  </w:num>
  <w:num w:numId="8" w16cid:durableId="331026316">
    <w:abstractNumId w:val="14"/>
  </w:num>
  <w:num w:numId="9" w16cid:durableId="1974868261">
    <w:abstractNumId w:val="33"/>
  </w:num>
  <w:num w:numId="10" w16cid:durableId="836773852">
    <w:abstractNumId w:val="39"/>
  </w:num>
  <w:num w:numId="11" w16cid:durableId="936598055">
    <w:abstractNumId w:val="31"/>
  </w:num>
  <w:num w:numId="12" w16cid:durableId="15934565">
    <w:abstractNumId w:val="51"/>
  </w:num>
  <w:num w:numId="13" w16cid:durableId="715198991">
    <w:abstractNumId w:val="34"/>
  </w:num>
  <w:num w:numId="14" w16cid:durableId="434710875">
    <w:abstractNumId w:val="24"/>
  </w:num>
  <w:num w:numId="15" w16cid:durableId="1707028326">
    <w:abstractNumId w:val="12"/>
  </w:num>
  <w:num w:numId="16" w16cid:durableId="1555581407">
    <w:abstractNumId w:val="19"/>
  </w:num>
  <w:num w:numId="17" w16cid:durableId="1161191752">
    <w:abstractNumId w:val="38"/>
  </w:num>
  <w:num w:numId="18" w16cid:durableId="1298029605">
    <w:abstractNumId w:val="22"/>
  </w:num>
  <w:num w:numId="19" w16cid:durableId="776297389">
    <w:abstractNumId w:val="21"/>
  </w:num>
  <w:num w:numId="20" w16cid:durableId="1119760514">
    <w:abstractNumId w:val="13"/>
  </w:num>
  <w:num w:numId="21" w16cid:durableId="1167982832">
    <w:abstractNumId w:val="16"/>
  </w:num>
  <w:num w:numId="22" w16cid:durableId="134414500">
    <w:abstractNumId w:val="28"/>
  </w:num>
  <w:num w:numId="23" w16cid:durableId="834029401">
    <w:abstractNumId w:val="37"/>
  </w:num>
  <w:num w:numId="24" w16cid:durableId="849219657">
    <w:abstractNumId w:val="0"/>
  </w:num>
  <w:num w:numId="25" w16cid:durableId="1801340560">
    <w:abstractNumId w:val="26"/>
  </w:num>
  <w:num w:numId="26" w16cid:durableId="1094714930">
    <w:abstractNumId w:val="43"/>
  </w:num>
  <w:num w:numId="27" w16cid:durableId="1229804539">
    <w:abstractNumId w:val="10"/>
  </w:num>
  <w:num w:numId="28" w16cid:durableId="1435785815">
    <w:abstractNumId w:val="30"/>
  </w:num>
  <w:num w:numId="29" w16cid:durableId="1568611011">
    <w:abstractNumId w:val="41"/>
  </w:num>
  <w:num w:numId="30" w16cid:durableId="377434461">
    <w:abstractNumId w:val="48"/>
  </w:num>
  <w:num w:numId="31" w16cid:durableId="1451586904">
    <w:abstractNumId w:val="4"/>
  </w:num>
  <w:num w:numId="32" w16cid:durableId="1212618033">
    <w:abstractNumId w:val="25"/>
  </w:num>
  <w:num w:numId="33" w16cid:durableId="2076271437">
    <w:abstractNumId w:val="42"/>
  </w:num>
  <w:num w:numId="34" w16cid:durableId="1092436403">
    <w:abstractNumId w:val="17"/>
  </w:num>
  <w:num w:numId="35" w16cid:durableId="936444108">
    <w:abstractNumId w:val="29"/>
  </w:num>
  <w:num w:numId="36" w16cid:durableId="1689284638">
    <w:abstractNumId w:val="2"/>
  </w:num>
  <w:num w:numId="37" w16cid:durableId="1180123391">
    <w:abstractNumId w:val="18"/>
  </w:num>
  <w:num w:numId="38" w16cid:durableId="413549389">
    <w:abstractNumId w:val="11"/>
  </w:num>
  <w:num w:numId="39" w16cid:durableId="526068490">
    <w:abstractNumId w:val="45"/>
  </w:num>
  <w:num w:numId="40" w16cid:durableId="629870714">
    <w:abstractNumId w:val="40"/>
  </w:num>
  <w:num w:numId="41" w16cid:durableId="1269393553">
    <w:abstractNumId w:val="55"/>
  </w:num>
  <w:num w:numId="42" w16cid:durableId="334042205">
    <w:abstractNumId w:val="5"/>
  </w:num>
  <w:num w:numId="43" w16cid:durableId="430515762">
    <w:abstractNumId w:val="1"/>
  </w:num>
  <w:num w:numId="44" w16cid:durableId="1185749770">
    <w:abstractNumId w:val="49"/>
  </w:num>
  <w:num w:numId="45" w16cid:durableId="1058894368">
    <w:abstractNumId w:val="53"/>
  </w:num>
  <w:num w:numId="46" w16cid:durableId="2112358970">
    <w:abstractNumId w:val="32"/>
  </w:num>
  <w:num w:numId="47" w16cid:durableId="906649585">
    <w:abstractNumId w:val="6"/>
  </w:num>
  <w:num w:numId="48" w16cid:durableId="1352101292">
    <w:abstractNumId w:val="23"/>
  </w:num>
  <w:num w:numId="49" w16cid:durableId="736123112">
    <w:abstractNumId w:val="15"/>
  </w:num>
  <w:num w:numId="50" w16cid:durableId="1438140503">
    <w:abstractNumId w:val="35"/>
  </w:num>
  <w:num w:numId="51" w16cid:durableId="265969490">
    <w:abstractNumId w:val="54"/>
  </w:num>
  <w:num w:numId="52" w16cid:durableId="1669207937">
    <w:abstractNumId w:val="44"/>
  </w:num>
  <w:num w:numId="53" w16cid:durableId="1362974916">
    <w:abstractNumId w:val="20"/>
  </w:num>
  <w:num w:numId="54" w16cid:durableId="573509792">
    <w:abstractNumId w:val="50"/>
  </w:num>
  <w:num w:numId="55" w16cid:durableId="283268880">
    <w:abstractNumId w:val="36"/>
  </w:num>
  <w:num w:numId="56" w16cid:durableId="1977686653">
    <w:abstractNumId w:val="46"/>
  </w:num>
  <w:num w:numId="57" w16cid:durableId="73986479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4"/>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C3NLIwMbAwtrQwMDJV0lEKTi0uzszPAykwqQUAGCrhDSwAAAA="/>
  </w:docVars>
  <w:rsids>
    <w:rsidRoot w:val="004E60E8"/>
    <w:rsid w:val="0003260E"/>
    <w:rsid w:val="00043AFE"/>
    <w:rsid w:val="0008400E"/>
    <w:rsid w:val="00086437"/>
    <w:rsid w:val="000D0357"/>
    <w:rsid w:val="000D1AF1"/>
    <w:rsid w:val="000E19A0"/>
    <w:rsid w:val="00107A85"/>
    <w:rsid w:val="0014220F"/>
    <w:rsid w:val="001426D3"/>
    <w:rsid w:val="00154C9F"/>
    <w:rsid w:val="00161090"/>
    <w:rsid w:val="002C7AB7"/>
    <w:rsid w:val="002D4E0F"/>
    <w:rsid w:val="002D5448"/>
    <w:rsid w:val="002E5996"/>
    <w:rsid w:val="002F0081"/>
    <w:rsid w:val="002F17D0"/>
    <w:rsid w:val="0031362A"/>
    <w:rsid w:val="00392CA6"/>
    <w:rsid w:val="003C74EE"/>
    <w:rsid w:val="00443070"/>
    <w:rsid w:val="00463419"/>
    <w:rsid w:val="004A1D9C"/>
    <w:rsid w:val="004E60E8"/>
    <w:rsid w:val="00510E20"/>
    <w:rsid w:val="00526A9E"/>
    <w:rsid w:val="00585874"/>
    <w:rsid w:val="005C1F1A"/>
    <w:rsid w:val="005D3800"/>
    <w:rsid w:val="005E332C"/>
    <w:rsid w:val="006669E3"/>
    <w:rsid w:val="00742B59"/>
    <w:rsid w:val="00796026"/>
    <w:rsid w:val="007A61F8"/>
    <w:rsid w:val="007C3B23"/>
    <w:rsid w:val="0085395C"/>
    <w:rsid w:val="008B544C"/>
    <w:rsid w:val="008D5054"/>
    <w:rsid w:val="008E103E"/>
    <w:rsid w:val="008F41ED"/>
    <w:rsid w:val="009024E4"/>
    <w:rsid w:val="009741B4"/>
    <w:rsid w:val="00A21584"/>
    <w:rsid w:val="00A60458"/>
    <w:rsid w:val="00AA5BF4"/>
    <w:rsid w:val="00B12F95"/>
    <w:rsid w:val="00B974D9"/>
    <w:rsid w:val="00BB092E"/>
    <w:rsid w:val="00BB6161"/>
    <w:rsid w:val="00BC6296"/>
    <w:rsid w:val="00C3618D"/>
    <w:rsid w:val="00C43256"/>
    <w:rsid w:val="00C459FC"/>
    <w:rsid w:val="00DB4B9F"/>
    <w:rsid w:val="00E46488"/>
    <w:rsid w:val="00E949B6"/>
    <w:rsid w:val="00EB37EC"/>
    <w:rsid w:val="00EE2A71"/>
    <w:rsid w:val="00F1145A"/>
    <w:rsid w:val="00F303D8"/>
    <w:rsid w:val="00F731CB"/>
    <w:rsid w:val="00F81549"/>
    <w:rsid w:val="00FE31BB"/>
  </w:rsids>
  <m:mathPr>
    <m:mathFont m:val="Cambria Math"/>
    <m:brkBin m:val="before"/>
    <m:brkBinSub m:val="--"/>
    <m:smallFrac m:val="0"/>
    <m:dispDef/>
    <m:lMargin m:val="0"/>
    <m:rMargin m:val="0"/>
    <m:defJc m:val="centerGroup"/>
    <m:wrapIndent m:val="1440"/>
    <m:intLim m:val="subSup"/>
    <m:naryLim m:val="undOvr"/>
  </m:mathPr>
  <w:themeFontLang w:val="en-SG"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F48123"/>
  <w15:chartTrackingRefBased/>
  <w15:docId w15:val="{019EB9CF-91A8-465C-882C-CDA109A6EA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618D"/>
    <w:pPr>
      <w:spacing w:line="360" w:lineRule="auto"/>
      <w:jc w:val="both"/>
    </w:pPr>
    <w:rPr>
      <w:rFonts w:ascii="Arial" w:hAnsi="Arial"/>
      <w:sz w:val="24"/>
    </w:rPr>
  </w:style>
  <w:style w:type="paragraph" w:styleId="Heading1">
    <w:name w:val="heading 1"/>
    <w:basedOn w:val="Normal"/>
    <w:next w:val="Normal"/>
    <w:link w:val="Heading1Char"/>
    <w:uiPriority w:val="9"/>
    <w:qFormat/>
    <w:rsid w:val="00463419"/>
    <w:pPr>
      <w:keepNext/>
      <w:keepLines/>
      <w:numPr>
        <w:numId w:val="1"/>
      </w:numPr>
      <w:spacing w:before="360" w:after="80"/>
      <w:outlineLvl w:val="0"/>
    </w:pPr>
    <w:rPr>
      <w:rFonts w:eastAsiaTheme="majorEastAsia" w:cstheme="majorBidi"/>
      <w:b/>
      <w:sz w:val="28"/>
      <w:szCs w:val="40"/>
    </w:rPr>
  </w:style>
  <w:style w:type="paragraph" w:styleId="Heading2">
    <w:name w:val="heading 2"/>
    <w:basedOn w:val="Normal"/>
    <w:next w:val="Normal"/>
    <w:link w:val="Heading2Char"/>
    <w:uiPriority w:val="9"/>
    <w:unhideWhenUsed/>
    <w:qFormat/>
    <w:rsid w:val="00463419"/>
    <w:pPr>
      <w:keepNext/>
      <w:keepLines/>
      <w:numPr>
        <w:numId w:val="2"/>
      </w:numPr>
      <w:spacing w:before="160" w:after="80"/>
      <w:outlineLvl w:val="1"/>
    </w:pPr>
    <w:rPr>
      <w:rFonts w:eastAsiaTheme="majorEastAsia" w:cstheme="majorBidi"/>
      <w:b/>
      <w:sz w:val="26"/>
      <w:szCs w:val="32"/>
    </w:rPr>
  </w:style>
  <w:style w:type="paragraph" w:styleId="Heading3">
    <w:name w:val="heading 3"/>
    <w:basedOn w:val="Normal"/>
    <w:next w:val="Normal"/>
    <w:link w:val="Heading3Char"/>
    <w:uiPriority w:val="9"/>
    <w:semiHidden/>
    <w:unhideWhenUsed/>
    <w:qFormat/>
    <w:rsid w:val="004E60E8"/>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4E60E8"/>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4E60E8"/>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4E60E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4E60E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4E60E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4E60E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63419"/>
    <w:rPr>
      <w:rFonts w:ascii="Arial" w:eastAsiaTheme="majorEastAsia" w:hAnsi="Arial" w:cstheme="majorBidi"/>
      <w:b/>
      <w:sz w:val="28"/>
      <w:szCs w:val="40"/>
    </w:rPr>
  </w:style>
  <w:style w:type="character" w:customStyle="1" w:styleId="Heading2Char">
    <w:name w:val="Heading 2 Char"/>
    <w:basedOn w:val="DefaultParagraphFont"/>
    <w:link w:val="Heading2"/>
    <w:uiPriority w:val="9"/>
    <w:rsid w:val="00463419"/>
    <w:rPr>
      <w:rFonts w:ascii="Arial" w:eastAsiaTheme="majorEastAsia" w:hAnsi="Arial" w:cstheme="majorBidi"/>
      <w:b/>
      <w:sz w:val="26"/>
      <w:szCs w:val="32"/>
    </w:rPr>
  </w:style>
  <w:style w:type="character" w:customStyle="1" w:styleId="Heading3Char">
    <w:name w:val="Heading 3 Char"/>
    <w:basedOn w:val="DefaultParagraphFont"/>
    <w:link w:val="Heading3"/>
    <w:uiPriority w:val="9"/>
    <w:semiHidden/>
    <w:rsid w:val="004E60E8"/>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4E60E8"/>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4E60E8"/>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4E60E8"/>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4E60E8"/>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4E60E8"/>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4E60E8"/>
    <w:rPr>
      <w:rFonts w:eastAsiaTheme="majorEastAsia" w:cstheme="majorBidi"/>
      <w:color w:val="272727" w:themeColor="text1" w:themeTint="D8"/>
    </w:rPr>
  </w:style>
  <w:style w:type="paragraph" w:styleId="Title">
    <w:name w:val="Title"/>
    <w:basedOn w:val="Normal"/>
    <w:next w:val="Normal"/>
    <w:link w:val="TitleChar"/>
    <w:uiPriority w:val="10"/>
    <w:qFormat/>
    <w:rsid w:val="004E60E8"/>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4E60E8"/>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4E60E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4E60E8"/>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4E60E8"/>
    <w:pPr>
      <w:spacing w:before="160"/>
      <w:jc w:val="center"/>
    </w:pPr>
    <w:rPr>
      <w:i/>
      <w:iCs/>
      <w:color w:val="404040" w:themeColor="text1" w:themeTint="BF"/>
    </w:rPr>
  </w:style>
  <w:style w:type="character" w:customStyle="1" w:styleId="QuoteChar">
    <w:name w:val="Quote Char"/>
    <w:basedOn w:val="DefaultParagraphFont"/>
    <w:link w:val="Quote"/>
    <w:uiPriority w:val="29"/>
    <w:rsid w:val="004E60E8"/>
    <w:rPr>
      <w:i/>
      <w:iCs/>
      <w:color w:val="404040" w:themeColor="text1" w:themeTint="BF"/>
    </w:rPr>
  </w:style>
  <w:style w:type="paragraph" w:styleId="ListParagraph">
    <w:name w:val="List Paragraph"/>
    <w:basedOn w:val="Normal"/>
    <w:uiPriority w:val="34"/>
    <w:qFormat/>
    <w:rsid w:val="004E60E8"/>
    <w:pPr>
      <w:ind w:left="720"/>
      <w:contextualSpacing/>
    </w:pPr>
  </w:style>
  <w:style w:type="character" w:styleId="IntenseEmphasis">
    <w:name w:val="Intense Emphasis"/>
    <w:basedOn w:val="DefaultParagraphFont"/>
    <w:uiPriority w:val="21"/>
    <w:qFormat/>
    <w:rsid w:val="004E60E8"/>
    <w:rPr>
      <w:i/>
      <w:iCs/>
      <w:color w:val="0F4761" w:themeColor="accent1" w:themeShade="BF"/>
    </w:rPr>
  </w:style>
  <w:style w:type="paragraph" w:styleId="IntenseQuote">
    <w:name w:val="Intense Quote"/>
    <w:basedOn w:val="Normal"/>
    <w:next w:val="Normal"/>
    <w:link w:val="IntenseQuoteChar"/>
    <w:uiPriority w:val="30"/>
    <w:qFormat/>
    <w:rsid w:val="004E60E8"/>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4E60E8"/>
    <w:rPr>
      <w:i/>
      <w:iCs/>
      <w:color w:val="0F4761" w:themeColor="accent1" w:themeShade="BF"/>
    </w:rPr>
  </w:style>
  <w:style w:type="character" w:styleId="IntenseReference">
    <w:name w:val="Intense Reference"/>
    <w:basedOn w:val="DefaultParagraphFont"/>
    <w:uiPriority w:val="32"/>
    <w:qFormat/>
    <w:rsid w:val="004E60E8"/>
    <w:rPr>
      <w:b/>
      <w:bCs/>
      <w:smallCaps/>
      <w:color w:val="0F4761" w:themeColor="accent1" w:themeShade="BF"/>
      <w:spacing w:val="5"/>
    </w:rPr>
  </w:style>
  <w:style w:type="paragraph" w:styleId="BodyText">
    <w:name w:val="Body Text"/>
    <w:basedOn w:val="Normal"/>
    <w:link w:val="BodyTextChar"/>
    <w:uiPriority w:val="1"/>
    <w:semiHidden/>
    <w:unhideWhenUsed/>
    <w:qFormat/>
    <w:rsid w:val="00463419"/>
    <w:pPr>
      <w:widowControl w:val="0"/>
      <w:autoSpaceDE w:val="0"/>
      <w:autoSpaceDN w:val="0"/>
      <w:spacing w:after="0" w:line="240" w:lineRule="auto"/>
      <w:jc w:val="left"/>
    </w:pPr>
    <w:rPr>
      <w:rFonts w:ascii="Arial MT" w:eastAsia="Arial MT" w:hAnsi="Arial MT" w:cs="Arial MT"/>
      <w:kern w:val="0"/>
      <w:szCs w:val="24"/>
      <w:lang w:val="en-US"/>
      <w14:ligatures w14:val="none"/>
    </w:rPr>
  </w:style>
  <w:style w:type="character" w:customStyle="1" w:styleId="BodyTextChar">
    <w:name w:val="Body Text Char"/>
    <w:basedOn w:val="DefaultParagraphFont"/>
    <w:link w:val="BodyText"/>
    <w:uiPriority w:val="1"/>
    <w:semiHidden/>
    <w:rsid w:val="00463419"/>
    <w:rPr>
      <w:rFonts w:ascii="Arial MT" w:eastAsia="Arial MT" w:hAnsi="Arial MT" w:cs="Arial MT"/>
      <w:kern w:val="0"/>
      <w:sz w:val="24"/>
      <w:szCs w:val="24"/>
      <w:lang w:val="en-US"/>
      <w14:ligatures w14:val="none"/>
    </w:rPr>
  </w:style>
  <w:style w:type="paragraph" w:styleId="NoSpacing">
    <w:name w:val="No Spacing"/>
    <w:uiPriority w:val="1"/>
    <w:qFormat/>
    <w:rsid w:val="00F303D8"/>
    <w:pPr>
      <w:spacing w:after="0" w:line="288" w:lineRule="auto"/>
      <w:jc w:val="both"/>
    </w:pPr>
    <w:rPr>
      <w:rFonts w:ascii="Arial" w:hAnsi="Arial"/>
      <w:sz w:val="24"/>
    </w:rPr>
  </w:style>
  <w:style w:type="character" w:styleId="Strong">
    <w:name w:val="Strong"/>
    <w:basedOn w:val="DefaultParagraphFont"/>
    <w:uiPriority w:val="22"/>
    <w:qFormat/>
    <w:rsid w:val="00585874"/>
    <w:rPr>
      <w:b/>
      <w:bCs/>
    </w:rPr>
  </w:style>
  <w:style w:type="table" w:styleId="PlainTable1">
    <w:name w:val="Plain Table 1"/>
    <w:basedOn w:val="TableNormal"/>
    <w:uiPriority w:val="41"/>
    <w:rsid w:val="0058587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able-title">
    <w:name w:val="table-title"/>
    <w:basedOn w:val="DefaultParagraphFont"/>
    <w:rsid w:val="00BB092E"/>
  </w:style>
  <w:style w:type="table" w:styleId="TableGrid">
    <w:name w:val="Table Grid"/>
    <w:basedOn w:val="TableNormal"/>
    <w:uiPriority w:val="39"/>
    <w:rsid w:val="00DB4B9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DB4B9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0805238">
      <w:bodyDiv w:val="1"/>
      <w:marLeft w:val="0"/>
      <w:marRight w:val="0"/>
      <w:marTop w:val="0"/>
      <w:marBottom w:val="0"/>
      <w:divBdr>
        <w:top w:val="none" w:sz="0" w:space="0" w:color="auto"/>
        <w:left w:val="none" w:sz="0" w:space="0" w:color="auto"/>
        <w:bottom w:val="none" w:sz="0" w:space="0" w:color="auto"/>
        <w:right w:val="none" w:sz="0" w:space="0" w:color="auto"/>
      </w:divBdr>
    </w:div>
    <w:div w:id="372972887">
      <w:bodyDiv w:val="1"/>
      <w:marLeft w:val="0"/>
      <w:marRight w:val="0"/>
      <w:marTop w:val="0"/>
      <w:marBottom w:val="0"/>
      <w:divBdr>
        <w:top w:val="none" w:sz="0" w:space="0" w:color="auto"/>
        <w:left w:val="none" w:sz="0" w:space="0" w:color="auto"/>
        <w:bottom w:val="none" w:sz="0" w:space="0" w:color="auto"/>
        <w:right w:val="none" w:sz="0" w:space="0" w:color="auto"/>
      </w:divBdr>
    </w:div>
    <w:div w:id="445778997">
      <w:bodyDiv w:val="1"/>
      <w:marLeft w:val="0"/>
      <w:marRight w:val="0"/>
      <w:marTop w:val="0"/>
      <w:marBottom w:val="0"/>
      <w:divBdr>
        <w:top w:val="none" w:sz="0" w:space="0" w:color="auto"/>
        <w:left w:val="none" w:sz="0" w:space="0" w:color="auto"/>
        <w:bottom w:val="none" w:sz="0" w:space="0" w:color="auto"/>
        <w:right w:val="none" w:sz="0" w:space="0" w:color="auto"/>
      </w:divBdr>
    </w:div>
    <w:div w:id="541091156">
      <w:bodyDiv w:val="1"/>
      <w:marLeft w:val="0"/>
      <w:marRight w:val="0"/>
      <w:marTop w:val="0"/>
      <w:marBottom w:val="0"/>
      <w:divBdr>
        <w:top w:val="none" w:sz="0" w:space="0" w:color="auto"/>
        <w:left w:val="none" w:sz="0" w:space="0" w:color="auto"/>
        <w:bottom w:val="none" w:sz="0" w:space="0" w:color="auto"/>
        <w:right w:val="none" w:sz="0" w:space="0" w:color="auto"/>
      </w:divBdr>
    </w:div>
    <w:div w:id="841748369">
      <w:bodyDiv w:val="1"/>
      <w:marLeft w:val="0"/>
      <w:marRight w:val="0"/>
      <w:marTop w:val="0"/>
      <w:marBottom w:val="0"/>
      <w:divBdr>
        <w:top w:val="none" w:sz="0" w:space="0" w:color="auto"/>
        <w:left w:val="none" w:sz="0" w:space="0" w:color="auto"/>
        <w:bottom w:val="none" w:sz="0" w:space="0" w:color="auto"/>
        <w:right w:val="none" w:sz="0" w:space="0" w:color="auto"/>
      </w:divBdr>
    </w:div>
    <w:div w:id="841818743">
      <w:bodyDiv w:val="1"/>
      <w:marLeft w:val="0"/>
      <w:marRight w:val="0"/>
      <w:marTop w:val="0"/>
      <w:marBottom w:val="0"/>
      <w:divBdr>
        <w:top w:val="none" w:sz="0" w:space="0" w:color="auto"/>
        <w:left w:val="none" w:sz="0" w:space="0" w:color="auto"/>
        <w:bottom w:val="none" w:sz="0" w:space="0" w:color="auto"/>
        <w:right w:val="none" w:sz="0" w:space="0" w:color="auto"/>
      </w:divBdr>
    </w:div>
    <w:div w:id="938103771">
      <w:bodyDiv w:val="1"/>
      <w:marLeft w:val="0"/>
      <w:marRight w:val="0"/>
      <w:marTop w:val="0"/>
      <w:marBottom w:val="0"/>
      <w:divBdr>
        <w:top w:val="none" w:sz="0" w:space="0" w:color="auto"/>
        <w:left w:val="none" w:sz="0" w:space="0" w:color="auto"/>
        <w:bottom w:val="none" w:sz="0" w:space="0" w:color="auto"/>
        <w:right w:val="none" w:sz="0" w:space="0" w:color="auto"/>
      </w:divBdr>
      <w:divsChild>
        <w:div w:id="713427768">
          <w:marLeft w:val="0"/>
          <w:marRight w:val="0"/>
          <w:marTop w:val="0"/>
          <w:marBottom w:val="0"/>
          <w:divBdr>
            <w:top w:val="none" w:sz="0" w:space="0" w:color="auto"/>
            <w:left w:val="none" w:sz="0" w:space="0" w:color="auto"/>
            <w:bottom w:val="none" w:sz="0" w:space="0" w:color="auto"/>
            <w:right w:val="none" w:sz="0" w:space="0" w:color="auto"/>
          </w:divBdr>
        </w:div>
      </w:divsChild>
    </w:div>
    <w:div w:id="1242176620">
      <w:bodyDiv w:val="1"/>
      <w:marLeft w:val="0"/>
      <w:marRight w:val="0"/>
      <w:marTop w:val="0"/>
      <w:marBottom w:val="0"/>
      <w:divBdr>
        <w:top w:val="none" w:sz="0" w:space="0" w:color="auto"/>
        <w:left w:val="none" w:sz="0" w:space="0" w:color="auto"/>
        <w:bottom w:val="none" w:sz="0" w:space="0" w:color="auto"/>
        <w:right w:val="none" w:sz="0" w:space="0" w:color="auto"/>
      </w:divBdr>
    </w:div>
    <w:div w:id="1281037476">
      <w:bodyDiv w:val="1"/>
      <w:marLeft w:val="0"/>
      <w:marRight w:val="0"/>
      <w:marTop w:val="0"/>
      <w:marBottom w:val="0"/>
      <w:divBdr>
        <w:top w:val="none" w:sz="0" w:space="0" w:color="auto"/>
        <w:left w:val="none" w:sz="0" w:space="0" w:color="auto"/>
        <w:bottom w:val="none" w:sz="0" w:space="0" w:color="auto"/>
        <w:right w:val="none" w:sz="0" w:space="0" w:color="auto"/>
      </w:divBdr>
    </w:div>
    <w:div w:id="1413965489">
      <w:bodyDiv w:val="1"/>
      <w:marLeft w:val="0"/>
      <w:marRight w:val="0"/>
      <w:marTop w:val="0"/>
      <w:marBottom w:val="0"/>
      <w:divBdr>
        <w:top w:val="none" w:sz="0" w:space="0" w:color="auto"/>
        <w:left w:val="none" w:sz="0" w:space="0" w:color="auto"/>
        <w:bottom w:val="none" w:sz="0" w:space="0" w:color="auto"/>
        <w:right w:val="none" w:sz="0" w:space="0" w:color="auto"/>
      </w:divBdr>
    </w:div>
    <w:div w:id="20845250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19F717F-7062-417A-8D42-C27E04885A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26</TotalTime>
  <Pages>36</Pages>
  <Words>6158</Words>
  <Characters>35107</Characters>
  <Application>Microsoft Office Word</Application>
  <DocSecurity>0</DocSecurity>
  <Lines>292</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k Shrestha</dc:creator>
  <cp:keywords/>
  <dc:description/>
  <cp:lastModifiedBy>Ronak Shrestha</cp:lastModifiedBy>
  <cp:revision>10</cp:revision>
  <dcterms:created xsi:type="dcterms:W3CDTF">2024-09-14T13:07:00Z</dcterms:created>
  <dcterms:modified xsi:type="dcterms:W3CDTF">2024-09-17T12:19:00Z</dcterms:modified>
</cp:coreProperties>
</file>